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F10174" w14:textId="77777777" w:rsidR="00BC3343" w:rsidRPr="00DB2C7B" w:rsidRDefault="0035026E" w:rsidP="00837CE5">
      <w:pPr>
        <w:pStyle w:val="Heading1"/>
        <w:rPr>
          <w:b w:val="0"/>
          <w:bCs w:val="0"/>
        </w:rPr>
      </w:pPr>
      <w:bookmarkStart w:id="0" w:name="_Toc517538073"/>
      <w:r w:rsidRPr="00DB2C7B">
        <w:rPr>
          <w:b w:val="0"/>
          <w:bCs w:val="0"/>
        </w:rPr>
        <w:t>Cover</w:t>
      </w:r>
      <w:bookmarkEnd w:id="0"/>
    </w:p>
    <w:p w14:paraId="5ED19575" w14:textId="77777777" w:rsidR="00BC3343" w:rsidRPr="00DB2C7B" w:rsidRDefault="00BC3343" w:rsidP="00EB7536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295F8CEF" w14:textId="77777777" w:rsidR="00DB2C7B" w:rsidRPr="00DB2C7B" w:rsidRDefault="00DB2C7B" w:rsidP="00DB2C7B">
      <w:pPr>
        <w:jc w:val="center"/>
        <w:rPr>
          <w:rFonts w:asciiTheme="minorHAnsi" w:hAnsiTheme="minorHAnsi" w:cstheme="minorHAnsi"/>
          <w:b/>
          <w:bCs/>
          <w:color w:val="00B050"/>
          <w:sz w:val="40"/>
          <w:szCs w:val="40"/>
        </w:rPr>
      </w:pPr>
      <w:r w:rsidRPr="00DB2C7B">
        <w:rPr>
          <w:rFonts w:asciiTheme="minorHAnsi" w:hAnsiTheme="minorHAnsi" w:cstheme="minorHAnsi"/>
          <w:b/>
          <w:bCs/>
          <w:color w:val="00B050"/>
          <w:sz w:val="40"/>
          <w:szCs w:val="40"/>
        </w:rPr>
        <w:t xml:space="preserve">A Compilation of Passages </w:t>
      </w:r>
    </w:p>
    <w:p w14:paraId="51AE8816" w14:textId="77777777" w:rsidR="00DB2C7B" w:rsidRPr="00DB2C7B" w:rsidRDefault="00DB2C7B" w:rsidP="00DB2C7B">
      <w:pPr>
        <w:jc w:val="center"/>
        <w:rPr>
          <w:rFonts w:asciiTheme="minorHAnsi" w:hAnsiTheme="minorHAnsi" w:cstheme="minorHAnsi"/>
          <w:color w:val="00B050"/>
          <w:sz w:val="36"/>
          <w:szCs w:val="36"/>
        </w:rPr>
      </w:pPr>
      <w:r w:rsidRPr="00DB2C7B">
        <w:rPr>
          <w:rFonts w:asciiTheme="minorHAnsi" w:hAnsiTheme="minorHAnsi" w:cstheme="minorHAnsi"/>
          <w:color w:val="00B050"/>
          <w:sz w:val="36"/>
          <w:szCs w:val="36"/>
        </w:rPr>
        <w:t xml:space="preserve">from the </w:t>
      </w:r>
    </w:p>
    <w:p w14:paraId="2FA796F9" w14:textId="77777777" w:rsidR="00DB2C7B" w:rsidRPr="00DB2C7B" w:rsidRDefault="00DB2C7B" w:rsidP="00DB2C7B">
      <w:pPr>
        <w:jc w:val="center"/>
        <w:rPr>
          <w:rFonts w:asciiTheme="minorHAnsi" w:hAnsiTheme="minorHAnsi" w:cstheme="minorHAnsi"/>
          <w:b/>
          <w:bCs/>
          <w:color w:val="00B050"/>
          <w:sz w:val="40"/>
          <w:szCs w:val="40"/>
        </w:rPr>
      </w:pPr>
      <w:r w:rsidRPr="00DB2C7B">
        <w:rPr>
          <w:rFonts w:asciiTheme="minorHAnsi" w:hAnsiTheme="minorHAnsi" w:cstheme="minorHAnsi"/>
          <w:b/>
          <w:bCs/>
          <w:color w:val="00B050"/>
          <w:sz w:val="40"/>
          <w:szCs w:val="40"/>
        </w:rPr>
        <w:t>Writings of the Báb</w:t>
      </w:r>
    </w:p>
    <w:p w14:paraId="4B57A646" w14:textId="77777777" w:rsidR="00DB2C7B" w:rsidRPr="00BC3343" w:rsidRDefault="00DB2C7B" w:rsidP="00EB7536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7C92A0C5" w14:textId="77777777" w:rsidR="00BC3343" w:rsidRPr="00BC3343" w:rsidRDefault="000020BC" w:rsidP="00CC0B13">
      <w:pPr>
        <w:jc w:val="center"/>
        <w:rPr>
          <w:rFonts w:asciiTheme="minorHAnsi" w:hAnsiTheme="minorHAnsi" w:cstheme="minorHAnsi"/>
          <w:sz w:val="32"/>
          <w:szCs w:val="32"/>
        </w:rPr>
      </w:pPr>
      <w:r>
        <w:rPr>
          <w:noProof/>
        </w:rPr>
        <w:drawing>
          <wp:inline distT="0" distB="0" distL="0" distR="0" wp14:anchorId="629256DC" wp14:editId="231B2EDC">
            <wp:extent cx="5372100" cy="6103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610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EA180" w14:textId="77777777" w:rsidR="00BC3343" w:rsidRDefault="00BC3343" w:rsidP="00CC0B13">
      <w:pPr>
        <w:jc w:val="center"/>
        <w:rPr>
          <w:rFonts w:asciiTheme="minorHAnsi" w:hAnsiTheme="minorHAnsi" w:cstheme="minorHAnsi"/>
          <w:sz w:val="32"/>
          <w:szCs w:val="32"/>
        </w:rPr>
      </w:pPr>
    </w:p>
    <w:p w14:paraId="37F66FC3" w14:textId="77777777" w:rsidR="00237ADD" w:rsidRDefault="00237ADD" w:rsidP="00CC0B13">
      <w:pPr>
        <w:jc w:val="center"/>
        <w:rPr>
          <w:rFonts w:asciiTheme="minorHAnsi" w:hAnsiTheme="minorHAnsi" w:cstheme="minorHAnsi"/>
          <w:sz w:val="32"/>
          <w:szCs w:val="32"/>
        </w:rPr>
      </w:pPr>
    </w:p>
    <w:p w14:paraId="042A5187" w14:textId="77777777" w:rsidR="00237ADD" w:rsidRPr="00BC3343" w:rsidRDefault="00237ADD" w:rsidP="00CC0B13">
      <w:pPr>
        <w:jc w:val="center"/>
        <w:rPr>
          <w:rFonts w:asciiTheme="minorHAnsi" w:hAnsiTheme="minorHAnsi" w:cstheme="minorHAnsi"/>
          <w:sz w:val="32"/>
          <w:szCs w:val="32"/>
        </w:rPr>
      </w:pPr>
    </w:p>
    <w:p w14:paraId="668658AB" w14:textId="77777777" w:rsidR="00BC3343" w:rsidRPr="00BC3343" w:rsidRDefault="004B2ECF" w:rsidP="004B2ECF">
      <w:pPr>
        <w:jc w:val="center"/>
        <w:rPr>
          <w:rFonts w:asciiTheme="minorHAnsi" w:hAnsiTheme="minorHAnsi" w:cstheme="minorHAnsi"/>
          <w:sz w:val="32"/>
          <w:szCs w:val="32"/>
        </w:rPr>
      </w:pPr>
      <w:r w:rsidRPr="0054799E">
        <w:rPr>
          <w:rFonts w:eastAsia="Leelawadee"/>
          <w:color w:val="0070C0"/>
        </w:rPr>
        <w:t>Bahá'í</w:t>
      </w:r>
      <w:r w:rsidR="007561B5">
        <w:rPr>
          <w:rFonts w:eastAsia="Leelawadee"/>
          <w:color w:val="0070C0"/>
        </w:rPr>
        <w:t xml:space="preserve"> </w:t>
      </w:r>
      <w:r w:rsidRPr="0054799E">
        <w:rPr>
          <w:rFonts w:eastAsia="Leelawadee"/>
          <w:color w:val="0070C0"/>
        </w:rPr>
        <w:t>Faith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="000638F2" w:rsidRPr="0054799E">
        <w:rPr>
          <w:rFonts w:asciiTheme="minorHAnsi" w:hAnsiTheme="minorHAnsi" w:cstheme="minorHAnsi"/>
          <w:sz w:val="32"/>
          <w:szCs w:val="32"/>
        </w:rPr>
        <w:br w:type="page"/>
      </w:r>
    </w:p>
    <w:p w14:paraId="4B0493E7" w14:textId="77777777" w:rsidR="00BC3343" w:rsidRDefault="00BC3343" w:rsidP="004B2ECF">
      <w:pPr>
        <w:jc w:val="center"/>
        <w:rPr>
          <w:rFonts w:asciiTheme="minorHAnsi" w:hAnsiTheme="minorHAnsi" w:cstheme="minorHAnsi"/>
          <w:sz w:val="32"/>
          <w:szCs w:val="32"/>
        </w:rPr>
      </w:pPr>
    </w:p>
    <w:p w14:paraId="09AAE175" w14:textId="77777777" w:rsidR="001E7200" w:rsidRPr="00BC3343" w:rsidRDefault="001E7200" w:rsidP="004B2ECF">
      <w:pPr>
        <w:jc w:val="center"/>
        <w:rPr>
          <w:rFonts w:asciiTheme="minorHAnsi" w:hAnsiTheme="minorHAnsi" w:cstheme="minorHAnsi"/>
          <w:sz w:val="32"/>
          <w:szCs w:val="32"/>
        </w:rPr>
      </w:pPr>
    </w:p>
    <w:p w14:paraId="7B98057D" w14:textId="77777777" w:rsidR="00BC3343" w:rsidRPr="001E7200" w:rsidRDefault="00C25FD1" w:rsidP="00837CE5">
      <w:pPr>
        <w:pStyle w:val="Heading1"/>
        <w:rPr>
          <w:sz w:val="52"/>
          <w:szCs w:val="72"/>
        </w:rPr>
      </w:pPr>
      <w:bookmarkStart w:id="1" w:name="_Toc517538074"/>
      <w:r w:rsidRPr="001E7200">
        <w:rPr>
          <w:sz w:val="52"/>
          <w:szCs w:val="72"/>
        </w:rPr>
        <w:t>A</w:t>
      </w:r>
      <w:r w:rsidR="007561B5" w:rsidRPr="001E7200">
        <w:rPr>
          <w:sz w:val="52"/>
          <w:szCs w:val="72"/>
        </w:rPr>
        <w:t xml:space="preserve"> </w:t>
      </w:r>
      <w:r w:rsidRPr="001E7200">
        <w:rPr>
          <w:sz w:val="52"/>
          <w:szCs w:val="72"/>
        </w:rPr>
        <w:t>Compilation</w:t>
      </w:r>
      <w:r w:rsidR="007561B5" w:rsidRPr="001E7200">
        <w:rPr>
          <w:sz w:val="52"/>
          <w:szCs w:val="72"/>
        </w:rPr>
        <w:t xml:space="preserve"> </w:t>
      </w:r>
      <w:r w:rsidRPr="001E7200">
        <w:rPr>
          <w:sz w:val="52"/>
          <w:szCs w:val="72"/>
        </w:rPr>
        <w:t>of</w:t>
      </w:r>
      <w:r w:rsidR="007561B5" w:rsidRPr="001E7200">
        <w:rPr>
          <w:sz w:val="52"/>
          <w:szCs w:val="72"/>
        </w:rPr>
        <w:t xml:space="preserve"> </w:t>
      </w:r>
      <w:r w:rsidRPr="001E7200">
        <w:rPr>
          <w:sz w:val="52"/>
          <w:szCs w:val="72"/>
        </w:rPr>
        <w:t>Passages</w:t>
      </w:r>
      <w:r w:rsidR="004B2ECF" w:rsidRPr="001E7200">
        <w:rPr>
          <w:sz w:val="52"/>
          <w:szCs w:val="72"/>
        </w:rPr>
        <w:br/>
      </w:r>
      <w:r w:rsidR="004B2ECF" w:rsidRPr="001E7200">
        <w:rPr>
          <w:sz w:val="52"/>
          <w:szCs w:val="72"/>
        </w:rPr>
        <w:br/>
        <w:t>f</w:t>
      </w:r>
      <w:r w:rsidRPr="001E7200">
        <w:rPr>
          <w:sz w:val="52"/>
          <w:szCs w:val="72"/>
        </w:rPr>
        <w:t>rom</w:t>
      </w:r>
      <w:r w:rsidR="007561B5" w:rsidRPr="001E7200">
        <w:rPr>
          <w:sz w:val="52"/>
          <w:szCs w:val="72"/>
        </w:rPr>
        <w:t xml:space="preserve"> </w:t>
      </w:r>
      <w:r w:rsidR="00DB44EF" w:rsidRPr="001E7200">
        <w:rPr>
          <w:sz w:val="52"/>
          <w:szCs w:val="72"/>
        </w:rPr>
        <w:t>the</w:t>
      </w:r>
      <w:r w:rsidR="004B2ECF" w:rsidRPr="001E7200">
        <w:rPr>
          <w:sz w:val="52"/>
          <w:szCs w:val="72"/>
        </w:rPr>
        <w:br/>
      </w:r>
      <w:r w:rsidR="004B2ECF" w:rsidRPr="001E7200">
        <w:rPr>
          <w:sz w:val="52"/>
          <w:szCs w:val="72"/>
        </w:rPr>
        <w:br/>
      </w:r>
      <w:bookmarkStart w:id="2" w:name="bookmark0"/>
      <w:r w:rsidRPr="001E7200">
        <w:rPr>
          <w:sz w:val="52"/>
          <w:szCs w:val="72"/>
        </w:rPr>
        <w:t>Writings</w:t>
      </w:r>
      <w:r w:rsidR="007561B5" w:rsidRPr="001E7200">
        <w:rPr>
          <w:sz w:val="52"/>
          <w:szCs w:val="72"/>
        </w:rPr>
        <w:t xml:space="preserve"> </w:t>
      </w:r>
      <w:r w:rsidRPr="001E7200">
        <w:rPr>
          <w:sz w:val="52"/>
          <w:szCs w:val="72"/>
        </w:rPr>
        <w:t>of</w:t>
      </w:r>
      <w:r w:rsidR="007561B5" w:rsidRPr="001E7200">
        <w:rPr>
          <w:sz w:val="52"/>
          <w:szCs w:val="72"/>
        </w:rPr>
        <w:t xml:space="preserve"> </w:t>
      </w:r>
      <w:bookmarkEnd w:id="2"/>
      <w:r w:rsidR="002C2720">
        <w:rPr>
          <w:sz w:val="52"/>
          <w:szCs w:val="72"/>
        </w:rPr>
        <w:br/>
      </w:r>
      <w:r w:rsidR="002C2720">
        <w:rPr>
          <w:sz w:val="52"/>
          <w:szCs w:val="72"/>
        </w:rPr>
        <w:br/>
      </w:r>
      <w:r w:rsidR="00F54A24" w:rsidRPr="001E7200">
        <w:rPr>
          <w:sz w:val="52"/>
          <w:szCs w:val="72"/>
        </w:rPr>
        <w:t>The</w:t>
      </w:r>
      <w:r w:rsidR="007561B5" w:rsidRPr="001E7200">
        <w:rPr>
          <w:sz w:val="52"/>
          <w:szCs w:val="72"/>
        </w:rPr>
        <w:t xml:space="preserve"> </w:t>
      </w:r>
      <w:r w:rsidR="00F54A24" w:rsidRPr="001E7200">
        <w:rPr>
          <w:sz w:val="52"/>
          <w:szCs w:val="72"/>
        </w:rPr>
        <w:t>Báb</w:t>
      </w:r>
      <w:bookmarkEnd w:id="1"/>
    </w:p>
    <w:p w14:paraId="12179143" w14:textId="77777777" w:rsidR="00BC3343" w:rsidRDefault="00BC3343" w:rsidP="004B2ECF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2D2C6CC4" w14:textId="77777777" w:rsidR="002C2720" w:rsidRPr="00BC3343" w:rsidRDefault="002C2720" w:rsidP="004B2ECF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1C55623D" w14:textId="77777777" w:rsidR="00BC3343" w:rsidRPr="001E7200" w:rsidRDefault="00C25FD1" w:rsidP="004B2ECF">
      <w:pPr>
        <w:jc w:val="center"/>
        <w:rPr>
          <w:rFonts w:asciiTheme="minorHAnsi" w:hAnsiTheme="minorHAnsi" w:cstheme="minorHAnsi"/>
          <w:color w:val="0070C0"/>
          <w:sz w:val="40"/>
          <w:szCs w:val="40"/>
        </w:rPr>
      </w:pPr>
      <w:r w:rsidRPr="001E7200">
        <w:rPr>
          <w:rFonts w:asciiTheme="minorHAnsi" w:hAnsiTheme="minorHAnsi" w:cstheme="minorHAnsi"/>
          <w:color w:val="0070C0"/>
          <w:sz w:val="40"/>
          <w:szCs w:val="40"/>
        </w:rPr>
        <w:t>Compiled</w:t>
      </w:r>
      <w:r w:rsidR="007561B5" w:rsidRPr="001E7200">
        <w:rPr>
          <w:rFonts w:asciiTheme="minorHAnsi" w:hAnsiTheme="minorHAnsi" w:cstheme="minorHAnsi"/>
          <w:color w:val="0070C0"/>
          <w:sz w:val="40"/>
          <w:szCs w:val="40"/>
        </w:rPr>
        <w:t xml:space="preserve"> </w:t>
      </w:r>
      <w:r w:rsidRPr="001E7200">
        <w:rPr>
          <w:rFonts w:asciiTheme="minorHAnsi" w:hAnsiTheme="minorHAnsi" w:cstheme="minorHAnsi"/>
          <w:color w:val="0070C0"/>
          <w:sz w:val="40"/>
          <w:szCs w:val="40"/>
        </w:rPr>
        <w:t>by</w:t>
      </w:r>
    </w:p>
    <w:p w14:paraId="12A67922" w14:textId="77777777" w:rsidR="00BC3343" w:rsidRPr="001E7200" w:rsidRDefault="00C25FD1" w:rsidP="004B2ECF">
      <w:pPr>
        <w:jc w:val="center"/>
        <w:rPr>
          <w:rFonts w:asciiTheme="minorHAnsi" w:hAnsiTheme="minorHAnsi" w:cstheme="minorHAnsi"/>
          <w:color w:val="0070C0"/>
          <w:sz w:val="40"/>
          <w:szCs w:val="40"/>
        </w:rPr>
      </w:pPr>
      <w:r w:rsidRPr="001E7200">
        <w:rPr>
          <w:rFonts w:asciiTheme="minorHAnsi" w:hAnsiTheme="minorHAnsi" w:cstheme="minorHAnsi"/>
          <w:color w:val="0070C0"/>
          <w:sz w:val="40"/>
          <w:szCs w:val="40"/>
        </w:rPr>
        <w:t>Research</w:t>
      </w:r>
      <w:r w:rsidR="007561B5" w:rsidRPr="001E7200">
        <w:rPr>
          <w:rFonts w:asciiTheme="minorHAnsi" w:hAnsiTheme="minorHAnsi" w:cstheme="minorHAnsi"/>
          <w:color w:val="0070C0"/>
          <w:sz w:val="40"/>
          <w:szCs w:val="40"/>
        </w:rPr>
        <w:t xml:space="preserve"> </w:t>
      </w:r>
      <w:r w:rsidRPr="001E7200">
        <w:rPr>
          <w:rFonts w:asciiTheme="minorHAnsi" w:hAnsiTheme="minorHAnsi" w:cstheme="minorHAnsi"/>
          <w:color w:val="0070C0"/>
          <w:sz w:val="40"/>
          <w:szCs w:val="40"/>
        </w:rPr>
        <w:t>Department</w:t>
      </w:r>
      <w:r w:rsidR="007561B5" w:rsidRPr="001E7200">
        <w:rPr>
          <w:rFonts w:asciiTheme="minorHAnsi" w:hAnsiTheme="minorHAnsi" w:cstheme="minorHAnsi"/>
          <w:color w:val="0070C0"/>
          <w:sz w:val="40"/>
          <w:szCs w:val="40"/>
        </w:rPr>
        <w:t xml:space="preserve"> </w:t>
      </w:r>
      <w:r w:rsidRPr="001E7200">
        <w:rPr>
          <w:rFonts w:asciiTheme="minorHAnsi" w:hAnsiTheme="minorHAnsi" w:cstheme="minorHAnsi"/>
          <w:color w:val="0070C0"/>
          <w:sz w:val="40"/>
          <w:szCs w:val="40"/>
        </w:rPr>
        <w:t>of</w:t>
      </w:r>
      <w:r w:rsidR="007561B5" w:rsidRPr="001E7200">
        <w:rPr>
          <w:rFonts w:asciiTheme="minorHAnsi" w:hAnsiTheme="minorHAnsi" w:cstheme="minorHAnsi"/>
          <w:color w:val="0070C0"/>
          <w:sz w:val="40"/>
          <w:szCs w:val="40"/>
        </w:rPr>
        <w:t xml:space="preserve"> </w:t>
      </w:r>
      <w:r w:rsidRPr="001E7200">
        <w:rPr>
          <w:rFonts w:asciiTheme="minorHAnsi" w:hAnsiTheme="minorHAnsi" w:cstheme="minorHAnsi"/>
          <w:color w:val="0070C0"/>
          <w:sz w:val="40"/>
          <w:szCs w:val="40"/>
        </w:rPr>
        <w:t>the</w:t>
      </w:r>
    </w:p>
    <w:p w14:paraId="1781BEF5" w14:textId="77777777" w:rsidR="00BC3343" w:rsidRPr="001E7200" w:rsidRDefault="00C25FD1" w:rsidP="004B2ECF">
      <w:pPr>
        <w:jc w:val="center"/>
        <w:rPr>
          <w:rFonts w:asciiTheme="minorHAnsi" w:hAnsiTheme="minorHAnsi" w:cstheme="minorHAnsi"/>
          <w:color w:val="0070C0"/>
          <w:sz w:val="40"/>
          <w:szCs w:val="40"/>
        </w:rPr>
      </w:pPr>
      <w:r w:rsidRPr="001E7200">
        <w:rPr>
          <w:rFonts w:asciiTheme="minorHAnsi" w:hAnsiTheme="minorHAnsi" w:cstheme="minorHAnsi"/>
          <w:color w:val="0070C0"/>
          <w:sz w:val="40"/>
          <w:szCs w:val="40"/>
        </w:rPr>
        <w:t>Universal</w:t>
      </w:r>
      <w:r w:rsidR="007561B5" w:rsidRPr="001E7200">
        <w:rPr>
          <w:rFonts w:asciiTheme="minorHAnsi" w:hAnsiTheme="minorHAnsi" w:cstheme="minorHAnsi"/>
          <w:color w:val="0070C0"/>
          <w:sz w:val="40"/>
          <w:szCs w:val="40"/>
        </w:rPr>
        <w:t xml:space="preserve"> </w:t>
      </w:r>
      <w:r w:rsidRPr="001E7200">
        <w:rPr>
          <w:rFonts w:asciiTheme="minorHAnsi" w:hAnsiTheme="minorHAnsi" w:cstheme="minorHAnsi"/>
          <w:color w:val="0070C0"/>
          <w:sz w:val="40"/>
          <w:szCs w:val="40"/>
        </w:rPr>
        <w:t>House</w:t>
      </w:r>
      <w:r w:rsidR="007561B5" w:rsidRPr="001E7200">
        <w:rPr>
          <w:rFonts w:asciiTheme="minorHAnsi" w:hAnsiTheme="minorHAnsi" w:cstheme="minorHAnsi"/>
          <w:color w:val="0070C0"/>
          <w:sz w:val="40"/>
          <w:szCs w:val="40"/>
        </w:rPr>
        <w:t xml:space="preserve"> </w:t>
      </w:r>
      <w:r w:rsidRPr="001E7200">
        <w:rPr>
          <w:rFonts w:asciiTheme="minorHAnsi" w:hAnsiTheme="minorHAnsi" w:cstheme="minorHAnsi"/>
          <w:color w:val="0070C0"/>
          <w:sz w:val="40"/>
          <w:szCs w:val="40"/>
        </w:rPr>
        <w:t>of</w:t>
      </w:r>
      <w:r w:rsidR="007561B5" w:rsidRPr="001E7200">
        <w:rPr>
          <w:rFonts w:asciiTheme="minorHAnsi" w:hAnsiTheme="minorHAnsi" w:cstheme="minorHAnsi"/>
          <w:color w:val="0070C0"/>
          <w:sz w:val="40"/>
          <w:szCs w:val="40"/>
        </w:rPr>
        <w:t xml:space="preserve"> </w:t>
      </w:r>
      <w:r w:rsidRPr="001E7200">
        <w:rPr>
          <w:rFonts w:asciiTheme="minorHAnsi" w:hAnsiTheme="minorHAnsi" w:cstheme="minorHAnsi"/>
          <w:color w:val="0070C0"/>
          <w:sz w:val="40"/>
          <w:szCs w:val="40"/>
        </w:rPr>
        <w:t>Justice</w:t>
      </w:r>
    </w:p>
    <w:p w14:paraId="678779EB" w14:textId="77777777" w:rsidR="00BC3343" w:rsidRPr="001E7200" w:rsidRDefault="004B2ECF" w:rsidP="004B2ECF">
      <w:pPr>
        <w:jc w:val="center"/>
        <w:rPr>
          <w:rFonts w:asciiTheme="minorHAnsi" w:hAnsiTheme="minorHAnsi" w:cstheme="minorHAnsi"/>
          <w:color w:val="0070C0"/>
          <w:sz w:val="40"/>
          <w:szCs w:val="40"/>
        </w:rPr>
      </w:pPr>
      <w:r w:rsidRPr="001E7200">
        <w:rPr>
          <w:rFonts w:asciiTheme="minorHAnsi" w:hAnsiTheme="minorHAnsi" w:cstheme="minorHAnsi"/>
          <w:color w:val="0070C0"/>
          <w:sz w:val="40"/>
          <w:szCs w:val="40"/>
        </w:rPr>
        <w:t>November</w:t>
      </w:r>
      <w:r w:rsidR="007561B5" w:rsidRPr="001E7200">
        <w:rPr>
          <w:rFonts w:asciiTheme="minorHAnsi" w:hAnsiTheme="minorHAnsi" w:cstheme="minorHAnsi"/>
          <w:color w:val="0070C0"/>
          <w:sz w:val="40"/>
          <w:szCs w:val="40"/>
        </w:rPr>
        <w:t xml:space="preserve"> </w:t>
      </w:r>
      <w:r w:rsidRPr="001E7200">
        <w:rPr>
          <w:rFonts w:asciiTheme="minorHAnsi" w:hAnsiTheme="minorHAnsi" w:cstheme="minorHAnsi"/>
          <w:color w:val="0070C0"/>
          <w:sz w:val="40"/>
          <w:szCs w:val="40"/>
        </w:rPr>
        <w:t>1979</w:t>
      </w:r>
    </w:p>
    <w:p w14:paraId="535D200F" w14:textId="77777777" w:rsidR="00BC3343" w:rsidRDefault="00BC3343" w:rsidP="004B2ECF">
      <w:pPr>
        <w:jc w:val="center"/>
        <w:rPr>
          <w:rFonts w:asciiTheme="minorHAnsi" w:hAnsiTheme="minorHAnsi" w:cstheme="minorHAnsi"/>
          <w:color w:val="0070C0"/>
          <w:sz w:val="40"/>
          <w:szCs w:val="40"/>
        </w:rPr>
      </w:pPr>
    </w:p>
    <w:p w14:paraId="36A3CAAC" w14:textId="77777777" w:rsidR="00A83924" w:rsidRPr="00A83924" w:rsidRDefault="00A83924" w:rsidP="00A83924">
      <w:pPr>
        <w:jc w:val="center"/>
        <w:rPr>
          <w:rFonts w:asciiTheme="minorHAnsi" w:hAnsiTheme="minorHAnsi" w:cstheme="minorHAnsi"/>
          <w:color w:val="0070C0"/>
          <w:sz w:val="40"/>
          <w:szCs w:val="40"/>
        </w:rPr>
      </w:pPr>
    </w:p>
    <w:p w14:paraId="44A2FF8D" w14:textId="77777777" w:rsidR="00A83924" w:rsidRPr="00A83924" w:rsidRDefault="00A65224" w:rsidP="00A83924">
      <w:pPr>
        <w:jc w:val="center"/>
        <w:rPr>
          <w:rFonts w:asciiTheme="minorHAnsi" w:hAnsiTheme="minorHAnsi" w:cstheme="minorHAnsi"/>
          <w:sz w:val="40"/>
          <w:szCs w:val="40"/>
        </w:rPr>
      </w:pPr>
      <w:hyperlink r:id="rId8" w:history="1">
        <w:r w:rsidR="008A557B">
          <w:rPr>
            <w:rStyle w:val="Hyperlink"/>
            <w:rFonts w:asciiTheme="minorHAnsi" w:hAnsiTheme="minorHAnsi" w:cstheme="minorHAnsi"/>
            <w:sz w:val="40"/>
            <w:szCs w:val="40"/>
          </w:rPr>
          <w:t>Complete</w:t>
        </w:r>
        <w:r w:rsidR="00A83924" w:rsidRPr="00A83924">
          <w:rPr>
            <w:rStyle w:val="Hyperlink"/>
            <w:rFonts w:asciiTheme="minorHAnsi" w:hAnsiTheme="minorHAnsi" w:cstheme="minorHAnsi"/>
            <w:sz w:val="40"/>
            <w:szCs w:val="40"/>
          </w:rPr>
          <w:t xml:space="preserve"> Compilation in English</w:t>
        </w:r>
      </w:hyperlink>
    </w:p>
    <w:p w14:paraId="3C32A09C" w14:textId="77777777" w:rsidR="00A83924" w:rsidRPr="00A83924" w:rsidRDefault="00A83924" w:rsidP="00A83924">
      <w:pPr>
        <w:jc w:val="center"/>
        <w:rPr>
          <w:rFonts w:asciiTheme="minorHAnsi" w:hAnsiTheme="minorHAnsi" w:cstheme="minorHAnsi"/>
          <w:sz w:val="40"/>
          <w:szCs w:val="40"/>
        </w:rPr>
      </w:pPr>
    </w:p>
    <w:p w14:paraId="7D485915" w14:textId="77777777" w:rsidR="00A83924" w:rsidRPr="00A83924" w:rsidRDefault="00A83924" w:rsidP="004B2ECF">
      <w:pPr>
        <w:jc w:val="center"/>
        <w:rPr>
          <w:rFonts w:asciiTheme="minorHAnsi" w:hAnsiTheme="minorHAnsi" w:cstheme="minorHAnsi"/>
          <w:color w:val="0070C0"/>
          <w:sz w:val="40"/>
          <w:szCs w:val="40"/>
        </w:rPr>
      </w:pPr>
    </w:p>
    <w:p w14:paraId="5B8E87B8" w14:textId="77777777" w:rsidR="00BC3343" w:rsidRPr="001E7200" w:rsidRDefault="00A65224" w:rsidP="004B2ECF">
      <w:pPr>
        <w:pStyle w:val="NormalWeb"/>
        <w:spacing w:before="0" w:beforeAutospacing="0" w:after="0" w:afterAutospacing="0"/>
        <w:jc w:val="center"/>
        <w:rPr>
          <w:rFonts w:ascii="Leelawadee" w:hAnsi="Leelawadee" w:cs="Leelawadee"/>
          <w:color w:val="00B0F0"/>
          <w:sz w:val="36"/>
          <w:szCs w:val="36"/>
        </w:rPr>
      </w:pPr>
      <w:hyperlink r:id="rId9" w:history="1">
        <w:r w:rsidR="004B2ECF" w:rsidRPr="001E7200">
          <w:rPr>
            <w:rStyle w:val="Hyperlink"/>
            <w:rFonts w:ascii="Leelawadee" w:eastAsiaTheme="majorEastAsia" w:hAnsi="Leelawadee" w:cs="Leelawadee"/>
            <w:color w:val="00B0F0"/>
            <w:sz w:val="36"/>
            <w:szCs w:val="36"/>
          </w:rPr>
          <w:t>International</w:t>
        </w:r>
        <w:r w:rsidR="007561B5" w:rsidRPr="001E7200">
          <w:rPr>
            <w:rStyle w:val="Hyperlink"/>
            <w:rFonts w:ascii="Leelawadee" w:eastAsiaTheme="majorEastAsia" w:hAnsi="Leelawadee" w:cs="Leelawadee"/>
            <w:color w:val="00B0F0"/>
            <w:sz w:val="36"/>
            <w:szCs w:val="36"/>
          </w:rPr>
          <w:t xml:space="preserve"> </w:t>
        </w:r>
        <w:r w:rsidR="004B2ECF" w:rsidRPr="001E7200">
          <w:rPr>
            <w:rStyle w:val="Hyperlink"/>
            <w:rFonts w:ascii="Leelawadee" w:eastAsiaTheme="majorEastAsia" w:hAnsi="Leelawadee" w:cs="Leelawadee"/>
            <w:color w:val="00B0F0"/>
            <w:sz w:val="36"/>
            <w:szCs w:val="36"/>
          </w:rPr>
          <w:t>Bahá’í</w:t>
        </w:r>
        <w:r w:rsidR="007561B5" w:rsidRPr="001E7200">
          <w:rPr>
            <w:rStyle w:val="Hyperlink"/>
            <w:rFonts w:ascii="Leelawadee" w:eastAsiaTheme="majorEastAsia" w:hAnsi="Leelawadee" w:cs="Leelawadee"/>
            <w:color w:val="00B0F0"/>
            <w:sz w:val="36"/>
            <w:szCs w:val="36"/>
          </w:rPr>
          <w:t xml:space="preserve"> </w:t>
        </w:r>
        <w:r w:rsidR="004B2ECF" w:rsidRPr="001E7200">
          <w:rPr>
            <w:rStyle w:val="Hyperlink"/>
            <w:rFonts w:ascii="Leelawadee" w:eastAsiaTheme="majorEastAsia" w:hAnsi="Leelawadee" w:cs="Leelawadee"/>
            <w:color w:val="00B0F0"/>
            <w:sz w:val="36"/>
            <w:szCs w:val="36"/>
          </w:rPr>
          <w:t>Website</w:t>
        </w:r>
        <w:r w:rsidR="004B2ECF" w:rsidRPr="001E7200">
          <w:rPr>
            <w:rFonts w:ascii="Leelawadee" w:hAnsi="Leelawadee" w:cs="Leelawadee"/>
            <w:color w:val="00B0F0"/>
            <w:sz w:val="36"/>
            <w:szCs w:val="36"/>
            <w:u w:val="single"/>
          </w:rPr>
          <w:br/>
        </w:r>
        <w:r w:rsidR="004B2ECF" w:rsidRPr="001E7200">
          <w:rPr>
            <w:rStyle w:val="Hyperlink"/>
            <w:rFonts w:ascii="Leelawadee" w:eastAsiaTheme="majorEastAsia" w:hAnsi="Leelawadee" w:cs="Leelawadee"/>
            <w:color w:val="00B0F0"/>
            <w:sz w:val="36"/>
            <w:szCs w:val="36"/>
          </w:rPr>
          <w:t>in</w:t>
        </w:r>
        <w:r w:rsidR="007561B5" w:rsidRPr="001E7200">
          <w:rPr>
            <w:rStyle w:val="Hyperlink"/>
            <w:rFonts w:ascii="Leelawadee" w:eastAsiaTheme="majorEastAsia" w:hAnsi="Leelawadee" w:cs="Leelawadee"/>
            <w:color w:val="00B0F0"/>
            <w:sz w:val="36"/>
            <w:szCs w:val="36"/>
          </w:rPr>
          <w:t xml:space="preserve"> </w:t>
        </w:r>
        <w:r w:rsidR="004B2ECF" w:rsidRPr="001E7200">
          <w:rPr>
            <w:rStyle w:val="Hyperlink"/>
            <w:rFonts w:ascii="Leelawadee" w:eastAsiaTheme="majorEastAsia" w:hAnsi="Leelawadee" w:cs="Leelawadee"/>
            <w:color w:val="00B0F0"/>
            <w:sz w:val="36"/>
            <w:szCs w:val="36"/>
          </w:rPr>
          <w:t>English</w:t>
        </w:r>
        <w:r w:rsidR="007561B5" w:rsidRPr="001E7200">
          <w:rPr>
            <w:rStyle w:val="Hyperlink"/>
            <w:rFonts w:ascii="Leelawadee" w:eastAsiaTheme="majorEastAsia" w:hAnsi="Leelawadee" w:cs="Leelawadee"/>
            <w:color w:val="00B0F0"/>
            <w:sz w:val="36"/>
            <w:szCs w:val="36"/>
          </w:rPr>
          <w:t xml:space="preserve"> </w:t>
        </w:r>
        <w:r w:rsidR="004B2ECF" w:rsidRPr="001E7200">
          <w:rPr>
            <w:rStyle w:val="Hyperlink"/>
            <w:rFonts w:ascii="Leelawadee" w:eastAsiaTheme="majorEastAsia" w:hAnsi="Leelawadee" w:cs="Leelawadee"/>
            <w:color w:val="00B0F0"/>
            <w:sz w:val="36"/>
            <w:szCs w:val="36"/>
          </w:rPr>
          <w:t>and</w:t>
        </w:r>
        <w:r w:rsidR="007561B5" w:rsidRPr="001E7200">
          <w:rPr>
            <w:rStyle w:val="Hyperlink"/>
            <w:rFonts w:ascii="Leelawadee" w:eastAsiaTheme="majorEastAsia" w:hAnsi="Leelawadee" w:cs="Leelawadee"/>
            <w:color w:val="00B0F0"/>
            <w:sz w:val="36"/>
            <w:szCs w:val="36"/>
          </w:rPr>
          <w:t xml:space="preserve"> </w:t>
        </w:r>
        <w:r w:rsidR="004B2ECF" w:rsidRPr="001E7200">
          <w:rPr>
            <w:rStyle w:val="Hyperlink"/>
            <w:rFonts w:ascii="Leelawadee" w:eastAsiaTheme="majorEastAsia" w:hAnsi="Leelawadee" w:cs="Leelawadee"/>
            <w:color w:val="00B0F0"/>
            <w:sz w:val="36"/>
            <w:szCs w:val="36"/>
          </w:rPr>
          <w:t>other</w:t>
        </w:r>
        <w:r w:rsidR="007561B5" w:rsidRPr="001E7200">
          <w:rPr>
            <w:rStyle w:val="Hyperlink"/>
            <w:rFonts w:ascii="Leelawadee" w:eastAsiaTheme="majorEastAsia" w:hAnsi="Leelawadee" w:cs="Leelawadee"/>
            <w:color w:val="00B0F0"/>
            <w:sz w:val="36"/>
            <w:szCs w:val="36"/>
          </w:rPr>
          <w:t xml:space="preserve"> </w:t>
        </w:r>
        <w:r w:rsidR="004B2ECF" w:rsidRPr="001E7200">
          <w:rPr>
            <w:rStyle w:val="Hyperlink"/>
            <w:rFonts w:ascii="Leelawadee" w:eastAsiaTheme="majorEastAsia" w:hAnsi="Leelawadee" w:cs="Leelawadee"/>
            <w:color w:val="00B0F0"/>
            <w:sz w:val="36"/>
            <w:szCs w:val="36"/>
          </w:rPr>
          <w:t>languages</w:t>
        </w:r>
      </w:hyperlink>
    </w:p>
    <w:p w14:paraId="05F978E3" w14:textId="77777777" w:rsidR="00BC3343" w:rsidRDefault="00BC3343" w:rsidP="004B2ECF">
      <w:pPr>
        <w:pStyle w:val="NormalWeb"/>
        <w:spacing w:before="0" w:beforeAutospacing="0" w:after="0" w:afterAutospacing="0"/>
        <w:jc w:val="center"/>
        <w:rPr>
          <w:rFonts w:ascii="Leelawadee" w:hAnsi="Leelawadee" w:cs="Leelawadee"/>
          <w:color w:val="00B0F0"/>
          <w:sz w:val="36"/>
          <w:szCs w:val="36"/>
        </w:rPr>
      </w:pPr>
    </w:p>
    <w:p w14:paraId="4E9F442D" w14:textId="77777777" w:rsidR="00A83924" w:rsidRPr="001E7200" w:rsidRDefault="00A83924" w:rsidP="004B2ECF">
      <w:pPr>
        <w:pStyle w:val="NormalWeb"/>
        <w:spacing w:before="0" w:beforeAutospacing="0" w:after="0" w:afterAutospacing="0"/>
        <w:jc w:val="center"/>
        <w:rPr>
          <w:rFonts w:ascii="Leelawadee" w:hAnsi="Leelawadee" w:cs="Leelawadee"/>
          <w:color w:val="00B0F0"/>
          <w:sz w:val="36"/>
          <w:szCs w:val="36"/>
        </w:rPr>
      </w:pPr>
    </w:p>
    <w:p w14:paraId="4F075687" w14:textId="77777777" w:rsidR="00BC3343" w:rsidRPr="001E7200" w:rsidRDefault="00DB44EF" w:rsidP="00DB44EF">
      <w:pPr>
        <w:jc w:val="center"/>
        <w:rPr>
          <w:rFonts w:eastAsia="Leelawadee"/>
          <w:color w:val="0070C0"/>
          <w:sz w:val="32"/>
          <w:szCs w:val="32"/>
        </w:rPr>
      </w:pPr>
      <w:r w:rsidRPr="001E7200">
        <w:rPr>
          <w:rFonts w:eastAsia="Leelawadee"/>
          <w:color w:val="0070C0"/>
          <w:sz w:val="32"/>
          <w:szCs w:val="32"/>
        </w:rPr>
        <w:t>Bahá'í</w:t>
      </w:r>
      <w:r w:rsidR="007561B5" w:rsidRPr="001E7200">
        <w:rPr>
          <w:rFonts w:eastAsia="Leelawadee"/>
          <w:color w:val="0070C0"/>
          <w:sz w:val="32"/>
          <w:szCs w:val="32"/>
        </w:rPr>
        <w:t xml:space="preserve"> </w:t>
      </w:r>
      <w:r w:rsidRPr="001E7200">
        <w:rPr>
          <w:rFonts w:eastAsia="Leelawadee"/>
          <w:color w:val="0070C0"/>
          <w:sz w:val="32"/>
          <w:szCs w:val="32"/>
        </w:rPr>
        <w:t>Faith</w:t>
      </w:r>
    </w:p>
    <w:p w14:paraId="678F4D43" w14:textId="77777777" w:rsidR="00BC3343" w:rsidRPr="00BC3343" w:rsidRDefault="00BC3343" w:rsidP="00DB44EF">
      <w:pPr>
        <w:jc w:val="center"/>
        <w:rPr>
          <w:rFonts w:eastAsia="Leelawadee"/>
          <w:color w:val="0070C0"/>
        </w:rPr>
      </w:pPr>
    </w:p>
    <w:p w14:paraId="7F93E378" w14:textId="77777777" w:rsidR="00BC3343" w:rsidRPr="00BC3343" w:rsidRDefault="00DA55BE" w:rsidP="00DA55BE">
      <w:pPr>
        <w:jc w:val="both"/>
        <w:rPr>
          <w:rFonts w:asciiTheme="minorHAnsi" w:hAnsiTheme="minorHAnsi" w:cstheme="minorHAnsi"/>
          <w:sz w:val="32"/>
          <w:szCs w:val="32"/>
        </w:rPr>
      </w:pPr>
      <w:bookmarkStart w:id="3" w:name="_Table_of_Contents"/>
      <w:bookmarkEnd w:id="3"/>
      <w:r w:rsidRPr="00DA55BE">
        <w:rPr>
          <w:rFonts w:asciiTheme="minorHAnsi" w:hAnsiTheme="minorHAnsi" w:cstheme="minorHAnsi"/>
          <w:sz w:val="32"/>
          <w:szCs w:val="32"/>
        </w:rPr>
        <w:br w:type="page"/>
      </w:r>
    </w:p>
    <w:p w14:paraId="678A7484" w14:textId="77777777" w:rsidR="00BC3343" w:rsidRPr="00BC3343" w:rsidRDefault="00BC3343" w:rsidP="00DA55BE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45A4EAF5" w14:textId="77777777" w:rsidR="00BC3343" w:rsidRPr="00BC3343" w:rsidRDefault="00DB44EF" w:rsidP="00837CE5">
      <w:pPr>
        <w:pStyle w:val="Heading1"/>
      </w:pPr>
      <w:bookmarkStart w:id="4" w:name="_Table_of_Contents_1"/>
      <w:bookmarkStart w:id="5" w:name="_Toc517538075"/>
      <w:bookmarkEnd w:id="4"/>
      <w:r w:rsidRPr="00DA55BE">
        <w:t>Table</w:t>
      </w:r>
      <w:r w:rsidR="007561B5">
        <w:t xml:space="preserve"> </w:t>
      </w:r>
      <w:r w:rsidRPr="00DA55BE">
        <w:t>of</w:t>
      </w:r>
      <w:r w:rsidR="007561B5">
        <w:t xml:space="preserve"> </w:t>
      </w:r>
      <w:r w:rsidRPr="00DA55BE">
        <w:t>Contents</w:t>
      </w:r>
      <w:bookmarkEnd w:id="5"/>
    </w:p>
    <w:sdt>
      <w:sdtPr>
        <w:rPr>
          <w:rFonts w:ascii="Leelawadee" w:eastAsia="Arial Unicode MS" w:hAnsi="Leelawadee" w:cs="Leelawadee"/>
          <w:b w:val="0"/>
          <w:bCs w:val="0"/>
          <w:color w:val="0070C0"/>
          <w:sz w:val="40"/>
          <w:szCs w:val="40"/>
          <w:lang w:val="en-GB" w:eastAsia="en-GB" w:bidi="th-TH"/>
        </w:rPr>
        <w:id w:val="-454256434"/>
        <w:docPartObj>
          <w:docPartGallery w:val="Table of Contents"/>
          <w:docPartUnique/>
        </w:docPartObj>
      </w:sdtPr>
      <w:sdtEndPr>
        <w:rPr>
          <w:sz w:val="16"/>
          <w:szCs w:val="16"/>
        </w:rPr>
      </w:sdtEndPr>
      <w:sdtContent>
        <w:p w14:paraId="62D68E45" w14:textId="77777777" w:rsidR="00BC3343" w:rsidRPr="001355B1" w:rsidRDefault="00BC3343" w:rsidP="001355B1">
          <w:pPr>
            <w:pStyle w:val="TOCHeading"/>
            <w:spacing w:line="240" w:lineRule="auto"/>
            <w:rPr>
              <w:rFonts w:ascii="Leelawadee" w:hAnsi="Leelawadee" w:cs="Leelawadee"/>
              <w:color w:val="0070C0"/>
              <w:sz w:val="16"/>
              <w:szCs w:val="16"/>
            </w:rPr>
          </w:pPr>
        </w:p>
        <w:p w14:paraId="5C1CE207" w14:textId="1E0EF20F" w:rsidR="003B24E4" w:rsidRPr="003B24E4" w:rsidRDefault="00DB44EF" w:rsidP="003B24E4">
          <w:pPr>
            <w:pStyle w:val="TOC1"/>
            <w:tabs>
              <w:tab w:val="right" w:leader="dot" w:pos="9631"/>
            </w:tabs>
            <w:spacing w:after="360"/>
            <w:rPr>
              <w:rFonts w:asciiTheme="minorHAnsi" w:eastAsiaTheme="minorEastAsia" w:hAnsiTheme="minorHAnsi" w:cstheme="minorHAnsi"/>
              <w:noProof/>
              <w:color w:val="0070C0"/>
              <w:sz w:val="36"/>
              <w:szCs w:val="36"/>
            </w:rPr>
          </w:pPr>
          <w:r w:rsidRPr="003B24E4">
            <w:rPr>
              <w:rFonts w:asciiTheme="minorHAnsi" w:hAnsiTheme="minorHAnsi" w:cstheme="minorHAnsi"/>
              <w:color w:val="0070C0"/>
              <w:sz w:val="36"/>
              <w:szCs w:val="36"/>
            </w:rPr>
            <w:fldChar w:fldCharType="begin"/>
          </w:r>
          <w:r w:rsidRPr="003B24E4">
            <w:rPr>
              <w:rFonts w:asciiTheme="minorHAnsi" w:hAnsiTheme="minorHAnsi" w:cstheme="minorHAnsi"/>
              <w:color w:val="0070C0"/>
              <w:sz w:val="36"/>
              <w:szCs w:val="36"/>
            </w:rPr>
            <w:instrText xml:space="preserve"> TOC \o "1-3" \h \z \u </w:instrText>
          </w:r>
          <w:r w:rsidRPr="003B24E4">
            <w:rPr>
              <w:rFonts w:asciiTheme="minorHAnsi" w:hAnsiTheme="minorHAnsi" w:cstheme="minorHAnsi"/>
              <w:color w:val="0070C0"/>
              <w:sz w:val="36"/>
              <w:szCs w:val="36"/>
            </w:rPr>
            <w:fldChar w:fldCharType="separate"/>
          </w:r>
          <w:hyperlink w:anchor="_Toc517538073" w:history="1">
            <w:r w:rsidR="003B24E4" w:rsidRPr="003B24E4">
              <w:rPr>
                <w:rStyle w:val="Hyperlink"/>
                <w:rFonts w:asciiTheme="minorHAnsi" w:hAnsiTheme="minorHAnsi" w:cstheme="minorHAnsi"/>
                <w:noProof/>
                <w:color w:val="0070C0"/>
                <w:sz w:val="36"/>
                <w:szCs w:val="36"/>
              </w:rPr>
              <w:t>Cover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ab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begin"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instrText xml:space="preserve"> PAGEREF _Toc517538073 \h </w:instrTex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separate"/>
            </w:r>
            <w:r w:rsidR="004D74D9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>1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end"/>
            </w:r>
          </w:hyperlink>
        </w:p>
        <w:p w14:paraId="5B181523" w14:textId="332B16B9" w:rsidR="003B24E4" w:rsidRPr="003B24E4" w:rsidRDefault="00A65224" w:rsidP="003B24E4">
          <w:pPr>
            <w:pStyle w:val="TOC1"/>
            <w:tabs>
              <w:tab w:val="right" w:leader="dot" w:pos="9631"/>
            </w:tabs>
            <w:spacing w:after="360"/>
            <w:rPr>
              <w:rFonts w:asciiTheme="minorHAnsi" w:eastAsiaTheme="minorEastAsia" w:hAnsiTheme="minorHAnsi" w:cstheme="minorHAnsi"/>
              <w:noProof/>
              <w:color w:val="0070C0"/>
              <w:sz w:val="36"/>
              <w:szCs w:val="36"/>
            </w:rPr>
          </w:pPr>
          <w:hyperlink w:anchor="_Toc517538074" w:history="1">
            <w:r w:rsidR="003B24E4" w:rsidRPr="003B24E4">
              <w:rPr>
                <w:rStyle w:val="Hyperlink"/>
                <w:rFonts w:asciiTheme="minorHAnsi" w:hAnsiTheme="minorHAnsi" w:cstheme="minorHAnsi"/>
                <w:noProof/>
                <w:color w:val="0070C0"/>
                <w:sz w:val="36"/>
                <w:szCs w:val="36"/>
              </w:rPr>
              <w:t>A Compilation of Passages  from the  Writings of   The Báb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ab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begin"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instrText xml:space="preserve"> PAGEREF _Toc517538074 \h </w:instrTex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separate"/>
            </w:r>
            <w:r w:rsidR="004D74D9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>2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end"/>
            </w:r>
          </w:hyperlink>
        </w:p>
        <w:p w14:paraId="45EFBD73" w14:textId="01F8B413" w:rsidR="003B24E4" w:rsidRPr="003B24E4" w:rsidRDefault="00A65224" w:rsidP="003B24E4">
          <w:pPr>
            <w:pStyle w:val="TOC1"/>
            <w:tabs>
              <w:tab w:val="right" w:leader="dot" w:pos="9631"/>
            </w:tabs>
            <w:spacing w:after="360"/>
            <w:rPr>
              <w:rFonts w:asciiTheme="minorHAnsi" w:eastAsiaTheme="minorEastAsia" w:hAnsiTheme="minorHAnsi" w:cstheme="minorHAnsi"/>
              <w:noProof/>
              <w:color w:val="0070C0"/>
              <w:sz w:val="36"/>
              <w:szCs w:val="36"/>
            </w:rPr>
          </w:pPr>
          <w:hyperlink w:anchor="_Toc517538075" w:history="1">
            <w:r w:rsidR="003B24E4" w:rsidRPr="003B24E4">
              <w:rPr>
                <w:rStyle w:val="Hyperlink"/>
                <w:rFonts w:asciiTheme="minorHAnsi" w:hAnsiTheme="minorHAnsi" w:cstheme="minorHAnsi"/>
                <w:noProof/>
                <w:color w:val="0070C0"/>
                <w:sz w:val="36"/>
                <w:szCs w:val="36"/>
              </w:rPr>
              <w:t>Table of Contents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ab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begin"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instrText xml:space="preserve"> PAGEREF _Toc517538075 \h </w:instrTex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separate"/>
            </w:r>
            <w:r w:rsidR="004D74D9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>3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end"/>
            </w:r>
          </w:hyperlink>
        </w:p>
        <w:p w14:paraId="1943C789" w14:textId="7F407BE4" w:rsidR="003B24E4" w:rsidRPr="003B24E4" w:rsidRDefault="00A65224" w:rsidP="003B24E4">
          <w:pPr>
            <w:pStyle w:val="TOC1"/>
            <w:tabs>
              <w:tab w:val="right" w:leader="dot" w:pos="9631"/>
            </w:tabs>
            <w:spacing w:after="360"/>
            <w:rPr>
              <w:rFonts w:asciiTheme="minorHAnsi" w:eastAsiaTheme="minorEastAsia" w:hAnsiTheme="minorHAnsi" w:cstheme="minorHAnsi"/>
              <w:noProof/>
              <w:color w:val="0070C0"/>
              <w:sz w:val="36"/>
              <w:szCs w:val="36"/>
            </w:rPr>
          </w:pPr>
          <w:hyperlink w:anchor="_Toc517538076" w:history="1">
            <w:r w:rsidR="003B24E4" w:rsidRPr="003B24E4">
              <w:rPr>
                <w:rStyle w:val="Hyperlink"/>
                <w:rFonts w:asciiTheme="minorHAnsi" w:hAnsiTheme="minorHAnsi" w:cstheme="minorHAnsi"/>
                <w:noProof/>
                <w:color w:val="0070C0"/>
                <w:sz w:val="36"/>
                <w:szCs w:val="36"/>
              </w:rPr>
              <w:t>Preface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ab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begin"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instrText xml:space="preserve"> PAGEREF _Toc517538076 \h </w:instrTex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separate"/>
            </w:r>
            <w:r w:rsidR="004D74D9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>4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end"/>
            </w:r>
          </w:hyperlink>
        </w:p>
        <w:p w14:paraId="584A95AE" w14:textId="347E7D60" w:rsidR="003B24E4" w:rsidRPr="003B24E4" w:rsidRDefault="00A65224" w:rsidP="003B24E4">
          <w:pPr>
            <w:pStyle w:val="TOC1"/>
            <w:tabs>
              <w:tab w:val="right" w:leader="dot" w:pos="9631"/>
            </w:tabs>
            <w:spacing w:after="360"/>
            <w:rPr>
              <w:rFonts w:asciiTheme="minorHAnsi" w:eastAsiaTheme="minorEastAsia" w:hAnsiTheme="minorHAnsi" w:cstheme="minorHAnsi"/>
              <w:noProof/>
              <w:color w:val="0070C0"/>
              <w:sz w:val="36"/>
              <w:szCs w:val="36"/>
            </w:rPr>
          </w:pPr>
          <w:hyperlink w:anchor="_Toc517538077" w:history="1">
            <w:r w:rsidR="003B24E4" w:rsidRPr="003B24E4">
              <w:rPr>
                <w:rStyle w:val="Hyperlink"/>
                <w:rFonts w:asciiTheme="minorHAnsi" w:hAnsiTheme="minorHAnsi" w:cstheme="minorHAnsi"/>
                <w:noProof/>
                <w:color w:val="0070C0"/>
                <w:sz w:val="36"/>
                <w:szCs w:val="36"/>
              </w:rPr>
              <w:t>Message from  The Universal House of Justice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ab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begin"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instrText xml:space="preserve"> PAGEREF _Toc517538077 \h </w:instrTex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separate"/>
            </w:r>
            <w:r w:rsidR="004D74D9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>4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end"/>
            </w:r>
          </w:hyperlink>
        </w:p>
        <w:p w14:paraId="405D15EB" w14:textId="6D0C31F5" w:rsidR="003B24E4" w:rsidRPr="003B24E4" w:rsidRDefault="00A65224" w:rsidP="003B24E4">
          <w:pPr>
            <w:pStyle w:val="TOC2"/>
            <w:tabs>
              <w:tab w:val="right" w:leader="dot" w:pos="9631"/>
            </w:tabs>
            <w:spacing w:after="360"/>
            <w:rPr>
              <w:rFonts w:asciiTheme="minorHAnsi" w:eastAsiaTheme="minorEastAsia" w:hAnsiTheme="minorHAnsi" w:cstheme="minorHAnsi"/>
              <w:noProof/>
              <w:color w:val="0070C0"/>
              <w:sz w:val="36"/>
              <w:szCs w:val="36"/>
            </w:rPr>
          </w:pPr>
          <w:hyperlink w:anchor="_Toc517538078" w:history="1">
            <w:r w:rsidR="003B24E4" w:rsidRPr="003B24E4">
              <w:rPr>
                <w:rStyle w:val="Hyperlink"/>
                <w:rFonts w:asciiTheme="minorHAnsi" w:hAnsiTheme="minorHAnsi" w:cstheme="minorHAnsi"/>
                <w:noProof/>
                <w:color w:val="0070C0"/>
                <w:sz w:val="36"/>
                <w:szCs w:val="36"/>
              </w:rPr>
              <w:t>Tablet to the First Letter of the Living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ab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begin"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instrText xml:space="preserve"> PAGEREF _Toc517538078 \h </w:instrTex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separate"/>
            </w:r>
            <w:r w:rsidR="004D74D9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>6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end"/>
            </w:r>
          </w:hyperlink>
        </w:p>
        <w:p w14:paraId="4E1EACD1" w14:textId="36210936" w:rsidR="003B24E4" w:rsidRPr="003B24E4" w:rsidRDefault="00A65224" w:rsidP="003B24E4">
          <w:pPr>
            <w:pStyle w:val="TOC2"/>
            <w:tabs>
              <w:tab w:val="right" w:leader="dot" w:pos="9631"/>
            </w:tabs>
            <w:spacing w:after="360"/>
            <w:rPr>
              <w:rFonts w:asciiTheme="minorHAnsi" w:eastAsiaTheme="minorEastAsia" w:hAnsiTheme="minorHAnsi" w:cstheme="minorHAnsi"/>
              <w:noProof/>
              <w:color w:val="0070C0"/>
              <w:sz w:val="36"/>
              <w:szCs w:val="36"/>
            </w:rPr>
          </w:pPr>
          <w:hyperlink w:anchor="_Toc517538079" w:history="1">
            <w:r w:rsidR="003B24E4" w:rsidRPr="003B24E4">
              <w:rPr>
                <w:rStyle w:val="Hyperlink"/>
                <w:rFonts w:asciiTheme="minorHAnsi" w:hAnsiTheme="minorHAnsi" w:cstheme="minorHAnsi"/>
                <w:noProof/>
                <w:color w:val="0070C0"/>
                <w:sz w:val="36"/>
                <w:szCs w:val="36"/>
              </w:rPr>
              <w:t>Extracts from an Epistle to Muḥammad Sháh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ab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begin"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instrText xml:space="preserve"> PAGEREF _Toc517538079 \h </w:instrTex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separate"/>
            </w:r>
            <w:r w:rsidR="004D74D9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>8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end"/>
            </w:r>
          </w:hyperlink>
        </w:p>
        <w:p w14:paraId="09D89C9B" w14:textId="730CE0A3" w:rsidR="003B24E4" w:rsidRPr="003B24E4" w:rsidRDefault="00A65224" w:rsidP="003B24E4">
          <w:pPr>
            <w:pStyle w:val="TOC2"/>
            <w:tabs>
              <w:tab w:val="right" w:leader="dot" w:pos="9631"/>
            </w:tabs>
            <w:spacing w:after="360"/>
            <w:rPr>
              <w:rFonts w:asciiTheme="minorHAnsi" w:eastAsiaTheme="minorEastAsia" w:hAnsiTheme="minorHAnsi" w:cstheme="minorHAnsi"/>
              <w:noProof/>
              <w:color w:val="0070C0"/>
              <w:sz w:val="36"/>
              <w:szCs w:val="36"/>
            </w:rPr>
          </w:pPr>
          <w:hyperlink w:anchor="_Toc517538080" w:history="1">
            <w:r w:rsidR="003B24E4" w:rsidRPr="003B24E4">
              <w:rPr>
                <w:rStyle w:val="Hyperlink"/>
                <w:rFonts w:asciiTheme="minorHAnsi" w:hAnsiTheme="minorHAnsi" w:cstheme="minorHAnsi"/>
                <w:noProof/>
                <w:color w:val="0070C0"/>
                <w:sz w:val="36"/>
                <w:szCs w:val="36"/>
              </w:rPr>
              <w:t>Extracts from a Tablet containing words addressed to the Sherif of Mecca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ab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begin"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instrText xml:space="preserve"> PAGEREF _Toc517538080 \h </w:instrTex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separate"/>
            </w:r>
            <w:r w:rsidR="004D74D9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>10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end"/>
            </w:r>
          </w:hyperlink>
        </w:p>
        <w:p w14:paraId="55FC8F25" w14:textId="1204341B" w:rsidR="003B24E4" w:rsidRPr="003B24E4" w:rsidRDefault="00A65224" w:rsidP="003B24E4">
          <w:pPr>
            <w:pStyle w:val="TOC2"/>
            <w:tabs>
              <w:tab w:val="right" w:leader="dot" w:pos="9631"/>
            </w:tabs>
            <w:spacing w:after="360"/>
            <w:rPr>
              <w:rFonts w:asciiTheme="minorHAnsi" w:eastAsiaTheme="minorEastAsia" w:hAnsiTheme="minorHAnsi" w:cstheme="minorHAnsi"/>
              <w:noProof/>
              <w:color w:val="0070C0"/>
              <w:sz w:val="36"/>
              <w:szCs w:val="36"/>
            </w:rPr>
          </w:pPr>
          <w:hyperlink w:anchor="_Toc517538081" w:history="1">
            <w:r w:rsidR="003B24E4" w:rsidRPr="003B24E4">
              <w:rPr>
                <w:rStyle w:val="Hyperlink"/>
                <w:rFonts w:asciiTheme="minorHAnsi" w:hAnsiTheme="minorHAnsi" w:cstheme="minorHAnsi"/>
                <w:noProof/>
                <w:color w:val="0070C0"/>
                <w:sz w:val="36"/>
                <w:szCs w:val="36"/>
              </w:rPr>
              <w:t>Excerpts from the Qayyúmu’l-Asmá’  (Commentary on the Súrih of Joseph)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ab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begin"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instrText xml:space="preserve"> PAGEREF _Toc517538081 \h </w:instrTex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separate"/>
            </w:r>
            <w:r w:rsidR="004D74D9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>12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end"/>
            </w:r>
          </w:hyperlink>
        </w:p>
        <w:p w14:paraId="550C580E" w14:textId="1C145262" w:rsidR="003B24E4" w:rsidRPr="003B24E4" w:rsidRDefault="00A65224" w:rsidP="003B24E4">
          <w:pPr>
            <w:pStyle w:val="TOC2"/>
            <w:tabs>
              <w:tab w:val="right" w:leader="dot" w:pos="9631"/>
            </w:tabs>
            <w:spacing w:after="360"/>
            <w:rPr>
              <w:rFonts w:asciiTheme="minorHAnsi" w:eastAsiaTheme="minorEastAsia" w:hAnsiTheme="minorHAnsi" w:cstheme="minorHAnsi"/>
              <w:noProof/>
              <w:color w:val="0070C0"/>
              <w:sz w:val="36"/>
              <w:szCs w:val="36"/>
            </w:rPr>
          </w:pPr>
          <w:hyperlink w:anchor="_Toc517538082" w:history="1">
            <w:r w:rsidR="003B24E4" w:rsidRPr="003B24E4">
              <w:rPr>
                <w:rStyle w:val="Hyperlink"/>
                <w:rFonts w:asciiTheme="minorHAnsi" w:hAnsiTheme="minorHAnsi" w:cstheme="minorHAnsi"/>
                <w:noProof/>
                <w:color w:val="0070C0"/>
                <w:sz w:val="36"/>
                <w:szCs w:val="36"/>
              </w:rPr>
              <w:t>Excerpts from the Persian Bayán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ab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begin"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instrText xml:space="preserve"> PAGEREF _Toc517538082 \h </w:instrTex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separate"/>
            </w:r>
            <w:r w:rsidR="004D74D9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>17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end"/>
            </w:r>
          </w:hyperlink>
        </w:p>
        <w:p w14:paraId="559AF437" w14:textId="6F085F5F" w:rsidR="003B24E4" w:rsidRPr="003B24E4" w:rsidRDefault="00A65224" w:rsidP="003B24E4">
          <w:pPr>
            <w:pStyle w:val="TOC2"/>
            <w:tabs>
              <w:tab w:val="right" w:leader="dot" w:pos="9631"/>
            </w:tabs>
            <w:spacing w:after="360"/>
            <w:rPr>
              <w:rFonts w:asciiTheme="minorHAnsi" w:eastAsiaTheme="minorEastAsia" w:hAnsiTheme="minorHAnsi" w:cstheme="minorHAnsi"/>
              <w:noProof/>
              <w:color w:val="0070C0"/>
              <w:sz w:val="36"/>
              <w:szCs w:val="36"/>
            </w:rPr>
          </w:pPr>
          <w:hyperlink w:anchor="_Toc517538083" w:history="1">
            <w:r w:rsidR="003B24E4" w:rsidRPr="003B24E4">
              <w:rPr>
                <w:rStyle w:val="Hyperlink"/>
                <w:rFonts w:asciiTheme="minorHAnsi" w:hAnsiTheme="minorHAnsi" w:cstheme="minorHAnsi"/>
                <w:noProof/>
                <w:color w:val="0070C0"/>
                <w:sz w:val="36"/>
                <w:szCs w:val="36"/>
              </w:rPr>
              <w:t>Excerpts from the Dalá’il-i-Sab‘ih  (The Seven Proofs)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ab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begin"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instrText xml:space="preserve"> PAGEREF _Toc517538083 \h </w:instrTex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separate"/>
            </w:r>
            <w:r w:rsidR="004D74D9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>25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end"/>
            </w:r>
          </w:hyperlink>
        </w:p>
        <w:p w14:paraId="3497C7BC" w14:textId="02E40227" w:rsidR="003B24E4" w:rsidRPr="003B24E4" w:rsidRDefault="00A65224" w:rsidP="003B24E4">
          <w:pPr>
            <w:pStyle w:val="TOC2"/>
            <w:tabs>
              <w:tab w:val="right" w:leader="dot" w:pos="9631"/>
            </w:tabs>
            <w:spacing w:after="360"/>
            <w:rPr>
              <w:rFonts w:asciiTheme="minorHAnsi" w:eastAsiaTheme="minorEastAsia" w:hAnsiTheme="minorHAnsi" w:cstheme="minorHAnsi"/>
              <w:noProof/>
              <w:color w:val="0070C0"/>
              <w:sz w:val="36"/>
              <w:szCs w:val="36"/>
            </w:rPr>
          </w:pPr>
          <w:hyperlink w:anchor="_Toc517538084" w:history="1">
            <w:r w:rsidR="003B24E4" w:rsidRPr="003B24E4">
              <w:rPr>
                <w:rStyle w:val="Hyperlink"/>
                <w:rFonts w:asciiTheme="minorHAnsi" w:hAnsiTheme="minorHAnsi" w:cstheme="minorHAnsi"/>
                <w:noProof/>
                <w:color w:val="0070C0"/>
                <w:sz w:val="36"/>
                <w:szCs w:val="36"/>
              </w:rPr>
              <w:t>Excerpts from the Kitáb-i-Asmá’  (The Book of Names)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ab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begin"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instrText xml:space="preserve"> PAGEREF _Toc517538084 \h </w:instrTex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separate"/>
            </w:r>
            <w:r w:rsidR="004D74D9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>29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end"/>
            </w:r>
          </w:hyperlink>
        </w:p>
        <w:p w14:paraId="3DD64466" w14:textId="09C141B4" w:rsidR="003B24E4" w:rsidRPr="003B24E4" w:rsidRDefault="00A65224" w:rsidP="003B24E4">
          <w:pPr>
            <w:pStyle w:val="TOC2"/>
            <w:tabs>
              <w:tab w:val="right" w:leader="dot" w:pos="9631"/>
            </w:tabs>
            <w:spacing w:after="360"/>
            <w:rPr>
              <w:rFonts w:asciiTheme="minorHAnsi" w:eastAsiaTheme="minorEastAsia" w:hAnsiTheme="minorHAnsi" w:cstheme="minorHAnsi"/>
              <w:noProof/>
              <w:color w:val="0070C0"/>
              <w:sz w:val="36"/>
              <w:szCs w:val="36"/>
            </w:rPr>
          </w:pPr>
          <w:hyperlink w:anchor="_Toc517538085" w:history="1">
            <w:r w:rsidR="003B24E4" w:rsidRPr="003B24E4">
              <w:rPr>
                <w:rStyle w:val="Hyperlink"/>
                <w:rFonts w:asciiTheme="minorHAnsi" w:hAnsiTheme="minorHAnsi" w:cstheme="minorHAnsi"/>
                <w:noProof/>
                <w:color w:val="0070C0"/>
                <w:sz w:val="36"/>
                <w:szCs w:val="36"/>
              </w:rPr>
              <w:t>Excerpts from Various Writings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ab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begin"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instrText xml:space="preserve"> PAGEREF _Toc517538085 \h </w:instrTex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separate"/>
            </w:r>
            <w:r w:rsidR="004D74D9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>33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end"/>
            </w:r>
          </w:hyperlink>
        </w:p>
        <w:p w14:paraId="600AD35F" w14:textId="4792AD82" w:rsidR="003B24E4" w:rsidRPr="003B24E4" w:rsidRDefault="00A65224" w:rsidP="003B24E4">
          <w:pPr>
            <w:pStyle w:val="TOC2"/>
            <w:tabs>
              <w:tab w:val="right" w:leader="dot" w:pos="9631"/>
            </w:tabs>
            <w:spacing w:after="360"/>
            <w:rPr>
              <w:rFonts w:asciiTheme="minorHAnsi" w:eastAsiaTheme="minorEastAsia" w:hAnsiTheme="minorHAnsi" w:cstheme="minorHAnsi"/>
              <w:noProof/>
              <w:color w:val="0070C0"/>
              <w:sz w:val="36"/>
              <w:szCs w:val="36"/>
            </w:rPr>
          </w:pPr>
          <w:hyperlink w:anchor="_Toc517538086" w:history="1">
            <w:r w:rsidR="003B24E4" w:rsidRPr="003B24E4">
              <w:rPr>
                <w:rStyle w:val="Hyperlink"/>
                <w:rFonts w:asciiTheme="minorHAnsi" w:hAnsiTheme="minorHAnsi" w:cstheme="minorHAnsi"/>
                <w:noProof/>
                <w:color w:val="0070C0"/>
                <w:sz w:val="36"/>
                <w:szCs w:val="36"/>
              </w:rPr>
              <w:t>Prayers and Meditations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ab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begin"/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instrText xml:space="preserve"> PAGEREF _Toc517538086 \h </w:instrTex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separate"/>
            </w:r>
            <w:r w:rsidR="004D74D9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t>40</w:t>
            </w:r>
            <w:r w:rsidR="003B24E4" w:rsidRPr="003B24E4">
              <w:rPr>
                <w:rFonts w:asciiTheme="minorHAnsi" w:hAnsiTheme="minorHAnsi" w:cstheme="minorHAnsi"/>
                <w:noProof/>
                <w:webHidden/>
                <w:color w:val="0070C0"/>
                <w:sz w:val="36"/>
                <w:szCs w:val="36"/>
              </w:rPr>
              <w:fldChar w:fldCharType="end"/>
            </w:r>
          </w:hyperlink>
        </w:p>
        <w:p w14:paraId="1A5BC6F2" w14:textId="77777777" w:rsidR="00BC3343" w:rsidRPr="001355B1" w:rsidRDefault="00DB44EF" w:rsidP="003B24E4">
          <w:pPr>
            <w:spacing w:after="360"/>
            <w:rPr>
              <w:rFonts w:ascii="Leelawadee" w:hAnsi="Leelawadee" w:cs="Leelawadee"/>
              <w:color w:val="0070C0"/>
              <w:sz w:val="16"/>
              <w:szCs w:val="16"/>
            </w:rPr>
          </w:pPr>
          <w:r w:rsidRPr="003B24E4">
            <w:rPr>
              <w:rFonts w:asciiTheme="minorHAnsi" w:hAnsiTheme="minorHAnsi" w:cstheme="minorHAnsi"/>
              <w:b/>
              <w:bCs/>
              <w:color w:val="0070C0"/>
              <w:sz w:val="36"/>
              <w:szCs w:val="36"/>
            </w:rPr>
            <w:fldChar w:fldCharType="end"/>
          </w:r>
        </w:p>
      </w:sdtContent>
    </w:sdt>
    <w:p w14:paraId="4DEBE6D0" w14:textId="77777777" w:rsidR="00BC3343" w:rsidRPr="00BC3343" w:rsidRDefault="00DB44EF">
      <w:pPr>
        <w:rPr>
          <w:rFonts w:asciiTheme="minorHAnsi" w:hAnsiTheme="minorHAnsi" w:cstheme="minorHAnsi"/>
          <w:sz w:val="32"/>
          <w:szCs w:val="32"/>
        </w:rPr>
      </w:pPr>
      <w:r w:rsidRPr="0054799E">
        <w:rPr>
          <w:rFonts w:asciiTheme="minorHAnsi" w:hAnsiTheme="minorHAnsi" w:cstheme="minorHAnsi"/>
          <w:sz w:val="32"/>
          <w:szCs w:val="32"/>
        </w:rPr>
        <w:br w:type="page"/>
      </w:r>
    </w:p>
    <w:p w14:paraId="6E029C8A" w14:textId="77777777" w:rsidR="00BC3343" w:rsidRPr="00BC3343" w:rsidRDefault="00BC3343">
      <w:pPr>
        <w:rPr>
          <w:rFonts w:asciiTheme="minorHAnsi" w:hAnsiTheme="minorHAnsi" w:cstheme="minorHAnsi"/>
          <w:sz w:val="32"/>
          <w:szCs w:val="32"/>
        </w:rPr>
      </w:pPr>
    </w:p>
    <w:p w14:paraId="753C584F" w14:textId="77777777" w:rsidR="00BC3343" w:rsidRPr="00737FAE" w:rsidRDefault="00DB44EF" w:rsidP="00837CE5">
      <w:pPr>
        <w:pStyle w:val="Heading1"/>
        <w:rPr>
          <w:b w:val="0"/>
          <w:bCs w:val="0"/>
          <w:color w:val="0070C0"/>
        </w:rPr>
      </w:pPr>
      <w:bookmarkStart w:id="6" w:name="_Toc517538076"/>
      <w:bookmarkStart w:id="7" w:name="_GoBack"/>
      <w:bookmarkEnd w:id="7"/>
      <w:r w:rsidRPr="00737FAE">
        <w:rPr>
          <w:b w:val="0"/>
          <w:bCs w:val="0"/>
          <w:color w:val="0070C0"/>
        </w:rPr>
        <w:t>Preface</w:t>
      </w:r>
      <w:bookmarkEnd w:id="6"/>
    </w:p>
    <w:p w14:paraId="2714CA68" w14:textId="77777777" w:rsidR="00BC3343" w:rsidRPr="00BC3343" w:rsidRDefault="00BC3343" w:rsidP="00EB7536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63A5CD6C" w14:textId="77777777" w:rsidR="00BC3343" w:rsidRPr="00BC3343" w:rsidRDefault="0028402A" w:rsidP="00737FAE">
      <w:pPr>
        <w:pStyle w:val="Heading1"/>
        <w:rPr>
          <w:sz w:val="32"/>
          <w:szCs w:val="32"/>
        </w:rPr>
      </w:pPr>
      <w:bookmarkStart w:id="8" w:name="_Toc517538077"/>
      <w:r w:rsidRPr="0028402A">
        <w:rPr>
          <w:b w:val="0"/>
          <w:bCs w:val="0"/>
          <w:color w:val="0070C0"/>
        </w:rPr>
        <w:t>Message from</w:t>
      </w:r>
      <w:r w:rsidRPr="0028402A">
        <w:rPr>
          <w:b w:val="0"/>
          <w:bCs w:val="0"/>
          <w:color w:val="0070C0"/>
        </w:rPr>
        <w:br/>
      </w:r>
      <w:r>
        <w:br/>
      </w:r>
      <w:r w:rsidR="00FA1D5E" w:rsidRPr="0054799E">
        <w:t>The</w:t>
      </w:r>
      <w:r w:rsidR="007561B5">
        <w:t xml:space="preserve"> </w:t>
      </w:r>
      <w:r w:rsidR="00FA1D5E" w:rsidRPr="0054799E">
        <w:t>Universal</w:t>
      </w:r>
      <w:r w:rsidR="007561B5">
        <w:t xml:space="preserve"> </w:t>
      </w:r>
      <w:r w:rsidR="00FA1D5E" w:rsidRPr="0054799E">
        <w:t>House</w:t>
      </w:r>
      <w:r w:rsidR="007561B5">
        <w:t xml:space="preserve"> </w:t>
      </w:r>
      <w:r w:rsidR="00FA1D5E" w:rsidRPr="0054799E">
        <w:t>of</w:t>
      </w:r>
      <w:r w:rsidR="007561B5">
        <w:t xml:space="preserve"> </w:t>
      </w:r>
      <w:r w:rsidR="00FA1D5E" w:rsidRPr="0054799E">
        <w:t>Justice</w:t>
      </w:r>
      <w:bookmarkEnd w:id="8"/>
      <w:r w:rsidR="00DB44EF" w:rsidRPr="0054799E">
        <w:br/>
      </w:r>
    </w:p>
    <w:p w14:paraId="6AC699AC" w14:textId="77777777" w:rsidR="00BC3343" w:rsidRPr="00BC3343" w:rsidRDefault="00FA1D5E" w:rsidP="00DB44EF">
      <w:pPr>
        <w:jc w:val="center"/>
        <w:rPr>
          <w:rFonts w:asciiTheme="minorHAnsi" w:hAnsiTheme="minorHAnsi" w:cstheme="minorHAnsi"/>
          <w:color w:val="0070C0"/>
          <w:sz w:val="32"/>
          <w:szCs w:val="32"/>
        </w:rPr>
      </w:pPr>
      <w:r w:rsidRPr="0054799E">
        <w:rPr>
          <w:rFonts w:asciiTheme="minorHAnsi" w:hAnsiTheme="minorHAnsi" w:cstheme="minorHAnsi"/>
          <w:b/>
          <w:bCs/>
          <w:color w:val="0070C0"/>
          <w:sz w:val="32"/>
          <w:szCs w:val="32"/>
        </w:rPr>
        <w:t>Bahá'í</w:t>
      </w:r>
      <w:r w:rsidR="007561B5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b/>
          <w:bCs/>
          <w:color w:val="0070C0"/>
          <w:sz w:val="32"/>
          <w:szCs w:val="32"/>
        </w:rPr>
        <w:t>World</w:t>
      </w:r>
      <w:r w:rsidR="007561B5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b/>
          <w:bCs/>
          <w:color w:val="0070C0"/>
          <w:sz w:val="32"/>
          <w:szCs w:val="32"/>
        </w:rPr>
        <w:t>Centre</w:t>
      </w:r>
    </w:p>
    <w:p w14:paraId="60025BD6" w14:textId="77777777" w:rsidR="00BC3343" w:rsidRPr="00BC3343" w:rsidRDefault="00BC3343" w:rsidP="00DB44EF">
      <w:pPr>
        <w:jc w:val="center"/>
        <w:rPr>
          <w:rFonts w:asciiTheme="minorHAnsi" w:hAnsiTheme="minorHAnsi" w:cstheme="minorHAnsi"/>
          <w:color w:val="0070C0"/>
          <w:sz w:val="32"/>
          <w:szCs w:val="32"/>
        </w:rPr>
      </w:pPr>
    </w:p>
    <w:p w14:paraId="558A006D" w14:textId="77777777" w:rsidR="00BC3343" w:rsidRPr="0028402A" w:rsidRDefault="0056608F" w:rsidP="00DB44EF">
      <w:pPr>
        <w:jc w:val="center"/>
        <w:rPr>
          <w:rFonts w:asciiTheme="minorHAnsi" w:hAnsiTheme="minorHAnsi" w:cstheme="minorHAnsi"/>
          <w:color w:val="0070C0"/>
          <w:sz w:val="32"/>
          <w:szCs w:val="32"/>
        </w:rPr>
      </w:pPr>
      <w:r w:rsidRPr="0028402A">
        <w:rPr>
          <w:rFonts w:asciiTheme="minorHAnsi" w:hAnsiTheme="minorHAnsi" w:cstheme="minorHAnsi"/>
          <w:color w:val="0070C0"/>
          <w:sz w:val="32"/>
          <w:szCs w:val="32"/>
        </w:rPr>
        <w:t>Release</w:t>
      </w:r>
      <w:r w:rsidR="007561B5" w:rsidRPr="0028402A">
        <w:rPr>
          <w:rFonts w:asciiTheme="minorHAnsi" w:hAnsiTheme="minorHAnsi" w:cstheme="minorHAnsi"/>
          <w:color w:val="0070C0"/>
          <w:sz w:val="32"/>
          <w:szCs w:val="32"/>
        </w:rPr>
        <w:t xml:space="preserve"> </w:t>
      </w:r>
      <w:r w:rsidRPr="0028402A">
        <w:rPr>
          <w:rFonts w:asciiTheme="minorHAnsi" w:hAnsiTheme="minorHAnsi" w:cstheme="minorHAnsi"/>
          <w:color w:val="0070C0"/>
          <w:sz w:val="32"/>
          <w:szCs w:val="32"/>
        </w:rPr>
        <w:t>of</w:t>
      </w:r>
      <w:r w:rsidR="007561B5" w:rsidRPr="0028402A">
        <w:rPr>
          <w:rFonts w:asciiTheme="minorHAnsi" w:hAnsiTheme="minorHAnsi" w:cstheme="minorHAnsi"/>
          <w:color w:val="0070C0"/>
          <w:sz w:val="32"/>
          <w:szCs w:val="32"/>
        </w:rPr>
        <w:t xml:space="preserve"> </w:t>
      </w:r>
      <w:r w:rsidRPr="0028402A">
        <w:rPr>
          <w:rFonts w:asciiTheme="minorHAnsi" w:hAnsiTheme="minorHAnsi" w:cstheme="minorHAnsi"/>
          <w:color w:val="0070C0"/>
          <w:sz w:val="32"/>
          <w:szCs w:val="32"/>
        </w:rPr>
        <w:t>a</w:t>
      </w:r>
      <w:r w:rsidR="007561B5" w:rsidRPr="0028402A">
        <w:rPr>
          <w:rFonts w:asciiTheme="minorHAnsi" w:hAnsiTheme="minorHAnsi" w:cstheme="minorHAnsi"/>
          <w:color w:val="0070C0"/>
          <w:sz w:val="32"/>
          <w:szCs w:val="32"/>
        </w:rPr>
        <w:t xml:space="preserve"> </w:t>
      </w:r>
      <w:r w:rsidRPr="0028402A">
        <w:rPr>
          <w:rFonts w:asciiTheme="minorHAnsi" w:hAnsiTheme="minorHAnsi" w:cstheme="minorHAnsi"/>
          <w:color w:val="0070C0"/>
          <w:sz w:val="32"/>
          <w:szCs w:val="32"/>
        </w:rPr>
        <w:t>Compilation</w:t>
      </w:r>
      <w:r w:rsidR="007561B5" w:rsidRPr="0028402A">
        <w:rPr>
          <w:rFonts w:asciiTheme="minorHAnsi" w:hAnsiTheme="minorHAnsi" w:cstheme="minorHAnsi"/>
          <w:color w:val="0070C0"/>
          <w:sz w:val="32"/>
          <w:szCs w:val="32"/>
        </w:rPr>
        <w:t xml:space="preserve"> </w:t>
      </w:r>
      <w:r w:rsidRPr="0028402A">
        <w:rPr>
          <w:rFonts w:asciiTheme="minorHAnsi" w:hAnsiTheme="minorHAnsi" w:cstheme="minorHAnsi"/>
          <w:color w:val="0070C0"/>
          <w:sz w:val="32"/>
          <w:szCs w:val="32"/>
        </w:rPr>
        <w:t>on</w:t>
      </w:r>
      <w:r w:rsidR="007561B5" w:rsidRPr="0028402A">
        <w:rPr>
          <w:rFonts w:asciiTheme="minorHAnsi" w:hAnsiTheme="minorHAnsi" w:cstheme="minorHAnsi"/>
          <w:color w:val="0070C0"/>
          <w:sz w:val="32"/>
          <w:szCs w:val="32"/>
        </w:rPr>
        <w:t xml:space="preserve"> </w:t>
      </w:r>
      <w:r w:rsidRPr="0028402A">
        <w:rPr>
          <w:rFonts w:asciiTheme="minorHAnsi" w:hAnsiTheme="minorHAnsi" w:cstheme="minorHAnsi"/>
          <w:i/>
          <w:iCs/>
          <w:color w:val="0070C0"/>
          <w:sz w:val="32"/>
          <w:szCs w:val="32"/>
        </w:rPr>
        <w:t>Inspiring</w:t>
      </w:r>
      <w:r w:rsidR="007561B5" w:rsidRPr="0028402A">
        <w:rPr>
          <w:rFonts w:asciiTheme="minorHAnsi" w:hAnsiTheme="minorHAnsi" w:cstheme="minorHAnsi"/>
          <w:i/>
          <w:iCs/>
          <w:color w:val="0070C0"/>
          <w:sz w:val="32"/>
          <w:szCs w:val="32"/>
        </w:rPr>
        <w:t xml:space="preserve"> </w:t>
      </w:r>
      <w:r w:rsidRPr="0028402A">
        <w:rPr>
          <w:rFonts w:asciiTheme="minorHAnsi" w:hAnsiTheme="minorHAnsi" w:cstheme="minorHAnsi"/>
          <w:i/>
          <w:iCs/>
          <w:color w:val="0070C0"/>
          <w:sz w:val="32"/>
          <w:szCs w:val="32"/>
        </w:rPr>
        <w:t>the</w:t>
      </w:r>
      <w:r w:rsidR="007561B5" w:rsidRPr="0028402A">
        <w:rPr>
          <w:rFonts w:asciiTheme="minorHAnsi" w:hAnsiTheme="minorHAnsi" w:cstheme="minorHAnsi"/>
          <w:i/>
          <w:iCs/>
          <w:color w:val="0070C0"/>
          <w:sz w:val="32"/>
          <w:szCs w:val="32"/>
        </w:rPr>
        <w:t xml:space="preserve"> </w:t>
      </w:r>
      <w:r w:rsidRPr="0028402A">
        <w:rPr>
          <w:rFonts w:asciiTheme="minorHAnsi" w:hAnsiTheme="minorHAnsi" w:cstheme="minorHAnsi"/>
          <w:i/>
          <w:iCs/>
          <w:color w:val="0070C0"/>
          <w:sz w:val="32"/>
          <w:szCs w:val="32"/>
        </w:rPr>
        <w:t>Heart</w:t>
      </w:r>
    </w:p>
    <w:p w14:paraId="2A3F2DB7" w14:textId="77777777" w:rsidR="00BC3343" w:rsidRPr="00BC3343" w:rsidRDefault="00BC3343" w:rsidP="00DB44EF">
      <w:pPr>
        <w:jc w:val="center"/>
        <w:rPr>
          <w:rFonts w:asciiTheme="minorHAnsi" w:hAnsiTheme="minorHAnsi" w:cstheme="minorHAnsi"/>
          <w:sz w:val="32"/>
          <w:szCs w:val="32"/>
        </w:rPr>
      </w:pPr>
    </w:p>
    <w:p w14:paraId="54C99055" w14:textId="77777777" w:rsidR="00BC3343" w:rsidRPr="00BC3343" w:rsidRDefault="0056608F" w:rsidP="00DB44EF">
      <w:pPr>
        <w:jc w:val="right"/>
        <w:rPr>
          <w:rFonts w:asciiTheme="minorHAnsi" w:hAnsiTheme="minorHAnsi" w:cstheme="minorHAnsi"/>
          <w:sz w:val="32"/>
          <w:szCs w:val="32"/>
        </w:rPr>
      </w:pPr>
      <w:r w:rsidRPr="0054799E">
        <w:rPr>
          <w:rFonts w:asciiTheme="minorHAnsi" w:hAnsiTheme="minorHAnsi" w:cstheme="minorHAnsi"/>
          <w:sz w:val="32"/>
          <w:szCs w:val="32"/>
        </w:rPr>
        <w:t>24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ctober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1979</w:t>
      </w:r>
    </w:p>
    <w:p w14:paraId="53B2F853" w14:textId="77777777" w:rsidR="00BC3343" w:rsidRPr="00BC3343" w:rsidRDefault="00BC3343" w:rsidP="00DB44EF">
      <w:pPr>
        <w:jc w:val="right"/>
        <w:rPr>
          <w:rFonts w:asciiTheme="minorHAnsi" w:hAnsiTheme="minorHAnsi" w:cstheme="minorHAnsi"/>
          <w:sz w:val="32"/>
          <w:szCs w:val="32"/>
        </w:rPr>
      </w:pPr>
    </w:p>
    <w:p w14:paraId="13ED7421" w14:textId="77777777" w:rsidR="00BC3343" w:rsidRPr="00BC3343" w:rsidRDefault="0056608F" w:rsidP="00EB7536">
      <w:pPr>
        <w:jc w:val="both"/>
        <w:rPr>
          <w:rFonts w:asciiTheme="minorHAnsi" w:hAnsiTheme="minorHAnsi" w:cstheme="minorHAnsi"/>
          <w:sz w:val="32"/>
          <w:szCs w:val="32"/>
        </w:rPr>
      </w:pPr>
      <w:r w:rsidRPr="0054799E">
        <w:rPr>
          <w:rFonts w:asciiTheme="minorHAnsi" w:hAnsiTheme="minorHAnsi" w:cstheme="minorHAnsi"/>
          <w:sz w:val="32"/>
          <w:szCs w:val="32"/>
        </w:rPr>
        <w:t>T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l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Nationa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piritua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ssemblies</w:t>
      </w:r>
    </w:p>
    <w:p w14:paraId="178CBFA7" w14:textId="77777777" w:rsidR="00BC3343" w:rsidRPr="00BC3343" w:rsidRDefault="00BC3343" w:rsidP="00EB7536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0DA11CD9" w14:textId="77777777" w:rsidR="00BC3343" w:rsidRPr="00BC3343" w:rsidRDefault="0056608F" w:rsidP="00EB7536">
      <w:pPr>
        <w:jc w:val="both"/>
        <w:rPr>
          <w:rFonts w:asciiTheme="minorHAnsi" w:hAnsiTheme="minorHAnsi" w:cstheme="minorHAnsi"/>
          <w:sz w:val="32"/>
          <w:szCs w:val="32"/>
        </w:rPr>
      </w:pPr>
      <w:r w:rsidRPr="0054799E">
        <w:rPr>
          <w:rFonts w:asciiTheme="minorHAnsi" w:hAnsiTheme="minorHAnsi" w:cstheme="minorHAnsi"/>
          <w:sz w:val="32"/>
          <w:szCs w:val="32"/>
        </w:rPr>
        <w:t>Dear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="00FA1D5E" w:rsidRPr="0054799E">
        <w:rPr>
          <w:rFonts w:asciiTheme="minorHAnsi" w:hAnsiTheme="minorHAnsi" w:cstheme="minorHAnsi"/>
          <w:sz w:val="32"/>
          <w:szCs w:val="32"/>
        </w:rPr>
        <w:t>Bahá'í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riends,</w:t>
      </w:r>
    </w:p>
    <w:p w14:paraId="78DC66A1" w14:textId="77777777" w:rsidR="00BC3343" w:rsidRPr="00BC3343" w:rsidRDefault="00BC3343" w:rsidP="00EB7536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3A5A185D" w14:textId="77777777" w:rsidR="00BC3343" w:rsidRPr="00BC3343" w:rsidRDefault="0056608F" w:rsidP="00EB7536">
      <w:pPr>
        <w:jc w:val="both"/>
        <w:rPr>
          <w:rFonts w:asciiTheme="minorHAnsi" w:hAnsiTheme="minorHAnsi" w:cstheme="minorHAnsi"/>
          <w:sz w:val="32"/>
          <w:szCs w:val="32"/>
        </w:rPr>
      </w:pP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rovisio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n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disseminatio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balance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uppl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="00FA1D5E" w:rsidRPr="0054799E">
        <w:rPr>
          <w:rFonts w:asciiTheme="minorHAnsi" w:hAnsiTheme="minorHAnsi" w:cstheme="minorHAnsi"/>
          <w:sz w:val="32"/>
          <w:szCs w:val="32"/>
        </w:rPr>
        <w:t>Bahá'í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literatur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n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im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e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orth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eve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Year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lan.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Universa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ous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Justic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a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bee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onsidering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i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spec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lan,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n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a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ske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u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onve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t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omment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you.</w:t>
      </w:r>
    </w:p>
    <w:p w14:paraId="2D657497" w14:textId="77777777" w:rsidR="00BC3343" w:rsidRPr="00BC3343" w:rsidRDefault="00BC3343" w:rsidP="00EB7536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28367F4D" w14:textId="77777777" w:rsidR="00BC3343" w:rsidRPr="00BC3343" w:rsidRDefault="0056608F" w:rsidP="00EB7536">
      <w:pPr>
        <w:jc w:val="both"/>
        <w:rPr>
          <w:rFonts w:asciiTheme="minorHAnsi" w:hAnsiTheme="minorHAnsi" w:cstheme="minorHAnsi"/>
          <w:sz w:val="32"/>
          <w:szCs w:val="32"/>
        </w:rPr>
      </w:pP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ous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Justic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ope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a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ever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Nationa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piritua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ssembl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il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rovid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believer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under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t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jurisdictio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ith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ublication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ord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="00F54A24">
        <w:rPr>
          <w:rFonts w:asciiTheme="minorHAnsi" w:hAnsiTheme="minorHAnsi" w:cstheme="minorHAnsi"/>
          <w:sz w:val="32"/>
          <w:szCs w:val="32"/>
        </w:rPr>
        <w:t>Bahá’u’lláh,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="00F54A24">
        <w:rPr>
          <w:rFonts w:asciiTheme="minorHAnsi" w:hAnsiTheme="minorHAnsi" w:cstheme="minorHAnsi"/>
          <w:sz w:val="32"/>
          <w:szCs w:val="32"/>
        </w:rPr>
        <w:t>Báb,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n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="00F54A24">
        <w:rPr>
          <w:rFonts w:asciiTheme="minorHAnsi" w:hAnsiTheme="minorHAnsi" w:cstheme="minorHAnsi"/>
          <w:sz w:val="32"/>
          <w:szCs w:val="32"/>
        </w:rPr>
        <w:t>‘Abdu’l-Bahá.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explici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ol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ex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a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ollower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proofErr w:type="gramStart"/>
      <w:r w:rsidRPr="0054799E">
        <w:rPr>
          <w:rFonts w:asciiTheme="minorHAnsi" w:hAnsiTheme="minorHAnsi" w:cstheme="minorHAnsi"/>
          <w:sz w:val="32"/>
          <w:szCs w:val="32"/>
        </w:rPr>
        <w:t>Mos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Great</w:t>
      </w:r>
      <w:proofErr w:type="gramEnd"/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Nam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houl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recit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verse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daily.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ow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i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ossibl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or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ousand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="00FA1D5E" w:rsidRPr="0054799E">
        <w:rPr>
          <w:rFonts w:asciiTheme="minorHAnsi" w:hAnsiTheme="minorHAnsi" w:cstheme="minorHAnsi"/>
          <w:sz w:val="32"/>
          <w:szCs w:val="32"/>
        </w:rPr>
        <w:t>Bahá'í</w:t>
      </w:r>
      <w:r w:rsidRPr="0054799E">
        <w:rPr>
          <w:rFonts w:asciiTheme="minorHAnsi" w:hAnsiTheme="minorHAnsi" w:cstheme="minorHAnsi"/>
          <w:sz w:val="32"/>
          <w:szCs w:val="32"/>
        </w:rPr>
        <w:t>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h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d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no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av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cces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s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ol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ord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languag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hich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a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understand?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urthermore,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a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pe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or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onsolidatio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n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maturing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="00FA1D5E" w:rsidRPr="0054799E">
        <w:rPr>
          <w:rFonts w:asciiTheme="minorHAnsi" w:hAnsiTheme="minorHAnsi" w:cstheme="minorHAnsi"/>
          <w:sz w:val="32"/>
          <w:szCs w:val="32"/>
        </w:rPr>
        <w:t>Bahá'í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ommunit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he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eart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t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member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a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b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expose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Divin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eaching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ir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ur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orm.</w:t>
      </w:r>
    </w:p>
    <w:p w14:paraId="4DBE7A86" w14:textId="77777777" w:rsidR="00BC3343" w:rsidRPr="00BC3343" w:rsidRDefault="00BC3343" w:rsidP="00EB7536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1F6F4072" w14:textId="77777777" w:rsidR="00BC3343" w:rsidRPr="00BC3343" w:rsidRDefault="0056608F" w:rsidP="00EB7536">
      <w:pPr>
        <w:jc w:val="both"/>
        <w:rPr>
          <w:rFonts w:asciiTheme="minorHAnsi" w:hAnsiTheme="minorHAnsi" w:cstheme="minorHAnsi"/>
          <w:sz w:val="32"/>
          <w:szCs w:val="32"/>
        </w:rPr>
      </w:pPr>
      <w:r w:rsidRPr="0054799E">
        <w:rPr>
          <w:rFonts w:asciiTheme="minorHAnsi" w:hAnsiTheme="minorHAnsi" w:cstheme="minorHAnsi"/>
          <w:sz w:val="32"/>
          <w:szCs w:val="32"/>
        </w:rPr>
        <w:t>With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s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rinciple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mind,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ous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Justic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ske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ommitte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orl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entr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repar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ompilatio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rom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reviousl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ublishe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ext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overing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broa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rang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ubject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deal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ith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b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entra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igure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aith,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ncluding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materia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hich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a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b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easil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omprehended,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nspir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eart,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trengthe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piri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aith,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n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enrich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piritua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understanding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reader.</w:t>
      </w:r>
    </w:p>
    <w:p w14:paraId="0A08201F" w14:textId="77777777" w:rsidR="00BC3343" w:rsidRPr="00BC3343" w:rsidRDefault="00BC3343" w:rsidP="00EB7536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74C4FC68" w14:textId="77777777" w:rsidR="00BC3343" w:rsidRPr="00BC3343" w:rsidRDefault="0056608F" w:rsidP="00EB7536">
      <w:pPr>
        <w:jc w:val="both"/>
        <w:rPr>
          <w:rFonts w:asciiTheme="minorHAnsi" w:hAnsiTheme="minorHAnsi" w:cstheme="minorHAnsi"/>
          <w:sz w:val="32"/>
          <w:szCs w:val="32"/>
        </w:rPr>
      </w:pPr>
      <w:r w:rsidRPr="0054799E">
        <w:rPr>
          <w:rFonts w:asciiTheme="minorHAnsi" w:hAnsiTheme="minorHAnsi" w:cstheme="minorHAnsi"/>
          <w:sz w:val="32"/>
          <w:szCs w:val="32"/>
        </w:rPr>
        <w:t>Such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ompilatio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a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now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bee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repared,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n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being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en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you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b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irmai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under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eparat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over</w:t>
      </w:r>
      <w:r w:rsidR="0035026E" w:rsidRPr="0054799E">
        <w:rPr>
          <w:rFonts w:asciiTheme="minorHAnsi" w:hAnsiTheme="minorHAnsi" w:cstheme="minorHAnsi"/>
          <w:sz w:val="32"/>
          <w:szCs w:val="32"/>
        </w:rPr>
        <w:t>.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no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mean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upersed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n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materia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you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ma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av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lread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ompiled.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ampl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ha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a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b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don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i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vita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rea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="00FA1D5E" w:rsidRPr="0054799E">
        <w:rPr>
          <w:rFonts w:asciiTheme="minorHAnsi" w:hAnsiTheme="minorHAnsi" w:cstheme="minorHAnsi"/>
          <w:sz w:val="32"/>
          <w:szCs w:val="32"/>
        </w:rPr>
        <w:t>Bahá'í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ctivity.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You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hould,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refore,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ee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re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us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r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ranslat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much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r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littl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i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materia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you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ish,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d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election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rom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riting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hich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you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ee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r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articularl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pplicabl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riend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your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rea,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n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ublish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n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distribut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your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w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ompilation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quickl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n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nexpensivel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ossible.</w:t>
      </w:r>
    </w:p>
    <w:p w14:paraId="441415FF" w14:textId="77777777" w:rsidR="00BC3343" w:rsidRPr="00BC3343" w:rsidRDefault="00BC3343" w:rsidP="00EB7536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519CA6FC" w14:textId="77777777" w:rsidR="00BC3343" w:rsidRPr="00BC3343" w:rsidRDefault="0056608F" w:rsidP="00EB7536">
      <w:pPr>
        <w:jc w:val="both"/>
        <w:rPr>
          <w:rFonts w:asciiTheme="minorHAnsi" w:hAnsiTheme="minorHAnsi" w:cstheme="minorHAnsi"/>
          <w:sz w:val="32"/>
          <w:szCs w:val="32"/>
        </w:rPr>
      </w:pP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ompilatio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a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ublishe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under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itl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A83924">
        <w:rPr>
          <w:rFonts w:asciiTheme="minorHAnsi" w:hAnsiTheme="minorHAnsi" w:cstheme="minorHAnsi"/>
          <w:i/>
          <w:iCs/>
          <w:sz w:val="32"/>
          <w:szCs w:val="32"/>
        </w:rPr>
        <w:t>Inspiring</w:t>
      </w:r>
      <w:r w:rsidR="007561B5" w:rsidRPr="00A83924">
        <w:rPr>
          <w:rFonts w:asciiTheme="minorHAnsi" w:hAnsiTheme="minorHAnsi" w:cstheme="minorHAnsi"/>
          <w:i/>
          <w:iCs/>
          <w:sz w:val="32"/>
          <w:szCs w:val="32"/>
        </w:rPr>
        <w:t xml:space="preserve"> </w:t>
      </w:r>
      <w:r w:rsidRPr="00A83924">
        <w:rPr>
          <w:rFonts w:asciiTheme="minorHAnsi" w:hAnsiTheme="minorHAnsi" w:cstheme="minorHAnsi"/>
          <w:i/>
          <w:iCs/>
          <w:sz w:val="32"/>
          <w:szCs w:val="32"/>
        </w:rPr>
        <w:t>the</w:t>
      </w:r>
      <w:r w:rsidR="007561B5" w:rsidRPr="00A83924">
        <w:rPr>
          <w:rFonts w:asciiTheme="minorHAnsi" w:hAnsiTheme="minorHAnsi" w:cstheme="minorHAnsi"/>
          <w:i/>
          <w:iCs/>
          <w:sz w:val="32"/>
          <w:szCs w:val="32"/>
        </w:rPr>
        <w:t xml:space="preserve"> </w:t>
      </w:r>
      <w:r w:rsidRPr="00A83924">
        <w:rPr>
          <w:rFonts w:asciiTheme="minorHAnsi" w:hAnsiTheme="minorHAnsi" w:cstheme="minorHAnsi"/>
          <w:i/>
          <w:iCs/>
          <w:sz w:val="32"/>
          <w:szCs w:val="32"/>
        </w:rPr>
        <w:t>Hear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b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="00FA1D5E" w:rsidRPr="0054799E">
        <w:rPr>
          <w:rFonts w:asciiTheme="minorHAnsi" w:hAnsiTheme="minorHAnsi" w:cstheme="minorHAnsi"/>
          <w:sz w:val="32"/>
          <w:szCs w:val="32"/>
        </w:rPr>
        <w:t>Bahá'í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ublish</w:t>
      </w:r>
      <w:r w:rsidR="00FA1D5E" w:rsidRPr="0054799E">
        <w:rPr>
          <w:rFonts w:asciiTheme="minorHAnsi" w:hAnsiTheme="minorHAnsi" w:cstheme="minorHAnsi"/>
          <w:sz w:val="32"/>
          <w:szCs w:val="32"/>
        </w:rPr>
        <w:t>ing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="00FA1D5E" w:rsidRPr="0054799E">
        <w:rPr>
          <w:rFonts w:asciiTheme="minorHAnsi" w:hAnsiTheme="minorHAnsi" w:cstheme="minorHAnsi"/>
          <w:sz w:val="32"/>
          <w:szCs w:val="32"/>
        </w:rPr>
        <w:t>Trus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="00FA1D5E"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="00FA1D5E"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="00FA1D5E" w:rsidRPr="0054799E">
        <w:rPr>
          <w:rFonts w:asciiTheme="minorHAnsi" w:hAnsiTheme="minorHAnsi" w:cstheme="minorHAnsi"/>
          <w:sz w:val="32"/>
          <w:szCs w:val="32"/>
        </w:rPr>
        <w:t>Unite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="00FA1D5E" w:rsidRPr="0054799E">
        <w:rPr>
          <w:rFonts w:asciiTheme="minorHAnsi" w:hAnsiTheme="minorHAnsi" w:cstheme="minorHAnsi"/>
          <w:sz w:val="32"/>
          <w:szCs w:val="32"/>
        </w:rPr>
        <w:t>Kingdom</w:t>
      </w:r>
      <w:r w:rsidRPr="0054799E">
        <w:rPr>
          <w:rFonts w:asciiTheme="minorHAnsi" w:hAnsiTheme="minorHAnsi" w:cstheme="minorHAnsi"/>
          <w:sz w:val="32"/>
          <w:szCs w:val="32"/>
        </w:rPr>
        <w:t>.</w:t>
      </w:r>
    </w:p>
    <w:p w14:paraId="01BEF91A" w14:textId="77777777" w:rsidR="00BC3343" w:rsidRPr="00BC3343" w:rsidRDefault="00BC3343" w:rsidP="00EB7536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16670EF9" w14:textId="77777777" w:rsidR="00BC3343" w:rsidRPr="00BC3343" w:rsidRDefault="0056608F" w:rsidP="00EB7536">
      <w:pPr>
        <w:jc w:val="both"/>
        <w:rPr>
          <w:rFonts w:asciiTheme="minorHAnsi" w:hAnsiTheme="minorHAnsi" w:cstheme="minorHAnsi"/>
          <w:sz w:val="32"/>
          <w:szCs w:val="32"/>
        </w:rPr>
      </w:pPr>
      <w:r w:rsidRPr="0054799E">
        <w:rPr>
          <w:rFonts w:asciiTheme="minorHAnsi" w:hAnsiTheme="minorHAnsi" w:cstheme="minorHAnsi"/>
          <w:sz w:val="32"/>
          <w:szCs w:val="32"/>
        </w:rPr>
        <w:t>I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op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Universa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ous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Justic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a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orker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Divin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Vineyar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ever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lan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il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lway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n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ncreasingl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av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recours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riting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reveale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b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entra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igure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ur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Faith,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il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ppreciat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otenc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Holy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ord,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n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wil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llow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t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ennobling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n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piritualizing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nfluenc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timulat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n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direc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ir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personal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live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an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guid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m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in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devoted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ervices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o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Caus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God.</w:t>
      </w:r>
    </w:p>
    <w:p w14:paraId="0AB6269A" w14:textId="77777777" w:rsidR="00BC3343" w:rsidRPr="00BC3343" w:rsidRDefault="00BC3343" w:rsidP="00EB7536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08F398A6" w14:textId="77777777" w:rsidR="00BC3343" w:rsidRPr="00BC3343" w:rsidRDefault="0056608F" w:rsidP="00DB44EF">
      <w:pPr>
        <w:ind w:left="4320"/>
        <w:jc w:val="center"/>
        <w:rPr>
          <w:rFonts w:asciiTheme="minorHAnsi" w:hAnsiTheme="minorHAnsi" w:cstheme="minorHAnsi"/>
          <w:sz w:val="32"/>
          <w:szCs w:val="32"/>
        </w:rPr>
      </w:pPr>
      <w:r w:rsidRPr="0054799E">
        <w:rPr>
          <w:rFonts w:asciiTheme="minorHAnsi" w:hAnsiTheme="minorHAnsi" w:cstheme="minorHAnsi"/>
          <w:sz w:val="32"/>
          <w:szCs w:val="32"/>
        </w:rPr>
        <w:t>With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loving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="00FA1D5E" w:rsidRPr="0054799E">
        <w:rPr>
          <w:rFonts w:asciiTheme="minorHAnsi" w:hAnsiTheme="minorHAnsi" w:cstheme="minorHAnsi"/>
          <w:sz w:val="32"/>
          <w:szCs w:val="32"/>
        </w:rPr>
        <w:t>Bahá'í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greetings,</w:t>
      </w:r>
    </w:p>
    <w:p w14:paraId="0433BC59" w14:textId="77777777" w:rsidR="00BC3343" w:rsidRPr="00BC3343" w:rsidRDefault="00BC3343" w:rsidP="00DB44EF">
      <w:pPr>
        <w:ind w:left="4320"/>
        <w:jc w:val="center"/>
        <w:rPr>
          <w:rFonts w:asciiTheme="minorHAnsi" w:hAnsiTheme="minorHAnsi" w:cstheme="minorHAnsi"/>
          <w:sz w:val="32"/>
          <w:szCs w:val="32"/>
        </w:rPr>
      </w:pPr>
    </w:p>
    <w:p w14:paraId="4FCD63F8" w14:textId="77777777" w:rsidR="00BC3343" w:rsidRPr="00BC3343" w:rsidRDefault="0056608F" w:rsidP="00DB44EF">
      <w:pPr>
        <w:ind w:left="4320"/>
        <w:jc w:val="center"/>
        <w:rPr>
          <w:rFonts w:asciiTheme="minorHAnsi" w:hAnsiTheme="minorHAnsi" w:cstheme="minorHAnsi"/>
          <w:sz w:val="32"/>
          <w:szCs w:val="32"/>
        </w:rPr>
      </w:pPr>
      <w:r w:rsidRPr="0054799E">
        <w:rPr>
          <w:rFonts w:asciiTheme="minorHAnsi" w:hAnsiTheme="minorHAnsi" w:cstheme="minorHAnsi"/>
          <w:sz w:val="32"/>
          <w:szCs w:val="32"/>
        </w:rPr>
        <w:t>Department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of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the</w:t>
      </w:r>
      <w:r w:rsidR="007561B5">
        <w:rPr>
          <w:rFonts w:asciiTheme="minorHAnsi" w:hAnsiTheme="minorHAnsi" w:cstheme="minorHAnsi"/>
          <w:sz w:val="32"/>
          <w:szCs w:val="32"/>
        </w:rPr>
        <w:t xml:space="preserve"> </w:t>
      </w:r>
      <w:r w:rsidRPr="0054799E">
        <w:rPr>
          <w:rFonts w:asciiTheme="minorHAnsi" w:hAnsiTheme="minorHAnsi" w:cstheme="minorHAnsi"/>
          <w:sz w:val="32"/>
          <w:szCs w:val="32"/>
        </w:rPr>
        <w:t>Secretariat</w:t>
      </w:r>
    </w:p>
    <w:p w14:paraId="1580FF6E" w14:textId="77777777" w:rsidR="00BC3343" w:rsidRPr="00BC3343" w:rsidRDefault="00BC3343" w:rsidP="00DB44EF">
      <w:pPr>
        <w:ind w:left="4320"/>
        <w:jc w:val="center"/>
        <w:rPr>
          <w:rFonts w:asciiTheme="minorHAnsi" w:hAnsiTheme="minorHAnsi" w:cstheme="minorHAnsi"/>
          <w:sz w:val="32"/>
          <w:szCs w:val="32"/>
        </w:rPr>
      </w:pPr>
    </w:p>
    <w:p w14:paraId="10D3ECBD" w14:textId="77777777" w:rsidR="0005110C" w:rsidRDefault="0005110C" w:rsidP="00EB7536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2D2DD6F8" w14:textId="77777777" w:rsidR="0005110C" w:rsidRDefault="0005110C" w:rsidP="00EB7536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529CA66F" w14:textId="77777777" w:rsidR="0005110C" w:rsidRDefault="0005110C" w:rsidP="00EB7536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5EA9CEF5" w14:textId="77777777" w:rsidR="0005110C" w:rsidRDefault="0005110C" w:rsidP="00EB7536">
      <w:pPr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>cc:</w:t>
      </w:r>
      <w:r>
        <w:rPr>
          <w:rFonts w:asciiTheme="minorHAnsi" w:hAnsiTheme="minorHAnsi" w:cstheme="minorHAnsi"/>
          <w:sz w:val="32"/>
          <w:szCs w:val="32"/>
        </w:rPr>
        <w:tab/>
        <w:t>International Teaching Centre</w:t>
      </w:r>
    </w:p>
    <w:p w14:paraId="337576A7" w14:textId="77777777" w:rsidR="0005110C" w:rsidRDefault="0005110C" w:rsidP="00EB7536">
      <w:pPr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ab/>
        <w:t>Counsellors</w:t>
      </w:r>
    </w:p>
    <w:p w14:paraId="3C55C2DA" w14:textId="77777777" w:rsidR="0005110C" w:rsidRDefault="0005110C" w:rsidP="00EB7536">
      <w:pPr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ab/>
        <w:t>Bahá'í Publishing Trusts</w:t>
      </w:r>
    </w:p>
    <w:p w14:paraId="41210B66" w14:textId="77777777" w:rsidR="0005110C" w:rsidRDefault="0005110C" w:rsidP="00EB7536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2BBF189B" w14:textId="77777777" w:rsidR="00BC3343" w:rsidRPr="00BC3343" w:rsidRDefault="0005110C" w:rsidP="00EB7536">
      <w:pPr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 xml:space="preserve"> </w:t>
      </w:r>
      <w:r w:rsidR="0056608F" w:rsidRPr="0054799E">
        <w:rPr>
          <w:rFonts w:asciiTheme="minorHAnsi" w:hAnsiTheme="minorHAnsi" w:cstheme="minorHAnsi"/>
          <w:sz w:val="32"/>
          <w:szCs w:val="32"/>
        </w:rPr>
        <w:br w:type="page"/>
      </w:r>
    </w:p>
    <w:p w14:paraId="5D1FAFE6" w14:textId="77777777" w:rsidR="00BC3343" w:rsidRPr="00EA45B7" w:rsidRDefault="00A3213A" w:rsidP="00EE71F0">
      <w:pPr>
        <w:pStyle w:val="Heading2"/>
        <w:tabs>
          <w:tab w:val="left" w:pos="5954"/>
        </w:tabs>
        <w:rPr>
          <w:rFonts w:ascii="Leelawadee" w:hAnsi="Leelawadee" w:cs="Leelawadee"/>
        </w:rPr>
      </w:pPr>
      <w:bookmarkStart w:id="9" w:name="_Toc517538078"/>
      <w:bookmarkStart w:id="10" w:name="_Hlk492878647"/>
      <w:r w:rsidRPr="00EA45B7">
        <w:rPr>
          <w:rFonts w:ascii="Leelawadee" w:hAnsi="Leelawadee" w:cs="Leelawadee"/>
        </w:rPr>
        <w:t>Tablet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to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the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First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Letter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of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the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Living</w:t>
      </w:r>
      <w:bookmarkEnd w:id="9"/>
    </w:p>
    <w:bookmarkEnd w:id="10"/>
    <w:p w14:paraId="23ABF03C" w14:textId="77777777" w:rsidR="00BC3343" w:rsidRPr="00EA45B7" w:rsidRDefault="00BC3343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162BF3EF" w14:textId="77777777" w:rsidR="00F97E2D" w:rsidRPr="00EA45B7" w:rsidRDefault="00F97E2D" w:rsidP="00F97E2D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1</w:t>
      </w:r>
      <w:r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1"/>
      </w:r>
    </w:p>
    <w:p w14:paraId="2F39CBE7" w14:textId="77777777" w:rsidR="00016F83" w:rsidRPr="00EA45B7" w:rsidRDefault="00016F83" w:rsidP="0026638C">
      <w:pPr>
        <w:jc w:val="center"/>
        <w:rPr>
          <w:rFonts w:ascii="Leelawadee" w:hAnsi="Leelawadee" w:cs="Leelawadee"/>
          <w:i/>
          <w:iCs/>
          <w:sz w:val="32"/>
          <w:szCs w:val="32"/>
        </w:rPr>
      </w:pPr>
    </w:p>
    <w:p w14:paraId="5750199C" w14:textId="77777777" w:rsidR="0026638C" w:rsidRPr="00EA45B7" w:rsidRDefault="00A3213A" w:rsidP="0026638C">
      <w:pPr>
        <w:jc w:val="center"/>
        <w:rPr>
          <w:rFonts w:ascii="Leelawadee" w:hAnsi="Leelawadee" w:cs="Leelawadee"/>
          <w:i/>
          <w:iCs/>
          <w:sz w:val="32"/>
          <w:szCs w:val="32"/>
        </w:rPr>
      </w:pPr>
      <w:r w:rsidRPr="00EA45B7">
        <w:rPr>
          <w:rFonts w:ascii="Leelawadee" w:hAnsi="Leelawadee" w:cs="Leelawadee"/>
          <w:i/>
          <w:iCs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is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W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revealed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for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th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First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Believer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in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</w:p>
    <w:p w14:paraId="36F35475" w14:textId="77777777" w:rsidR="0026638C" w:rsidRPr="00EA45B7" w:rsidRDefault="00A3213A" w:rsidP="0026638C">
      <w:pPr>
        <w:jc w:val="center"/>
        <w:rPr>
          <w:rFonts w:ascii="Leelawadee" w:hAnsi="Leelawadee" w:cs="Leelawadee"/>
          <w:i/>
          <w:iCs/>
          <w:sz w:val="32"/>
          <w:szCs w:val="32"/>
        </w:rPr>
      </w:pPr>
      <w:r w:rsidRPr="00EA45B7">
        <w:rPr>
          <w:rFonts w:ascii="Leelawadee" w:hAnsi="Leelawadee" w:cs="Leelawadee"/>
          <w:i/>
          <w:iCs/>
          <w:sz w:val="32"/>
          <w:szCs w:val="32"/>
        </w:rPr>
        <w:t>Him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God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manifest,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it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may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serv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as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</w:p>
    <w:p w14:paraId="2FFBDDBA" w14:textId="77777777" w:rsidR="00BC3343" w:rsidRPr="00EA45B7" w:rsidRDefault="00A3213A" w:rsidP="0026638C">
      <w:pPr>
        <w:jc w:val="center"/>
        <w:rPr>
          <w:rFonts w:ascii="Leelawadee" w:hAnsi="Leelawadee" w:cs="Leelawadee"/>
          <w:i/>
          <w:iCs/>
          <w:sz w:val="32"/>
          <w:szCs w:val="32"/>
        </w:rPr>
      </w:pPr>
      <w:r w:rsidRPr="00EA45B7">
        <w:rPr>
          <w:rFonts w:ascii="Leelawadee" w:hAnsi="Leelawadee" w:cs="Leelawadee"/>
          <w:i/>
          <w:iCs/>
          <w:sz w:val="32"/>
          <w:szCs w:val="32"/>
        </w:rPr>
        <w:t>an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admonition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Our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all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mankind.</w:t>
      </w:r>
    </w:p>
    <w:p w14:paraId="6C75FE83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05B1CE8C" w14:textId="77777777" w:rsidR="00BC3343" w:rsidRPr="00EA45B7" w:rsidRDefault="00A3213A" w:rsidP="002F3B46">
      <w:pPr>
        <w:jc w:val="center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MIGH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T-BELOVED.</w:t>
      </w:r>
    </w:p>
    <w:p w14:paraId="114D7427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636DC4D9" w14:textId="77777777" w:rsidR="00BC3343" w:rsidRPr="00EA45B7" w:rsidRDefault="009B3218" w:rsidP="00A3213A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Lau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glor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sovereig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kingdom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ea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what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betw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e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S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retur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guid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beh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pleaset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S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m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besee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bless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supre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ll-Gloriou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Migh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Well-Beloved.</w:t>
      </w:r>
    </w:p>
    <w:p w14:paraId="05259A05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0E92557C" w14:textId="77777777" w:rsidR="00BC3343" w:rsidRPr="00EA45B7" w:rsidRDefault="00A3213A" w:rsidP="00A3213A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pist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t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á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r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r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self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vereig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mnipoten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f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tur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Indeed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or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t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ompen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wif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tte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“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.”</w:t>
      </w:r>
    </w:p>
    <w:p w14:paraId="1EE63B35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017A2CD6" w14:textId="77777777" w:rsidR="00BC3343" w:rsidRPr="00EA45B7" w:rsidRDefault="00A3213A" w:rsidP="00A3213A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st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st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p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gel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sseng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du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ledg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g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ui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rt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uidanc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d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-Liv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lf-Subsist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ious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fer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foreti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f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reafter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hes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ai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vereig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tecto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Glorious.</w:t>
      </w:r>
    </w:p>
    <w:p w14:paraId="4716B348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4CE8AB12" w14:textId="77777777" w:rsidR="00BC3343" w:rsidRPr="00EA45B7" w:rsidRDefault="00A3213A" w:rsidP="00A3213A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hoov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cla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k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enerou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Compelling.</w:t>
      </w:r>
    </w:p>
    <w:p w14:paraId="14F7B5A5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7E004830" w14:textId="77777777" w:rsidR="00BC3343" w:rsidRPr="00EA45B7" w:rsidRDefault="00A3213A" w:rsidP="00A3213A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ay: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tt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u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fer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r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gns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ulg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clai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ves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cell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it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comparabl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r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id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k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at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a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oin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oration.</w:t>
      </w:r>
    </w:p>
    <w:p w14:paraId="6BDE640D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4DB1486C" w14:textId="77777777" w:rsidR="00BC3343" w:rsidRPr="00EA45B7" w:rsidRDefault="00A3213A" w:rsidP="00A3213A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k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ie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os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pon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g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e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ifi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Prais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-Abiding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ui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ight.</w:t>
      </w:r>
    </w:p>
    <w:p w14:paraId="25344143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60B85BA3" w14:textId="77777777" w:rsidR="00BC3343" w:rsidRPr="00EA45B7" w:rsidRDefault="00A3213A" w:rsidP="00A3213A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yán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mb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u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u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uid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ouchsaf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ain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.</w:t>
      </w:r>
    </w:p>
    <w:p w14:paraId="1BA0742D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7595B4C4" w14:textId="77777777" w:rsidR="002F3B46" w:rsidRPr="00EA45B7" w:rsidRDefault="002F3B46" w:rsidP="005B3B66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br w:type="page"/>
      </w:r>
    </w:p>
    <w:p w14:paraId="0B44BBEB" w14:textId="77777777" w:rsidR="00BC3343" w:rsidRPr="00EA45B7" w:rsidRDefault="00BC3343" w:rsidP="005B3B66">
      <w:pPr>
        <w:pStyle w:val="Heading2"/>
        <w:rPr>
          <w:rFonts w:ascii="Leelawadee" w:hAnsi="Leelawadee" w:cs="Leelawadee"/>
        </w:rPr>
      </w:pPr>
      <w:bookmarkStart w:id="11" w:name="_Toc517538079"/>
      <w:bookmarkStart w:id="12" w:name="_Hlk492881000"/>
      <w:r w:rsidRPr="00EA45B7">
        <w:rPr>
          <w:rFonts w:ascii="Leelawadee" w:hAnsi="Leelawadee" w:cs="Leelawadee"/>
        </w:rPr>
        <w:t>Extracts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from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an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Epistle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to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Mu</w:t>
      </w:r>
      <w:r w:rsidRPr="00EA45B7">
        <w:rPr>
          <w:rFonts w:ascii="Calibri" w:hAnsi="Calibri" w:cs="Calibri"/>
        </w:rPr>
        <w:t>ḥ</w:t>
      </w:r>
      <w:r w:rsidRPr="00EA45B7">
        <w:rPr>
          <w:rFonts w:ascii="Leelawadee" w:hAnsi="Leelawadee" w:cs="Leelawadee"/>
        </w:rPr>
        <w:t>ammad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  <w:u w:val="single"/>
        </w:rPr>
        <w:t>Sh</w:t>
      </w:r>
      <w:r w:rsidRPr="00EA45B7">
        <w:rPr>
          <w:rFonts w:ascii="Leelawadee" w:hAnsi="Leelawadee" w:cs="Leelawadee"/>
        </w:rPr>
        <w:t>áh</w:t>
      </w:r>
      <w:bookmarkEnd w:id="11"/>
    </w:p>
    <w:bookmarkEnd w:id="12"/>
    <w:p w14:paraId="66E9CB75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322F4456" w14:textId="77777777" w:rsidR="00BC3343" w:rsidRPr="00EA45B7" w:rsidRDefault="0086264F" w:rsidP="0086264F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13" w:name="_Hlk492881040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2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2"/>
      </w:r>
    </w:p>
    <w:bookmarkEnd w:id="13"/>
    <w:p w14:paraId="5A5D623E" w14:textId="77777777" w:rsidR="00945BD8" w:rsidRPr="00EA45B7" w:rsidRDefault="00945BD8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4B8EDDE8" w14:textId="77777777" w:rsidR="00BC3343" w:rsidRPr="00EA45B7" w:rsidRDefault="009B3218" w:rsidP="00A3213A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subst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where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cl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oth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forme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confer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worldly-w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n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comprehen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faithf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discover.…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sustai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pilla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Prim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W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Who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recogniz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kn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r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tt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g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seeml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who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fai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recogni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ur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w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r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succumb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every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ev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A3213A" w:rsidRPr="00EA45B7">
        <w:rPr>
          <w:rFonts w:ascii="Leelawadee" w:hAnsi="Leelawadee" w:cs="Leelawadee"/>
          <w:sz w:val="32"/>
          <w:szCs w:val="32"/>
        </w:rPr>
        <w:t>unseemly.</w:t>
      </w:r>
    </w:p>
    <w:p w14:paraId="42E3F103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3DA1D0DD" w14:textId="77777777" w:rsidR="00BC3343" w:rsidRPr="00EA45B7" w:rsidRDefault="00A3213A" w:rsidP="00A3213A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w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ighteous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lds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dific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ssi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rtu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’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mbrace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ount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li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war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e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duc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pri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anc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’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644E38" w:rsidRPr="00EA45B7">
        <w:rPr>
          <w:rFonts w:ascii="Leelawadee" w:hAnsi="Leelawadee" w:cs="Leelawadee"/>
          <w:sz w:val="32"/>
          <w:szCs w:val="32"/>
        </w:rPr>
        <w:t>favour</w:t>
      </w:r>
      <w:r w:rsidRPr="00EA45B7">
        <w:rPr>
          <w:rFonts w:ascii="Leelawadee" w:hAnsi="Leelawadee" w:cs="Leelawadee"/>
          <w:sz w:val="32"/>
          <w:szCs w:val="32"/>
        </w:rPr>
        <w:t>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bje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r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sured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is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easu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bedi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or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obedi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think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ho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er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ll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h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i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s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t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p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versari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sig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w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pth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llfire.</w:t>
      </w:r>
    </w:p>
    <w:p w14:paraId="03D680C9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571751F8" w14:textId="77777777" w:rsidR="00BC3343" w:rsidRPr="00EA45B7" w:rsidRDefault="00A3213A" w:rsidP="00A3213A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fe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blig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stimo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…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nounc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…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e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os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n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e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ft.…</w:t>
      </w:r>
    </w:p>
    <w:p w14:paraId="34B084B7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72E0305A" w14:textId="77777777" w:rsidR="00BC3343" w:rsidRPr="00EA45B7" w:rsidRDefault="00A3213A" w:rsidP="00A3213A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im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i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ener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unten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plend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bscur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adi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d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ogni</w:t>
      </w:r>
      <w:r w:rsidR="00FB22AD" w:rsidRPr="00EA45B7">
        <w:rPr>
          <w:rFonts w:ascii="Leelawadee" w:hAnsi="Leelawadee" w:cs="Leelawadee"/>
          <w:sz w:val="32"/>
          <w:szCs w:val="32"/>
        </w:rPr>
        <w:t>s</w:t>
      </w:r>
      <w:r w:rsidRPr="00EA45B7">
        <w:rPr>
          <w:rFonts w:ascii="Leelawadee" w:hAnsi="Leelawadee" w:cs="Leelawadee"/>
          <w:sz w:val="32"/>
          <w:szCs w:val="32"/>
        </w:rPr>
        <w:t>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su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l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ogni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fern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wa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.…</w:t>
      </w:r>
    </w:p>
    <w:p w14:paraId="1DABDEAA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6589DDDF" w14:textId="77777777" w:rsidR="00BC3343" w:rsidRPr="00EA45B7" w:rsidRDefault="00A3213A" w:rsidP="00A3213A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w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erles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comparabl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: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s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—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pre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stimo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—inves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l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g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k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ab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bm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.</w:t>
      </w:r>
    </w:p>
    <w:p w14:paraId="7511A41A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40D16F75" w14:textId="77777777" w:rsidR="00BC3343" w:rsidRPr="00EA45B7" w:rsidRDefault="00A3213A" w:rsidP="00A3213A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ighteous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solu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ft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a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re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fflic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r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erc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ea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l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cep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el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ne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lissful.…</w:t>
      </w:r>
    </w:p>
    <w:p w14:paraId="3DADB8A4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4C913CF3" w14:textId="77777777" w:rsidR="00A42ACB" w:rsidRPr="00EA45B7" w:rsidRDefault="00A42ACB" w:rsidP="00C44910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br w:type="page"/>
      </w:r>
    </w:p>
    <w:p w14:paraId="7ADC1A27" w14:textId="77777777" w:rsidR="00BC3343" w:rsidRPr="00EA45B7" w:rsidRDefault="00BC3343" w:rsidP="005B3B66">
      <w:pPr>
        <w:pStyle w:val="Heading2"/>
        <w:rPr>
          <w:rFonts w:ascii="Leelawadee" w:hAnsi="Leelawadee" w:cs="Leelawadee"/>
        </w:rPr>
      </w:pPr>
      <w:bookmarkStart w:id="14" w:name="_Toc517538080"/>
      <w:r w:rsidRPr="00EA45B7">
        <w:rPr>
          <w:rFonts w:ascii="Leelawadee" w:hAnsi="Leelawadee" w:cs="Leelawadee"/>
        </w:rPr>
        <w:t>Extracts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from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a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Tablet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containing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words</w:t>
      </w:r>
      <w:r w:rsidR="00EE71F0" w:rsidRPr="00EA45B7">
        <w:rPr>
          <w:rFonts w:ascii="Leelawadee" w:hAnsi="Leelawadee" w:cs="Leelawadee"/>
        </w:rPr>
        <w:br/>
      </w:r>
      <w:r w:rsidRPr="00EA45B7">
        <w:rPr>
          <w:rFonts w:ascii="Leelawadee" w:hAnsi="Leelawadee" w:cs="Leelawadee"/>
        </w:rPr>
        <w:t>addressed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to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the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Sherif</w:t>
      </w:r>
      <w:r w:rsidR="007561B5" w:rsidRPr="00EA45B7">
        <w:rPr>
          <w:rFonts w:ascii="Leelawadee" w:hAnsi="Leelawadee" w:cs="Leelawadee"/>
        </w:rPr>
        <w:t xml:space="preserve"> </w:t>
      </w:r>
      <w:r w:rsidR="00BC6108" w:rsidRPr="00EA45B7">
        <w:rPr>
          <w:rFonts w:ascii="Leelawadee" w:hAnsi="Leelawadee" w:cs="Leelawadee"/>
        </w:rPr>
        <w:t>o</w:t>
      </w:r>
      <w:r w:rsidRPr="00EA45B7">
        <w:rPr>
          <w:rFonts w:ascii="Leelawadee" w:hAnsi="Leelawadee" w:cs="Leelawadee"/>
        </w:rPr>
        <w:t>f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Mecca</w:t>
      </w:r>
      <w:bookmarkEnd w:id="14"/>
    </w:p>
    <w:p w14:paraId="68E44F3D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19C0C7C8" w14:textId="77777777" w:rsidR="00A42ACB" w:rsidRPr="00EA45B7" w:rsidRDefault="00A42ACB" w:rsidP="00A42ACB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3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3"/>
      </w:r>
    </w:p>
    <w:p w14:paraId="13BCF75C" w14:textId="77777777" w:rsidR="00945BD8" w:rsidRPr="00EA45B7" w:rsidRDefault="00945BD8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536A44A2" w14:textId="77777777" w:rsidR="00BC3343" w:rsidRPr="00EA45B7" w:rsidRDefault="00A3213A" w:rsidP="00A3213A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3B0BE0" w:rsidRPr="00EA45B7">
        <w:rPr>
          <w:rFonts w:ascii="Leelawadee" w:hAnsi="Leelawadee" w:cs="Leelawadee"/>
          <w:sz w:val="32"/>
          <w:szCs w:val="32"/>
        </w:rPr>
        <w:t>Sherif</w:t>
      </w:r>
      <w:r w:rsidRPr="00EA45B7">
        <w:rPr>
          <w:rFonts w:ascii="Leelawadee" w:hAnsi="Leelawadee" w:cs="Leelawadee"/>
          <w:sz w:val="32"/>
          <w:szCs w:val="32"/>
        </w:rPr>
        <w:t>!…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f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or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a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embra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ffirm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vereig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Gloriou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Thus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urrec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Know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Wise.</w:t>
      </w:r>
    </w:p>
    <w:p w14:paraId="2ED7EE3E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2CDB8FE0" w14:textId="77777777" w:rsidR="00BC3343" w:rsidRPr="00EA45B7" w:rsidRDefault="00A3213A" w:rsidP="00A3213A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tte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“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”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i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We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mit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p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ious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udgmen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vantage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form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u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f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gin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ginning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sured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erest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gniz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withstan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l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urp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ai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urrec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s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plic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rit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re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dow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yá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st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th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l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i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lf-Subsist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ffirm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a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Qur’á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kew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a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egiance.</w:t>
      </w:r>
    </w:p>
    <w:p w14:paraId="7E2B458F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5D188033" w14:textId="77777777" w:rsidR="00BC3343" w:rsidRPr="00EA45B7" w:rsidRDefault="00A3213A" w:rsidP="00A3213A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Howev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ord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s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ul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tu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tinu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We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nsfor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gh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f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l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ask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p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mb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mpl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t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egi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ro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en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ious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sp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nsform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gh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s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in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rrevocab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cr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l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i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lf-Subsist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n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k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usti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quit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udgment.</w:t>
      </w:r>
    </w:p>
    <w:p w14:paraId="0FFB0B1C" w14:textId="77777777" w:rsidR="00BC3343" w:rsidRPr="00EA45B7" w:rsidRDefault="00BC3343" w:rsidP="00A3213A">
      <w:pPr>
        <w:jc w:val="both"/>
        <w:rPr>
          <w:rFonts w:ascii="Leelawadee" w:hAnsi="Leelawadee" w:cs="Leelawadee"/>
          <w:sz w:val="32"/>
          <w:szCs w:val="32"/>
        </w:rPr>
      </w:pPr>
    </w:p>
    <w:p w14:paraId="2CE5D7D6" w14:textId="77777777" w:rsidR="00BC3343" w:rsidRPr="00EA45B7" w:rsidRDefault="0086264F" w:rsidP="007561B5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br w:type="page"/>
      </w:r>
    </w:p>
    <w:p w14:paraId="0895FC18" w14:textId="77777777" w:rsidR="00BC3343" w:rsidRPr="00EA45B7" w:rsidRDefault="00A3213A" w:rsidP="005B3B66">
      <w:pPr>
        <w:pStyle w:val="Heading2"/>
        <w:rPr>
          <w:rFonts w:ascii="Leelawadee" w:hAnsi="Leelawadee" w:cs="Leelawadee"/>
          <w:b w:val="0"/>
          <w:bCs w:val="0"/>
        </w:rPr>
      </w:pPr>
      <w:bookmarkStart w:id="16" w:name="_Toc517538081"/>
      <w:bookmarkStart w:id="17" w:name="_Hlk492881452"/>
      <w:r w:rsidRPr="00EA45B7">
        <w:rPr>
          <w:rFonts w:ascii="Leelawadee" w:hAnsi="Leelawadee" w:cs="Leelawadee"/>
        </w:rPr>
        <w:t>Excerpts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from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the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Qayyúmu’l-Asmá’</w:t>
      </w:r>
      <w:r w:rsidR="00737FAE" w:rsidRPr="00EA45B7">
        <w:rPr>
          <w:rFonts w:ascii="Leelawadee" w:hAnsi="Leelawadee" w:cs="Leelawadee"/>
        </w:rPr>
        <w:t xml:space="preserve"> </w:t>
      </w:r>
      <w:r w:rsidR="00737FAE" w:rsidRPr="00EA45B7">
        <w:rPr>
          <w:rFonts w:ascii="Leelawadee" w:hAnsi="Leelawadee" w:cs="Leelawadee"/>
        </w:rPr>
        <w:br/>
      </w:r>
      <w:r w:rsidR="00737FAE" w:rsidRPr="00EA45B7">
        <w:rPr>
          <w:rFonts w:ascii="Leelawadee" w:hAnsi="Leelawadee" w:cs="Leelawadee"/>
          <w:b w:val="0"/>
          <w:bCs w:val="0"/>
        </w:rPr>
        <w:t>(Commentary on the Súrih of Joseph)</w:t>
      </w:r>
      <w:bookmarkEnd w:id="16"/>
    </w:p>
    <w:bookmarkEnd w:id="17"/>
    <w:p w14:paraId="7CF4E5E7" w14:textId="77777777" w:rsidR="00BC3343" w:rsidRPr="00EA45B7" w:rsidRDefault="00BC3343" w:rsidP="00A3213A">
      <w:pPr>
        <w:jc w:val="center"/>
        <w:rPr>
          <w:rFonts w:ascii="Leelawadee" w:hAnsi="Leelawadee" w:cs="Leelawadee"/>
          <w:sz w:val="32"/>
          <w:szCs w:val="32"/>
        </w:rPr>
      </w:pPr>
    </w:p>
    <w:p w14:paraId="5A24D02B" w14:textId="77777777" w:rsidR="00BC3343" w:rsidRPr="00EA45B7" w:rsidRDefault="00634CF2" w:rsidP="005A6189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4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4"/>
      </w:r>
    </w:p>
    <w:p w14:paraId="5152E832" w14:textId="77777777" w:rsidR="00945BD8" w:rsidRPr="00EA45B7" w:rsidRDefault="00945BD8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74A2B98D" w14:textId="77777777" w:rsidR="00BC3343" w:rsidRPr="00EA45B7" w:rsidRDefault="00A3213A" w:rsidP="00EB7536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D</w:t>
      </w:r>
      <w:r w:rsidR="003B0BE0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“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pea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wenty-five?”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w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: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ar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rrefut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of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ng-expec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n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ye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scrib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less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re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jo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bser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y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titu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ong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.</w:t>
      </w:r>
      <w:r w:rsidR="00644E38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5"/>
      </w:r>
    </w:p>
    <w:p w14:paraId="21B54BF0" w14:textId="77777777" w:rsidR="00BC3343" w:rsidRPr="00EA45B7" w:rsidRDefault="00BC3343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432EF773" w14:textId="77777777" w:rsidR="00BC3343" w:rsidRPr="00EA45B7" w:rsidRDefault="00634CF2" w:rsidP="005A6189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5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6"/>
      </w:r>
    </w:p>
    <w:p w14:paraId="7BD7D8A1" w14:textId="77777777" w:rsidR="00945BD8" w:rsidRPr="00EA45B7" w:rsidRDefault="00945BD8" w:rsidP="00864C07">
      <w:pPr>
        <w:jc w:val="both"/>
        <w:rPr>
          <w:rFonts w:ascii="Leelawadee" w:hAnsi="Leelawadee" w:cs="Leelawadee"/>
          <w:sz w:val="32"/>
          <w:szCs w:val="32"/>
        </w:rPr>
      </w:pPr>
    </w:p>
    <w:p w14:paraId="229EA13C" w14:textId="77777777" w:rsidR="00BC3343" w:rsidRPr="00EA45B7" w:rsidRDefault="00864C07" w:rsidP="00864C0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428A7"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ighteous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i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gott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pir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há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i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s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ub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brant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nes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clai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emb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toll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rtu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abi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t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Merciful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gnif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a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hol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i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d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High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mbodi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abernac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re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ific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ned.</w:t>
      </w:r>
    </w:p>
    <w:p w14:paraId="3A9C414E" w14:textId="77777777" w:rsidR="00BC3343" w:rsidRPr="00EA45B7" w:rsidRDefault="00BC3343" w:rsidP="00864C07">
      <w:pPr>
        <w:jc w:val="both"/>
        <w:rPr>
          <w:rFonts w:ascii="Leelawadee" w:hAnsi="Leelawadee" w:cs="Leelawadee"/>
          <w:sz w:val="32"/>
          <w:szCs w:val="32"/>
        </w:rPr>
      </w:pPr>
    </w:p>
    <w:p w14:paraId="17822441" w14:textId="77777777" w:rsidR="00BC3343" w:rsidRPr="00EA45B7" w:rsidRDefault="00864C07" w:rsidP="00864C0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i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oi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lai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-Liv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ci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i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peak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st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ugu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m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n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them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eat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il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ng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a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au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ant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ific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com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tion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ck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st-bou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untai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think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sio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v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ra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dd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re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ea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ng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o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las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vereignt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n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vereig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.</w:t>
      </w:r>
      <w:r w:rsidR="00644E38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7"/>
      </w:r>
    </w:p>
    <w:p w14:paraId="76B5A00F" w14:textId="77777777" w:rsidR="00BC3343" w:rsidRPr="00EA45B7" w:rsidRDefault="00BC3343" w:rsidP="00864C07">
      <w:pPr>
        <w:jc w:val="both"/>
        <w:rPr>
          <w:rFonts w:ascii="Leelawadee" w:hAnsi="Leelawadee" w:cs="Leelawadee"/>
          <w:sz w:val="32"/>
          <w:szCs w:val="32"/>
        </w:rPr>
      </w:pPr>
    </w:p>
    <w:p w14:paraId="30CA6679" w14:textId="77777777" w:rsidR="00BC3343" w:rsidRPr="00EA45B7" w:rsidRDefault="00C25FD1" w:rsidP="00A70D32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6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8"/>
      </w:r>
    </w:p>
    <w:p w14:paraId="5FC9EFB8" w14:textId="77777777" w:rsidR="00945BD8" w:rsidRPr="00EA45B7" w:rsidRDefault="00945BD8" w:rsidP="00864C07">
      <w:pPr>
        <w:jc w:val="both"/>
        <w:rPr>
          <w:rFonts w:ascii="Leelawadee" w:hAnsi="Leelawadee" w:cs="Leelawadee"/>
          <w:sz w:val="32"/>
          <w:szCs w:val="32"/>
        </w:rPr>
      </w:pPr>
    </w:p>
    <w:p w14:paraId="60FE55C9" w14:textId="77777777" w:rsidR="00BC3343" w:rsidRPr="00EA45B7" w:rsidRDefault="00864C07" w:rsidP="00864C0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428A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pre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iev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pon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l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m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We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su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ive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n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t-Belo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form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re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mbrac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j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f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war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rehensiv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elesti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cours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dd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st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or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abl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r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s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rel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t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uler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u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nscend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ion.</w:t>
      </w:r>
      <w:r w:rsidR="00644E38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9"/>
      </w:r>
    </w:p>
    <w:p w14:paraId="182DE819" w14:textId="77777777" w:rsidR="00BC3343" w:rsidRPr="00EA45B7" w:rsidRDefault="00BC3343" w:rsidP="00864C07">
      <w:pPr>
        <w:jc w:val="both"/>
        <w:rPr>
          <w:rFonts w:ascii="Leelawadee" w:hAnsi="Leelawadee" w:cs="Leelawadee"/>
          <w:sz w:val="32"/>
          <w:szCs w:val="32"/>
        </w:rPr>
      </w:pPr>
    </w:p>
    <w:p w14:paraId="342DC606" w14:textId="77777777" w:rsidR="00BC3343" w:rsidRPr="00EA45B7" w:rsidRDefault="00864C07" w:rsidP="00A70D32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7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10"/>
      </w:r>
    </w:p>
    <w:p w14:paraId="5B129DD5" w14:textId="77777777" w:rsidR="00945BD8" w:rsidRPr="00EA45B7" w:rsidRDefault="00945BD8" w:rsidP="00864C07">
      <w:pPr>
        <w:tabs>
          <w:tab w:val="left" w:leader="dot" w:pos="1321"/>
        </w:tabs>
        <w:jc w:val="both"/>
        <w:rPr>
          <w:rFonts w:ascii="Leelawadee" w:hAnsi="Leelawadee" w:cs="Leelawadee"/>
          <w:sz w:val="32"/>
          <w:szCs w:val="32"/>
        </w:rPr>
      </w:pPr>
    </w:p>
    <w:p w14:paraId="743DE36B" w14:textId="77777777" w:rsidR="00BC3343" w:rsidRPr="00EA45B7" w:rsidRDefault="005428A7" w:rsidP="00864C07">
      <w:pPr>
        <w:tabs>
          <w:tab w:val="left" w:leader="dot" w:pos="1321"/>
        </w:tabs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ss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fo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citie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peopl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i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mer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y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shad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clou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ngel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circl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rou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Him,1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exal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seek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forgive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ru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belie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sign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decr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issu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comm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gi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M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Book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revealed.…</w:t>
      </w:r>
    </w:p>
    <w:p w14:paraId="054A876C" w14:textId="77777777" w:rsidR="00BC3343" w:rsidRPr="00EA45B7" w:rsidRDefault="00BC3343" w:rsidP="00864C07">
      <w:pPr>
        <w:tabs>
          <w:tab w:val="left" w:leader="dot" w:pos="1321"/>
        </w:tabs>
        <w:jc w:val="both"/>
        <w:rPr>
          <w:rFonts w:ascii="Leelawadee" w:hAnsi="Leelawadee" w:cs="Leelawadee"/>
          <w:sz w:val="32"/>
          <w:szCs w:val="32"/>
        </w:rPr>
      </w:pPr>
    </w:p>
    <w:p w14:paraId="1739DDFA" w14:textId="77777777" w:rsidR="003C3124" w:rsidRPr="00EA45B7" w:rsidRDefault="00864C07" w:rsidP="00EA45B7">
      <w:pPr>
        <w:tabs>
          <w:tab w:val="left" w:leader="dot" w:pos="1321"/>
        </w:tabs>
        <w:jc w:val="both"/>
        <w:rPr>
          <w:rFonts w:ascii="Leelawadee" w:hAnsi="Leelawadee" w:cs="Leelawadee"/>
          <w:b/>
          <w:bCs/>
          <w:color w:val="7030A0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Be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rethr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ivisi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lig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tinc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r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rro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rethr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flec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migh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tchf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tions.</w:t>
      </w:r>
      <w:r w:rsidR="00644E38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11"/>
      </w:r>
      <w:r w:rsidR="003C3124"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br w:type="page"/>
      </w:r>
    </w:p>
    <w:p w14:paraId="22058BF3" w14:textId="77777777" w:rsidR="00BC3343" w:rsidRPr="00EA45B7" w:rsidRDefault="00C25FD1" w:rsidP="00A70D32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8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12"/>
      </w:r>
    </w:p>
    <w:p w14:paraId="49D6B1BC" w14:textId="77777777" w:rsidR="00945BD8" w:rsidRPr="00EA45B7" w:rsidRDefault="00945BD8" w:rsidP="00864C07">
      <w:pPr>
        <w:jc w:val="both"/>
        <w:rPr>
          <w:rFonts w:ascii="Leelawadee" w:hAnsi="Leelawadee" w:cs="Leelawadee"/>
          <w:sz w:val="32"/>
          <w:szCs w:val="32"/>
        </w:rPr>
      </w:pPr>
    </w:p>
    <w:p w14:paraId="4C6D4593" w14:textId="77777777" w:rsidR="00BC3343" w:rsidRPr="00EA45B7" w:rsidRDefault="005428A7" w:rsidP="00864C0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When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faithf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h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vers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Boo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recit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ey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verfl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ea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hear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deep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ouch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864C07"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Great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Rememb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l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cher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ll-Praise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ll-Know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Eternal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inmat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ll-high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here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bi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forever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s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re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procee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no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li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beyo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compa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understanding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me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believ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Paradis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ddr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or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“Pea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Peace”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linge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lips.…</w:t>
      </w:r>
    </w:p>
    <w:p w14:paraId="1712EECC" w14:textId="77777777" w:rsidR="00BC3343" w:rsidRPr="00EA45B7" w:rsidRDefault="00BC3343" w:rsidP="00864C07">
      <w:pPr>
        <w:jc w:val="both"/>
        <w:rPr>
          <w:rFonts w:ascii="Leelawadee" w:hAnsi="Leelawadee" w:cs="Leelawadee"/>
          <w:sz w:val="32"/>
          <w:szCs w:val="32"/>
        </w:rPr>
      </w:pPr>
    </w:p>
    <w:p w14:paraId="4C5FCC25" w14:textId="77777777" w:rsidR="00BC3343" w:rsidRPr="00EA45B7" w:rsidRDefault="00864C07" w:rsidP="00864C0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cour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ful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cl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oi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claim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emb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a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emb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ra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fess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lig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r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l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ou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udgmen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c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or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nef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p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’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ligion.…</w:t>
      </w:r>
    </w:p>
    <w:p w14:paraId="12277E96" w14:textId="77777777" w:rsidR="00BC3343" w:rsidRPr="00EA45B7" w:rsidRDefault="00BC3343" w:rsidP="00864C07">
      <w:pPr>
        <w:jc w:val="both"/>
        <w:rPr>
          <w:rFonts w:ascii="Leelawadee" w:hAnsi="Leelawadee" w:cs="Leelawadee"/>
          <w:sz w:val="32"/>
          <w:szCs w:val="32"/>
        </w:rPr>
      </w:pPr>
    </w:p>
    <w:p w14:paraId="102FFD7D" w14:textId="77777777" w:rsidR="00BC3343" w:rsidRPr="00EA45B7" w:rsidRDefault="00864C07" w:rsidP="00864C0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F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cour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ing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f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emb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[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áb]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f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g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pok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ndr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ng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embranc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e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f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ard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ast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ast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if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644E38" w:rsidRPr="00EA45B7">
        <w:rPr>
          <w:rFonts w:ascii="Leelawadee" w:hAnsi="Leelawadee" w:cs="Leelawadee"/>
          <w:sz w:val="32"/>
          <w:szCs w:val="32"/>
        </w:rPr>
        <w:t>favour</w:t>
      </w:r>
      <w:r w:rsidRPr="00EA45B7">
        <w:rPr>
          <w:rFonts w:ascii="Leelawadee" w:hAnsi="Leelawadee" w:cs="Leelawadee"/>
          <w:sz w:val="32"/>
          <w:szCs w:val="32"/>
        </w:rPr>
        <w:t>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migh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ious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tow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rt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ment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cr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.</w:t>
      </w:r>
      <w:r w:rsidR="00644E38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13"/>
      </w:r>
    </w:p>
    <w:p w14:paraId="1C1C5258" w14:textId="77777777" w:rsidR="00BC3343" w:rsidRPr="00EA45B7" w:rsidRDefault="00BC3343" w:rsidP="00864C07">
      <w:pPr>
        <w:jc w:val="both"/>
        <w:rPr>
          <w:rFonts w:ascii="Leelawadee" w:hAnsi="Leelawadee" w:cs="Leelawadee"/>
          <w:sz w:val="32"/>
          <w:szCs w:val="32"/>
        </w:rPr>
      </w:pPr>
    </w:p>
    <w:p w14:paraId="058FBAB6" w14:textId="77777777" w:rsidR="00945BD8" w:rsidRPr="00EA45B7" w:rsidRDefault="00945BD8">
      <w:pPr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br w:type="page"/>
      </w:r>
    </w:p>
    <w:p w14:paraId="75FA8931" w14:textId="77777777" w:rsidR="00BC3343" w:rsidRPr="00EA45B7" w:rsidRDefault="00C25FD1" w:rsidP="00A70D32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9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14"/>
      </w:r>
    </w:p>
    <w:p w14:paraId="276E1C08" w14:textId="77777777" w:rsidR="00945BD8" w:rsidRPr="00EA45B7" w:rsidRDefault="00945BD8" w:rsidP="00864C07">
      <w:pPr>
        <w:jc w:val="both"/>
        <w:rPr>
          <w:rFonts w:ascii="Leelawadee" w:hAnsi="Leelawadee" w:cs="Leelawadee"/>
          <w:sz w:val="32"/>
          <w:szCs w:val="32"/>
        </w:rPr>
      </w:pPr>
    </w:p>
    <w:p w14:paraId="463622DE" w14:textId="77777777" w:rsidR="00BC3343" w:rsidRPr="00EA45B7" w:rsidRDefault="005428A7" w:rsidP="00864C0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is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compe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gen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let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Revela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wor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re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recogniz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winkl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ey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4C07" w:rsidRPr="00EA45B7">
        <w:rPr>
          <w:rFonts w:ascii="Leelawadee" w:hAnsi="Leelawadee" w:cs="Leelawadee"/>
          <w:sz w:val="32"/>
          <w:szCs w:val="32"/>
        </w:rPr>
        <w:t>Cause.…</w:t>
      </w:r>
    </w:p>
    <w:p w14:paraId="25E46ED3" w14:textId="77777777" w:rsidR="00BC3343" w:rsidRPr="00EA45B7" w:rsidRDefault="00BC3343" w:rsidP="00864C07">
      <w:pPr>
        <w:jc w:val="both"/>
        <w:rPr>
          <w:rFonts w:ascii="Leelawadee" w:hAnsi="Leelawadee" w:cs="Leelawadee"/>
          <w:sz w:val="32"/>
          <w:szCs w:val="32"/>
        </w:rPr>
      </w:pPr>
    </w:p>
    <w:p w14:paraId="477C55C4" w14:textId="77777777" w:rsidR="00BC3343" w:rsidRPr="00EA45B7" w:rsidRDefault="00864C07" w:rsidP="00864C0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ru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ostl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augh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co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15"/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st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rel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l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jec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s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n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rought,</w:t>
      </w:r>
      <w:r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16"/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just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on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t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pec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te-stone.</w:t>
      </w:r>
      <w:r w:rsidR="00DC0D27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17"/>
      </w:r>
    </w:p>
    <w:p w14:paraId="07F31420" w14:textId="77777777" w:rsidR="00BC3343" w:rsidRPr="00EA45B7" w:rsidRDefault="00BC3343" w:rsidP="00864C07">
      <w:pPr>
        <w:jc w:val="both"/>
        <w:rPr>
          <w:rFonts w:ascii="Leelawadee" w:hAnsi="Leelawadee" w:cs="Leelawadee"/>
          <w:sz w:val="32"/>
          <w:szCs w:val="32"/>
        </w:rPr>
      </w:pPr>
    </w:p>
    <w:p w14:paraId="1357D3E3" w14:textId="77777777" w:rsidR="00BC3343" w:rsidRPr="00EA45B7" w:rsidRDefault="00C25FD1" w:rsidP="00A70D32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10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18"/>
      </w:r>
    </w:p>
    <w:p w14:paraId="2B687126" w14:textId="77777777" w:rsidR="00945BD8" w:rsidRPr="00EA45B7" w:rsidRDefault="00945BD8" w:rsidP="00864C07">
      <w:pPr>
        <w:tabs>
          <w:tab w:val="left" w:pos="539"/>
          <w:tab w:val="left" w:leader="underscore" w:pos="986"/>
        </w:tabs>
        <w:jc w:val="both"/>
        <w:rPr>
          <w:rFonts w:ascii="Leelawadee" w:hAnsi="Leelawadee" w:cs="Leelawadee"/>
          <w:sz w:val="32"/>
          <w:szCs w:val="32"/>
        </w:rPr>
      </w:pPr>
    </w:p>
    <w:p w14:paraId="60C995CB" w14:textId="77777777" w:rsidR="00BC3343" w:rsidRPr="00EA45B7" w:rsidRDefault="00864C07" w:rsidP="00864C07">
      <w:pPr>
        <w:tabs>
          <w:tab w:val="left" w:pos="539"/>
          <w:tab w:val="left" w:leader="underscore" w:pos="986"/>
        </w:tabs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428A7"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ighteous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stimo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emb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cif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ai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d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re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in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enitu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idi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plendour</w:t>
      </w:r>
      <w:r w:rsidRPr="00EA45B7">
        <w:rPr>
          <w:rFonts w:ascii="Leelawadee" w:hAnsi="Leelawadee" w:cs="Leelawadee"/>
          <w:sz w:val="32"/>
          <w:szCs w:val="32"/>
        </w:rPr>
        <w:t>.…</w:t>
      </w:r>
    </w:p>
    <w:p w14:paraId="30848887" w14:textId="77777777" w:rsidR="00BC3343" w:rsidRPr="00EA45B7" w:rsidRDefault="00BC3343" w:rsidP="00864C07">
      <w:pPr>
        <w:tabs>
          <w:tab w:val="left" w:pos="539"/>
          <w:tab w:val="left" w:leader="underscore" w:pos="986"/>
        </w:tabs>
        <w:jc w:val="both"/>
        <w:rPr>
          <w:rFonts w:ascii="Leelawadee" w:hAnsi="Leelawadee" w:cs="Leelawadee"/>
          <w:sz w:val="32"/>
          <w:szCs w:val="32"/>
        </w:rPr>
      </w:pPr>
    </w:p>
    <w:p w14:paraId="67767F94" w14:textId="77777777" w:rsidR="00BC3343" w:rsidRPr="00EA45B7" w:rsidRDefault="00864C07" w:rsidP="00864C07">
      <w:pPr>
        <w:tabs>
          <w:tab w:val="left" w:pos="539"/>
          <w:tab w:val="left" w:leader="underscore" w:pos="986"/>
        </w:tabs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ph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s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We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stablish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par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ven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cer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emb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l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emb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y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gel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irc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cy-seat.</w:t>
      </w:r>
      <w:r w:rsidR="00DC0D27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19"/>
      </w:r>
    </w:p>
    <w:p w14:paraId="4809371E" w14:textId="77777777" w:rsidR="00BC3343" w:rsidRDefault="00BC3343" w:rsidP="00864C07">
      <w:pPr>
        <w:tabs>
          <w:tab w:val="left" w:pos="539"/>
          <w:tab w:val="left" w:leader="underscore" w:pos="986"/>
        </w:tabs>
        <w:jc w:val="both"/>
        <w:rPr>
          <w:rFonts w:ascii="Leelawadee" w:hAnsi="Leelawadee" w:cs="Leelawadee"/>
          <w:sz w:val="32"/>
          <w:szCs w:val="32"/>
        </w:rPr>
      </w:pPr>
    </w:p>
    <w:p w14:paraId="24945863" w14:textId="77777777" w:rsidR="00EA45B7" w:rsidRDefault="00EA45B7">
      <w:pPr>
        <w:rPr>
          <w:rFonts w:ascii="Leelawadee" w:hAnsi="Leelawadee" w:cs="Leelawadee"/>
          <w:sz w:val="32"/>
          <w:szCs w:val="32"/>
        </w:rPr>
      </w:pPr>
      <w:r>
        <w:rPr>
          <w:rFonts w:ascii="Leelawadee" w:hAnsi="Leelawadee" w:cs="Leelawadee"/>
          <w:sz w:val="32"/>
          <w:szCs w:val="32"/>
        </w:rPr>
        <w:br w:type="page"/>
      </w:r>
    </w:p>
    <w:p w14:paraId="6A0F8350" w14:textId="77777777" w:rsidR="00EE71F0" w:rsidRPr="00EA45B7" w:rsidRDefault="00C25FD1" w:rsidP="00A70D32">
      <w:pPr>
        <w:jc w:val="center"/>
        <w:rPr>
          <w:rFonts w:ascii="Leelawadee" w:hAnsi="Leelawadee" w:cs="Leelawadee"/>
          <w:b/>
          <w:bCs/>
          <w:color w:val="7030A0"/>
          <w:sz w:val="32"/>
          <w:szCs w:val="32"/>
        </w:rPr>
      </w:pPr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1</w:t>
      </w:r>
      <w:r w:rsidR="00EE71F0"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1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20"/>
      </w:r>
    </w:p>
    <w:p w14:paraId="702D7A7D" w14:textId="77777777" w:rsidR="00945BD8" w:rsidRPr="00EA45B7" w:rsidRDefault="00945BD8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1BC0F2DE" w14:textId="77777777" w:rsidR="00BC3343" w:rsidRPr="00EA45B7" w:rsidRDefault="005428A7" w:rsidP="00EB7536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Relig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nde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es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Fa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Mu</w:t>
      </w:r>
      <w:r w:rsidR="0086264F" w:rsidRPr="00EA45B7">
        <w:rPr>
          <w:rFonts w:ascii="Calibri" w:hAnsi="Calibri" w:cs="Calibri"/>
          <w:sz w:val="32"/>
          <w:szCs w:val="32"/>
        </w:rPr>
        <w:t>ḥ</w:t>
      </w:r>
      <w:r w:rsidR="0086264F" w:rsidRPr="00EA45B7">
        <w:rPr>
          <w:rFonts w:ascii="Leelawadee" w:hAnsi="Leelawadee" w:cs="Leelawadee"/>
          <w:sz w:val="32"/>
          <w:szCs w:val="32"/>
        </w:rPr>
        <w:t>ammad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as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t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celesti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ll-high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Gard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c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pati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ankf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evidenc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ig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God.</w:t>
      </w:r>
      <w:r w:rsidR="00DC0D27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21"/>
      </w:r>
    </w:p>
    <w:p w14:paraId="5431E006" w14:textId="77777777" w:rsidR="00EA45B7" w:rsidRDefault="00EA45B7" w:rsidP="00A70D32">
      <w:pPr>
        <w:jc w:val="center"/>
        <w:rPr>
          <w:rFonts w:ascii="Leelawadee" w:hAnsi="Leelawadee" w:cs="Leelawadee"/>
          <w:sz w:val="32"/>
          <w:szCs w:val="32"/>
        </w:rPr>
      </w:pPr>
    </w:p>
    <w:p w14:paraId="186C3AEC" w14:textId="77777777" w:rsidR="00BC3343" w:rsidRPr="00EA45B7" w:rsidRDefault="00C25FD1" w:rsidP="00A70D32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12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22"/>
      </w:r>
    </w:p>
    <w:p w14:paraId="0B1D2310" w14:textId="77777777" w:rsidR="00945BD8" w:rsidRPr="00EA45B7" w:rsidRDefault="00945BD8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77D6E08B" w14:textId="77777777" w:rsidR="00BC3343" w:rsidRPr="00EA45B7" w:rsidRDefault="0086264F" w:rsidP="00EB7536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A</w:t>
      </w:r>
      <w:r w:rsidR="005428A7" w:rsidRPr="00EA45B7">
        <w:rPr>
          <w:rFonts w:ascii="Leelawadee" w:hAnsi="Leelawadee" w:cs="Leelawadee"/>
          <w:sz w:val="32"/>
          <w:szCs w:val="32"/>
        </w:rPr>
        <w:t>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k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usti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We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id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ph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cer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embra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pre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ld.</w:t>
      </w:r>
      <w:r w:rsidR="00DC0D27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23"/>
      </w:r>
    </w:p>
    <w:p w14:paraId="09713C7F" w14:textId="77777777" w:rsidR="00BC3343" w:rsidRPr="00EA45B7" w:rsidRDefault="00BC3343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582A7B53" w14:textId="77777777" w:rsidR="00DC0D27" w:rsidRPr="00EA45B7" w:rsidRDefault="00DC0D27" w:rsidP="00DC0D2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br w:type="page"/>
      </w:r>
    </w:p>
    <w:p w14:paraId="70C9F8EA" w14:textId="77777777" w:rsidR="00BC3343" w:rsidRPr="00EA45B7" w:rsidRDefault="0086264F" w:rsidP="005B3B66">
      <w:pPr>
        <w:pStyle w:val="Heading2"/>
        <w:rPr>
          <w:rFonts w:ascii="Leelawadee" w:hAnsi="Leelawadee" w:cs="Leelawadee"/>
        </w:rPr>
      </w:pPr>
      <w:bookmarkStart w:id="19" w:name="_Toc517538082"/>
      <w:bookmarkStart w:id="20" w:name="_Hlk492882489"/>
      <w:r w:rsidRPr="00EA45B7">
        <w:rPr>
          <w:rFonts w:ascii="Leelawadee" w:hAnsi="Leelawadee" w:cs="Leelawadee"/>
        </w:rPr>
        <w:t>Excerpts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from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the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Persian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Bayán</w:t>
      </w:r>
      <w:bookmarkEnd w:id="19"/>
    </w:p>
    <w:bookmarkEnd w:id="20"/>
    <w:p w14:paraId="0F5F1A14" w14:textId="77777777" w:rsidR="00BC3343" w:rsidRPr="00EA45B7" w:rsidRDefault="00BC3343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4E78287D" w14:textId="77777777" w:rsidR="00BC3343" w:rsidRPr="00EA45B7" w:rsidRDefault="00C25FD1" w:rsidP="00A70D32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13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24"/>
      </w:r>
    </w:p>
    <w:p w14:paraId="72B6183A" w14:textId="77777777" w:rsidR="00945BD8" w:rsidRPr="00EA45B7" w:rsidRDefault="00945BD8" w:rsidP="0086264F">
      <w:pPr>
        <w:jc w:val="both"/>
        <w:rPr>
          <w:rFonts w:ascii="Leelawadee" w:hAnsi="Leelawadee" w:cs="Leelawadee"/>
          <w:sz w:val="32"/>
          <w:szCs w:val="32"/>
        </w:rPr>
      </w:pPr>
    </w:p>
    <w:p w14:paraId="4ECC5A96" w14:textId="77777777" w:rsidR="00BC3343" w:rsidRPr="00EA45B7" w:rsidRDefault="00D455CC" w:rsidP="0086264F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et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gui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o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poss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ear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l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gui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o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u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had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r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Uni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gui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o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recipie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God’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e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merc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where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possess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earth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cea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i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deat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p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guid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l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compass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for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coerc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God’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meth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pas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contin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future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caus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pleas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en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had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Merc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Veril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upre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Protecto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ll-Generous.</w:t>
      </w:r>
    </w:p>
    <w:p w14:paraId="10BC0D87" w14:textId="77777777" w:rsidR="00BC3343" w:rsidRPr="00EA45B7" w:rsidRDefault="00BC3343" w:rsidP="0086264F">
      <w:pPr>
        <w:jc w:val="both"/>
        <w:rPr>
          <w:rFonts w:ascii="Leelawadee" w:hAnsi="Leelawadee" w:cs="Leelawadee"/>
          <w:sz w:val="32"/>
          <w:szCs w:val="32"/>
        </w:rPr>
      </w:pPr>
    </w:p>
    <w:p w14:paraId="195FB023" w14:textId="77777777" w:rsidR="00BC3343" w:rsidRPr="00EA45B7" w:rsidRDefault="0086264F" w:rsidP="0086264F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ndr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po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’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s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ingd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t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oi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u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ness.</w:t>
      </w:r>
      <w:r w:rsidR="00BC7467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25"/>
      </w:r>
      <w:r w:rsidR="00BC7467" w:rsidRPr="00EA45B7">
        <w:rPr>
          <w:rFonts w:ascii="Leelawadee" w:hAnsi="Leelawadee" w:cs="Leelawadee"/>
          <w:sz w:val="32"/>
          <w:szCs w:val="32"/>
        </w:rPr>
        <w:t xml:space="preserve"> </w:t>
      </w:r>
      <w:r w:rsidR="00BC7467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26"/>
      </w:r>
    </w:p>
    <w:p w14:paraId="06F4FC1F" w14:textId="77777777" w:rsidR="00BC3343" w:rsidRPr="00EA45B7" w:rsidRDefault="00BC3343" w:rsidP="0086264F">
      <w:pPr>
        <w:jc w:val="both"/>
        <w:rPr>
          <w:rFonts w:ascii="Leelawadee" w:hAnsi="Leelawadee" w:cs="Leelawadee"/>
          <w:sz w:val="32"/>
          <w:szCs w:val="32"/>
        </w:rPr>
      </w:pPr>
    </w:p>
    <w:p w14:paraId="7F78D6B9" w14:textId="77777777" w:rsidR="00BC3343" w:rsidRPr="00EA45B7" w:rsidRDefault="00C25FD1" w:rsidP="00A70D32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14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27"/>
      </w:r>
    </w:p>
    <w:p w14:paraId="59D27084" w14:textId="77777777" w:rsidR="00945BD8" w:rsidRPr="00EA45B7" w:rsidRDefault="00945BD8" w:rsidP="0086264F">
      <w:pPr>
        <w:jc w:val="both"/>
        <w:rPr>
          <w:rFonts w:ascii="Leelawadee" w:hAnsi="Leelawadee" w:cs="Leelawadee"/>
          <w:sz w:val="32"/>
          <w:szCs w:val="32"/>
        </w:rPr>
      </w:pPr>
    </w:p>
    <w:p w14:paraId="793354C9" w14:textId="77777777" w:rsidR="00BC3343" w:rsidRPr="00EA45B7" w:rsidRDefault="00D455CC" w:rsidP="0086264F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Wor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w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wor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86264F" w:rsidRPr="00EA45B7">
        <w:rPr>
          <w:rFonts w:ascii="Leelawadee" w:hAnsi="Leelawadee" w:cs="Leelawadee"/>
          <w:sz w:val="32"/>
          <w:szCs w:val="32"/>
        </w:rPr>
        <w:t>lead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fi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lter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dor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produc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likew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recompen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paradis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86264F" w:rsidRPr="00EA45B7">
        <w:rPr>
          <w:rFonts w:ascii="Leelawadee" w:hAnsi="Leelawadee" w:cs="Leelawadee"/>
          <w:sz w:val="32"/>
          <w:szCs w:val="32"/>
        </w:rPr>
        <w:t>Thus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l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wor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efitt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houl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wor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e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fea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unseem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anct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Cou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prese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c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regar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dedic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ne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eing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ga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paradis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houl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wor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cheris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op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woul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God’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cre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partn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notwithstan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fa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desi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6264F" w:rsidRPr="00EA45B7">
        <w:rPr>
          <w:rFonts w:ascii="Leelawadee" w:hAnsi="Leelawadee" w:cs="Leelawadee"/>
          <w:sz w:val="32"/>
          <w:szCs w:val="32"/>
        </w:rPr>
        <w:t>men.</w:t>
      </w:r>
    </w:p>
    <w:p w14:paraId="4148A53F" w14:textId="77777777" w:rsidR="00BC3343" w:rsidRPr="00EA45B7" w:rsidRDefault="00BC3343" w:rsidP="0086264F">
      <w:pPr>
        <w:jc w:val="both"/>
        <w:rPr>
          <w:rFonts w:ascii="Leelawadee" w:hAnsi="Leelawadee" w:cs="Leelawadee"/>
          <w:sz w:val="32"/>
          <w:szCs w:val="32"/>
        </w:rPr>
      </w:pPr>
    </w:p>
    <w:p w14:paraId="1AF8300A" w14:textId="77777777" w:rsidR="00BC3343" w:rsidRPr="00EA45B7" w:rsidRDefault="0086264F" w:rsidP="0086264F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F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str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s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k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p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.</w:t>
      </w:r>
    </w:p>
    <w:p w14:paraId="3E57B46B" w14:textId="77777777" w:rsidR="00BC3343" w:rsidRPr="00EA45B7" w:rsidRDefault="00BC3343" w:rsidP="0086264F">
      <w:pPr>
        <w:jc w:val="both"/>
        <w:rPr>
          <w:rFonts w:ascii="Leelawadee" w:hAnsi="Leelawadee" w:cs="Leelawadee"/>
          <w:sz w:val="32"/>
          <w:szCs w:val="32"/>
        </w:rPr>
      </w:pPr>
    </w:p>
    <w:p w14:paraId="45B13CF8" w14:textId="77777777" w:rsidR="00BC3343" w:rsidRPr="00EA45B7" w:rsidRDefault="0086264F" w:rsidP="0086264F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Alth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fer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shipp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live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ter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’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t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wev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’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644E38" w:rsidRPr="00EA45B7">
        <w:rPr>
          <w:rFonts w:ascii="Leelawadee" w:hAnsi="Leelawadee" w:cs="Leelawadee"/>
          <w:sz w:val="32"/>
          <w:szCs w:val="32"/>
        </w:rPr>
        <w:t>fav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l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ord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igenci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scrut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sdom.</w:t>
      </w:r>
    </w:p>
    <w:p w14:paraId="3B7CD69A" w14:textId="77777777" w:rsidR="00BC3343" w:rsidRPr="00EA45B7" w:rsidRDefault="00BC3343" w:rsidP="0086264F">
      <w:pPr>
        <w:jc w:val="both"/>
        <w:rPr>
          <w:rFonts w:ascii="Leelawadee" w:hAnsi="Leelawadee" w:cs="Leelawadee"/>
          <w:sz w:val="32"/>
          <w:szCs w:val="32"/>
        </w:rPr>
      </w:pPr>
    </w:p>
    <w:p w14:paraId="3F41A9FD" w14:textId="77777777" w:rsidR="00BC3343" w:rsidRPr="00EA45B7" w:rsidRDefault="0086264F" w:rsidP="0086264F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ept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y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fe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t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piritual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adiance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long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o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tach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ur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y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ept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  <w:r w:rsidR="00BC7467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28"/>
      </w:r>
    </w:p>
    <w:p w14:paraId="552312CB" w14:textId="77777777" w:rsidR="00BC3343" w:rsidRPr="00EA45B7" w:rsidRDefault="00BC3343" w:rsidP="0086264F">
      <w:pPr>
        <w:jc w:val="both"/>
        <w:rPr>
          <w:rFonts w:ascii="Leelawadee" w:hAnsi="Leelawadee" w:cs="Leelawadee"/>
          <w:sz w:val="32"/>
          <w:szCs w:val="32"/>
        </w:rPr>
      </w:pPr>
    </w:p>
    <w:p w14:paraId="3D94E551" w14:textId="77777777" w:rsidR="00BC3343" w:rsidRPr="00EA45B7" w:rsidRDefault="00C25FD1" w:rsidP="00587734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15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29"/>
      </w:r>
    </w:p>
    <w:p w14:paraId="142E19AA" w14:textId="77777777" w:rsidR="00945BD8" w:rsidRPr="00EA45B7" w:rsidRDefault="00945BD8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479B3BF0" w14:textId="77777777" w:rsidR="00BC3343" w:rsidRPr="00EA45B7" w:rsidRDefault="00D455CC" w:rsidP="00EB7536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aradis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stim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liev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Uni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b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’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commandment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y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kn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ign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ierc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ransgr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aw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ppr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ou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xt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usta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ee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surrec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il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ru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ju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le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race.</w:t>
      </w:r>
      <w:r w:rsidR="00BC7467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30"/>
      </w:r>
    </w:p>
    <w:p w14:paraId="29575455" w14:textId="77777777" w:rsidR="00BC3343" w:rsidRPr="00EA45B7" w:rsidRDefault="00BC3343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164B1B2C" w14:textId="77777777" w:rsidR="00BC3343" w:rsidRPr="00EA45B7" w:rsidRDefault="00C25FD1" w:rsidP="00587734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16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31"/>
      </w:r>
    </w:p>
    <w:p w14:paraId="5A5E15BD" w14:textId="77777777" w:rsidR="00945BD8" w:rsidRPr="00EA45B7" w:rsidRDefault="00945BD8" w:rsidP="003C2F3C">
      <w:pPr>
        <w:jc w:val="both"/>
        <w:rPr>
          <w:rFonts w:ascii="Leelawadee" w:hAnsi="Leelawadee" w:cs="Leelawadee"/>
          <w:sz w:val="32"/>
          <w:szCs w:val="32"/>
        </w:rPr>
      </w:pPr>
    </w:p>
    <w:p w14:paraId="6674DAAF" w14:textId="77777777" w:rsidR="00BC3343" w:rsidRPr="00EA45B7" w:rsidRDefault="00D455CC" w:rsidP="003C2F3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ov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ur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ayá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o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ur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mmacul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cleanliness.…</w:t>
      </w:r>
    </w:p>
    <w:p w14:paraId="2BF66269" w14:textId="77777777" w:rsidR="00BC3343" w:rsidRPr="00EA45B7" w:rsidRDefault="00BC3343" w:rsidP="003C2F3C">
      <w:pPr>
        <w:jc w:val="both"/>
        <w:rPr>
          <w:rFonts w:ascii="Leelawadee" w:hAnsi="Leelawadee" w:cs="Leelawadee"/>
          <w:sz w:val="32"/>
          <w:szCs w:val="32"/>
        </w:rPr>
      </w:pPr>
    </w:p>
    <w:p w14:paraId="262A3322" w14:textId="77777777" w:rsidR="001E7200" w:rsidRPr="00EA45B7" w:rsidRDefault="003C2F3C" w:rsidP="00C2730D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r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pens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yá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pri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o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adianc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r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dition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or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uri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ward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twardl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pugn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selve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s.</w:t>
      </w:r>
      <w:r w:rsidR="00BC7467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32"/>
      </w:r>
      <w:r w:rsidR="001E7200" w:rsidRPr="00EA45B7">
        <w:rPr>
          <w:rFonts w:ascii="Leelawadee" w:hAnsi="Leelawadee" w:cs="Leelawadee"/>
          <w:sz w:val="32"/>
          <w:szCs w:val="32"/>
        </w:rPr>
        <w:br w:type="page"/>
      </w:r>
    </w:p>
    <w:p w14:paraId="3BF862CA" w14:textId="77777777" w:rsidR="00BC3343" w:rsidRPr="00EA45B7" w:rsidRDefault="00C25FD1" w:rsidP="00587734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22" w:name="_Hlk492919336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17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33"/>
      </w:r>
    </w:p>
    <w:bookmarkEnd w:id="22"/>
    <w:p w14:paraId="42F2A524" w14:textId="77777777" w:rsidR="00945BD8" w:rsidRPr="00EA45B7" w:rsidRDefault="00945BD8" w:rsidP="003C2F3C">
      <w:pPr>
        <w:jc w:val="both"/>
        <w:rPr>
          <w:rFonts w:ascii="Leelawadee" w:hAnsi="Leelawadee" w:cs="Leelawadee"/>
          <w:sz w:val="32"/>
          <w:szCs w:val="32"/>
        </w:rPr>
      </w:pPr>
    </w:p>
    <w:p w14:paraId="71B63409" w14:textId="77777777" w:rsidR="00BC3343" w:rsidRPr="00EA45B7" w:rsidRDefault="00D455CC" w:rsidP="003C2F3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erfor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ork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gin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i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reof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y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ing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anifes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vertet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c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ann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uffe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rievous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surrection.</w:t>
      </w:r>
    </w:p>
    <w:p w14:paraId="75F734ED" w14:textId="77777777" w:rsidR="00BC3343" w:rsidRPr="00EA45B7" w:rsidRDefault="00BC3343" w:rsidP="003C2F3C">
      <w:pPr>
        <w:jc w:val="both"/>
        <w:rPr>
          <w:rFonts w:ascii="Leelawadee" w:hAnsi="Leelawadee" w:cs="Leelawadee"/>
          <w:sz w:val="32"/>
          <w:szCs w:val="32"/>
        </w:rPr>
      </w:pPr>
    </w:p>
    <w:p w14:paraId="27B66B73" w14:textId="77777777" w:rsidR="00BC3343" w:rsidRPr="00EA45B7" w:rsidRDefault="003C2F3C" w:rsidP="003C2F3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Beho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e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ra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il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w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nct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s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fe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fe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.</w:t>
      </w:r>
    </w:p>
    <w:p w14:paraId="1C44DE4A" w14:textId="77777777" w:rsidR="00BC3343" w:rsidRPr="00EA45B7" w:rsidRDefault="00BC3343" w:rsidP="003C2F3C">
      <w:pPr>
        <w:jc w:val="both"/>
        <w:rPr>
          <w:rFonts w:ascii="Leelawadee" w:hAnsi="Leelawadee" w:cs="Leelawadee"/>
          <w:sz w:val="32"/>
          <w:szCs w:val="32"/>
        </w:rPr>
      </w:pPr>
    </w:p>
    <w:p w14:paraId="1910899D" w14:textId="77777777" w:rsidR="00BC3343" w:rsidRPr="00EA45B7" w:rsidRDefault="003C2F3C" w:rsidP="003C2F3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Dece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rtu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spellStart"/>
      <w:r w:rsidRPr="00EA45B7">
        <w:rPr>
          <w:rFonts w:ascii="Leelawadee" w:hAnsi="Leelawadee" w:cs="Leelawadee"/>
          <w:sz w:val="32"/>
          <w:szCs w:val="32"/>
        </w:rPr>
        <w:t>ye</w:t>
      </w:r>
      <w:proofErr w:type="spell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k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form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gnify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m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well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un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ref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derstan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ceasing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t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d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“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”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nef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yield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p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.</w:t>
      </w:r>
      <w:r w:rsidR="000065C7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34"/>
      </w:r>
    </w:p>
    <w:p w14:paraId="2A7BFF83" w14:textId="77777777" w:rsidR="00BC3343" w:rsidRPr="00EA45B7" w:rsidRDefault="00BC3343" w:rsidP="003C2F3C">
      <w:pPr>
        <w:jc w:val="both"/>
        <w:rPr>
          <w:rFonts w:ascii="Leelawadee" w:hAnsi="Leelawadee" w:cs="Leelawadee"/>
          <w:sz w:val="32"/>
          <w:szCs w:val="32"/>
        </w:rPr>
      </w:pPr>
    </w:p>
    <w:p w14:paraId="72061642" w14:textId="77777777" w:rsidR="00BC3343" w:rsidRPr="00EA45B7" w:rsidRDefault="00C25FD1" w:rsidP="00587734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23" w:name="_Hlk492919376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18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35"/>
      </w:r>
    </w:p>
    <w:bookmarkEnd w:id="23"/>
    <w:p w14:paraId="6E90E1BA" w14:textId="77777777" w:rsidR="00945BD8" w:rsidRPr="00EA45B7" w:rsidRDefault="00945BD8" w:rsidP="003C2F3C">
      <w:pPr>
        <w:jc w:val="both"/>
        <w:rPr>
          <w:rFonts w:ascii="Leelawadee" w:hAnsi="Leelawadee" w:cs="Leelawadee"/>
          <w:sz w:val="32"/>
          <w:szCs w:val="32"/>
        </w:rPr>
      </w:pPr>
    </w:p>
    <w:p w14:paraId="4730913C" w14:textId="77777777" w:rsidR="00BC3343" w:rsidRPr="00EA45B7" w:rsidRDefault="00D455CC" w:rsidP="003C2F3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a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im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u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condition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ol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dep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creature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cherish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cher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es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t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ard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ut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ov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add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oth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omen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w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ith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crad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rotec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ecur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unt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surrec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ark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aysp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vel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anifest.</w:t>
      </w:r>
    </w:p>
    <w:p w14:paraId="2D407D98" w14:textId="77777777" w:rsidR="00BC3343" w:rsidRPr="00EA45B7" w:rsidRDefault="00BC3343" w:rsidP="003C2F3C">
      <w:pPr>
        <w:jc w:val="both"/>
        <w:rPr>
          <w:rFonts w:ascii="Leelawadee" w:hAnsi="Leelawadee" w:cs="Leelawadee"/>
          <w:sz w:val="32"/>
          <w:szCs w:val="32"/>
        </w:rPr>
      </w:pPr>
    </w:p>
    <w:p w14:paraId="1E1EFF0C" w14:textId="77777777" w:rsidR="00BC3343" w:rsidRPr="00EA45B7" w:rsidRDefault="003C2F3C" w:rsidP="003C2F3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iver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ai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ph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stablish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ven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ll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ept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x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x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tpour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ease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mit.</w:t>
      </w:r>
      <w:r w:rsidR="000065C7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36"/>
      </w:r>
    </w:p>
    <w:p w14:paraId="262B2622" w14:textId="77777777" w:rsidR="00BC3343" w:rsidRPr="00EA45B7" w:rsidRDefault="00BC3343" w:rsidP="003C2F3C">
      <w:pPr>
        <w:jc w:val="both"/>
        <w:rPr>
          <w:rFonts w:ascii="Leelawadee" w:hAnsi="Leelawadee" w:cs="Leelawadee"/>
          <w:sz w:val="32"/>
          <w:szCs w:val="32"/>
        </w:rPr>
      </w:pPr>
    </w:p>
    <w:p w14:paraId="6062B7B9" w14:textId="77777777" w:rsidR="00BC3343" w:rsidRPr="00EA45B7" w:rsidRDefault="00C25FD1" w:rsidP="00587734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24" w:name="_Hlk492919385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19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37"/>
      </w:r>
    </w:p>
    <w:bookmarkEnd w:id="24"/>
    <w:p w14:paraId="462F1816" w14:textId="77777777" w:rsidR="00945BD8" w:rsidRPr="00EA45B7" w:rsidRDefault="00945BD8" w:rsidP="00EB7536">
      <w:pPr>
        <w:tabs>
          <w:tab w:val="left" w:pos="577"/>
        </w:tabs>
        <w:jc w:val="both"/>
        <w:rPr>
          <w:rFonts w:ascii="Leelawadee" w:hAnsi="Leelawadee" w:cs="Leelawadee"/>
          <w:sz w:val="32"/>
          <w:szCs w:val="32"/>
        </w:rPr>
      </w:pPr>
    </w:p>
    <w:p w14:paraId="17BBE2B4" w14:textId="77777777" w:rsidR="00BC3343" w:rsidRPr="00EA45B7" w:rsidRDefault="00D455CC" w:rsidP="00EB7536">
      <w:pPr>
        <w:tabs>
          <w:tab w:val="left" w:pos="577"/>
        </w:tabs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v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umb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ver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cie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y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dher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o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eterm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ai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ru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ci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recep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ubmiss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od-pleasure.</w:t>
      </w:r>
      <w:r w:rsidR="004E182C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38"/>
      </w:r>
    </w:p>
    <w:p w14:paraId="1DF4DDA6" w14:textId="77777777" w:rsidR="00BC3343" w:rsidRPr="00EA45B7" w:rsidRDefault="00BC3343" w:rsidP="00EB7536">
      <w:pPr>
        <w:tabs>
          <w:tab w:val="left" w:pos="577"/>
        </w:tabs>
        <w:jc w:val="both"/>
        <w:rPr>
          <w:rFonts w:ascii="Leelawadee" w:hAnsi="Leelawadee" w:cs="Leelawadee"/>
          <w:sz w:val="32"/>
          <w:szCs w:val="32"/>
        </w:rPr>
      </w:pPr>
    </w:p>
    <w:p w14:paraId="55E7DD01" w14:textId="77777777" w:rsidR="00BC3343" w:rsidRPr="00EA45B7" w:rsidRDefault="00C25FD1" w:rsidP="00587734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25" w:name="_Hlk492919395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20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39"/>
      </w:r>
    </w:p>
    <w:bookmarkEnd w:id="25"/>
    <w:p w14:paraId="3B1655F1" w14:textId="77777777" w:rsidR="00945BD8" w:rsidRPr="00EA45B7" w:rsidRDefault="00945BD8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62EBCB93" w14:textId="77777777" w:rsidR="00BC3343" w:rsidRPr="00EA45B7" w:rsidRDefault="003C2F3C" w:rsidP="00EB7536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D455CC"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yán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uard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urrec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l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ddenl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nou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udg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easet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a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as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yá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ul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derstan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qu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37CE5" w:rsidRPr="00EA45B7">
        <w:rPr>
          <w:rFonts w:ascii="Leelawadee" w:hAnsi="Leelawadee" w:cs="Leelawadee"/>
          <w:sz w:val="32"/>
          <w:szCs w:val="32"/>
        </w:rPr>
        <w:t>fulfilled</w:t>
      </w:r>
      <w:r w:rsidRPr="00EA45B7">
        <w:rPr>
          <w:rFonts w:ascii="Leelawadee" w:hAnsi="Leelawadee" w:cs="Leelawadee"/>
          <w:sz w:val="32"/>
          <w:szCs w:val="32"/>
        </w:rPr>
        <w:t>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</w:t>
      </w:r>
      <w:r w:rsidR="00837CE5" w:rsidRPr="00EA45B7">
        <w:rPr>
          <w:rFonts w:ascii="Leelawadee" w:hAnsi="Leelawadee" w:cs="Leelawadee"/>
          <w:sz w:val="32"/>
          <w:szCs w:val="32"/>
        </w:rPr>
        <w:t>fulfilled</w:t>
      </w:r>
      <w:r w:rsidRPr="00EA45B7">
        <w:rPr>
          <w:rFonts w:ascii="Leelawadee" w:hAnsi="Leelawadee" w:cs="Leelawadee"/>
          <w:sz w:val="32"/>
          <w:szCs w:val="32"/>
        </w:rPr>
        <w:t>.</w:t>
      </w:r>
      <w:r w:rsidR="004E182C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40"/>
      </w:r>
    </w:p>
    <w:p w14:paraId="0AEDBC1E" w14:textId="77777777" w:rsidR="00BC3343" w:rsidRPr="00EA45B7" w:rsidRDefault="00BC3343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5D568C16" w14:textId="77777777" w:rsidR="00BC3343" w:rsidRPr="00EA45B7" w:rsidRDefault="00C25FD1" w:rsidP="00587734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26" w:name="_Hlk492919406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21</w:t>
      </w:r>
      <w:r w:rsidR="00C44910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41"/>
      </w:r>
    </w:p>
    <w:bookmarkEnd w:id="26"/>
    <w:p w14:paraId="5C4902E1" w14:textId="77777777" w:rsidR="00945BD8" w:rsidRPr="00EA45B7" w:rsidRDefault="00945BD8" w:rsidP="00EB7536">
      <w:pPr>
        <w:tabs>
          <w:tab w:val="left" w:pos="543"/>
        </w:tabs>
        <w:jc w:val="both"/>
        <w:rPr>
          <w:rFonts w:ascii="Leelawadee" w:hAnsi="Leelawadee" w:cs="Leelawadee"/>
          <w:sz w:val="32"/>
          <w:szCs w:val="32"/>
        </w:rPr>
      </w:pPr>
    </w:p>
    <w:p w14:paraId="7800583D" w14:textId="77777777" w:rsidR="00BC3343" w:rsidRPr="00EA45B7" w:rsidRDefault="00D455CC" w:rsidP="00EB7536">
      <w:pPr>
        <w:tabs>
          <w:tab w:val="left" w:pos="543"/>
        </w:tabs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i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su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o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had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ig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ivin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ordship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lw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a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of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g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ref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iscer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cogni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lov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ho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u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anif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eek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umil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war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evertheles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gin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i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reof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conform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aw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stablish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revi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lig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or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ious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d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m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al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ubmissive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wa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ssenc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anifesta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owev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u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a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wa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h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anciful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ga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i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mselve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comparis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3C2F3C" w:rsidRPr="00EA45B7">
        <w:rPr>
          <w:rFonts w:ascii="Leelawadee" w:hAnsi="Leelawadee" w:cs="Leelawadee"/>
          <w:sz w:val="32"/>
          <w:szCs w:val="32"/>
        </w:rPr>
        <w:t>Indeed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ugu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sembl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hysic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u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vers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i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ay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liever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ru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lie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irro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ere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u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flecte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flection.</w:t>
      </w:r>
    </w:p>
    <w:p w14:paraId="40460895" w14:textId="77777777" w:rsidR="00BC3343" w:rsidRPr="00EA45B7" w:rsidRDefault="00BC3343" w:rsidP="00EB7536">
      <w:pPr>
        <w:tabs>
          <w:tab w:val="left" w:pos="543"/>
        </w:tabs>
        <w:jc w:val="both"/>
        <w:rPr>
          <w:rFonts w:ascii="Leelawadee" w:hAnsi="Leelawadee" w:cs="Leelawadee"/>
          <w:sz w:val="32"/>
          <w:szCs w:val="32"/>
        </w:rPr>
      </w:pPr>
    </w:p>
    <w:p w14:paraId="59C40FAC" w14:textId="77777777" w:rsidR="00BC3343" w:rsidRPr="00EA45B7" w:rsidRDefault="00C25FD1" w:rsidP="00587734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27" w:name="_Hlk492919423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22</w:t>
      </w:r>
      <w:r w:rsidR="006762D3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42"/>
      </w:r>
    </w:p>
    <w:bookmarkEnd w:id="27"/>
    <w:p w14:paraId="519A27A1" w14:textId="77777777" w:rsidR="00945BD8" w:rsidRPr="00EA45B7" w:rsidRDefault="00945BD8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21EF25C7" w14:textId="77777777" w:rsidR="00BC3343" w:rsidRPr="00EA45B7" w:rsidRDefault="00D455CC" w:rsidP="00EB7536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as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riva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njo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ome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evo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i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ay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tten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memb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e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im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im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piri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h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ve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st-Belove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ng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ervi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e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ttu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umm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lor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oc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oi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commun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3C2F3C" w:rsidRPr="00EA45B7">
        <w:rPr>
          <w:rFonts w:ascii="Leelawadee" w:hAnsi="Leelawadee" w:cs="Leelawadee"/>
          <w:sz w:val="32"/>
          <w:szCs w:val="32"/>
        </w:rPr>
        <w:t>Thus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ap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surrec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irr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e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war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ayst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ruth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oon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o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37CE5" w:rsidRPr="00EA45B7">
        <w:rPr>
          <w:rFonts w:ascii="Leelawadee" w:hAnsi="Leelawadee" w:cs="Leelawadee"/>
          <w:sz w:val="32"/>
          <w:szCs w:val="32"/>
        </w:rPr>
        <w:t>splend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re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orth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flec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ear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our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odnes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ve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ppear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ur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edita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rof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un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ha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en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a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or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veale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orthcom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vel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memb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ere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evo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fe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res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rescrib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oi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ayá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spl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surrec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vel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n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al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nshr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oi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ayán—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vel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oten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mmeasurab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oten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rece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t.</w:t>
      </w:r>
      <w:r w:rsidR="004E182C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43"/>
      </w:r>
    </w:p>
    <w:p w14:paraId="6E891869" w14:textId="77777777" w:rsidR="00BC3343" w:rsidRDefault="00BC3343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1C7A5B2C" w14:textId="77777777" w:rsidR="00EA45B7" w:rsidRDefault="00EA45B7">
      <w:pPr>
        <w:rPr>
          <w:rFonts w:ascii="Leelawadee" w:hAnsi="Leelawadee" w:cs="Leelawadee"/>
          <w:sz w:val="32"/>
          <w:szCs w:val="32"/>
        </w:rPr>
      </w:pPr>
      <w:r>
        <w:rPr>
          <w:rFonts w:ascii="Leelawadee" w:hAnsi="Leelawadee" w:cs="Leelawadee"/>
          <w:sz w:val="32"/>
          <w:szCs w:val="32"/>
        </w:rPr>
        <w:br w:type="page"/>
      </w:r>
    </w:p>
    <w:p w14:paraId="1D087789" w14:textId="77777777" w:rsidR="00BC3343" w:rsidRPr="00EA45B7" w:rsidRDefault="00C25FD1" w:rsidP="00587734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28" w:name="_Hlk492919435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23</w:t>
      </w:r>
      <w:r w:rsidR="006762D3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44"/>
      </w:r>
    </w:p>
    <w:bookmarkEnd w:id="28"/>
    <w:p w14:paraId="68DE805C" w14:textId="77777777" w:rsidR="00945BD8" w:rsidRPr="00EA45B7" w:rsidRDefault="00945BD8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3AEF2F1A" w14:textId="77777777" w:rsidR="00BC3343" w:rsidRPr="00EA45B7" w:rsidRDefault="00D455CC" w:rsidP="00EB7536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eem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erv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houl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f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a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ray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upplic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st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er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orgive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arent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re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’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c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aised: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“Thous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spellStart"/>
      <w:r w:rsidR="003C2F3C" w:rsidRPr="00EA45B7">
        <w:rPr>
          <w:rFonts w:ascii="Leelawadee" w:hAnsi="Leelawadee" w:cs="Leelawadee"/>
          <w:sz w:val="32"/>
          <w:szCs w:val="32"/>
        </w:rPr>
        <w:t>thousand</w:t>
      </w:r>
      <w:proofErr w:type="spell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sk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are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compense!”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les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member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are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commu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veril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igh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ell-Beloved.</w:t>
      </w:r>
      <w:r w:rsidR="00153DE6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45"/>
      </w:r>
    </w:p>
    <w:p w14:paraId="04EEBE95" w14:textId="77777777" w:rsidR="00BC3343" w:rsidRPr="00EA45B7" w:rsidRDefault="00BC3343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56120E34" w14:textId="77777777" w:rsidR="00BC3343" w:rsidRPr="00EA45B7" w:rsidRDefault="00C25FD1" w:rsidP="00587734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29" w:name="_Hlk492919443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24</w:t>
      </w:r>
      <w:r w:rsidR="006762D3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46"/>
      </w:r>
    </w:p>
    <w:bookmarkEnd w:id="29"/>
    <w:p w14:paraId="0DB7C3F3" w14:textId="77777777" w:rsidR="00945BD8" w:rsidRPr="00EA45B7" w:rsidRDefault="00945BD8" w:rsidP="003C2F3C">
      <w:pPr>
        <w:jc w:val="both"/>
        <w:rPr>
          <w:rFonts w:ascii="Leelawadee" w:hAnsi="Leelawadee" w:cs="Leelawadee"/>
          <w:sz w:val="32"/>
          <w:szCs w:val="32"/>
        </w:rPr>
      </w:pPr>
    </w:p>
    <w:p w14:paraId="5DE4F9B2" w14:textId="77777777" w:rsidR="00BC3343" w:rsidRPr="00EA45B7" w:rsidRDefault="00D455CC" w:rsidP="003C2F3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hysic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ra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r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n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empl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at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ccu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orm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e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atter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al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ak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del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jo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adde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n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em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od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od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tself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i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hysic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od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r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ere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n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em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stablish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ord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od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reser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xt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ossibl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no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caus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pugn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experience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nn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em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behold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physic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ra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ron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u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at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ccor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spec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form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recipien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conver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likew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C2F3C" w:rsidRPr="00EA45B7">
        <w:rPr>
          <w:rFonts w:ascii="Leelawadee" w:hAnsi="Leelawadee" w:cs="Leelawadee"/>
          <w:sz w:val="32"/>
          <w:szCs w:val="32"/>
        </w:rPr>
        <w:t>true.</w:t>
      </w:r>
    </w:p>
    <w:p w14:paraId="344C1940" w14:textId="77777777" w:rsidR="00BC3343" w:rsidRPr="00EA45B7" w:rsidRDefault="00BC3343" w:rsidP="003C2F3C">
      <w:pPr>
        <w:jc w:val="both"/>
        <w:rPr>
          <w:rFonts w:ascii="Leelawadee" w:hAnsi="Leelawadee" w:cs="Leelawadee"/>
          <w:sz w:val="32"/>
          <w:szCs w:val="32"/>
        </w:rPr>
      </w:pPr>
    </w:p>
    <w:p w14:paraId="66718231" w14:textId="77777777" w:rsidR="00BC3343" w:rsidRPr="00EA45B7" w:rsidRDefault="003C2F3C" w:rsidP="003C2F3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erefo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d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t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on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pect.</w:t>
      </w:r>
      <w:r w:rsidR="00153DE6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47"/>
      </w:r>
    </w:p>
    <w:p w14:paraId="2B9C78C1" w14:textId="77777777" w:rsidR="00BC3343" w:rsidRPr="00EA45B7" w:rsidRDefault="00BC3343" w:rsidP="003C2F3C">
      <w:pPr>
        <w:jc w:val="both"/>
        <w:rPr>
          <w:rFonts w:ascii="Leelawadee" w:hAnsi="Leelawadee" w:cs="Leelawadee"/>
          <w:sz w:val="32"/>
          <w:szCs w:val="32"/>
        </w:rPr>
      </w:pPr>
    </w:p>
    <w:p w14:paraId="2CD14D9F" w14:textId="77777777" w:rsidR="00BC3343" w:rsidRPr="00EA45B7" w:rsidRDefault="00C25FD1" w:rsidP="00587734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30" w:name="_Hlk492919454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25</w:t>
      </w:r>
      <w:r w:rsidR="006762D3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48"/>
      </w:r>
    </w:p>
    <w:bookmarkEnd w:id="30"/>
    <w:p w14:paraId="749B8781" w14:textId="77777777" w:rsidR="00945BD8" w:rsidRPr="00EA45B7" w:rsidRDefault="00945BD8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0DAA494A" w14:textId="77777777" w:rsidR="00BC3343" w:rsidRPr="00EA45B7" w:rsidRDefault="00D455CC" w:rsidP="00EB7536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ompa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u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li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irror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oon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irr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lac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u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flec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ligh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nbeli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like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ton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at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l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xpo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unshin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an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fle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u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907A0C" w:rsidRPr="00EA45B7">
        <w:rPr>
          <w:rFonts w:ascii="Leelawadee" w:hAnsi="Leelawadee" w:cs="Leelawadee"/>
          <w:sz w:val="32"/>
          <w:szCs w:val="32"/>
        </w:rPr>
        <w:t>Thus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rm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lay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lif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acrifi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lat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o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gain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ommittet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de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lle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ot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u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t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irro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ers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main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conci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tat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sh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rysta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a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ssu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ryst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r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at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rompt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li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lie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a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l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vail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nbeliever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lat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uffer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ra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veil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a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hutt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veil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u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lear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vi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d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ac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wa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n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lie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ayá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vei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epri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t.</w:t>
      </w:r>
      <w:r w:rsidR="00153DE6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49"/>
      </w:r>
    </w:p>
    <w:p w14:paraId="58CA653D" w14:textId="77777777" w:rsidR="00BC3343" w:rsidRPr="00EA45B7" w:rsidRDefault="00BC3343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679AA854" w14:textId="77777777" w:rsidR="00BC3343" w:rsidRPr="00EA45B7" w:rsidRDefault="00FE4091" w:rsidP="00587734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31" w:name="_Hlk492919465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26</w:t>
      </w:r>
      <w:r w:rsidR="006762D3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50"/>
      </w:r>
    </w:p>
    <w:bookmarkEnd w:id="31"/>
    <w:p w14:paraId="3338902F" w14:textId="77777777" w:rsidR="00945BD8" w:rsidRPr="00EA45B7" w:rsidRDefault="00945BD8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1C00239B" w14:textId="77777777" w:rsidR="00BC3343" w:rsidRPr="00EA45B7" w:rsidRDefault="00D455CC" w:rsidP="00907A0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nab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ogniz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anif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surrec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er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nef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ru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xist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epri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ttai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bje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re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o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urp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nderly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virtu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erfor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ou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onfer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s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ll-Bountifu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raciou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Kn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ucc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o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liev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ndoub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ait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owev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i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an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t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t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ndoub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ai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terve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veil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elf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esire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r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ar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i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aliz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no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anifesta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n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ru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liev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i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erfor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ighte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ee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mbrac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ru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very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eem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oo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virt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joi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ll-high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nt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llow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surrection.</w:t>
      </w:r>
    </w:p>
    <w:p w14:paraId="4C62C48E" w14:textId="77777777" w:rsidR="00BC3343" w:rsidRPr="00EA45B7" w:rsidRDefault="00BC3343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041B4DDC" w14:textId="77777777" w:rsidR="00BC3343" w:rsidRPr="00EA45B7" w:rsidRDefault="00907A0C" w:rsidP="00907A0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Consi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en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rai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paci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tw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sta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pec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153DE6" w:rsidRPr="00EA45B7">
        <w:rPr>
          <w:rFonts w:ascii="Leelawadee" w:hAnsi="Leelawadee" w:cs="Leelawadee"/>
          <w:sz w:val="32"/>
          <w:szCs w:val="32"/>
        </w:rPr>
        <w:t>fulfil</w:t>
      </w:r>
      <w:r w:rsidRPr="00EA45B7">
        <w:rPr>
          <w:rFonts w:ascii="Leelawadee" w:hAnsi="Leelawadee" w:cs="Leelawadee"/>
          <w:sz w:val="32"/>
          <w:szCs w:val="32"/>
        </w:rPr>
        <w:t>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m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es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su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u</w:t>
      </w:r>
      <w:r w:rsidRPr="00EA45B7">
        <w:rPr>
          <w:rFonts w:ascii="Calibri" w:hAnsi="Calibri" w:cs="Calibri"/>
          <w:sz w:val="32"/>
          <w:szCs w:val="32"/>
        </w:rPr>
        <w:t>ḥ</w:t>
      </w:r>
      <w:r w:rsidRPr="00EA45B7">
        <w:rPr>
          <w:rFonts w:ascii="Leelawadee" w:hAnsi="Leelawadee" w:cs="Leelawadee"/>
          <w:sz w:val="32"/>
          <w:szCs w:val="32"/>
        </w:rPr>
        <w:t>amma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ost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ur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i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y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esu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likewise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i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yá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su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mi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hdí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[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uided]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ost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etol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Qur’á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u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i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y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ost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likewise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ho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su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“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”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i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yá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etol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u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ide.</w:t>
      </w:r>
      <w:r w:rsidR="00153DE6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51"/>
      </w:r>
    </w:p>
    <w:p w14:paraId="2686B555" w14:textId="77777777" w:rsidR="00153DE6" w:rsidRPr="00EA45B7" w:rsidRDefault="00153DE6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18E75180" w14:textId="77777777" w:rsidR="00BC3343" w:rsidRPr="00EA45B7" w:rsidRDefault="00907A0C">
      <w:pPr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br w:type="page"/>
      </w:r>
    </w:p>
    <w:p w14:paraId="7D2E6A3F" w14:textId="77777777" w:rsidR="00BC3343" w:rsidRPr="00EA45B7" w:rsidRDefault="00907A0C" w:rsidP="005B3B66">
      <w:pPr>
        <w:pStyle w:val="Heading2"/>
        <w:rPr>
          <w:rFonts w:ascii="Leelawadee" w:hAnsi="Leelawadee" w:cs="Leelawadee"/>
        </w:rPr>
      </w:pPr>
      <w:bookmarkStart w:id="32" w:name="_Toc517538083"/>
      <w:bookmarkStart w:id="33" w:name="_Hlk492898239"/>
      <w:r w:rsidRPr="00EA45B7">
        <w:rPr>
          <w:rFonts w:ascii="Leelawadee" w:hAnsi="Leelawadee" w:cs="Leelawadee"/>
        </w:rPr>
        <w:t>Excerpts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from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the</w:t>
      </w:r>
      <w:r w:rsidR="007561B5" w:rsidRPr="00EA45B7">
        <w:rPr>
          <w:rFonts w:ascii="Leelawadee" w:hAnsi="Leelawadee" w:cs="Leelawadee"/>
        </w:rPr>
        <w:t xml:space="preserve"> </w:t>
      </w:r>
      <w:r w:rsidRPr="00EA45B7">
        <w:rPr>
          <w:rFonts w:ascii="Leelawadee" w:hAnsi="Leelawadee" w:cs="Leelawadee"/>
        </w:rPr>
        <w:t>Dalá’il-i-</w:t>
      </w:r>
      <w:proofErr w:type="gramStart"/>
      <w:r w:rsidRPr="00EA45B7">
        <w:rPr>
          <w:rFonts w:ascii="Leelawadee" w:hAnsi="Leelawadee" w:cs="Leelawadee"/>
        </w:rPr>
        <w:t>Sab‘</w:t>
      </w:r>
      <w:proofErr w:type="gramEnd"/>
      <w:r w:rsidRPr="00EA45B7">
        <w:rPr>
          <w:rFonts w:ascii="Leelawadee" w:hAnsi="Leelawadee" w:cs="Leelawadee"/>
        </w:rPr>
        <w:t>ih</w:t>
      </w:r>
      <w:r w:rsidR="007561B5" w:rsidRPr="00EA45B7">
        <w:rPr>
          <w:rFonts w:ascii="Leelawadee" w:hAnsi="Leelawadee" w:cs="Leelawadee"/>
        </w:rPr>
        <w:t xml:space="preserve"> </w:t>
      </w:r>
      <w:r w:rsidR="00737FAE" w:rsidRPr="00EA45B7">
        <w:rPr>
          <w:rFonts w:ascii="Leelawadee" w:hAnsi="Leelawadee" w:cs="Leelawadee"/>
        </w:rPr>
        <w:br/>
      </w:r>
      <w:r w:rsidRPr="00EA45B7">
        <w:rPr>
          <w:rFonts w:ascii="Leelawadee" w:hAnsi="Leelawadee" w:cs="Leelawadee"/>
          <w:b w:val="0"/>
          <w:bCs w:val="0"/>
        </w:rPr>
        <w:t>(The</w:t>
      </w:r>
      <w:r w:rsidR="007561B5" w:rsidRPr="00EA45B7">
        <w:rPr>
          <w:rFonts w:ascii="Leelawadee" w:hAnsi="Leelawadee" w:cs="Leelawadee"/>
          <w:b w:val="0"/>
          <w:bCs w:val="0"/>
        </w:rPr>
        <w:t xml:space="preserve"> </w:t>
      </w:r>
      <w:r w:rsidRPr="00EA45B7">
        <w:rPr>
          <w:rFonts w:ascii="Leelawadee" w:hAnsi="Leelawadee" w:cs="Leelawadee"/>
          <w:b w:val="0"/>
          <w:bCs w:val="0"/>
        </w:rPr>
        <w:t>Seven</w:t>
      </w:r>
      <w:r w:rsidR="007561B5" w:rsidRPr="00EA45B7">
        <w:rPr>
          <w:rFonts w:ascii="Leelawadee" w:hAnsi="Leelawadee" w:cs="Leelawadee"/>
          <w:b w:val="0"/>
          <w:bCs w:val="0"/>
        </w:rPr>
        <w:t xml:space="preserve"> </w:t>
      </w:r>
      <w:r w:rsidRPr="00EA45B7">
        <w:rPr>
          <w:rFonts w:ascii="Leelawadee" w:hAnsi="Leelawadee" w:cs="Leelawadee"/>
          <w:b w:val="0"/>
          <w:bCs w:val="0"/>
        </w:rPr>
        <w:t>Proofs)</w:t>
      </w:r>
      <w:bookmarkEnd w:id="32"/>
    </w:p>
    <w:bookmarkEnd w:id="33"/>
    <w:p w14:paraId="78AEEF6A" w14:textId="77777777" w:rsidR="00BC3343" w:rsidRPr="00EA45B7" w:rsidRDefault="00BC3343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6A23B183" w14:textId="77777777" w:rsidR="00BC3343" w:rsidRPr="00EA45B7" w:rsidRDefault="00FE4091" w:rsidP="00587734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34" w:name="_Hlk492919478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27</w:t>
      </w:r>
      <w:r w:rsidR="007C665B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52"/>
      </w:r>
    </w:p>
    <w:bookmarkEnd w:id="34"/>
    <w:p w14:paraId="765DE01A" w14:textId="77777777" w:rsidR="00945BD8" w:rsidRPr="00EA45B7" w:rsidRDefault="00945BD8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0A6B4CC5" w14:textId="77777777" w:rsidR="00BC3343" w:rsidRPr="00EA45B7" w:rsidRDefault="00D455CC" w:rsidP="00EB7536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sk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oncer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undamental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lig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rdinances: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Kn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ir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re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lig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ttain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onsumm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cogni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ni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u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ach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153DE6" w:rsidRPr="00EA45B7">
        <w:rPr>
          <w:rFonts w:ascii="Leelawadee" w:hAnsi="Leelawadee" w:cs="Leelawadee"/>
          <w:sz w:val="32"/>
          <w:szCs w:val="32"/>
        </w:rPr>
        <w:t>fulfil</w:t>
      </w:r>
      <w:r w:rsidR="00907A0C" w:rsidRPr="00EA45B7">
        <w:rPr>
          <w:rFonts w:ascii="Leelawadee" w:hAnsi="Leelawadee" w:cs="Leelawadee"/>
          <w:sz w:val="32"/>
          <w:szCs w:val="32"/>
        </w:rPr>
        <w:t>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cclaim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llow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anctuar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e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ransc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ajes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anct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ttribute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kn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or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n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tt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aysp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ality.</w:t>
      </w:r>
    </w:p>
    <w:p w14:paraId="516CD6D7" w14:textId="77777777" w:rsidR="00BC3343" w:rsidRPr="00EA45B7" w:rsidRDefault="00BC3343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577AD590" w14:textId="77777777" w:rsidR="00BC3343" w:rsidRPr="00EA45B7" w:rsidRDefault="00FE4091" w:rsidP="00587734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35" w:name="_Hlk492919497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28</w:t>
      </w:r>
      <w:r w:rsidR="007C665B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53"/>
      </w:r>
    </w:p>
    <w:bookmarkEnd w:id="35"/>
    <w:p w14:paraId="1E5FDEE4" w14:textId="77777777" w:rsidR="00945BD8" w:rsidRPr="00EA45B7" w:rsidRDefault="00945BD8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5EF681AE" w14:textId="77777777" w:rsidR="00BC3343" w:rsidRPr="00EA45B7" w:rsidRDefault="00D455CC" w:rsidP="00EB7536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raci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th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omai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lá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res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e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owerf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overeig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ul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orl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form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[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áb’s]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anifesta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form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lie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knowe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le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or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l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u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esi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th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v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aliz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ai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as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ppe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onarch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spel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wai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om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roph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[Mu</w:t>
      </w:r>
      <w:r w:rsidR="00907A0C" w:rsidRPr="00EA45B7">
        <w:rPr>
          <w:rFonts w:ascii="Calibri" w:hAnsi="Calibri" w:cs="Calibri"/>
          <w:sz w:val="32"/>
          <w:szCs w:val="32"/>
        </w:rPr>
        <w:t>ḥ</w:t>
      </w:r>
      <w:r w:rsidR="00907A0C" w:rsidRPr="00EA45B7">
        <w:rPr>
          <w:rFonts w:ascii="Leelawadee" w:hAnsi="Leelawadee" w:cs="Leelawadee"/>
          <w:sz w:val="32"/>
          <w:szCs w:val="32"/>
        </w:rPr>
        <w:t>ammad]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i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ppea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ai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cogni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ho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re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um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overeig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xp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th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light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ppoin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fici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harg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as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cquain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alm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anifes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re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37CE5" w:rsidRPr="00EA45B7">
        <w:rPr>
          <w:rFonts w:ascii="Leelawadee" w:hAnsi="Leelawadee" w:cs="Leelawadee"/>
          <w:sz w:val="32"/>
          <w:szCs w:val="32"/>
        </w:rPr>
        <w:t>fulfil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urp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reate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esir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t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ix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leav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hi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rac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names.</w:t>
      </w:r>
    </w:p>
    <w:p w14:paraId="31D9DA89" w14:textId="77777777" w:rsidR="00BC3343" w:rsidRDefault="00BC3343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0DA189F2" w14:textId="77777777" w:rsidR="001C5202" w:rsidRDefault="001C5202">
      <w:pPr>
        <w:rPr>
          <w:rFonts w:ascii="Leelawadee" w:hAnsi="Leelawadee" w:cs="Leelawadee"/>
          <w:sz w:val="32"/>
          <w:szCs w:val="32"/>
        </w:rPr>
      </w:pPr>
      <w:r>
        <w:rPr>
          <w:rFonts w:ascii="Leelawadee" w:hAnsi="Leelawadee" w:cs="Leelawadee"/>
          <w:sz w:val="32"/>
          <w:szCs w:val="32"/>
        </w:rPr>
        <w:br w:type="page"/>
      </w:r>
    </w:p>
    <w:p w14:paraId="0935CA08" w14:textId="77777777" w:rsidR="00BC3343" w:rsidRPr="00EA45B7" w:rsidRDefault="00FE4091" w:rsidP="00587734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36" w:name="_Hlk492919511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29</w:t>
      </w:r>
      <w:r w:rsidR="007C665B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54"/>
      </w:r>
    </w:p>
    <w:bookmarkEnd w:id="36"/>
    <w:p w14:paraId="6F944276" w14:textId="77777777" w:rsidR="00945BD8" w:rsidRPr="00EA45B7" w:rsidRDefault="00945BD8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25C6937E" w14:textId="77777777" w:rsidR="00BC3343" w:rsidRPr="00EA45B7" w:rsidRDefault="00D455CC" w:rsidP="00907A0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L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ation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rgume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ome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esir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mb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a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lá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d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estimo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r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onclus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ont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no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hast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f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ea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live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verdi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“nonbeliever”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as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ffirm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estimo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onclusiv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oul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r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is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sser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a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ars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or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naccept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in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estimony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eem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Qur’á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estimon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eigh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vi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roof.</w:t>
      </w:r>
    </w:p>
    <w:p w14:paraId="4E150E88" w14:textId="77777777" w:rsidR="00BC3343" w:rsidRPr="00EA45B7" w:rsidRDefault="00BC3343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18DB555E" w14:textId="77777777" w:rsidR="00BC3343" w:rsidRPr="00EA45B7" w:rsidRDefault="00907A0C" w:rsidP="00907A0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N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si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yá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llow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Qur’á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l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of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mil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v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believ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lá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ng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pri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urrec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lvation.</w:t>
      </w:r>
    </w:p>
    <w:p w14:paraId="3166C872" w14:textId="77777777" w:rsidR="00BC3343" w:rsidRPr="00EA45B7" w:rsidRDefault="00BC3343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4F249A53" w14:textId="77777777" w:rsidR="00460CCA" w:rsidRPr="00EA45B7" w:rsidRDefault="00907A0C" w:rsidP="001C5202">
      <w:pPr>
        <w:jc w:val="both"/>
        <w:rPr>
          <w:rFonts w:ascii="Leelawadee" w:hAnsi="Leelawadee" w:cs="Leelawadee"/>
          <w:b/>
          <w:bCs/>
          <w:color w:val="7030A0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risti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ten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“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Qur’á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stimo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derst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?”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ten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eptabl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Likewise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Qur’á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dainful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bserv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“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preh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loqu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s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yá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ga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stimony?”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tter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d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“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uto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mbrac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lig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lám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ph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yes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racl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nessed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ep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lá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wittingl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r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mbrac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ogniz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Qur’á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stimon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ar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f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pr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less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s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rt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pontane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pon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pir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t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umil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wliness—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pir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i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g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derstanding—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of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gar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nd.”</w:t>
      </w:r>
      <w:bookmarkStart w:id="37" w:name="_Hlk492919523"/>
      <w:r w:rsidR="00460CCA"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br w:type="page"/>
      </w:r>
    </w:p>
    <w:p w14:paraId="4A4144FC" w14:textId="77777777" w:rsidR="00BC3343" w:rsidRPr="00EA45B7" w:rsidRDefault="00FE4091" w:rsidP="00587734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30</w:t>
      </w:r>
      <w:r w:rsidR="007C665B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55"/>
      </w:r>
    </w:p>
    <w:bookmarkEnd w:id="37"/>
    <w:p w14:paraId="4500416D" w14:textId="77777777" w:rsidR="00945BD8" w:rsidRPr="00EA45B7" w:rsidRDefault="00945BD8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35DAD02F" w14:textId="77777777" w:rsidR="00BC3343" w:rsidRPr="00EA45B7" w:rsidRDefault="00D455CC" w:rsidP="00907A0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Ri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ttachme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nr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ispens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sid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ci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rayer:</w:t>
      </w:r>
    </w:p>
    <w:p w14:paraId="26716FE5" w14:textId="77777777" w:rsidR="00BC3343" w:rsidRPr="00EA45B7" w:rsidRDefault="00BC3343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68DE6F58" w14:textId="77777777" w:rsidR="00BC3343" w:rsidRPr="00EA45B7" w:rsidRDefault="00907A0C" w:rsidP="00E82455">
      <w:pPr>
        <w:ind w:left="567" w:right="569"/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ay: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ffic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tw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fficet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stain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mnipotent.</w:t>
      </w:r>
    </w:p>
    <w:p w14:paraId="386263ED" w14:textId="77777777" w:rsidR="00BC3343" w:rsidRPr="00EA45B7" w:rsidRDefault="00BC3343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31A05696" w14:textId="77777777" w:rsidR="00BC3343" w:rsidRPr="00EA45B7" w:rsidRDefault="00907A0C" w:rsidP="00907A0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Rega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suffic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d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nc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enu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erish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pensa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ffic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i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re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id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ffi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dem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tinc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ffici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i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ss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hing.</w:t>
      </w:r>
    </w:p>
    <w:p w14:paraId="6F268A03" w14:textId="77777777" w:rsidR="00BC3343" w:rsidRPr="00EA45B7" w:rsidRDefault="00BC3343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348986E8" w14:textId="77777777" w:rsidR="00BC3343" w:rsidRPr="00EA45B7" w:rsidRDefault="00FE4091" w:rsidP="00EB7536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38" w:name="_Hlk492919534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31</w:t>
      </w:r>
      <w:r w:rsidR="007C665B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56"/>
      </w:r>
    </w:p>
    <w:bookmarkEnd w:id="38"/>
    <w:p w14:paraId="1B0948D3" w14:textId="77777777" w:rsidR="00945BD8" w:rsidRPr="00EA45B7" w:rsidRDefault="00945BD8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4E3B98A0" w14:textId="77777777" w:rsidR="00BC3343" w:rsidRPr="00EA45B7" w:rsidRDefault="00D455CC" w:rsidP="00907A0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cor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radi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nt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oncour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hristia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eve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mbrac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a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post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la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all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octor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liev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llow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a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ountryme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hol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ass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lear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hristend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lear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virt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afeguar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eac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hris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y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onsi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m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en’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ail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c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a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t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alvation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t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ll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otsteps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llow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Jes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ubmit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leric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a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surrec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su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bedi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ventual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nte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i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post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ppea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h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m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cogni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ers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907A0C" w:rsidRPr="00EA45B7">
        <w:rPr>
          <w:rFonts w:ascii="Leelawadee" w:hAnsi="Leelawadee" w:cs="Leelawadee"/>
          <w:sz w:val="32"/>
          <w:szCs w:val="32"/>
        </w:rPr>
        <w:t>Dost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es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ll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ivines?</w:t>
      </w:r>
    </w:p>
    <w:p w14:paraId="5F5B0106" w14:textId="77777777" w:rsidR="00BC3343" w:rsidRPr="00EA45B7" w:rsidRDefault="00BC3343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41432749" w14:textId="77777777" w:rsidR="00BC3343" w:rsidRPr="00EA45B7" w:rsidRDefault="00907A0C" w:rsidP="00907A0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N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i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cern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ll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cernmen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urrec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a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hoov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cer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l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s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bey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a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ligion.</w:t>
      </w:r>
    </w:p>
    <w:p w14:paraId="4846E8C5" w14:textId="77777777" w:rsidR="00BC3343" w:rsidRPr="00EA45B7" w:rsidRDefault="00BC3343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635CB1D2" w14:textId="77777777" w:rsidR="00BC3343" w:rsidRPr="00EA45B7" w:rsidRDefault="00907A0C" w:rsidP="00907A0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hold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numbe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piritu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ad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ref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cernmen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coun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ria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here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voi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aracteristic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u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i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en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of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idence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wev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e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of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idenc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f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d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ncy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a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of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ointe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reov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i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ar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ll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r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arn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co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E82455" w:rsidRPr="00EA45B7">
        <w:rPr>
          <w:rFonts w:ascii="Leelawadee" w:hAnsi="Leelawadee" w:cs="Leelawadee"/>
          <w:sz w:val="32"/>
          <w:szCs w:val="32"/>
        </w:rPr>
        <w:t>honour</w:t>
      </w:r>
      <w:r w:rsidRPr="00EA45B7">
        <w:rPr>
          <w:rFonts w:ascii="Leelawadee" w:hAnsi="Leelawadee" w:cs="Leelawadee"/>
          <w:sz w:val="32"/>
          <w:szCs w:val="32"/>
        </w:rPr>
        <w:t>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llow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her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ader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co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E82455" w:rsidRPr="00EA45B7">
        <w:rPr>
          <w:rFonts w:ascii="Leelawadee" w:hAnsi="Leelawadee" w:cs="Leelawadee"/>
          <w:sz w:val="32"/>
          <w:szCs w:val="32"/>
        </w:rPr>
        <w:t>honour</w:t>
      </w:r>
      <w:r w:rsidRPr="00EA45B7">
        <w:rPr>
          <w:rFonts w:ascii="Leelawadee" w:hAnsi="Leelawadee" w:cs="Leelawadee"/>
          <w:sz w:val="32"/>
          <w:szCs w:val="32"/>
        </w:rPr>
        <w:t>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for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w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ga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d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n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ssenger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si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llow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esu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ger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ek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ost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dentic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’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mbrac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.</w:t>
      </w:r>
    </w:p>
    <w:p w14:paraId="761EA079" w14:textId="77777777" w:rsidR="00E82455" w:rsidRPr="00EA45B7" w:rsidRDefault="00E82455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0FFF4456" w14:textId="77777777" w:rsidR="00B616FF" w:rsidRPr="00EA45B7" w:rsidRDefault="00B616FF" w:rsidP="00A42ACB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br w:type="page"/>
      </w:r>
    </w:p>
    <w:p w14:paraId="4EED4CD1" w14:textId="77777777" w:rsidR="00E82455" w:rsidRPr="00EA45B7" w:rsidRDefault="00E82455" w:rsidP="005B3B66">
      <w:pPr>
        <w:pStyle w:val="Heading2"/>
        <w:rPr>
          <w:rFonts w:ascii="Leelawadee" w:hAnsi="Leelawadee" w:cs="Leelawadee"/>
        </w:rPr>
      </w:pPr>
      <w:bookmarkStart w:id="39" w:name="_Toc517538084"/>
      <w:bookmarkStart w:id="40" w:name="_Hlk492898893"/>
      <w:r w:rsidRPr="00EA45B7">
        <w:rPr>
          <w:rFonts w:ascii="Leelawadee" w:hAnsi="Leelawadee" w:cs="Leelawadee"/>
        </w:rPr>
        <w:t xml:space="preserve">Excerpts from the Kitáb-i-Asmá’ </w:t>
      </w:r>
      <w:r w:rsidR="00737FAE" w:rsidRPr="00EA45B7">
        <w:rPr>
          <w:rFonts w:ascii="Leelawadee" w:hAnsi="Leelawadee" w:cs="Leelawadee"/>
        </w:rPr>
        <w:br/>
      </w:r>
      <w:r w:rsidRPr="00EA45B7">
        <w:rPr>
          <w:rFonts w:ascii="Leelawadee" w:hAnsi="Leelawadee" w:cs="Leelawadee"/>
          <w:b w:val="0"/>
          <w:bCs w:val="0"/>
        </w:rPr>
        <w:t>(The Book of Names)</w:t>
      </w:r>
      <w:bookmarkEnd w:id="39"/>
    </w:p>
    <w:bookmarkEnd w:id="40"/>
    <w:p w14:paraId="00A8C2E6" w14:textId="77777777" w:rsidR="00BC3343" w:rsidRPr="00EA45B7" w:rsidRDefault="00BC3343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6549A447" w14:textId="77777777" w:rsidR="00BC3343" w:rsidRPr="00EA45B7" w:rsidRDefault="005F02C0" w:rsidP="00EB7536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41" w:name="_Hlk492919552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32</w:t>
      </w:r>
      <w:r w:rsidR="007C665B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57"/>
      </w:r>
    </w:p>
    <w:bookmarkEnd w:id="41"/>
    <w:p w14:paraId="553036DF" w14:textId="77777777" w:rsidR="00945BD8" w:rsidRPr="00EA45B7" w:rsidRDefault="00945BD8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35B5F0B7" w14:textId="77777777" w:rsidR="00BC3343" w:rsidRPr="00EA45B7" w:rsidRDefault="00B24B30" w:rsidP="00907A0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ers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l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la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rodu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roof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ee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pudi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qui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rodu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roof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li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ucc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o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o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or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r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v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revail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therw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nei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or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ea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roof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voi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dmon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you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ves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ayá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sse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scendanc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onfro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o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n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roof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imil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dduced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irm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stablish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sid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erish.</w:t>
      </w:r>
    </w:p>
    <w:p w14:paraId="1FE05EF2" w14:textId="77777777" w:rsidR="00BC3343" w:rsidRPr="00EA45B7" w:rsidRDefault="00BC3343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7DA721CF" w14:textId="77777777" w:rsidR="00BC3343" w:rsidRPr="00EA45B7" w:rsidRDefault="00907A0C" w:rsidP="00907A0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umer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gag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tes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u</w:t>
      </w:r>
      <w:r w:rsidRPr="00EA45B7">
        <w:rPr>
          <w:rFonts w:ascii="Calibri" w:hAnsi="Calibri" w:cs="Calibri"/>
          <w:sz w:val="32"/>
          <w:szCs w:val="32"/>
        </w:rPr>
        <w:t>ḥ</w:t>
      </w:r>
      <w:r w:rsidRPr="00EA45B7">
        <w:rPr>
          <w:rFonts w:ascii="Leelawadee" w:hAnsi="Leelawadee" w:cs="Leelawadee"/>
          <w:sz w:val="32"/>
          <w:szCs w:val="32"/>
        </w:rPr>
        <w:t>amma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ost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ntual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duc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ugh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of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mil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ash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des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liz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t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of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re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vest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alleng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gar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amp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lig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Therefore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ai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or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er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ndic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lear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ce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u</w:t>
      </w:r>
      <w:r w:rsidRPr="00EA45B7">
        <w:rPr>
          <w:rFonts w:ascii="Calibri" w:hAnsi="Calibri" w:cs="Calibri"/>
          <w:sz w:val="32"/>
          <w:szCs w:val="32"/>
        </w:rPr>
        <w:t>ḥ</w:t>
      </w:r>
      <w:r w:rsidRPr="00EA45B7">
        <w:rPr>
          <w:rFonts w:ascii="Leelawadee" w:hAnsi="Leelawadee" w:cs="Leelawadee"/>
          <w:sz w:val="32"/>
          <w:szCs w:val="32"/>
        </w:rPr>
        <w:t>ammad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.</w:t>
      </w:r>
    </w:p>
    <w:p w14:paraId="0FC8EF5F" w14:textId="77777777" w:rsidR="00BC3343" w:rsidRPr="00EA45B7" w:rsidRDefault="00BC3343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2A93DC04" w14:textId="77777777" w:rsidR="00BC3343" w:rsidRPr="00EA45B7" w:rsidRDefault="00907A0C" w:rsidP="00907A0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ong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allen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n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l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pensa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ist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l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p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p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ppo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gin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gin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clusive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monstr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migh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mnipoten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Powerful.</w:t>
      </w:r>
      <w:r w:rsidR="00B616FF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58"/>
      </w:r>
    </w:p>
    <w:p w14:paraId="056C4A64" w14:textId="77777777" w:rsidR="00BC3343" w:rsidRDefault="00BC3343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266E9600" w14:textId="77777777" w:rsidR="001C5202" w:rsidRDefault="001C5202">
      <w:pPr>
        <w:rPr>
          <w:rFonts w:ascii="Leelawadee" w:hAnsi="Leelawadee" w:cs="Leelawadee"/>
          <w:sz w:val="32"/>
          <w:szCs w:val="32"/>
        </w:rPr>
      </w:pPr>
      <w:r>
        <w:rPr>
          <w:rFonts w:ascii="Leelawadee" w:hAnsi="Leelawadee" w:cs="Leelawadee"/>
          <w:sz w:val="32"/>
          <w:szCs w:val="32"/>
        </w:rPr>
        <w:br w:type="page"/>
      </w:r>
    </w:p>
    <w:p w14:paraId="7B7D5643" w14:textId="77777777" w:rsidR="00BC3343" w:rsidRPr="00EA45B7" w:rsidRDefault="008B7139" w:rsidP="00EB7536">
      <w:pPr>
        <w:jc w:val="center"/>
        <w:rPr>
          <w:rFonts w:ascii="Leelawadee" w:hAnsi="Leelawadee" w:cs="Leelawadee"/>
          <w:color w:val="7030A0"/>
          <w:sz w:val="32"/>
          <w:szCs w:val="32"/>
        </w:rPr>
      </w:pPr>
      <w:bookmarkStart w:id="42" w:name="_Hlk492919565"/>
      <w:r w:rsidRPr="00EA45B7">
        <w:rPr>
          <w:rFonts w:ascii="Leelawadee" w:hAnsi="Leelawadee" w:cs="Leelawadee"/>
          <w:b/>
          <w:bCs/>
          <w:color w:val="7030A0"/>
          <w:sz w:val="32"/>
          <w:szCs w:val="32"/>
        </w:rPr>
        <w:t>33</w:t>
      </w:r>
      <w:r w:rsidR="007C665B" w:rsidRPr="00EA45B7">
        <w:rPr>
          <w:rStyle w:val="FootnoteReference"/>
          <w:rFonts w:ascii="Leelawadee" w:hAnsi="Leelawadee" w:cs="Leelawadee"/>
          <w:b/>
          <w:bCs/>
          <w:color w:val="7030A0"/>
          <w:sz w:val="32"/>
          <w:szCs w:val="32"/>
        </w:rPr>
        <w:footnoteReference w:id="59"/>
      </w:r>
    </w:p>
    <w:p w14:paraId="1263477F" w14:textId="77777777" w:rsidR="00945BD8" w:rsidRPr="00EA45B7" w:rsidRDefault="00945BD8" w:rsidP="00907A0C">
      <w:pPr>
        <w:jc w:val="both"/>
        <w:rPr>
          <w:rFonts w:ascii="Leelawadee" w:hAnsi="Leelawadee" w:cs="Leelawadee"/>
          <w:sz w:val="32"/>
          <w:szCs w:val="32"/>
        </w:rPr>
      </w:pPr>
      <w:bookmarkStart w:id="43" w:name="_Hlk510853964"/>
      <w:bookmarkEnd w:id="42"/>
    </w:p>
    <w:p w14:paraId="05BA900F" w14:textId="77777777" w:rsidR="00BC3343" w:rsidRPr="00EA45B7" w:rsidRDefault="00B24B30" w:rsidP="00907A0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Consi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i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ppea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vela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p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ar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uth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vel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cogni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ru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ar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bookmarkEnd w:id="43"/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a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ppreh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traite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reas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hut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m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owev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pen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stow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o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parti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lik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desir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spellStart"/>
      <w:r w:rsidR="00907A0C" w:rsidRPr="00EA45B7">
        <w:rPr>
          <w:rFonts w:ascii="Leelawadee" w:hAnsi="Leelawadee" w:cs="Leelawadee"/>
          <w:sz w:val="32"/>
          <w:szCs w:val="32"/>
        </w:rPr>
        <w:t>straiten</w:t>
      </w:r>
      <w:proofErr w:type="spell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yon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n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uperi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reatu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suffer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him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wra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veil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Creat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07A0C" w:rsidRPr="00EA45B7">
        <w:rPr>
          <w:rFonts w:ascii="Leelawadee" w:hAnsi="Leelawadee" w:cs="Leelawadee"/>
          <w:sz w:val="32"/>
          <w:szCs w:val="32"/>
        </w:rPr>
        <w:t>things.</w:t>
      </w:r>
    </w:p>
    <w:p w14:paraId="61353669" w14:textId="77777777" w:rsidR="00BC3343" w:rsidRPr="00EA45B7" w:rsidRDefault="00BC3343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5175455E" w14:textId="77777777" w:rsidR="00BC3343" w:rsidRPr="00EA45B7" w:rsidRDefault="00907A0C" w:rsidP="00907A0C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We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p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ng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lp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mb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l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spira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ugu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m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volv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fo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for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as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urrec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lples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p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pe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ubt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mitt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fo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ribu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t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il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p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s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k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t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rtu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ed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e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conda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ertitu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lity.</w:t>
      </w:r>
      <w:r w:rsidR="00B616FF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60"/>
      </w:r>
    </w:p>
    <w:p w14:paraId="1AF2FE38" w14:textId="77777777" w:rsidR="00BC3343" w:rsidRPr="00EA45B7" w:rsidRDefault="00BC3343" w:rsidP="00907A0C">
      <w:pPr>
        <w:jc w:val="both"/>
        <w:rPr>
          <w:rFonts w:ascii="Leelawadee" w:hAnsi="Leelawadee" w:cs="Leelawadee"/>
          <w:sz w:val="32"/>
          <w:szCs w:val="32"/>
        </w:rPr>
      </w:pPr>
    </w:p>
    <w:p w14:paraId="770F605D" w14:textId="77777777" w:rsidR="00BC3343" w:rsidRPr="00EA45B7" w:rsidRDefault="00A159E4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44" w:name="_Hlk492919580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34</w:t>
      </w:r>
      <w:r w:rsidR="007C665B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61"/>
      </w:r>
    </w:p>
    <w:bookmarkEnd w:id="44"/>
    <w:p w14:paraId="23F0CE91" w14:textId="77777777" w:rsidR="00945BD8" w:rsidRPr="00EA45B7" w:rsidRDefault="00945BD8" w:rsidP="009554C1">
      <w:pPr>
        <w:jc w:val="both"/>
        <w:rPr>
          <w:rFonts w:ascii="Leelawadee" w:hAnsi="Leelawadee" w:cs="Leelawadee"/>
          <w:sz w:val="32"/>
          <w:szCs w:val="32"/>
        </w:rPr>
      </w:pPr>
    </w:p>
    <w:p w14:paraId="68315109" w14:textId="77777777" w:rsidR="00BC3343" w:rsidRPr="00EA45B7" w:rsidRDefault="00B24B30" w:rsidP="009554C1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Po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ospe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ive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religi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lead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conside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uid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ospe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y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sh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m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Mu</w:t>
      </w:r>
      <w:r w:rsidR="009554C1" w:rsidRPr="00EA45B7">
        <w:rPr>
          <w:rFonts w:ascii="Calibri" w:hAnsi="Calibri" w:cs="Calibri"/>
          <w:sz w:val="32"/>
          <w:szCs w:val="32"/>
        </w:rPr>
        <w:t>ḥ</w:t>
      </w:r>
      <w:r w:rsidR="009554C1" w:rsidRPr="00EA45B7">
        <w:rPr>
          <w:rFonts w:ascii="Leelawadee" w:hAnsi="Leelawadee" w:cs="Leelawadee"/>
          <w:sz w:val="32"/>
          <w:szCs w:val="32"/>
        </w:rPr>
        <w:t>amma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post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ur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uid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rro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notwithstan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li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faithful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bser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recep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relig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r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t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aradise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ma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kn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n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rei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Qur’á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i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ro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likewis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erform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c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devo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s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op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m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jo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righte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aradis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owev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at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flu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p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face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decl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nter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suffe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m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n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fi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seek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refu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re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od.</w:t>
      </w:r>
    </w:p>
    <w:p w14:paraId="46FEC798" w14:textId="77777777" w:rsidR="00BC3343" w:rsidRPr="00EA45B7" w:rsidRDefault="00BC3343" w:rsidP="009554C1">
      <w:pPr>
        <w:jc w:val="both"/>
        <w:rPr>
          <w:rFonts w:ascii="Leelawadee" w:hAnsi="Leelawadee" w:cs="Leelawadee"/>
          <w:sz w:val="32"/>
          <w:szCs w:val="32"/>
        </w:rPr>
      </w:pPr>
    </w:p>
    <w:p w14:paraId="373BFFB1" w14:textId="77777777" w:rsidR="00BC3343" w:rsidRPr="00EA45B7" w:rsidRDefault="009554C1" w:rsidP="009554C1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iter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tinguish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rr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urrec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v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urrec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tingu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id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or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a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yán.</w:t>
      </w:r>
    </w:p>
    <w:p w14:paraId="13CCEB3E" w14:textId="77777777" w:rsidR="00BC3343" w:rsidRPr="00EA45B7" w:rsidRDefault="00BC3343" w:rsidP="009554C1">
      <w:pPr>
        <w:jc w:val="both"/>
        <w:rPr>
          <w:rFonts w:ascii="Leelawadee" w:hAnsi="Leelawadee" w:cs="Leelawadee"/>
          <w:sz w:val="32"/>
          <w:szCs w:val="32"/>
        </w:rPr>
      </w:pPr>
    </w:p>
    <w:p w14:paraId="37695701" w14:textId="77777777" w:rsidR="00BC3343" w:rsidRPr="00EA45B7" w:rsidRDefault="009554C1" w:rsidP="009554C1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umb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urrec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ga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igh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oun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pens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vide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f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or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bje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ion.</w:t>
      </w:r>
      <w:r w:rsidR="00B616FF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62"/>
      </w:r>
    </w:p>
    <w:p w14:paraId="5F3BA504" w14:textId="77777777" w:rsidR="00BC3343" w:rsidRPr="00EA45B7" w:rsidRDefault="00BC3343" w:rsidP="009554C1">
      <w:pPr>
        <w:jc w:val="both"/>
        <w:rPr>
          <w:rFonts w:ascii="Leelawadee" w:hAnsi="Leelawadee" w:cs="Leelawadee"/>
          <w:sz w:val="32"/>
          <w:szCs w:val="32"/>
        </w:rPr>
      </w:pPr>
    </w:p>
    <w:p w14:paraId="0E367AA0" w14:textId="77777777" w:rsidR="00BC3343" w:rsidRPr="00EA45B7" w:rsidRDefault="00A159E4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45" w:name="_Hlk492919595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35</w:t>
      </w:r>
      <w:r w:rsidR="007C665B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63"/>
      </w:r>
    </w:p>
    <w:p w14:paraId="5B0AFC61" w14:textId="77777777" w:rsidR="00945BD8" w:rsidRPr="00EA45B7" w:rsidRDefault="00945BD8" w:rsidP="009554C1">
      <w:pPr>
        <w:jc w:val="both"/>
        <w:rPr>
          <w:rFonts w:ascii="Leelawadee" w:hAnsi="Leelawadee" w:cs="Leelawadee"/>
          <w:sz w:val="32"/>
          <w:szCs w:val="32"/>
        </w:rPr>
      </w:pPr>
      <w:bookmarkStart w:id="46" w:name="_Hlk510860692"/>
      <w:bookmarkEnd w:id="45"/>
    </w:p>
    <w:p w14:paraId="4F80EE2D" w14:textId="77777777" w:rsidR="00BC3343" w:rsidRPr="00EA45B7" w:rsidRDefault="00B24B30" w:rsidP="009554C1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re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numb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dec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m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rob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sil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live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cl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arb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fi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dives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m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bookmarkEnd w:id="46"/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rai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uid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righteousness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numer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cloth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ma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cott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coar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oo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rough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live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y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reas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ndow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vest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uid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righteousnes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ru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tti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rai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del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9554C1" w:rsidRPr="00EA45B7">
        <w:rPr>
          <w:rFonts w:ascii="Leelawadee" w:hAnsi="Leelawadee" w:cs="Leelawadee"/>
          <w:sz w:val="32"/>
          <w:szCs w:val="32"/>
        </w:rPr>
        <w:t>Indeed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bet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s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comb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wo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dor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your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rai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uid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righteous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ea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xquisi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silk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ff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so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no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le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unrighteousl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ra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bser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ie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virtue.…</w:t>
      </w:r>
    </w:p>
    <w:p w14:paraId="203E257E" w14:textId="77777777" w:rsidR="00BC3343" w:rsidRPr="00EA45B7" w:rsidRDefault="00BC3343" w:rsidP="009554C1">
      <w:pPr>
        <w:jc w:val="both"/>
        <w:rPr>
          <w:rFonts w:ascii="Leelawadee" w:hAnsi="Leelawadee" w:cs="Leelawadee"/>
          <w:sz w:val="32"/>
          <w:szCs w:val="32"/>
        </w:rPr>
      </w:pPr>
    </w:p>
    <w:p w14:paraId="0B3110E4" w14:textId="77777777" w:rsidR="00BC3343" w:rsidRPr="00EA45B7" w:rsidRDefault="009554C1" w:rsidP="009554C1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s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ong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We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i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crib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a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ai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hibi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ific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unci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er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aw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hes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bidd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vers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s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horr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.</w:t>
      </w:r>
    </w:p>
    <w:p w14:paraId="7461C48E" w14:textId="77777777" w:rsidR="00BC3343" w:rsidRPr="00EA45B7" w:rsidRDefault="00BC3343" w:rsidP="009554C1">
      <w:pPr>
        <w:jc w:val="both"/>
        <w:rPr>
          <w:rFonts w:ascii="Leelawadee" w:hAnsi="Leelawadee" w:cs="Leelawadee"/>
          <w:sz w:val="32"/>
          <w:szCs w:val="32"/>
        </w:rPr>
      </w:pPr>
    </w:p>
    <w:p w14:paraId="65BE7199" w14:textId="77777777" w:rsidR="001C5202" w:rsidRDefault="009554C1" w:rsidP="007C665B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voi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pleasu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l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fu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v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uid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su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v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stimoni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s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a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stant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mb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ertitude.</w:t>
      </w:r>
      <w:r w:rsidR="00B616FF" w:rsidRPr="00EA45B7">
        <w:rPr>
          <w:rStyle w:val="FootnoteReference"/>
          <w:rFonts w:ascii="Leelawadee" w:hAnsi="Leelawadee" w:cs="Leelawadee"/>
          <w:sz w:val="32"/>
          <w:szCs w:val="32"/>
        </w:rPr>
        <w:footnoteReference w:id="64"/>
      </w:r>
      <w:bookmarkStart w:id="47" w:name="_Hlk492899592"/>
    </w:p>
    <w:p w14:paraId="5618D7B8" w14:textId="77777777" w:rsidR="001C5202" w:rsidRDefault="001C5202" w:rsidP="007C665B">
      <w:pPr>
        <w:jc w:val="both"/>
        <w:rPr>
          <w:rFonts w:ascii="Leelawadee" w:hAnsi="Leelawadee" w:cs="Leelawadee"/>
          <w:sz w:val="32"/>
          <w:szCs w:val="32"/>
        </w:rPr>
      </w:pPr>
    </w:p>
    <w:p w14:paraId="12187F38" w14:textId="77777777" w:rsidR="00A42ACB" w:rsidRPr="00EA45B7" w:rsidRDefault="00A42ACB" w:rsidP="007C665B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br w:type="page"/>
      </w:r>
    </w:p>
    <w:p w14:paraId="50D544DC" w14:textId="77777777" w:rsidR="00B616FF" w:rsidRPr="00EA45B7" w:rsidRDefault="00B616FF" w:rsidP="005B3B66">
      <w:pPr>
        <w:pStyle w:val="Heading2"/>
        <w:rPr>
          <w:rFonts w:ascii="Leelawadee" w:hAnsi="Leelawadee" w:cs="Leelawadee"/>
        </w:rPr>
      </w:pPr>
      <w:bookmarkStart w:id="48" w:name="_Toc517538085"/>
      <w:r w:rsidRPr="00EA45B7">
        <w:rPr>
          <w:rFonts w:ascii="Leelawadee" w:hAnsi="Leelawadee" w:cs="Leelawadee"/>
        </w:rPr>
        <w:t>Excerpts from Various Writings</w:t>
      </w:r>
      <w:bookmarkEnd w:id="48"/>
    </w:p>
    <w:bookmarkEnd w:id="47"/>
    <w:p w14:paraId="20BF8AA2" w14:textId="77777777" w:rsidR="00B616FF" w:rsidRPr="00EA45B7" w:rsidRDefault="00B616FF" w:rsidP="009554C1">
      <w:pPr>
        <w:jc w:val="both"/>
        <w:rPr>
          <w:rFonts w:ascii="Leelawadee" w:hAnsi="Leelawadee" w:cs="Leelawadee"/>
          <w:sz w:val="32"/>
          <w:szCs w:val="32"/>
        </w:rPr>
      </w:pPr>
    </w:p>
    <w:p w14:paraId="6F36331A" w14:textId="77777777" w:rsidR="00EE71F0" w:rsidRPr="00EA45B7" w:rsidRDefault="00A159E4" w:rsidP="00EB7536">
      <w:pPr>
        <w:jc w:val="center"/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</w:pPr>
      <w:bookmarkStart w:id="49" w:name="_Hlk492919611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3</w:t>
      </w:r>
      <w:r w:rsidR="00EE71F0"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6</w:t>
      </w:r>
      <w:r w:rsidR="007C665B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65"/>
      </w:r>
    </w:p>
    <w:bookmarkEnd w:id="49"/>
    <w:p w14:paraId="0D536CE0" w14:textId="77777777" w:rsidR="00945BD8" w:rsidRPr="00EA45B7" w:rsidRDefault="00945BD8" w:rsidP="009554C1">
      <w:pPr>
        <w:jc w:val="both"/>
        <w:rPr>
          <w:rFonts w:ascii="Leelawadee" w:hAnsi="Leelawadee" w:cs="Leelawadee"/>
          <w:sz w:val="32"/>
          <w:szCs w:val="32"/>
        </w:rPr>
      </w:pPr>
    </w:p>
    <w:p w14:paraId="54848DBD" w14:textId="77777777" w:rsidR="00BC3343" w:rsidRPr="00EA45B7" w:rsidRDefault="00B24B30" w:rsidP="009554C1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ay</w:t>
      </w:r>
      <w:r w:rsidR="009554C1" w:rsidRPr="00EA45B7">
        <w:rPr>
          <w:rFonts w:ascii="Leelawadee" w:hAnsi="Leelawadee" w:cs="Leelawadee"/>
          <w:sz w:val="32"/>
          <w:szCs w:val="32"/>
        </w:rPr>
        <w:t>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orshipp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m.</w:t>
      </w:r>
    </w:p>
    <w:p w14:paraId="7C3E669F" w14:textId="77777777" w:rsidR="00BC3343" w:rsidRPr="00EA45B7" w:rsidRDefault="00BC3343" w:rsidP="009554C1">
      <w:pPr>
        <w:jc w:val="both"/>
        <w:rPr>
          <w:rFonts w:ascii="Leelawadee" w:hAnsi="Leelawadee" w:cs="Leelawadee"/>
          <w:sz w:val="32"/>
          <w:szCs w:val="32"/>
        </w:rPr>
      </w:pPr>
    </w:p>
    <w:p w14:paraId="00F3CF3C" w14:textId="77777777" w:rsidR="00BC3343" w:rsidRPr="00EA45B7" w:rsidRDefault="009554C1" w:rsidP="009554C1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ma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.</w:t>
      </w:r>
    </w:p>
    <w:p w14:paraId="2461F2D0" w14:textId="77777777" w:rsidR="00BC3343" w:rsidRPr="00EA45B7" w:rsidRDefault="00BC3343" w:rsidP="009554C1">
      <w:pPr>
        <w:jc w:val="both"/>
        <w:rPr>
          <w:rFonts w:ascii="Leelawadee" w:hAnsi="Leelawadee" w:cs="Leelawadee"/>
          <w:sz w:val="32"/>
          <w:szCs w:val="32"/>
        </w:rPr>
      </w:pPr>
    </w:p>
    <w:p w14:paraId="5CACCA03" w14:textId="77777777" w:rsidR="00BC3343" w:rsidRPr="00EA45B7" w:rsidRDefault="009554C1" w:rsidP="009554C1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turn.</w:t>
      </w:r>
    </w:p>
    <w:p w14:paraId="6BCEC01F" w14:textId="77777777" w:rsidR="00BC3343" w:rsidRPr="00EA45B7" w:rsidRDefault="00BC3343" w:rsidP="009554C1">
      <w:pPr>
        <w:jc w:val="both"/>
        <w:rPr>
          <w:rFonts w:ascii="Leelawadee" w:hAnsi="Leelawadee" w:cs="Leelawadee"/>
          <w:sz w:val="32"/>
          <w:szCs w:val="32"/>
        </w:rPr>
      </w:pPr>
    </w:p>
    <w:p w14:paraId="75AD647D" w14:textId="77777777" w:rsidR="00BC3343" w:rsidRPr="00EA45B7" w:rsidRDefault="009554C1" w:rsidP="009554C1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ub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cer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l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.</w:t>
      </w:r>
    </w:p>
    <w:p w14:paraId="17F4F9BC" w14:textId="77777777" w:rsidR="00BC3343" w:rsidRPr="00EA45B7" w:rsidRDefault="00BC3343" w:rsidP="009554C1">
      <w:pPr>
        <w:jc w:val="both"/>
        <w:rPr>
          <w:rFonts w:ascii="Leelawadee" w:hAnsi="Leelawadee" w:cs="Leelawadee"/>
          <w:sz w:val="32"/>
          <w:szCs w:val="32"/>
        </w:rPr>
      </w:pPr>
    </w:p>
    <w:p w14:paraId="2C1D718C" w14:textId="77777777" w:rsidR="00BC3343" w:rsidRPr="00EA45B7" w:rsidRDefault="00A159E4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50" w:name="_Hlk492919622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37</w:t>
      </w:r>
      <w:r w:rsidR="007C665B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66"/>
      </w:r>
    </w:p>
    <w:bookmarkEnd w:id="50"/>
    <w:p w14:paraId="0099CFF2" w14:textId="77777777" w:rsidR="00945BD8" w:rsidRPr="00EA45B7" w:rsidRDefault="00945BD8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27CB205A" w14:textId="77777777" w:rsidR="001E7200" w:rsidRPr="00EA45B7" w:rsidRDefault="00B24B30" w:rsidP="00C2730D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manif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mmeasurab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b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lor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majes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f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b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majest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beau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xcell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mbodi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beau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rande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mmense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xceed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manifes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randeur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l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al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radi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ligh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xpon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mer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fall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sho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ok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merc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erfec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f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consumm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erfec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displ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m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no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bsolu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migh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nam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superi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name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ak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reced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xpress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ood-pleasur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reemin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xal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f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b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rea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symbo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xalta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37CE5" w:rsidRPr="00EA45B7">
        <w:rPr>
          <w:rFonts w:ascii="Leelawadee" w:hAnsi="Leelawadee" w:cs="Leelawadee"/>
          <w:sz w:val="32"/>
          <w:szCs w:val="32"/>
        </w:rPr>
        <w:t>splend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ppea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f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surpass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ppearanc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conceal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f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m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rofou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concealmen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lofti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mmeasurab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b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loftines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graci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644E38" w:rsidRPr="00EA45B7">
        <w:rPr>
          <w:rFonts w:ascii="Leelawadee" w:hAnsi="Leelawadee" w:cs="Leelawadee"/>
          <w:sz w:val="32"/>
          <w:szCs w:val="32"/>
        </w:rPr>
        <w:t>fav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unequa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vid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644E38" w:rsidRPr="00EA45B7">
        <w:rPr>
          <w:rFonts w:ascii="Leelawadee" w:hAnsi="Leelawadee" w:cs="Leelawadee"/>
          <w:sz w:val="32"/>
          <w:szCs w:val="32"/>
        </w:rPr>
        <w:t>favour</w:t>
      </w:r>
      <w:r w:rsidR="009554C1" w:rsidRPr="00EA45B7">
        <w:rPr>
          <w:rFonts w:ascii="Leelawadee" w:hAnsi="Leelawadee" w:cs="Leelawadee"/>
          <w:sz w:val="32"/>
          <w:szCs w:val="32"/>
        </w:rPr>
        <w:t>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ranscend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ower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sovereig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nvinci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f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sovereignt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celesti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domin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f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b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domin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ervad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thing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consumm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extend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554C1" w:rsidRPr="00EA45B7">
        <w:rPr>
          <w:rFonts w:ascii="Leelawadee" w:hAnsi="Leelawadee" w:cs="Leelawadee"/>
          <w:sz w:val="32"/>
          <w:szCs w:val="32"/>
        </w:rPr>
        <w:t>beings.</w:t>
      </w:r>
      <w:r w:rsidR="001E7200" w:rsidRPr="00EA45B7">
        <w:rPr>
          <w:rFonts w:ascii="Leelawadee" w:hAnsi="Leelawadee" w:cs="Leelawadee"/>
          <w:sz w:val="32"/>
          <w:szCs w:val="32"/>
        </w:rPr>
        <w:br w:type="page"/>
      </w:r>
    </w:p>
    <w:p w14:paraId="36A4E155" w14:textId="77777777" w:rsidR="00EE71F0" w:rsidRPr="00EA45B7" w:rsidRDefault="00A159E4" w:rsidP="00EB7536">
      <w:pPr>
        <w:jc w:val="center"/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</w:pPr>
      <w:bookmarkStart w:id="51" w:name="_Hlk492919638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3</w:t>
      </w:r>
      <w:r w:rsidR="00EE71F0"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8</w:t>
      </w:r>
      <w:r w:rsidR="007C665B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67"/>
      </w:r>
    </w:p>
    <w:bookmarkEnd w:id="51"/>
    <w:p w14:paraId="6E65478A" w14:textId="77777777" w:rsidR="00945BD8" w:rsidRPr="00EA45B7" w:rsidRDefault="00945BD8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3E767092" w14:textId="77777777" w:rsidR="00BC3343" w:rsidRPr="00EA45B7" w:rsidRDefault="00B24B30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rocee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tur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pp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judgmen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surrec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gener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ckon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vea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alance.</w:t>
      </w:r>
    </w:p>
    <w:p w14:paraId="60C95931" w14:textId="77777777" w:rsidR="00BC3343" w:rsidRPr="00EA45B7" w:rsidRDefault="00BC3343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276FA9EF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liz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s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i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ek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.</w:t>
      </w:r>
    </w:p>
    <w:p w14:paraId="01D6F657" w14:textId="77777777" w:rsidR="00BC3343" w:rsidRPr="00EA45B7" w:rsidRDefault="00BC3343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2EB52A25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urrec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EE71F0" w:rsidRPr="00EA45B7">
        <w:rPr>
          <w:rFonts w:ascii="Leelawadee" w:hAnsi="Leelawadee" w:cs="Leelawadee"/>
          <w:sz w:val="32"/>
          <w:szCs w:val="32"/>
        </w:rPr>
        <w:t>sepulchr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a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quicke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form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tterance.</w:t>
      </w:r>
    </w:p>
    <w:p w14:paraId="771E8C4E" w14:textId="77777777" w:rsidR="00BC3343" w:rsidRPr="00EA45B7" w:rsidRDefault="00BC3343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69F98C63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ain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las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llf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udg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ustice.</w:t>
      </w:r>
    </w:p>
    <w:p w14:paraId="258B9C24" w14:textId="77777777" w:rsidR="00BC3343" w:rsidRPr="00EA45B7" w:rsidRDefault="00BC3343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77F1D350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al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urrec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th.</w:t>
      </w:r>
    </w:p>
    <w:p w14:paraId="134493C9" w14:textId="77777777" w:rsidR="00BC3343" w:rsidRPr="00EA45B7" w:rsidRDefault="00BC3343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48E632E7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Every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ong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shio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id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ures.</w:t>
      </w:r>
    </w:p>
    <w:p w14:paraId="423B9A30" w14:textId="77777777" w:rsidR="00BC3343" w:rsidRPr="00EA45B7" w:rsidRDefault="00BC3343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03970E37" w14:textId="77777777" w:rsidR="00BA71DE" w:rsidRPr="00EA45B7" w:rsidRDefault="00BA71DE" w:rsidP="00BA71DE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52" w:name="_Hlk492919648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39</w:t>
      </w:r>
      <w:r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68"/>
      </w:r>
    </w:p>
    <w:bookmarkEnd w:id="52"/>
    <w:p w14:paraId="5509013C" w14:textId="77777777" w:rsidR="00945BD8" w:rsidRPr="00EA45B7" w:rsidRDefault="00945BD8" w:rsidP="005D43FE">
      <w:pPr>
        <w:jc w:val="center"/>
        <w:rPr>
          <w:rFonts w:ascii="Leelawadee" w:hAnsi="Leelawadee" w:cs="Leelawadee"/>
          <w:i/>
          <w:iCs/>
          <w:sz w:val="32"/>
          <w:szCs w:val="32"/>
        </w:rPr>
      </w:pPr>
    </w:p>
    <w:p w14:paraId="55814FE9" w14:textId="77777777" w:rsidR="00BC3343" w:rsidRPr="00EA45B7" w:rsidRDefault="005D43FE" w:rsidP="005D43FE">
      <w:pPr>
        <w:jc w:val="center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i/>
          <w:iCs/>
          <w:sz w:val="32"/>
          <w:szCs w:val="32"/>
        </w:rPr>
        <w:t>In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th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Nam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of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th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Exalted,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th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i/>
          <w:iCs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High</w:t>
      </w:r>
      <w:proofErr w:type="gramEnd"/>
      <w:r w:rsidRPr="00EA45B7">
        <w:rPr>
          <w:rFonts w:ascii="Leelawadee" w:hAnsi="Leelawadee" w:cs="Leelawadee"/>
          <w:i/>
          <w:iCs/>
          <w:sz w:val="32"/>
          <w:szCs w:val="32"/>
        </w:rPr>
        <w:t>.</w:t>
      </w:r>
    </w:p>
    <w:p w14:paraId="5CE373D0" w14:textId="77777777" w:rsidR="00BC3343" w:rsidRPr="00EA45B7" w:rsidRDefault="00BC3343" w:rsidP="005D43FE">
      <w:pPr>
        <w:jc w:val="center"/>
        <w:rPr>
          <w:rFonts w:ascii="Leelawadee" w:hAnsi="Leelawadee" w:cs="Leelawadee"/>
          <w:sz w:val="32"/>
          <w:szCs w:val="32"/>
        </w:rPr>
      </w:pPr>
    </w:p>
    <w:p w14:paraId="1CDEC80F" w14:textId="77777777" w:rsidR="00BC3343" w:rsidRPr="00EA45B7" w:rsidRDefault="00BA71D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rea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or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y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reatures.</w:t>
      </w:r>
    </w:p>
    <w:p w14:paraId="29ADA498" w14:textId="77777777" w:rsidR="00BC3343" w:rsidRPr="00EA45B7" w:rsidRDefault="00BC3343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05901717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l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urtu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tec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ai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ious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os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lf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i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s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mm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lig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i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th.</w:t>
      </w:r>
    </w:p>
    <w:p w14:paraId="03D285DB" w14:textId="77777777" w:rsidR="00BC3343" w:rsidRPr="00EA45B7" w:rsidRDefault="00BC3343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3E65D463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shio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k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rt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vereig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ul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kin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reov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cr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mbrac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lig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i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nk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emb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f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emb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av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“Lett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ving,”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a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lig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yá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nc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mitt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elesti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.</w:t>
      </w:r>
    </w:p>
    <w:p w14:paraId="6391ABC9" w14:textId="77777777" w:rsidR="00BC3343" w:rsidRPr="00EA45B7" w:rsidRDefault="00BC3343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66782558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Veril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k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ce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is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w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pensation.</w:t>
      </w:r>
    </w:p>
    <w:p w14:paraId="2A3D8D51" w14:textId="77777777" w:rsidR="00BC3343" w:rsidRPr="00EA45B7" w:rsidRDefault="00BC3343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166328EE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self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h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shio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Powerful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oin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gin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dde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Knowing.</w:t>
      </w:r>
    </w:p>
    <w:p w14:paraId="7525F764" w14:textId="77777777" w:rsidR="00BC3343" w:rsidRPr="00EA45B7" w:rsidRDefault="00BC3343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4C90BBBA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ves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pheth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c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a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cr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Encompass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t-Beloved.</w:t>
      </w:r>
    </w:p>
    <w:p w14:paraId="677EA6E9" w14:textId="77777777" w:rsidR="00BC3343" w:rsidRPr="00EA45B7" w:rsidRDefault="00BC3343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00D61868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yá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clus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se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shrin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t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cripture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spellStart"/>
      <w:r w:rsidRPr="00EA45B7">
        <w:rPr>
          <w:rFonts w:ascii="Leelawadee" w:hAnsi="Leelawadee" w:cs="Leelawadee"/>
          <w:sz w:val="32"/>
          <w:szCs w:val="32"/>
        </w:rPr>
        <w:t>p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proofErr w:type="spell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utu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posit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of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37CE5"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mit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ard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l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bli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Thus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augur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pens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he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pre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uler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Indeed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lig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augur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new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m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lemn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d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pre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.…</w:t>
      </w:r>
    </w:p>
    <w:p w14:paraId="30730681" w14:textId="77777777" w:rsidR="00BC3343" w:rsidRPr="00EA45B7" w:rsidRDefault="00BC3343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47CD4999" w14:textId="77777777" w:rsidR="001E7200" w:rsidRPr="00EA45B7" w:rsidRDefault="001E7200">
      <w:pPr>
        <w:rPr>
          <w:rFonts w:ascii="Leelawadee" w:hAnsi="Leelawadee" w:cs="Leelawadee"/>
          <w:i/>
          <w:iCs/>
          <w:sz w:val="32"/>
          <w:szCs w:val="32"/>
        </w:rPr>
      </w:pPr>
      <w:r w:rsidRPr="00EA45B7">
        <w:rPr>
          <w:rFonts w:ascii="Leelawadee" w:hAnsi="Leelawadee" w:cs="Leelawadee"/>
          <w:i/>
          <w:iCs/>
          <w:sz w:val="32"/>
          <w:szCs w:val="32"/>
        </w:rPr>
        <w:br w:type="page"/>
      </w:r>
    </w:p>
    <w:p w14:paraId="298D438B" w14:textId="77777777" w:rsidR="00BC3343" w:rsidRPr="00EA45B7" w:rsidRDefault="00A159E4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53" w:name="_Hlk492919663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40</w:t>
      </w:r>
      <w:r w:rsidR="007C665B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69"/>
      </w:r>
    </w:p>
    <w:bookmarkEnd w:id="53"/>
    <w:p w14:paraId="2B64FC45" w14:textId="77777777" w:rsidR="00945BD8" w:rsidRPr="00EA45B7" w:rsidRDefault="00945BD8" w:rsidP="00BA71DE">
      <w:pPr>
        <w:jc w:val="center"/>
        <w:rPr>
          <w:rFonts w:ascii="Leelawadee" w:hAnsi="Leelawadee" w:cs="Leelawadee"/>
          <w:i/>
          <w:iCs/>
          <w:sz w:val="32"/>
          <w:szCs w:val="32"/>
        </w:rPr>
      </w:pPr>
    </w:p>
    <w:p w14:paraId="5C2EB590" w14:textId="77777777" w:rsidR="00BA71DE" w:rsidRPr="00EA45B7" w:rsidRDefault="00BA71DE" w:rsidP="00BA71DE">
      <w:pPr>
        <w:jc w:val="center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i/>
          <w:iCs/>
          <w:sz w:val="32"/>
          <w:szCs w:val="32"/>
        </w:rPr>
        <w:t>He is God, the Sovereign Lord, the All-Glorious.</w:t>
      </w:r>
    </w:p>
    <w:p w14:paraId="06F82EA1" w14:textId="77777777" w:rsidR="00BA71DE" w:rsidRPr="00EA45B7" w:rsidRDefault="00BA71DE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7A219DBE" w14:textId="77777777" w:rsidR="00BC3343" w:rsidRPr="00EA45B7" w:rsidRDefault="00B24B30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ay</w:t>
      </w:r>
      <w:r w:rsidR="005D43FE" w:rsidRPr="00EA45B7">
        <w:rPr>
          <w:rFonts w:ascii="Leelawadee" w:hAnsi="Leelawadee" w:cs="Leelawadee"/>
          <w:sz w:val="32"/>
          <w:szCs w:val="32"/>
        </w:rPr>
        <w:t>: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racious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nabl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ill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d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i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i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xcell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itles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aus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37CE5" w:rsidRPr="00EA45B7">
        <w:rPr>
          <w:rFonts w:ascii="Leelawadee" w:hAnsi="Leelawadee" w:cs="Leelawadee"/>
          <w:sz w:val="32"/>
          <w:szCs w:val="32"/>
        </w:rPr>
        <w:t>fulfil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leas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ead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cei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llumin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ee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ighteousness.</w:t>
      </w:r>
    </w:p>
    <w:p w14:paraId="76AD7842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77EB6E17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F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ti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ntid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ll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mpt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les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ko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pone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d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ncie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ful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b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im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i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self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ighteou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k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i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t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turb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r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nest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l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ighteousnes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ul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coun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believer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y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ffici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ingdom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xt.</w:t>
      </w:r>
    </w:p>
    <w:p w14:paraId="1DEB5AC6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69061F7D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roac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f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gether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.</w:t>
      </w:r>
    </w:p>
    <w:p w14:paraId="2AF2FC24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46BFC2FA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ui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uidance.</w:t>
      </w:r>
    </w:p>
    <w:p w14:paraId="45A7B8C0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4E6785FA" w14:textId="77777777" w:rsidR="00BA71DE" w:rsidRPr="00EA45B7" w:rsidRDefault="00BA71DE" w:rsidP="00BA71DE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54" w:name="_Hlk492919673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41</w:t>
      </w:r>
      <w:r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70"/>
      </w:r>
    </w:p>
    <w:bookmarkEnd w:id="54"/>
    <w:p w14:paraId="748B94B2" w14:textId="77777777" w:rsidR="00945BD8" w:rsidRPr="00EA45B7" w:rsidRDefault="00945BD8" w:rsidP="005D43FE">
      <w:pPr>
        <w:jc w:val="center"/>
        <w:rPr>
          <w:rFonts w:ascii="Leelawadee" w:hAnsi="Leelawadee" w:cs="Leelawadee"/>
          <w:i/>
          <w:iCs/>
          <w:sz w:val="32"/>
          <w:szCs w:val="32"/>
        </w:rPr>
      </w:pPr>
    </w:p>
    <w:p w14:paraId="29D45871" w14:textId="77777777" w:rsidR="00BC3343" w:rsidRPr="00EA45B7" w:rsidRDefault="005D43FE" w:rsidP="005D43FE">
      <w:pPr>
        <w:jc w:val="center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i/>
          <w:iCs/>
          <w:sz w:val="32"/>
          <w:szCs w:val="32"/>
        </w:rPr>
        <w:t>H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is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th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Suprem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Ruler,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th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Sovereign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Truth,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="0053273D" w:rsidRPr="00EA45B7">
        <w:rPr>
          <w:rFonts w:ascii="Leelawadee" w:hAnsi="Leelawadee" w:cs="Leelawadee"/>
          <w:i/>
          <w:iCs/>
          <w:sz w:val="32"/>
          <w:szCs w:val="32"/>
        </w:rPr>
        <w:br/>
      </w:r>
      <w:r w:rsidRPr="00EA45B7">
        <w:rPr>
          <w:rFonts w:ascii="Leelawadee" w:hAnsi="Leelawadee" w:cs="Leelawadee"/>
          <w:i/>
          <w:iCs/>
          <w:sz w:val="32"/>
          <w:szCs w:val="32"/>
        </w:rPr>
        <w:t>H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Whos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help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is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implored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by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all.</w:t>
      </w:r>
    </w:p>
    <w:p w14:paraId="5251B08E" w14:textId="77777777" w:rsidR="00BC3343" w:rsidRPr="00EA45B7" w:rsidRDefault="00BC3343" w:rsidP="005D43FE">
      <w:pPr>
        <w:jc w:val="center"/>
        <w:rPr>
          <w:rFonts w:ascii="Leelawadee" w:hAnsi="Leelawadee" w:cs="Leelawadee"/>
          <w:sz w:val="32"/>
          <w:szCs w:val="32"/>
        </w:rPr>
      </w:pPr>
    </w:p>
    <w:p w14:paraId="22EF18B2" w14:textId="77777777" w:rsidR="00BC3343" w:rsidRPr="00EA45B7" w:rsidRDefault="00B24B30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lor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ertain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domin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ar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i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kingd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tur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ett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ssig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a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veal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ood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if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less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ac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oo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nef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f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ratitu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ause.</w:t>
      </w:r>
    </w:p>
    <w:p w14:paraId="499327BA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2D67D3DA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f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p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tu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wa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oic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if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e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d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tienc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sign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e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rt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hest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for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lissful.</w:t>
      </w:r>
    </w:p>
    <w:p w14:paraId="03371E67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7495FE7A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ai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ph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mm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mil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im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l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s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a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</w:p>
    <w:p w14:paraId="39507CD8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5FD231E0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ph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u</w:t>
      </w:r>
      <w:r w:rsidRPr="00EA45B7">
        <w:rPr>
          <w:rFonts w:ascii="Calibri" w:hAnsi="Calibri" w:cs="Calibri"/>
          <w:sz w:val="32"/>
          <w:szCs w:val="32"/>
        </w:rPr>
        <w:t>ḥ</w:t>
      </w:r>
      <w:r w:rsidRPr="00EA45B7">
        <w:rPr>
          <w:rFonts w:ascii="Leelawadee" w:hAnsi="Leelawadee" w:cs="Leelawadee"/>
          <w:sz w:val="32"/>
          <w:szCs w:val="32"/>
        </w:rPr>
        <w:t>amma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rmin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phetic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yc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eord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a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m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cr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omplish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sured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v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i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is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g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im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ger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pecte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all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leep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re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t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plenden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ee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lence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oin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arning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wai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st—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v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ustic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k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cour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rs.</w:t>
      </w:r>
    </w:p>
    <w:p w14:paraId="1DD03C30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58A1C0CC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L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e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je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il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rr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di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l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po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pirit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l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p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ke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m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arel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b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ogniz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ksgiv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ch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ciful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.</w:t>
      </w:r>
    </w:p>
    <w:p w14:paraId="506E3743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2F4AE76C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rt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f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ish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easur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w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rel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tu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tres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ors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t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ou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lumb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k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ings.</w:t>
      </w:r>
    </w:p>
    <w:p w14:paraId="679CEB28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09F63DF8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lagrant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s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usti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a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st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pudi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e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oin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foreti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rning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he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m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llow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mpt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lf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re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pri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dow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k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dent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Therefore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nou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ssa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rt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a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p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prehend.</w:t>
      </w:r>
    </w:p>
    <w:p w14:paraId="46B3FDCE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021C8FD9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Withho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ng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tte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ie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ee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c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ul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gniz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ighteou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aw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schief-maker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scap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ledge.</w:t>
      </w:r>
    </w:p>
    <w:p w14:paraId="1CC71A4D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1D48C4BC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e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se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l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clusiv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k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r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uid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kin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fflict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r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u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w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je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.</w:t>
      </w:r>
    </w:p>
    <w:p w14:paraId="0BB012BA" w14:textId="77777777" w:rsidR="00BC3343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7CCB2669" w14:textId="77777777" w:rsidR="001C5202" w:rsidRDefault="001C5202">
      <w:pPr>
        <w:rPr>
          <w:rFonts w:ascii="Leelawadee" w:hAnsi="Leelawadee" w:cs="Leelawadee"/>
          <w:sz w:val="32"/>
          <w:szCs w:val="32"/>
        </w:rPr>
      </w:pPr>
      <w:r>
        <w:rPr>
          <w:rFonts w:ascii="Leelawadee" w:hAnsi="Leelawadee" w:cs="Leelawadee"/>
          <w:sz w:val="32"/>
          <w:szCs w:val="32"/>
        </w:rPr>
        <w:br w:type="page"/>
      </w:r>
    </w:p>
    <w:p w14:paraId="188D76DE" w14:textId="77777777" w:rsidR="00BC3343" w:rsidRPr="00EA45B7" w:rsidRDefault="0027542A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55" w:name="_Hlk492919689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42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71"/>
      </w:r>
    </w:p>
    <w:p w14:paraId="0615EBB5" w14:textId="77777777" w:rsidR="00B40117" w:rsidRPr="00EA45B7" w:rsidRDefault="00B40117" w:rsidP="005D43FE">
      <w:pPr>
        <w:jc w:val="both"/>
        <w:rPr>
          <w:rFonts w:ascii="Leelawadee" w:hAnsi="Leelawadee" w:cs="Leelawadee"/>
          <w:sz w:val="32"/>
          <w:szCs w:val="32"/>
        </w:rPr>
      </w:pPr>
      <w:bookmarkStart w:id="56" w:name="_Hlk505243086"/>
      <w:bookmarkEnd w:id="55"/>
    </w:p>
    <w:p w14:paraId="1200360E" w14:textId="77777777" w:rsidR="00BC3343" w:rsidRPr="00EA45B7" w:rsidRDefault="00B24B30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estifi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bookmarkEnd w:id="56"/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i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lmigh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st-Beloved.</w:t>
      </w:r>
    </w:p>
    <w:p w14:paraId="2D266C83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361DA49F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Fix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a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urrec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rm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.</w:t>
      </w:r>
    </w:p>
    <w:p w14:paraId="2A414918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259DF5B0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dispu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iump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ctori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tw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ustr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nsc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prema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iump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ll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ten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he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i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stain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lp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fender.</w:t>
      </w:r>
    </w:p>
    <w:p w14:paraId="37E71DDB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387127E3" w14:textId="77777777" w:rsidR="00A42ACB" w:rsidRPr="00EA45B7" w:rsidRDefault="00A42ACB" w:rsidP="00B92CED">
      <w:pPr>
        <w:jc w:val="both"/>
        <w:rPr>
          <w:rFonts w:ascii="Leelawadee" w:hAnsi="Leelawadee" w:cs="Leelawadee"/>
          <w:sz w:val="32"/>
          <w:szCs w:val="32"/>
        </w:rPr>
      </w:pPr>
      <w:bookmarkStart w:id="57" w:name="_Hlk492900202"/>
      <w:r w:rsidRPr="00EA45B7">
        <w:rPr>
          <w:rFonts w:ascii="Leelawadee" w:hAnsi="Leelawadee" w:cs="Leelawadee"/>
          <w:sz w:val="32"/>
          <w:szCs w:val="32"/>
        </w:rPr>
        <w:br w:type="page"/>
      </w:r>
    </w:p>
    <w:p w14:paraId="6813F452" w14:textId="77777777" w:rsidR="0053273D" w:rsidRPr="00EA45B7" w:rsidRDefault="0053273D" w:rsidP="005B3B66">
      <w:pPr>
        <w:pStyle w:val="Heading2"/>
        <w:rPr>
          <w:rFonts w:ascii="Leelawadee" w:hAnsi="Leelawadee" w:cs="Leelawadee"/>
        </w:rPr>
      </w:pPr>
      <w:bookmarkStart w:id="58" w:name="_Toc517538086"/>
      <w:r w:rsidRPr="00EA45B7">
        <w:rPr>
          <w:rFonts w:ascii="Leelawadee" w:hAnsi="Leelawadee" w:cs="Leelawadee"/>
        </w:rPr>
        <w:t>Prayers and Meditations</w:t>
      </w:r>
      <w:bookmarkEnd w:id="58"/>
    </w:p>
    <w:bookmarkEnd w:id="57"/>
    <w:p w14:paraId="6090EB38" w14:textId="77777777" w:rsidR="0053273D" w:rsidRPr="00EA45B7" w:rsidRDefault="0053273D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329C9FBB" w14:textId="77777777" w:rsidR="00BC3343" w:rsidRPr="00EA45B7" w:rsidRDefault="0027542A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59" w:name="_Hlk492919702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43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72"/>
      </w:r>
    </w:p>
    <w:p w14:paraId="3DA8A159" w14:textId="77777777" w:rsidR="00945BD8" w:rsidRPr="00EA45B7" w:rsidRDefault="00945BD8" w:rsidP="00EB7536">
      <w:pPr>
        <w:jc w:val="both"/>
        <w:rPr>
          <w:rFonts w:ascii="Leelawadee" w:hAnsi="Leelawadee" w:cs="Leelawadee"/>
          <w:sz w:val="32"/>
          <w:szCs w:val="32"/>
        </w:rPr>
      </w:pPr>
      <w:bookmarkStart w:id="60" w:name="_Hlk511115986"/>
      <w:bookmarkEnd w:id="59"/>
    </w:p>
    <w:p w14:paraId="0942BA10" w14:textId="77777777" w:rsidR="00BC3343" w:rsidRPr="00EA45B7" w:rsidRDefault="00B24B30" w:rsidP="00EB7536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ervan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o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uppli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retch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reatur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rri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at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eek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helter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ou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bookmarkEnd w:id="60"/>
      <w:r w:rsidR="005D43FE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ontent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ov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xul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membra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ager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bedi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jo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5D43FE" w:rsidRPr="00EA45B7">
        <w:rPr>
          <w:rFonts w:ascii="Leelawadee" w:hAnsi="Leelawadee" w:cs="Leelawadee"/>
          <w:sz w:val="32"/>
          <w:szCs w:val="32"/>
        </w:rPr>
        <w:t>save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earnes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ranquill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un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otwithstan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onsci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debar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ubli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s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nt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re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den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cc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ing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en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ttem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pproa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erce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o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k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ho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vela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oving-kindnes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reat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ee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un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t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rese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ere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ssoci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ompreh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ossi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ow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erv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cogni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xto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rais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otwithstan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dest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vela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domin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ondr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estimoni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overeignty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5D43FE" w:rsidRPr="00EA45B7">
        <w:rPr>
          <w:rFonts w:ascii="Leelawadee" w:hAnsi="Leelawadee" w:cs="Leelawadee"/>
          <w:sz w:val="32"/>
          <w:szCs w:val="32"/>
        </w:rPr>
        <w:t>Thus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ar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it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debar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anctua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as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imita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mpo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n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alit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ndisput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owev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flu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ttrac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verlasting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her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aliti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andiwork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lth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see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allow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ou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rovid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yo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ttain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nt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rea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dicate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t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owerless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veal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t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mpot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yiel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ank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t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cogni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n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ucc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ac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l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k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rais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anct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lor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igh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yea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ee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.</w:t>
      </w:r>
    </w:p>
    <w:p w14:paraId="5FE8AC69" w14:textId="77777777" w:rsidR="00BC3343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7C2B259D" w14:textId="77777777" w:rsidR="001C5202" w:rsidRDefault="001C5202">
      <w:pPr>
        <w:rPr>
          <w:rFonts w:ascii="Leelawadee" w:hAnsi="Leelawadee" w:cs="Leelawadee"/>
          <w:sz w:val="32"/>
          <w:szCs w:val="32"/>
        </w:rPr>
      </w:pPr>
      <w:r>
        <w:rPr>
          <w:rFonts w:ascii="Leelawadee" w:hAnsi="Leelawadee" w:cs="Leelawadee"/>
          <w:sz w:val="32"/>
          <w:szCs w:val="32"/>
        </w:rPr>
        <w:br w:type="page"/>
      </w:r>
    </w:p>
    <w:p w14:paraId="1E4EE056" w14:textId="77777777" w:rsidR="00BC3343" w:rsidRPr="00EA45B7" w:rsidRDefault="0027542A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61" w:name="_Hlk492919714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44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73"/>
      </w:r>
    </w:p>
    <w:bookmarkEnd w:id="61"/>
    <w:p w14:paraId="53011716" w14:textId="77777777" w:rsidR="00945BD8" w:rsidRPr="00EA45B7" w:rsidRDefault="00945BD8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6BDF8AA5" w14:textId="77777777" w:rsidR="00BC3343" w:rsidRPr="00EA45B7" w:rsidRDefault="00B24B30" w:rsidP="00EB7536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Lau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a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ord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w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at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art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k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erc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nsurpas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m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erc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or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rd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omfo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ear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inc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m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ervant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lor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ou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reat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i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tw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overeig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ol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lmigh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ll-Wis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agn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a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lie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ig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igh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3273D" w:rsidRPr="00EA45B7">
        <w:rPr>
          <w:rFonts w:ascii="Leelawadee" w:hAnsi="Leelawadee" w:cs="Leelawadee"/>
          <w:sz w:val="32"/>
          <w:szCs w:val="32"/>
        </w:rPr>
        <w:t>succ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reva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eneral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ankind.</w:t>
      </w:r>
    </w:p>
    <w:p w14:paraId="79D6CC1B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406124DD" w14:textId="77777777" w:rsidR="00BC3343" w:rsidRPr="00EA45B7" w:rsidRDefault="0027542A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62" w:name="_Hlk492919724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45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74"/>
      </w:r>
    </w:p>
    <w:bookmarkEnd w:id="62"/>
    <w:p w14:paraId="69D01244" w14:textId="77777777" w:rsidR="00945BD8" w:rsidRPr="00EA45B7" w:rsidRDefault="00945BD8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6E59AEB1" w14:textId="77777777" w:rsidR="00BC3343" w:rsidRPr="00EA45B7" w:rsidRDefault="00B24B30" w:rsidP="00EB7536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or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org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in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er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tu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uff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sid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vouchsaf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oun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ov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desir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see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xa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ru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lie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org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raci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orgivenes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el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eri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elf-Subsisting.</w:t>
      </w:r>
    </w:p>
    <w:p w14:paraId="018F9D0A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7D8828EC" w14:textId="77777777" w:rsidR="00BC3343" w:rsidRPr="00EA45B7" w:rsidRDefault="0027542A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63" w:name="_Hlk492919733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46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75"/>
      </w:r>
    </w:p>
    <w:bookmarkEnd w:id="63"/>
    <w:p w14:paraId="6B96F0F3" w14:textId="77777777" w:rsidR="00945BD8" w:rsidRPr="00EA45B7" w:rsidRDefault="00945BD8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18A69264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B24B30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te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pugn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ouchsaf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ee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d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w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i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ivenes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lf-Subsisting.</w:t>
      </w:r>
    </w:p>
    <w:p w14:paraId="494AC066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53C3DA20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vid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compas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ive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rpas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vereignty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ingdom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ld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s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sig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asur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ivenes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iv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ease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-Forgiv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Loving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scap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ledg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dd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</w:p>
    <w:p w14:paraId="1B93EBFF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14D15E78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bookmarkStart w:id="64" w:name="_Hlk511118163"/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te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ten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ndr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rg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cea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itt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</w:p>
    <w:bookmarkEnd w:id="64"/>
    <w:p w14:paraId="3F21EA59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1328407C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vereig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ul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Loving.</w:t>
      </w:r>
    </w:p>
    <w:p w14:paraId="0A3E9AF5" w14:textId="77777777" w:rsidR="00BC3343" w:rsidRPr="00EA45B7" w:rsidRDefault="00BC3343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1ECB6E8A" w14:textId="77777777" w:rsidR="00BC3343" w:rsidRPr="00EA45B7" w:rsidRDefault="0027542A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65" w:name="_Hlk492919745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47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76"/>
      </w:r>
    </w:p>
    <w:bookmarkEnd w:id="65"/>
    <w:p w14:paraId="7D5C6D2F" w14:textId="77777777" w:rsidR="00945BD8" w:rsidRPr="00EA45B7" w:rsidRDefault="00945BD8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5DD5A819" w14:textId="77777777" w:rsidR="00BC3343" w:rsidRPr="00EA45B7" w:rsidRDefault="00B24B30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o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at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scap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knowledg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y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l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rasp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y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c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w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urpos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e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ar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spellStart"/>
      <w:r w:rsidR="005D43FE" w:rsidRPr="00EA45B7">
        <w:rPr>
          <w:rFonts w:ascii="Leelawadee" w:hAnsi="Leelawadee" w:cs="Leelawadee"/>
          <w:sz w:val="32"/>
          <w:szCs w:val="32"/>
        </w:rPr>
        <w:t>p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r</w:t>
      </w:r>
      <w:proofErr w:type="spell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uture.</w:t>
      </w:r>
    </w:p>
    <w:p w14:paraId="689EA304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28E0CBC9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mat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of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hold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l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well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of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sp.</w:t>
      </w:r>
    </w:p>
    <w:p w14:paraId="52F6B71C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5DDB85E3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ctori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bea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n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it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ctor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rtyrd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t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fo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nd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joi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n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mp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su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nquill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di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l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c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pre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trea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t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rtu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all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ndsm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vok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mpl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less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x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mbodime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ver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hingnes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lpless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di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token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al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pende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jes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d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e.</w:t>
      </w:r>
    </w:p>
    <w:p w14:paraId="49AC31B4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6DFB90DE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u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ompens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ee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x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o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i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t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ow.</w:t>
      </w:r>
    </w:p>
    <w:p w14:paraId="66F1839D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5A531EB0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n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rre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selve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ar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</w:p>
    <w:p w14:paraId="41CD1B0E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7493CF1C" w14:textId="77777777" w:rsidR="00BC3343" w:rsidRPr="00EA45B7" w:rsidRDefault="0027542A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66" w:name="_Hlk492919756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48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77"/>
      </w:r>
    </w:p>
    <w:bookmarkEnd w:id="66"/>
    <w:p w14:paraId="657D5C02" w14:textId="77777777" w:rsidR="00945BD8" w:rsidRPr="00EA45B7" w:rsidRDefault="00945BD8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153F95DE" w14:textId="77777777" w:rsidR="00BC3343" w:rsidRPr="00EA45B7" w:rsidRDefault="00B24B30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lor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Na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or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refu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loved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u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hel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ossessor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war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l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as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anctuary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mpl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r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o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desire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le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igh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spir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upre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desire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op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rustr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year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heaven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gra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do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ar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port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lea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wellsp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D43FE" w:rsidRPr="00EA45B7">
        <w:rPr>
          <w:rFonts w:ascii="Leelawadee" w:hAnsi="Leelawadee" w:cs="Leelawadee"/>
          <w:sz w:val="32"/>
          <w:szCs w:val="32"/>
        </w:rPr>
        <w:t>blessings.</w:t>
      </w:r>
    </w:p>
    <w:p w14:paraId="436510A8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173CE0EA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ee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ffulg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37CE5" w:rsidRPr="00EA45B7">
        <w:rPr>
          <w:rFonts w:ascii="Leelawadee" w:hAnsi="Leelawadee" w:cs="Leelawadee"/>
          <w:sz w:val="32"/>
          <w:szCs w:val="32"/>
        </w:rPr>
        <w:t>splendour</w:t>
      </w:r>
      <w:r w:rsidRPr="00EA45B7">
        <w:rPr>
          <w:rFonts w:ascii="Leelawadee" w:hAnsi="Leelawadee" w:cs="Leelawadee"/>
          <w:sz w:val="32"/>
          <w:szCs w:val="32"/>
        </w:rPr>
        <w:t>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right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umb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w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strat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or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ke—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37CE5" w:rsidRPr="00EA45B7">
        <w:rPr>
          <w:rFonts w:ascii="Leelawadee" w:hAnsi="Leelawadee" w:cs="Leelawadee"/>
          <w:sz w:val="32"/>
          <w:szCs w:val="32"/>
        </w:rPr>
        <w:t>splend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adi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ur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gh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ro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f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fficul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ang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s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tre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ea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ndr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37CE5" w:rsidRPr="00EA45B7">
        <w:rPr>
          <w:rFonts w:ascii="Leelawadee" w:hAnsi="Leelawadee" w:cs="Leelawadee"/>
          <w:sz w:val="32"/>
          <w:szCs w:val="32"/>
        </w:rPr>
        <w:t>splend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vereign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omit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nsfor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ss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untai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gh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ious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ouchsaf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ee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jes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nsc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min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ai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nd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u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elte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ppor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ig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self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ac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lia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rengthen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.</w:t>
      </w:r>
    </w:p>
    <w:p w14:paraId="158D295B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63785250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reng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</w:p>
    <w:p w14:paraId="19FAA121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3F042F34" w14:textId="77777777" w:rsidR="00BC3343" w:rsidRPr="00EA45B7" w:rsidRDefault="0027542A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67" w:name="_Hlk492919768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49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78"/>
      </w:r>
    </w:p>
    <w:bookmarkEnd w:id="67"/>
    <w:p w14:paraId="1E93AAEB" w14:textId="77777777" w:rsidR="00945BD8" w:rsidRPr="00EA45B7" w:rsidRDefault="00945BD8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2210C8B9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B24B30"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wa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espass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ve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rde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c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erve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tw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aute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untena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pas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rec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nde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d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ai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elesti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.</w:t>
      </w:r>
    </w:p>
    <w:p w14:paraId="78F12264" w14:textId="77777777" w:rsidR="00BC3343" w:rsidRPr="00EA45B7" w:rsidRDefault="00BC3343" w:rsidP="007429D6">
      <w:pPr>
        <w:jc w:val="center"/>
        <w:rPr>
          <w:rFonts w:ascii="Leelawadee" w:hAnsi="Leelawadee" w:cs="Leelawadee"/>
          <w:sz w:val="32"/>
          <w:szCs w:val="32"/>
        </w:rPr>
      </w:pPr>
    </w:p>
    <w:p w14:paraId="55C15794" w14:textId="77777777" w:rsidR="00BC3343" w:rsidRPr="00EA45B7" w:rsidRDefault="005D43FE" w:rsidP="005D43FE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iv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d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p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w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passion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Thou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3273D" w:rsidRPr="00EA45B7">
        <w:rPr>
          <w:rFonts w:ascii="Leelawadee" w:hAnsi="Leelawadee" w:cs="Leelawadee"/>
          <w:sz w:val="32"/>
          <w:szCs w:val="32"/>
        </w:rPr>
        <w:t>non-exist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ur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voi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derstanding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id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ceed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k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manat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easuri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cree.</w:t>
      </w:r>
    </w:p>
    <w:p w14:paraId="7549AF57" w14:textId="77777777" w:rsidR="00BC3343" w:rsidRPr="00EA45B7" w:rsidRDefault="00BC3343" w:rsidP="005D43FE">
      <w:pPr>
        <w:jc w:val="both"/>
        <w:rPr>
          <w:rFonts w:ascii="Leelawadee" w:hAnsi="Leelawadee" w:cs="Leelawadee"/>
          <w:sz w:val="32"/>
          <w:szCs w:val="32"/>
        </w:rPr>
      </w:pPr>
    </w:p>
    <w:p w14:paraId="26D88FFF" w14:textId="77777777" w:rsidR="00BC3343" w:rsidRPr="00EA45B7" w:rsidRDefault="00526B7D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68" w:name="_Hlk492919778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50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79"/>
      </w:r>
    </w:p>
    <w:bookmarkEnd w:id="68"/>
    <w:p w14:paraId="5D18F8FC" w14:textId="77777777" w:rsidR="00945BD8" w:rsidRPr="00EA45B7" w:rsidRDefault="00945BD8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2214C31A" w14:textId="77777777" w:rsidR="001C5202" w:rsidRDefault="00C06F43" w:rsidP="001C5202">
      <w:pPr>
        <w:jc w:val="both"/>
      </w:pP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B24B30" w:rsidRPr="00EA45B7">
        <w:rPr>
          <w:rFonts w:ascii="Leelawadee" w:hAnsi="Leelawadee" w:cs="Leelawadee"/>
          <w:sz w:val="32"/>
          <w:szCs w:val="32"/>
        </w:rPr>
        <w:t>be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l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l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arnes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mun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o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o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tai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lation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vid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a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lock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ors.</w:t>
      </w:r>
      <w:r w:rsidR="001C5202">
        <w:br w:type="page"/>
      </w:r>
    </w:p>
    <w:p w14:paraId="118D70F9" w14:textId="77777777" w:rsidR="00BC3343" w:rsidRPr="00EA45B7" w:rsidRDefault="00526B7D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69" w:name="_Hlk492919786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51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80"/>
      </w:r>
    </w:p>
    <w:bookmarkEnd w:id="69"/>
    <w:p w14:paraId="7A33C098" w14:textId="77777777" w:rsidR="00945BD8" w:rsidRPr="00EA45B7" w:rsidRDefault="00945BD8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2E7073A4" w14:textId="77777777" w:rsidR="00BC3343" w:rsidRPr="00EA45B7" w:rsidRDefault="00485B28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xis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g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C06F43" w:rsidRPr="00EA45B7">
        <w:rPr>
          <w:rFonts w:ascii="Leelawadee" w:hAnsi="Leelawadee" w:cs="Leelawadee"/>
          <w:sz w:val="32"/>
          <w:szCs w:val="32"/>
        </w:rPr>
        <w:t>Who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xi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f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yo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know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g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upre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deal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erciful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g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judg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tw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vis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mbrac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C06F43" w:rsidRPr="00EA45B7">
        <w:rPr>
          <w:rFonts w:ascii="Leelawadee" w:hAnsi="Leelawadee" w:cs="Leelawadee"/>
          <w:sz w:val="32"/>
          <w:szCs w:val="32"/>
        </w:rPr>
        <w:t>Thou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w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osi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it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n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u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ing.</w:t>
      </w:r>
    </w:p>
    <w:p w14:paraId="2B112E20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4D234968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r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ive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pon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ll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ffic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lp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gain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schie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fli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rr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ll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ffi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on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lf-suffici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</w:p>
    <w:p w14:paraId="5DC3F511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419D88A8" w14:textId="77777777" w:rsidR="00BC3343" w:rsidRPr="00EA45B7" w:rsidRDefault="00526B7D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70" w:name="_Hlk492919796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52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81"/>
      </w:r>
    </w:p>
    <w:bookmarkEnd w:id="70"/>
    <w:p w14:paraId="53907C0F" w14:textId="77777777" w:rsidR="00945BD8" w:rsidRPr="00EA45B7" w:rsidRDefault="00945BD8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68F41BEC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485B28" w:rsidRPr="00EA45B7">
        <w:rPr>
          <w:rFonts w:ascii="Leelawadee" w:hAnsi="Leelawadee" w:cs="Leelawadee"/>
          <w:sz w:val="32"/>
          <w:szCs w:val="32"/>
        </w:rPr>
        <w:t>impl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37CE5" w:rsidRPr="00EA45B7">
        <w:rPr>
          <w:rFonts w:ascii="Leelawadee" w:hAnsi="Leelawadee" w:cs="Leelawadee"/>
          <w:sz w:val="32"/>
          <w:szCs w:val="32"/>
        </w:rPr>
        <w:t>splend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i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jes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ci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nde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nsc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vereig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em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t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r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tpour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n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if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s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tow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644E38" w:rsidRPr="00EA45B7">
        <w:rPr>
          <w:rFonts w:ascii="Leelawadee" w:hAnsi="Leelawadee" w:cs="Leelawadee"/>
          <w:sz w:val="32"/>
          <w:szCs w:val="32"/>
        </w:rPr>
        <w:t>favour</w:t>
      </w:r>
      <w:r w:rsidRPr="00EA45B7">
        <w:rPr>
          <w:rFonts w:ascii="Leelawadee" w:hAnsi="Leelawadee" w:cs="Leelawadee"/>
          <w:sz w:val="32"/>
          <w:szCs w:val="32"/>
        </w:rPr>
        <w:t>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diminish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alth.</w:t>
      </w:r>
    </w:p>
    <w:p w14:paraId="77E009B8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68E1C1A4" w14:textId="77777777" w:rsidR="00BC3343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bookmarkStart w:id="71" w:name="_Hlk511129193"/>
      <w:r w:rsidRPr="00EA45B7">
        <w:rPr>
          <w:rFonts w:ascii="Leelawadee" w:hAnsi="Leelawadee" w:cs="Leelawadee"/>
          <w:sz w:val="32"/>
          <w:szCs w:val="32"/>
        </w:rPr>
        <w:t>Glor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ich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w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y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mpot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ful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a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tres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</w:t>
      </w:r>
      <w:r w:rsidR="00485B28" w:rsidRPr="00EA45B7">
        <w:rPr>
          <w:rFonts w:ascii="Leelawadee" w:hAnsi="Leelawadee" w:cs="Leelawadee"/>
          <w:sz w:val="32"/>
          <w:szCs w:val="32"/>
        </w:rPr>
        <w:t>.</w:t>
      </w:r>
    </w:p>
    <w:p w14:paraId="37CE9CB3" w14:textId="77777777" w:rsidR="001C5202" w:rsidRDefault="001C5202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0C5E5CFE" w14:textId="77777777" w:rsidR="001C5202" w:rsidRDefault="001C5202">
      <w:pPr>
        <w:rPr>
          <w:rFonts w:ascii="Leelawadee" w:hAnsi="Leelawadee" w:cs="Leelawadee"/>
          <w:sz w:val="32"/>
          <w:szCs w:val="32"/>
        </w:rPr>
      </w:pPr>
      <w:r>
        <w:rPr>
          <w:rFonts w:ascii="Leelawadee" w:hAnsi="Leelawadee" w:cs="Leelawadee"/>
          <w:sz w:val="32"/>
          <w:szCs w:val="32"/>
        </w:rPr>
        <w:br w:type="page"/>
      </w:r>
    </w:p>
    <w:p w14:paraId="1B222736" w14:textId="77777777" w:rsidR="00BC3343" w:rsidRPr="00EA45B7" w:rsidRDefault="00526B7D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72" w:name="_Hlk492919806"/>
      <w:bookmarkEnd w:id="71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53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82"/>
      </w:r>
    </w:p>
    <w:bookmarkEnd w:id="72"/>
    <w:p w14:paraId="0846F92B" w14:textId="77777777" w:rsidR="00945BD8" w:rsidRPr="00EA45B7" w:rsidRDefault="00945BD8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25D1A317" w14:textId="77777777" w:rsidR="00BC3343" w:rsidRPr="00EA45B7" w:rsidRDefault="00485B28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rd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i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reat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hie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hat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v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bhorr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m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au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i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C06F43" w:rsidRPr="00EA45B7">
        <w:rPr>
          <w:rFonts w:ascii="Leelawadee" w:hAnsi="Leelawadee" w:cs="Leelawadee"/>
          <w:sz w:val="32"/>
          <w:szCs w:val="32"/>
        </w:rPr>
        <w:t>exist.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mbrac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rai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no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hat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tw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w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urpos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C06F43" w:rsidRPr="00EA45B7">
        <w:rPr>
          <w:rFonts w:ascii="Leelawadee" w:hAnsi="Leelawadee" w:cs="Leelawadee"/>
          <w:sz w:val="32"/>
          <w:szCs w:val="32"/>
        </w:rPr>
        <w:t>Indeed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ot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gs.</w:t>
      </w:r>
    </w:p>
    <w:p w14:paraId="766A733B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6CD3A261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F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blim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e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ing-kind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644E38" w:rsidRPr="00EA45B7">
        <w:rPr>
          <w:rFonts w:ascii="Leelawadee" w:hAnsi="Leelawadee" w:cs="Leelawadee"/>
          <w:sz w:val="32"/>
          <w:szCs w:val="32"/>
        </w:rPr>
        <w:t>favour</w:t>
      </w:r>
      <w:r w:rsidRPr="00EA45B7">
        <w:rPr>
          <w:rFonts w:ascii="Leelawadee" w:hAnsi="Leelawadee" w:cs="Leelawadee"/>
          <w:sz w:val="32"/>
          <w:szCs w:val="32"/>
        </w:rPr>
        <w:t>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nsc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tre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idenc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towal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c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ee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i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vid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nct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tpour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less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ingd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dow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o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ie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Thou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mmeasurab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re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dent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cribed.</w:t>
      </w:r>
    </w:p>
    <w:p w14:paraId="0E095E80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187B0056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part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d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n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ini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finitesim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ac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usta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e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part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ea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ce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xiety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andon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plea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ro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vai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E82455" w:rsidRPr="00EA45B7">
        <w:rPr>
          <w:rFonts w:ascii="Leelawadee" w:hAnsi="Leelawadee" w:cs="Leelawadee"/>
          <w:sz w:val="32"/>
          <w:szCs w:val="32"/>
        </w:rPr>
        <w:t>hon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.</w:t>
      </w:r>
    </w:p>
    <w:p w14:paraId="41C8A0AF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48C93151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nest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ee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ious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t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c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last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mmen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l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cell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if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w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mnipotence.</w:t>
      </w:r>
    </w:p>
    <w:p w14:paraId="6975BECC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65259829" w14:textId="77777777" w:rsidR="00BC3343" w:rsidRPr="00EA45B7" w:rsidRDefault="00526B7D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73" w:name="_Hlk492919819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54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83"/>
      </w:r>
    </w:p>
    <w:bookmarkEnd w:id="73"/>
    <w:p w14:paraId="6E4B46FE" w14:textId="77777777" w:rsidR="00945BD8" w:rsidRPr="00EA45B7" w:rsidRDefault="00945BD8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58EF5FE7" w14:textId="77777777" w:rsidR="00BC3343" w:rsidRPr="00EA45B7" w:rsidRDefault="00485B28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numer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oul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rai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if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xpo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d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umili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xal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lorify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Unity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rof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l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h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a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vindic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uthentic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iss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elebr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raise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v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ossess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rongful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eiz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r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ffir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ofti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anct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xto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lori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Name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e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rodd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du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r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agnif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o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xto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lory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numer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voic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rai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amenta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ear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truc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erro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riev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o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reck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dversiti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fflic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rem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scrut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y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self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stablis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ofti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anct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demonstr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ransc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harac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lory.</w:t>
      </w:r>
    </w:p>
    <w:p w14:paraId="723F14D4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790F0924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e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cre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ro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he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nquill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ertai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soci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peri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tisf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omit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vad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ustr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.</w:t>
      </w:r>
    </w:p>
    <w:p w14:paraId="50DE9B4B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06F877C6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proofErr w:type="gramStart"/>
      <w:r w:rsidRPr="00EA45B7">
        <w:rPr>
          <w:rFonts w:ascii="Leelawadee" w:hAnsi="Leelawadee" w:cs="Leelawadee"/>
          <w:sz w:val="32"/>
          <w:szCs w:val="32"/>
        </w:rPr>
        <w:t>Indeed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ment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ppen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du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cep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d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ogni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monstr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fti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ffir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nctity.</w:t>
      </w:r>
    </w:p>
    <w:p w14:paraId="05178D26" w14:textId="77777777" w:rsidR="007429D6" w:rsidRPr="00EA45B7" w:rsidRDefault="007429D6" w:rsidP="00C2730D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br w:type="page"/>
      </w:r>
    </w:p>
    <w:p w14:paraId="738E9057" w14:textId="77777777" w:rsidR="00BC3343" w:rsidRPr="00EA45B7" w:rsidRDefault="00526B7D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74" w:name="_Hlk492919835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55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84"/>
      </w:r>
    </w:p>
    <w:bookmarkEnd w:id="74"/>
    <w:p w14:paraId="3F4459E2" w14:textId="77777777" w:rsidR="00945BD8" w:rsidRPr="00EA45B7" w:rsidRDefault="00945BD8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3C390BBE" w14:textId="77777777" w:rsidR="00BC3343" w:rsidRPr="00EA45B7" w:rsidRDefault="00485B28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or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th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ay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ers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destitu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arth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ossession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gin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if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unt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scens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reduc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over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per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decr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y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e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ro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o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r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ov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ou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t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ea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hat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i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tw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m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her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eaven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o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revel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644E38" w:rsidRPr="00EA45B7">
        <w:rPr>
          <w:rFonts w:ascii="Leelawadee" w:hAnsi="Leelawadee" w:cs="Leelawadee"/>
          <w:sz w:val="32"/>
          <w:szCs w:val="32"/>
        </w:rPr>
        <w:t>favour</w:t>
      </w:r>
      <w:r w:rsidR="00C06F43" w:rsidRPr="00EA45B7">
        <w:rPr>
          <w:rFonts w:ascii="Leelawadee" w:hAnsi="Leelawadee" w:cs="Leelawadee"/>
          <w:sz w:val="32"/>
          <w:szCs w:val="32"/>
        </w:rPr>
        <w:t>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art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od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if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rovi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rein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exhaustibl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less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ccor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st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rea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ove.</w:t>
      </w:r>
    </w:p>
    <w:p w14:paraId="73844D4A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359604D9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umer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l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m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im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k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m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i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selves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umb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qu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tune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as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pri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s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bliv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iev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astise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unishment.</w:t>
      </w:r>
    </w:p>
    <w:p w14:paraId="5744C123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03B2406C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vi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peed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ow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ity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low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t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sura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ie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u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r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ific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a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ksgiv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gnif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au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s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f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or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s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.</w:t>
      </w:r>
    </w:p>
    <w:p w14:paraId="685E2781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7F1E6982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re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lessed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l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os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re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ffirma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mmut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d.</w:t>
      </w:r>
    </w:p>
    <w:p w14:paraId="4CC2A4C6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62382634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rd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em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stima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ok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s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ld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term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asur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.</w:t>
      </w:r>
    </w:p>
    <w:p w14:paraId="1F1E96C6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738AE366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if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ceasing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we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er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ndr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k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i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p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tow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ogni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it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m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t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mpl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mbraceth.</w:t>
      </w:r>
    </w:p>
    <w:p w14:paraId="3242A61C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41EB42EF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Prote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mnisci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ceive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reng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iump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thcom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man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.</w:t>
      </w:r>
    </w:p>
    <w:p w14:paraId="79739E97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639809E7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reng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y.</w:t>
      </w:r>
    </w:p>
    <w:p w14:paraId="5AC0D748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330FC25E" w14:textId="77777777" w:rsidR="00BC3343" w:rsidRPr="00EA45B7" w:rsidRDefault="00526B7D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75" w:name="_Hlk492919851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56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85"/>
      </w:r>
    </w:p>
    <w:bookmarkEnd w:id="75"/>
    <w:p w14:paraId="7EA0687C" w14:textId="77777777" w:rsidR="00945BD8" w:rsidRPr="00EA45B7" w:rsidRDefault="00945BD8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6AD5632B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485B28" w:rsidRPr="00EA45B7">
        <w:rPr>
          <w:rFonts w:ascii="Leelawadee" w:hAnsi="Leelawadee" w:cs="Leelawadee"/>
          <w:sz w:val="32"/>
          <w:szCs w:val="32"/>
        </w:rPr>
        <w:t>Lord</w:t>
      </w:r>
      <w:r w:rsidRPr="00EA45B7">
        <w:rPr>
          <w:rFonts w:ascii="Leelawadee" w:hAnsi="Leelawadee" w:cs="Leelawadee"/>
          <w:sz w:val="32"/>
          <w:szCs w:val="32"/>
        </w:rPr>
        <w:t>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mitt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yo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.</w:t>
      </w:r>
    </w:p>
    <w:p w14:paraId="174A47DC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17B3714E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i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mmemori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t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eas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nsc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res</w:t>
      </w:r>
      <w:r w:rsidR="00485B28" w:rsidRPr="00EA45B7">
        <w:rPr>
          <w:rFonts w:ascii="Leelawadee" w:hAnsi="Leelawadee" w:cs="Leelawadee"/>
          <w:sz w:val="32"/>
          <w:szCs w:val="32"/>
        </w:rPr>
        <w:t>t.</w:t>
      </w:r>
    </w:p>
    <w:p w14:paraId="5A0E8185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798BB064" w14:textId="77777777" w:rsidR="00BC3343" w:rsidRPr="00EA45B7" w:rsidRDefault="00526B7D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76" w:name="_Hlk492919860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57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86"/>
      </w:r>
    </w:p>
    <w:bookmarkEnd w:id="76"/>
    <w:p w14:paraId="7EFAEDCD" w14:textId="77777777" w:rsidR="00945BD8" w:rsidRPr="00EA45B7" w:rsidRDefault="00945BD8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7B81CCE0" w14:textId="77777777" w:rsidR="00BC3343" w:rsidRPr="00EA45B7" w:rsidRDefault="00485B28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Vouchsaf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u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od-pleasu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ttrac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respl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nrapt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eart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upre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vid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-Glorifie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k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ra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vitaliz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reeze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rough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dayti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n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eas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ounty.</w:t>
      </w:r>
    </w:p>
    <w:p w14:paraId="3D9DB3DF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660A4DA6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n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hol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ertai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as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ompl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er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644E38" w:rsidRPr="00EA45B7">
        <w:rPr>
          <w:rFonts w:ascii="Leelawadee" w:hAnsi="Leelawadee" w:cs="Leelawadee"/>
          <w:sz w:val="32"/>
          <w:szCs w:val="32"/>
        </w:rPr>
        <w:t>favour</w:t>
      </w:r>
      <w:r w:rsidRPr="00EA45B7">
        <w:rPr>
          <w:rFonts w:ascii="Leelawadee" w:hAnsi="Leelawadee" w:cs="Leelawadee"/>
          <w:sz w:val="32"/>
          <w:szCs w:val="32"/>
        </w:rPr>
        <w:t>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cinct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va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ing-kind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compa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.</w:t>
      </w:r>
    </w:p>
    <w:p w14:paraId="3451B8C4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3E29FA6A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id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ious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c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n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E82455" w:rsidRPr="00EA45B7">
        <w:rPr>
          <w:rFonts w:ascii="Leelawadee" w:hAnsi="Leelawadee" w:cs="Leelawadee"/>
          <w:sz w:val="32"/>
          <w:szCs w:val="32"/>
        </w:rPr>
        <w:t>hon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well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ar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mun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on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</w:p>
    <w:p w14:paraId="6B788BB9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0A952289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proofErr w:type="gramStart"/>
      <w:r w:rsidRPr="00EA45B7">
        <w:rPr>
          <w:rFonts w:ascii="Leelawadee" w:hAnsi="Leelawadee" w:cs="Leelawadee"/>
          <w:sz w:val="32"/>
          <w:szCs w:val="32"/>
        </w:rPr>
        <w:t>Indeed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ul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f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less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l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l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posi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tion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ul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s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n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just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ro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nef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x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occup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embrance.</w:t>
      </w:r>
    </w:p>
    <w:p w14:paraId="165A8BA8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2AAC741D" w14:textId="77777777" w:rsidR="00BC3343" w:rsidRPr="00EA45B7" w:rsidRDefault="007A7231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77" w:name="_Hlk492919873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58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87"/>
      </w:r>
    </w:p>
    <w:bookmarkEnd w:id="77"/>
    <w:p w14:paraId="34EF4C56" w14:textId="77777777" w:rsidR="00945BD8" w:rsidRPr="00EA45B7" w:rsidRDefault="00945BD8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5B5043E0" w14:textId="77777777" w:rsidR="00BC3343" w:rsidRPr="00EA45B7" w:rsidRDefault="00485B28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ro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g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hest.</w:t>
      </w:r>
    </w:p>
    <w:p w14:paraId="3148D0E7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5182F04E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si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nounc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ctor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cour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gel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twe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i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53273D" w:rsidRPr="00EA45B7">
        <w:rPr>
          <w:rFonts w:ascii="Leelawadee" w:hAnsi="Leelawadee" w:cs="Leelawadee"/>
          <w:sz w:val="32"/>
          <w:szCs w:val="32"/>
        </w:rPr>
        <w:t>succ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reng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hie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ces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s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v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f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E82455" w:rsidRPr="00EA45B7">
        <w:rPr>
          <w:rFonts w:ascii="Leelawadee" w:hAnsi="Leelawadee" w:cs="Leelawadee"/>
          <w:sz w:val="32"/>
          <w:szCs w:val="32"/>
        </w:rPr>
        <w:t>hon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a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r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iumph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ndr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iumph.</w:t>
      </w:r>
    </w:p>
    <w:p w14:paraId="2749B7A1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5216666A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ld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reng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va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opl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ld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tach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tect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rs.</w:t>
      </w:r>
    </w:p>
    <w:p w14:paraId="4063E2EC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53055F96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r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egi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Thine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viol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rong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tw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rength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n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k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ndr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a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kind.</w:t>
      </w:r>
    </w:p>
    <w:p w14:paraId="1030CDE5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3B5779D9" w14:textId="77777777" w:rsidR="00BC3343" w:rsidRPr="00EA45B7" w:rsidRDefault="007A7231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78" w:name="_Hlk492919884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59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88"/>
      </w:r>
    </w:p>
    <w:bookmarkEnd w:id="78"/>
    <w:p w14:paraId="25EA4164" w14:textId="77777777" w:rsidR="00945BD8" w:rsidRPr="00EA45B7" w:rsidRDefault="00945BD8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26DB5EB7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485B28" w:rsidRPr="00EA45B7">
        <w:rPr>
          <w:rFonts w:ascii="Leelawadee" w:hAnsi="Leelawadee" w:cs="Leelawadee"/>
          <w:sz w:val="32"/>
          <w:szCs w:val="32"/>
        </w:rPr>
        <w:t>Lord</w:t>
      </w:r>
      <w:r w:rsidRPr="00EA45B7">
        <w:rPr>
          <w:rFonts w:ascii="Leelawadee" w:hAnsi="Leelawadee" w:cs="Leelawadee"/>
          <w:sz w:val="32"/>
          <w:szCs w:val="32"/>
        </w:rPr>
        <w:t>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pa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fu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wa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g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.</w:t>
      </w:r>
    </w:p>
    <w:p w14:paraId="48CD4D99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0726CC7D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vel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ccup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k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</w:p>
    <w:p w14:paraId="767F8C15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162DF612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r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ffic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l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p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surpas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cy!</w:t>
      </w:r>
    </w:p>
    <w:p w14:paraId="7C45CE80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1D100D06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Best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r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eases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tis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.</w:t>
      </w:r>
    </w:p>
    <w:p w14:paraId="0BD050DC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51BACBCE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solu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uthor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mand.</w:t>
      </w:r>
    </w:p>
    <w:p w14:paraId="06298D68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03229405" w14:textId="77777777" w:rsidR="00BC3343" w:rsidRPr="00EA45B7" w:rsidRDefault="00C25FD1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79" w:name="_Hlk492919895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60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89"/>
      </w:r>
    </w:p>
    <w:bookmarkEnd w:id="79"/>
    <w:p w14:paraId="609530FF" w14:textId="77777777" w:rsidR="00FA03CA" w:rsidRPr="00EA45B7" w:rsidRDefault="00FA03CA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568594C8" w14:textId="77777777" w:rsidR="00BC3343" w:rsidRPr="00EA45B7" w:rsidRDefault="00C06F43" w:rsidP="00EB7536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485B28" w:rsidRPr="00EA45B7">
        <w:rPr>
          <w:rFonts w:ascii="Leelawadee" w:hAnsi="Leelawadee" w:cs="Leelawadee"/>
          <w:sz w:val="32"/>
          <w:szCs w:val="32"/>
        </w:rPr>
        <w:t>Lord</w:t>
      </w:r>
      <w:r w:rsidRPr="00EA45B7">
        <w:rPr>
          <w:rFonts w:ascii="Leelawadee" w:hAnsi="Leelawadee" w:cs="Leelawadee"/>
          <w:sz w:val="32"/>
          <w:szCs w:val="32"/>
        </w:rPr>
        <w:t>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gu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pell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fflic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nish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rr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tt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lav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deem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l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live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k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lvation.</w:t>
      </w:r>
    </w:p>
    <w:p w14:paraId="5DA9ADF2" w14:textId="77777777" w:rsidR="00BC3343" w:rsidRPr="00EA45B7" w:rsidRDefault="00BC3343" w:rsidP="00EB7536">
      <w:pPr>
        <w:jc w:val="both"/>
        <w:rPr>
          <w:rFonts w:ascii="Leelawadee" w:hAnsi="Leelawadee" w:cs="Leelawadee"/>
          <w:sz w:val="32"/>
          <w:szCs w:val="32"/>
        </w:rPr>
      </w:pPr>
    </w:p>
    <w:p w14:paraId="51830F54" w14:textId="77777777" w:rsidR="00BC3343" w:rsidRPr="00EA45B7" w:rsidRDefault="00D71122" w:rsidP="00EB7536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80" w:name="_Hlk492919910"/>
      <w:bookmarkStart w:id="81" w:name="bookmark10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61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90"/>
      </w:r>
    </w:p>
    <w:bookmarkEnd w:id="80"/>
    <w:p w14:paraId="2BEFF15E" w14:textId="77777777" w:rsidR="00FA03CA" w:rsidRPr="00EA45B7" w:rsidRDefault="00FA03CA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2F0B738C" w14:textId="77777777" w:rsidR="00BC3343" w:rsidRPr="00EA45B7" w:rsidRDefault="00485B28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rough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tern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i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rem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r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need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oor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av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lu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enacious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detach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ankin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av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war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abi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e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erc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ur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w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racious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sp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oun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C06F43" w:rsidRPr="00EA45B7">
        <w:rPr>
          <w:rFonts w:ascii="Leelawadee" w:hAnsi="Leelawadee" w:cs="Leelawadee"/>
          <w:sz w:val="32"/>
          <w:szCs w:val="32"/>
        </w:rPr>
        <w:t>Thy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ajes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domin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randeu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igh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-know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i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si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rote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oten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ransc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-suffic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os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ar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whol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l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ru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refu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e.</w:t>
      </w:r>
    </w:p>
    <w:p w14:paraId="655C97E0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2C3B5A4C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Pr="00EA45B7">
        <w:rPr>
          <w:rFonts w:ascii="Leelawadee" w:hAnsi="Leelawadee" w:cs="Leelawadee"/>
          <w:sz w:val="32"/>
          <w:szCs w:val="32"/>
        </w:rPr>
        <w:t>Thou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ed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w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all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s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cr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ffer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du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k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644E38" w:rsidRPr="00EA45B7">
        <w:rPr>
          <w:rFonts w:ascii="Leelawadee" w:hAnsi="Leelawadee" w:cs="Leelawadee"/>
          <w:sz w:val="32"/>
          <w:szCs w:val="32"/>
        </w:rPr>
        <w:t>favour</w:t>
      </w:r>
      <w:r w:rsidRPr="00EA45B7">
        <w:rPr>
          <w:rFonts w:ascii="Leelawadee" w:hAnsi="Leelawadee" w:cs="Leelawadee"/>
          <w:sz w:val="32"/>
          <w:szCs w:val="32"/>
        </w:rPr>
        <w:t>.</w:t>
      </w:r>
    </w:p>
    <w:p w14:paraId="7C03DAFD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3AF523C1" w14:textId="77777777" w:rsidR="00BC3343" w:rsidRPr="00EA45B7" w:rsidRDefault="00C06F43" w:rsidP="00C06F43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82" w:name="_Hlk492919922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62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91"/>
      </w:r>
    </w:p>
    <w:bookmarkEnd w:id="82"/>
    <w:p w14:paraId="69698917" w14:textId="77777777" w:rsidR="005B28BD" w:rsidRPr="00EA45B7" w:rsidRDefault="005B28BD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10BD195D" w14:textId="77777777" w:rsidR="00BC3343" w:rsidRPr="00EA45B7" w:rsidRDefault="00485B28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lori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respl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l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r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ajes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ransc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um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magin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rea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onsumm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ubli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ir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en’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ear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min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n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t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height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c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owerless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see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ta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mmeasurab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glorif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e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fat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videnc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bou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xis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Esse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si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l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know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C06F43" w:rsidRPr="00EA45B7">
        <w:rPr>
          <w:rFonts w:ascii="Leelawadee" w:hAnsi="Leelawadee" w:cs="Leelawadee"/>
          <w:sz w:val="32"/>
          <w:szCs w:val="32"/>
        </w:rPr>
        <w:t>Thyself.</w:t>
      </w:r>
    </w:p>
    <w:p w14:paraId="4182CEBD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52420D37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ie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l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l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vention—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in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pl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ten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spir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itting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rais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if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re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k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ee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we-inspi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verpowe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jes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bli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less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ndr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g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ingdom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ion.</w:t>
      </w:r>
    </w:p>
    <w:p w14:paraId="4B01C7AE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1E5629BE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mmeasurab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ee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equate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sp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fti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a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ogniz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ee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tpour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id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t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blim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.</w:t>
      </w:r>
    </w:p>
    <w:p w14:paraId="6A8C1518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1B1226F7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Magn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m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p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ist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p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n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tu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ss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denti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re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ogni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w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n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837CE5" w:rsidRPr="00EA45B7">
        <w:rPr>
          <w:rFonts w:ascii="Leelawadee" w:hAnsi="Leelawadee" w:cs="Leelawadee"/>
          <w:sz w:val="32"/>
          <w:szCs w:val="32"/>
        </w:rPr>
        <w:t>splend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bje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ep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ir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bra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flu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mana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vinci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ar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.</w:t>
      </w:r>
    </w:p>
    <w:p w14:paraId="226DA521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63649CD5" w14:textId="77777777" w:rsidR="00BC3343" w:rsidRPr="00EA45B7" w:rsidRDefault="00C06F43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Lau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fti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n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du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derstan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fou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thom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p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iv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’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n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cep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l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from.</w:t>
      </w:r>
    </w:p>
    <w:p w14:paraId="25E179E9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560EB403" w14:textId="77777777" w:rsidR="00BC3343" w:rsidRPr="00EA45B7" w:rsidRDefault="00C06F43" w:rsidP="00C06F43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83" w:name="_Hlk492919933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63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92"/>
      </w:r>
    </w:p>
    <w:bookmarkEnd w:id="83"/>
    <w:p w14:paraId="0D1CC52A" w14:textId="77777777" w:rsidR="005B28BD" w:rsidRPr="00EA45B7" w:rsidRDefault="005B28BD" w:rsidP="00F656A7">
      <w:pPr>
        <w:jc w:val="both"/>
        <w:rPr>
          <w:rFonts w:ascii="Leelawadee" w:hAnsi="Leelawadee" w:cs="Leelawadee"/>
          <w:sz w:val="32"/>
          <w:szCs w:val="32"/>
        </w:rPr>
      </w:pPr>
    </w:p>
    <w:p w14:paraId="23C48938" w14:textId="77777777" w:rsidR="00BC3343" w:rsidRPr="00EA45B7" w:rsidRDefault="00F656A7" w:rsidP="00F656A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485B28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gu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gh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pira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d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lemn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cl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f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compar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tner.</w:t>
      </w:r>
    </w:p>
    <w:p w14:paraId="45D0DC38" w14:textId="77777777" w:rsidR="00BC3343" w:rsidRPr="00EA45B7" w:rsidRDefault="00BC3343" w:rsidP="00F656A7">
      <w:pPr>
        <w:jc w:val="both"/>
        <w:rPr>
          <w:rFonts w:ascii="Leelawadee" w:hAnsi="Leelawadee" w:cs="Leelawadee"/>
          <w:sz w:val="32"/>
          <w:szCs w:val="32"/>
        </w:rPr>
      </w:pPr>
    </w:p>
    <w:p w14:paraId="789D36FE" w14:textId="77777777" w:rsidR="00BC3343" w:rsidRPr="00EA45B7" w:rsidRDefault="00F656A7" w:rsidP="00F656A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utt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jes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itting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ogni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ll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emb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ee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a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iev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ti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s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sdee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espasse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lp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fu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l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ur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erce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av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ur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or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idd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nest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itt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mi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aide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p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i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vo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f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r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mise.</w:t>
      </w:r>
    </w:p>
    <w:p w14:paraId="4253A8A2" w14:textId="77777777" w:rsidR="00BC3343" w:rsidRPr="00EA45B7" w:rsidRDefault="00BC3343" w:rsidP="00F656A7">
      <w:pPr>
        <w:jc w:val="both"/>
        <w:rPr>
          <w:rFonts w:ascii="Leelawadee" w:hAnsi="Leelawadee" w:cs="Leelawadee"/>
          <w:sz w:val="32"/>
          <w:szCs w:val="32"/>
        </w:rPr>
      </w:pPr>
    </w:p>
    <w:p w14:paraId="1E791A28" w14:textId="77777777" w:rsidR="00BC3343" w:rsidRPr="00EA45B7" w:rsidRDefault="00F656A7" w:rsidP="00F656A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ee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idenc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644E38" w:rsidRPr="00EA45B7">
        <w:rPr>
          <w:rFonts w:ascii="Leelawadee" w:hAnsi="Leelawadee" w:cs="Leelawadee"/>
          <w:sz w:val="32"/>
          <w:szCs w:val="32"/>
        </w:rPr>
        <w:t>favour</w:t>
      </w:r>
      <w:r w:rsidRPr="00EA45B7">
        <w:rPr>
          <w:rFonts w:ascii="Leelawadee" w:hAnsi="Leelawadee" w:cs="Leelawadee"/>
          <w:sz w:val="32"/>
          <w:szCs w:val="32"/>
        </w:rPr>
        <w:t>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ra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i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bli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igh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ote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cli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wa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bt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us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ui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ep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ccept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eas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ie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u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r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astisemen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c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te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bita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</w:p>
    <w:p w14:paraId="26ED3910" w14:textId="77777777" w:rsidR="00BC3343" w:rsidRPr="00EA45B7" w:rsidRDefault="00BC3343" w:rsidP="00F656A7">
      <w:pPr>
        <w:jc w:val="both"/>
        <w:rPr>
          <w:rFonts w:ascii="Leelawadee" w:hAnsi="Leelawadee" w:cs="Leelawadee"/>
          <w:sz w:val="32"/>
          <w:szCs w:val="32"/>
        </w:rPr>
      </w:pPr>
    </w:p>
    <w:p w14:paraId="75B2EE0E" w14:textId="77777777" w:rsidR="00BC3343" w:rsidRPr="00EA45B7" w:rsidRDefault="00F656A7" w:rsidP="00C06F43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84" w:name="_Hlk492919945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64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93"/>
      </w:r>
    </w:p>
    <w:bookmarkEnd w:id="84"/>
    <w:p w14:paraId="6C6387B8" w14:textId="77777777" w:rsidR="005B28BD" w:rsidRPr="00EA45B7" w:rsidRDefault="005B28BD" w:rsidP="00F656A7">
      <w:pPr>
        <w:jc w:val="both"/>
        <w:rPr>
          <w:rFonts w:ascii="Leelawadee" w:hAnsi="Leelawadee" w:cs="Leelawadee"/>
          <w:sz w:val="32"/>
          <w:szCs w:val="32"/>
        </w:rPr>
      </w:pPr>
    </w:p>
    <w:p w14:paraId="415A88C4" w14:textId="77777777" w:rsidR="00BC3343" w:rsidRPr="00EA45B7" w:rsidRDefault="00F656A7" w:rsidP="00F656A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485B28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itt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a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ditio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war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ll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u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shipp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?</w:t>
      </w:r>
    </w:p>
    <w:p w14:paraId="493DA8D6" w14:textId="77777777" w:rsidR="00BC3343" w:rsidRPr="00EA45B7" w:rsidRDefault="00BC3343" w:rsidP="00F656A7">
      <w:pPr>
        <w:jc w:val="both"/>
        <w:rPr>
          <w:rFonts w:ascii="Leelawadee" w:hAnsi="Leelawadee" w:cs="Leelawadee"/>
          <w:sz w:val="32"/>
          <w:szCs w:val="32"/>
        </w:rPr>
      </w:pPr>
    </w:p>
    <w:p w14:paraId="5D82E737" w14:textId="77777777" w:rsidR="00BC3343" w:rsidRPr="00EA45B7" w:rsidRDefault="00F656A7" w:rsidP="00F656A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monstr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ten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mistakab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ident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lasting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is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ugh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a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nsc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ious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spl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ifes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embrance.</w:t>
      </w:r>
    </w:p>
    <w:p w14:paraId="01ED2225" w14:textId="77777777" w:rsidR="00BC3343" w:rsidRPr="00EA45B7" w:rsidRDefault="00BC3343" w:rsidP="00F656A7">
      <w:pPr>
        <w:jc w:val="both"/>
        <w:rPr>
          <w:rFonts w:ascii="Leelawadee" w:hAnsi="Leelawadee" w:cs="Leelawadee"/>
          <w:sz w:val="32"/>
          <w:szCs w:val="32"/>
        </w:rPr>
      </w:pPr>
    </w:p>
    <w:p w14:paraId="01438DE8" w14:textId="77777777" w:rsidR="00BC3343" w:rsidRPr="00EA45B7" w:rsidRDefault="00F656A7" w:rsidP="00F656A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ere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ogni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lf—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flect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l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nfulnes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l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secr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re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umb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la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c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nfess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comparabl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tn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ar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nes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co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.</w:t>
      </w:r>
    </w:p>
    <w:p w14:paraId="17A7B40F" w14:textId="77777777" w:rsidR="00BC3343" w:rsidRPr="00EA45B7" w:rsidRDefault="00BC3343" w:rsidP="00F656A7">
      <w:pPr>
        <w:jc w:val="both"/>
        <w:rPr>
          <w:rFonts w:ascii="Leelawadee" w:hAnsi="Leelawadee" w:cs="Leelawadee"/>
          <w:sz w:val="32"/>
          <w:szCs w:val="32"/>
        </w:rPr>
      </w:pPr>
    </w:p>
    <w:p w14:paraId="17B36575" w14:textId="77777777" w:rsidR="00BC3343" w:rsidRPr="00EA45B7" w:rsidRDefault="00F656A7" w:rsidP="00C06F43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85" w:name="_Hlk492919956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65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94"/>
      </w:r>
    </w:p>
    <w:bookmarkEnd w:id="85"/>
    <w:p w14:paraId="58480131" w14:textId="77777777" w:rsidR="005B28BD" w:rsidRPr="00EA45B7" w:rsidRDefault="005B28BD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5D628FF8" w14:textId="77777777" w:rsidR="00BC3343" w:rsidRPr="00EA45B7" w:rsidRDefault="00F656A7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485B28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ster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tach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ind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p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w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ad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e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wor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gh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t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p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pl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d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644E38" w:rsidRPr="00EA45B7">
        <w:rPr>
          <w:rFonts w:ascii="Leelawadee" w:hAnsi="Leelawadee" w:cs="Leelawadee"/>
          <w:sz w:val="32"/>
          <w:szCs w:val="32"/>
        </w:rPr>
        <w:t>favour</w:t>
      </w:r>
      <w:r w:rsidRPr="00EA45B7">
        <w:rPr>
          <w:rFonts w:ascii="Leelawadee" w:hAnsi="Leelawadee" w:cs="Leelawadee"/>
          <w:sz w:val="32"/>
          <w:szCs w:val="32"/>
        </w:rPr>
        <w:t>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ounding.</w:t>
      </w:r>
    </w:p>
    <w:p w14:paraId="293A00FA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31442F2B" w14:textId="77777777" w:rsidR="00BC3343" w:rsidRPr="00EA45B7" w:rsidRDefault="00F656A7" w:rsidP="00C06F43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86" w:name="_Hlk492919964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66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95"/>
      </w:r>
    </w:p>
    <w:bookmarkEnd w:id="86"/>
    <w:p w14:paraId="1FD24EE1" w14:textId="77777777" w:rsidR="005B28BD" w:rsidRPr="00EA45B7" w:rsidRDefault="005B28BD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6228C170" w14:textId="77777777" w:rsidR="00BC3343" w:rsidRPr="00EA45B7" w:rsidRDefault="00F656A7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9B058C" w:rsidRPr="00EA45B7">
        <w:rPr>
          <w:rFonts w:ascii="Leelawadee" w:hAnsi="Leelawadee" w:cs="Leelawadee"/>
          <w:sz w:val="32"/>
          <w:szCs w:val="32"/>
        </w:rPr>
        <w:t>adj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r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im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est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me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edless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ui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ep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spira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t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re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st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w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urpose.</w:t>
      </w:r>
    </w:p>
    <w:p w14:paraId="5091CC43" w14:textId="77777777" w:rsidR="00BC3343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045619BC" w14:textId="77777777" w:rsidR="001C5202" w:rsidRDefault="001C5202">
      <w:pPr>
        <w:rPr>
          <w:rFonts w:ascii="Leelawadee" w:hAnsi="Leelawadee" w:cs="Leelawadee"/>
          <w:sz w:val="32"/>
          <w:szCs w:val="32"/>
        </w:rPr>
      </w:pPr>
      <w:r>
        <w:rPr>
          <w:rFonts w:ascii="Leelawadee" w:hAnsi="Leelawadee" w:cs="Leelawadee"/>
          <w:sz w:val="32"/>
          <w:szCs w:val="32"/>
        </w:rPr>
        <w:br w:type="page"/>
      </w:r>
    </w:p>
    <w:p w14:paraId="7625EA48" w14:textId="77777777" w:rsidR="00BC3343" w:rsidRPr="00EA45B7" w:rsidRDefault="00F656A7" w:rsidP="00C06F43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87" w:name="_Hlk492919973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67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96"/>
      </w:r>
    </w:p>
    <w:bookmarkEnd w:id="87"/>
    <w:p w14:paraId="2799B3B5" w14:textId="77777777" w:rsidR="005B28BD" w:rsidRPr="00EA45B7" w:rsidRDefault="005B28BD" w:rsidP="00F656A7">
      <w:pPr>
        <w:jc w:val="both"/>
        <w:rPr>
          <w:rFonts w:ascii="Leelawadee" w:hAnsi="Leelawadee" w:cs="Leelawadee"/>
          <w:sz w:val="32"/>
          <w:szCs w:val="32"/>
        </w:rPr>
      </w:pPr>
    </w:p>
    <w:p w14:paraId="4E9001CB" w14:textId="77777777" w:rsidR="00BC3343" w:rsidRPr="00EA45B7" w:rsidRDefault="00F656A7" w:rsidP="00F656A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485B28" w:rsidRPr="00EA45B7">
        <w:rPr>
          <w:rFonts w:ascii="Leelawadee" w:hAnsi="Leelawadee" w:cs="Leelawadee"/>
          <w:sz w:val="32"/>
          <w:szCs w:val="32"/>
        </w:rPr>
        <w:t>be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ivenes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mpl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d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ft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n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sh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rec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selv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w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fitt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ship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ent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stim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te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o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nn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nsc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vereig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eem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elesti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.</w:t>
      </w:r>
    </w:p>
    <w:p w14:paraId="05A196D3" w14:textId="77777777" w:rsidR="00BC3343" w:rsidRPr="00EA45B7" w:rsidRDefault="00BC3343" w:rsidP="00F656A7">
      <w:pPr>
        <w:jc w:val="both"/>
        <w:rPr>
          <w:rFonts w:ascii="Leelawadee" w:hAnsi="Leelawadee" w:cs="Leelawadee"/>
          <w:sz w:val="32"/>
          <w:szCs w:val="32"/>
        </w:rPr>
      </w:pPr>
    </w:p>
    <w:p w14:paraId="2323DA78" w14:textId="77777777" w:rsidR="00BC3343" w:rsidRPr="00EA45B7" w:rsidRDefault="00F656A7" w:rsidP="00F656A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spi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f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pplic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au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ie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asm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d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ve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sel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ll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o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u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l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.</w:t>
      </w:r>
    </w:p>
    <w:p w14:paraId="318101D0" w14:textId="77777777" w:rsidR="00BC3343" w:rsidRPr="00EA45B7" w:rsidRDefault="00BC3343" w:rsidP="00F656A7">
      <w:pPr>
        <w:jc w:val="both"/>
        <w:rPr>
          <w:rFonts w:ascii="Leelawadee" w:hAnsi="Leelawadee" w:cs="Leelawadee"/>
          <w:sz w:val="32"/>
          <w:szCs w:val="32"/>
        </w:rPr>
      </w:pPr>
    </w:p>
    <w:p w14:paraId="3D2F68B2" w14:textId="77777777" w:rsidR="00EE71F0" w:rsidRPr="00EA45B7" w:rsidRDefault="00F656A7" w:rsidP="00C06F43">
      <w:pPr>
        <w:jc w:val="center"/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</w:pPr>
      <w:bookmarkStart w:id="88" w:name="_Hlk492919984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6</w:t>
      </w:r>
      <w:r w:rsidR="00EE71F0"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8</w:t>
      </w:r>
      <w:r w:rsidR="00B92CED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97"/>
      </w:r>
    </w:p>
    <w:bookmarkEnd w:id="88"/>
    <w:p w14:paraId="5ED0503A" w14:textId="77777777" w:rsidR="005B28BD" w:rsidRPr="00EA45B7" w:rsidRDefault="005B28BD" w:rsidP="00F656A7">
      <w:pPr>
        <w:jc w:val="both"/>
        <w:rPr>
          <w:rFonts w:ascii="Leelawadee" w:hAnsi="Leelawadee" w:cs="Leelawadee"/>
          <w:sz w:val="32"/>
          <w:szCs w:val="32"/>
        </w:rPr>
      </w:pPr>
    </w:p>
    <w:p w14:paraId="78A2998F" w14:textId="77777777" w:rsidR="00BC3343" w:rsidRPr="00EA45B7" w:rsidRDefault="00485B28" w:rsidP="00F656A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Laud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Na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Kn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unsee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Ord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g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all-embrac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measur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sovereig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Almigh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F656A7" w:rsidRPr="00EA45B7">
        <w:rPr>
          <w:rFonts w:ascii="Leelawadee" w:hAnsi="Leelawadee" w:cs="Leelawadee"/>
          <w:sz w:val="32"/>
          <w:szCs w:val="32"/>
        </w:rPr>
        <w:t>Best-Beloved.</w:t>
      </w:r>
    </w:p>
    <w:p w14:paraId="10E9F0A6" w14:textId="77777777" w:rsidR="00BC3343" w:rsidRPr="00EA45B7" w:rsidRDefault="00BC3343" w:rsidP="00F656A7">
      <w:pPr>
        <w:jc w:val="both"/>
        <w:rPr>
          <w:rFonts w:ascii="Leelawadee" w:hAnsi="Leelawadee" w:cs="Leelawadee"/>
          <w:sz w:val="32"/>
          <w:szCs w:val="32"/>
        </w:rPr>
      </w:pPr>
    </w:p>
    <w:p w14:paraId="79C1C0C8" w14:textId="77777777" w:rsidR="00BC3343" w:rsidRPr="00EA45B7" w:rsidRDefault="00F656A7" w:rsidP="00F656A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e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oin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li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em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spen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very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lds.</w:t>
      </w:r>
    </w:p>
    <w:p w14:paraId="190DA681" w14:textId="77777777" w:rsidR="00BC3343" w:rsidRPr="00EA45B7" w:rsidRDefault="00BC3343" w:rsidP="00F656A7">
      <w:pPr>
        <w:jc w:val="both"/>
        <w:rPr>
          <w:rFonts w:ascii="Leelawadee" w:hAnsi="Leelawadee" w:cs="Leelawadee"/>
          <w:sz w:val="32"/>
          <w:szCs w:val="32"/>
        </w:rPr>
      </w:pPr>
    </w:p>
    <w:p w14:paraId="3BB9616E" w14:textId="77777777" w:rsidR="00BC3343" w:rsidRPr="00EA45B7" w:rsidRDefault="00F656A7" w:rsidP="00F656A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ompen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d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tient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reng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al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deviating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if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mitt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lissf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aradis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less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c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m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mat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lie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surpas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nd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v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less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s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f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ictoriou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sh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cr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ease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vereig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o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Wise.</w:t>
      </w:r>
    </w:p>
    <w:p w14:paraId="51DB8623" w14:textId="77777777" w:rsidR="00BC3343" w:rsidRPr="00EA45B7" w:rsidRDefault="00BC3343" w:rsidP="00F656A7">
      <w:pPr>
        <w:jc w:val="both"/>
        <w:rPr>
          <w:rFonts w:ascii="Leelawadee" w:hAnsi="Leelawadee" w:cs="Leelawadee"/>
          <w:sz w:val="32"/>
          <w:szCs w:val="32"/>
        </w:rPr>
      </w:pPr>
    </w:p>
    <w:p w14:paraId="6DB5CA00" w14:textId="77777777" w:rsidR="00BC3343" w:rsidRPr="00EA45B7" w:rsidRDefault="00F656A7" w:rsidP="00F656A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ay: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de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iv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sten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e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eth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o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ur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shion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migh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k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Wis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ar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cell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itl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o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i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twe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m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idd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welle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elebr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turn.</w:t>
      </w:r>
    </w:p>
    <w:p w14:paraId="7213414E" w14:textId="77777777" w:rsidR="0001756F" w:rsidRPr="00EA45B7" w:rsidRDefault="0001756F" w:rsidP="00F656A7">
      <w:pPr>
        <w:jc w:val="both"/>
        <w:rPr>
          <w:rFonts w:ascii="Leelawadee" w:hAnsi="Leelawadee" w:cs="Leelawadee"/>
          <w:sz w:val="32"/>
          <w:szCs w:val="32"/>
        </w:rPr>
      </w:pPr>
    </w:p>
    <w:p w14:paraId="67BD4F56" w14:textId="77777777" w:rsidR="00BA71DE" w:rsidRPr="00EA45B7" w:rsidRDefault="00BA71DE" w:rsidP="00BA71DE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89" w:name="_Hlk492919997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69</w:t>
      </w:r>
      <w:r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98"/>
      </w:r>
    </w:p>
    <w:bookmarkEnd w:id="89"/>
    <w:p w14:paraId="649975C6" w14:textId="77777777" w:rsidR="005B28BD" w:rsidRPr="00EA45B7" w:rsidRDefault="005B28BD" w:rsidP="003503F7">
      <w:pPr>
        <w:jc w:val="center"/>
        <w:rPr>
          <w:rFonts w:ascii="Leelawadee" w:hAnsi="Leelawadee" w:cs="Leelawadee"/>
          <w:i/>
          <w:iCs/>
          <w:sz w:val="32"/>
          <w:szCs w:val="32"/>
        </w:rPr>
      </w:pPr>
    </w:p>
    <w:p w14:paraId="6E481D78" w14:textId="77777777" w:rsidR="00BC3343" w:rsidRPr="00EA45B7" w:rsidRDefault="003503F7" w:rsidP="003503F7">
      <w:pPr>
        <w:jc w:val="center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i/>
          <w:iCs/>
          <w:sz w:val="32"/>
          <w:szCs w:val="32"/>
        </w:rPr>
        <w:t>In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th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Nam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of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Thy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th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Creator,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th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Sovereign,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th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All-Sufficing,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th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Exalted,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H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Whose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help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is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implored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by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all</w:t>
      </w:r>
      <w:r w:rsidR="007561B5" w:rsidRPr="00EA45B7">
        <w:rPr>
          <w:rFonts w:ascii="Leelawadee" w:hAnsi="Leelawadee" w:cs="Leelawadee"/>
          <w:i/>
          <w:iCs/>
          <w:sz w:val="32"/>
          <w:szCs w:val="32"/>
        </w:rPr>
        <w:t xml:space="preserve"> </w:t>
      </w:r>
      <w:r w:rsidRPr="00EA45B7">
        <w:rPr>
          <w:rFonts w:ascii="Leelawadee" w:hAnsi="Leelawadee" w:cs="Leelawadee"/>
          <w:i/>
          <w:iCs/>
          <w:sz w:val="32"/>
          <w:szCs w:val="32"/>
        </w:rPr>
        <w:t>men.</w:t>
      </w:r>
    </w:p>
    <w:p w14:paraId="5F9F7E0D" w14:textId="77777777" w:rsidR="00BC3343" w:rsidRPr="00EA45B7" w:rsidRDefault="00BC3343" w:rsidP="003503F7">
      <w:pPr>
        <w:jc w:val="center"/>
        <w:rPr>
          <w:rFonts w:ascii="Leelawadee" w:hAnsi="Leelawadee" w:cs="Leelawadee"/>
          <w:sz w:val="32"/>
          <w:szCs w:val="32"/>
        </w:rPr>
      </w:pPr>
    </w:p>
    <w:p w14:paraId="04B3A380" w14:textId="77777777" w:rsidR="00BC3343" w:rsidRPr="00EA45B7" w:rsidRDefault="00485B28" w:rsidP="003503F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ay</w:t>
      </w:r>
      <w:r w:rsidR="003503F7" w:rsidRPr="00EA45B7">
        <w:rPr>
          <w:rFonts w:ascii="Leelawadee" w:hAnsi="Leelawadee" w:cs="Leelawadee"/>
          <w:sz w:val="32"/>
          <w:szCs w:val="32"/>
        </w:rPr>
        <w:t>: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ak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ar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Kingdom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know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ecre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ear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nscrut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yself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e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at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i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Vouchsaf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ra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ispen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est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ndep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very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esid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r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rea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enef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lif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or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nex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p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f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portal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racious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conf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e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r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estowals.</w:t>
      </w:r>
    </w:p>
    <w:p w14:paraId="7A9412C1" w14:textId="77777777" w:rsidR="00BC3343" w:rsidRPr="00EA45B7" w:rsidRDefault="00BC3343" w:rsidP="003503F7">
      <w:pPr>
        <w:jc w:val="both"/>
        <w:rPr>
          <w:rFonts w:ascii="Leelawadee" w:hAnsi="Leelawadee" w:cs="Leelawadee"/>
          <w:sz w:val="32"/>
          <w:szCs w:val="32"/>
        </w:rPr>
      </w:pPr>
    </w:p>
    <w:p w14:paraId="1DA06B3B" w14:textId="77777777" w:rsidR="00BC3343" w:rsidRPr="00EA45B7" w:rsidRDefault="003503F7" w:rsidP="003503F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ounding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elesti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i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rrou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t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if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i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sses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ffici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i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l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vo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ee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644E38" w:rsidRPr="00EA45B7">
        <w:rPr>
          <w:rFonts w:ascii="Leelawadee" w:hAnsi="Leelawadee" w:cs="Leelawadee"/>
          <w:sz w:val="32"/>
          <w:szCs w:val="32"/>
        </w:rPr>
        <w:t>favour</w:t>
      </w:r>
      <w:r w:rsidRPr="00EA45B7">
        <w:rPr>
          <w:rFonts w:ascii="Leelawadee" w:hAnsi="Leelawadee" w:cs="Leelawadee"/>
          <w:sz w:val="32"/>
          <w:szCs w:val="32"/>
        </w:rPr>
        <w:t>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vinci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w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01756F" w:rsidRPr="00EA45B7">
        <w:rPr>
          <w:rFonts w:ascii="Leelawadee" w:hAnsi="Leelawadee" w:cs="Leelawadee"/>
          <w:sz w:val="32"/>
          <w:szCs w:val="32"/>
        </w:rPr>
        <w:t>skilf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gn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Possessing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.</w:t>
      </w:r>
    </w:p>
    <w:p w14:paraId="2E3E6650" w14:textId="77777777" w:rsidR="00BC3343" w:rsidRPr="00EA45B7" w:rsidRDefault="00BC3343" w:rsidP="003503F7">
      <w:pPr>
        <w:jc w:val="both"/>
        <w:rPr>
          <w:rFonts w:ascii="Leelawadee" w:hAnsi="Leelawadee" w:cs="Leelawadee"/>
          <w:sz w:val="32"/>
          <w:szCs w:val="32"/>
        </w:rPr>
      </w:pPr>
    </w:p>
    <w:p w14:paraId="2AE7E787" w14:textId="77777777" w:rsidR="00BC3343" w:rsidRPr="00EA45B7" w:rsidRDefault="003503F7" w:rsidP="003503F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Conf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lessing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ssenger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ighteou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erles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-Compelling.</w:t>
      </w:r>
    </w:p>
    <w:p w14:paraId="1DA9DF11" w14:textId="77777777" w:rsidR="00BC3343" w:rsidRPr="00EA45B7" w:rsidRDefault="00BC3343" w:rsidP="003503F7">
      <w:pPr>
        <w:jc w:val="both"/>
        <w:rPr>
          <w:rFonts w:ascii="Leelawadee" w:hAnsi="Leelawadee" w:cs="Leelawadee"/>
          <w:sz w:val="32"/>
          <w:szCs w:val="32"/>
        </w:rPr>
      </w:pPr>
    </w:p>
    <w:p w14:paraId="18DF4B6C" w14:textId="77777777" w:rsidR="00BC3343" w:rsidRPr="00EA45B7" w:rsidRDefault="003503F7" w:rsidP="00C06F43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90" w:name="_Hlk492920008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70</w:t>
      </w:r>
      <w:r w:rsidR="009E2231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99"/>
      </w:r>
    </w:p>
    <w:bookmarkEnd w:id="90"/>
    <w:p w14:paraId="495D2335" w14:textId="77777777" w:rsidR="005B28BD" w:rsidRPr="00EA45B7" w:rsidRDefault="005B28BD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151C9235" w14:textId="77777777" w:rsidR="00BC3343" w:rsidRPr="00EA45B7" w:rsidRDefault="00485B28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lor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K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king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conf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overeig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ll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ei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lle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xa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ll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ba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lle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re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victorio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ll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r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umili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lle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est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eal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ll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redu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pover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lle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ll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prevai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lle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th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ras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o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mp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poten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overeig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eh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o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c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e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om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lle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mniscien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mnipoten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power.</w:t>
      </w:r>
    </w:p>
    <w:p w14:paraId="0421A897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1A4D5836" w14:textId="77777777" w:rsidR="00BC3343" w:rsidRPr="00EA45B7" w:rsidRDefault="003503F7" w:rsidP="00C06F43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91" w:name="_Hlk492920016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7</w:t>
      </w:r>
      <w:r w:rsidR="00C06F43"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1</w:t>
      </w:r>
      <w:r w:rsidR="009E2231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100"/>
      </w:r>
    </w:p>
    <w:bookmarkEnd w:id="91"/>
    <w:p w14:paraId="243DE1AA" w14:textId="77777777" w:rsidR="005B28BD" w:rsidRPr="00EA45B7" w:rsidRDefault="005B28BD" w:rsidP="003503F7">
      <w:pPr>
        <w:jc w:val="both"/>
        <w:rPr>
          <w:rFonts w:ascii="Leelawadee" w:hAnsi="Leelawadee" w:cs="Leelawadee"/>
          <w:sz w:val="32"/>
          <w:szCs w:val="32"/>
        </w:rPr>
      </w:pPr>
    </w:p>
    <w:p w14:paraId="75070C9F" w14:textId="77777777" w:rsidR="00BC3343" w:rsidRPr="00EA45B7" w:rsidRDefault="003503F7" w:rsidP="003503F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PRAI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ifi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ttain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s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roaching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e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u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roug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ten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t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teadfastn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ing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bm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cr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knowled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mbrac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g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rea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elesti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nscende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l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ing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shipp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o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id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.</w:t>
      </w:r>
    </w:p>
    <w:p w14:paraId="2A7C361C" w14:textId="77777777" w:rsidR="00BC3343" w:rsidRPr="00EA45B7" w:rsidRDefault="00BC3343" w:rsidP="003503F7">
      <w:pPr>
        <w:jc w:val="both"/>
        <w:rPr>
          <w:rFonts w:ascii="Leelawadee" w:hAnsi="Leelawadee" w:cs="Leelawadee"/>
          <w:sz w:val="32"/>
          <w:szCs w:val="32"/>
        </w:rPr>
      </w:pPr>
    </w:p>
    <w:p w14:paraId="7A349DDF" w14:textId="77777777" w:rsidR="00BC3343" w:rsidRPr="00EA45B7" w:rsidRDefault="003503F7" w:rsidP="003503F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pre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ul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overeig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u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l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i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lf-Subsisting.</w:t>
      </w:r>
    </w:p>
    <w:p w14:paraId="4F995BB6" w14:textId="77777777" w:rsidR="00BC3343" w:rsidRPr="00EA45B7" w:rsidRDefault="00BC3343" w:rsidP="003503F7">
      <w:pPr>
        <w:jc w:val="both"/>
        <w:rPr>
          <w:rFonts w:ascii="Leelawadee" w:hAnsi="Leelawadee" w:cs="Leelawadee"/>
          <w:sz w:val="32"/>
          <w:szCs w:val="32"/>
        </w:rPr>
      </w:pPr>
    </w:p>
    <w:p w14:paraId="49603DF1" w14:textId="77777777" w:rsidR="00BC3343" w:rsidRPr="00EA45B7" w:rsidRDefault="003503F7" w:rsidP="00C06F43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92" w:name="_Hlk492920026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72</w:t>
      </w:r>
      <w:r w:rsidR="009E2231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101"/>
      </w:r>
    </w:p>
    <w:bookmarkEnd w:id="92"/>
    <w:p w14:paraId="0C3524D0" w14:textId="77777777" w:rsidR="005B28BD" w:rsidRPr="00EA45B7" w:rsidRDefault="005B28BD" w:rsidP="003503F7">
      <w:pPr>
        <w:jc w:val="both"/>
        <w:rPr>
          <w:rFonts w:ascii="Leelawadee" w:hAnsi="Leelawadee" w:cs="Leelawadee"/>
          <w:sz w:val="32"/>
          <w:szCs w:val="32"/>
        </w:rPr>
      </w:pPr>
    </w:p>
    <w:p w14:paraId="6DD2065E" w14:textId="77777777" w:rsidR="00BC3343" w:rsidRPr="00EA45B7" w:rsidRDefault="00485B28" w:rsidP="003503F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know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fu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el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ribula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howe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irec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c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ispe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ransmut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kn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certain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virtu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l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n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ribula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ef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o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un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esire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xal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celestia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Parad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uttr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e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arth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lif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ulwark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ll-compell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power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eco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ncl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owa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vaniti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orl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proofErr w:type="gramStart"/>
      <w:r w:rsidR="003503F7" w:rsidRPr="00EA45B7">
        <w:rPr>
          <w:rFonts w:ascii="Leelawadee" w:hAnsi="Leelawadee" w:cs="Leelawadee"/>
          <w:sz w:val="32"/>
          <w:szCs w:val="32"/>
        </w:rPr>
        <w:t>Indeed</w:t>
      </w:r>
      <w:proofErr w:type="gramEnd"/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w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und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conditio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cher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rememb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f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o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wnershi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arth.</w:t>
      </w:r>
    </w:p>
    <w:p w14:paraId="2D4B36F1" w14:textId="77777777" w:rsidR="00BC3343" w:rsidRPr="00EA45B7" w:rsidRDefault="00BC3343" w:rsidP="003503F7">
      <w:pPr>
        <w:jc w:val="both"/>
        <w:rPr>
          <w:rFonts w:ascii="Leelawadee" w:hAnsi="Leelawadee" w:cs="Leelawadee"/>
          <w:sz w:val="32"/>
          <w:szCs w:val="32"/>
        </w:rPr>
      </w:pPr>
    </w:p>
    <w:p w14:paraId="39877984" w14:textId="77777777" w:rsidR="00BC3343" w:rsidRPr="00EA45B7" w:rsidRDefault="003503F7" w:rsidP="003503F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Strengt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bedi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r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l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nt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p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versarie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w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year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id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self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th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c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pprehens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u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justic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e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s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owsoe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ease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mighty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ountiful.</w:t>
      </w:r>
    </w:p>
    <w:p w14:paraId="1D4D9F1D" w14:textId="77777777" w:rsidR="00BC3343" w:rsidRPr="00EA45B7" w:rsidRDefault="00BC3343" w:rsidP="003503F7">
      <w:pPr>
        <w:jc w:val="both"/>
        <w:rPr>
          <w:rFonts w:ascii="Leelawadee" w:hAnsi="Leelawadee" w:cs="Leelawadee"/>
          <w:sz w:val="32"/>
          <w:szCs w:val="32"/>
        </w:rPr>
      </w:pPr>
    </w:p>
    <w:p w14:paraId="45DDCD10" w14:textId="77777777" w:rsidR="00BC3343" w:rsidRPr="00EA45B7" w:rsidRDefault="003503F7" w:rsidP="003503F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mmense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al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th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o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a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thfu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lor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orlds.</w:t>
      </w:r>
    </w:p>
    <w:p w14:paraId="6910BB1F" w14:textId="77777777" w:rsidR="00BC3343" w:rsidRPr="00EA45B7" w:rsidRDefault="00BC3343" w:rsidP="003503F7">
      <w:pPr>
        <w:jc w:val="both"/>
        <w:rPr>
          <w:rFonts w:ascii="Leelawadee" w:hAnsi="Leelawadee" w:cs="Leelawadee"/>
          <w:sz w:val="32"/>
          <w:szCs w:val="32"/>
        </w:rPr>
      </w:pPr>
    </w:p>
    <w:p w14:paraId="41E78C12" w14:textId="77777777" w:rsidR="00BC3343" w:rsidRPr="00EA45B7" w:rsidRDefault="003503F7" w:rsidP="00C06F43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93" w:name="_Hlk492920036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73</w:t>
      </w:r>
      <w:r w:rsidR="009E2231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102"/>
      </w:r>
    </w:p>
    <w:bookmarkEnd w:id="93"/>
    <w:p w14:paraId="6AF57962" w14:textId="77777777" w:rsidR="005B28BD" w:rsidRPr="00EA45B7" w:rsidRDefault="005B28BD" w:rsidP="003503F7">
      <w:pPr>
        <w:jc w:val="both"/>
        <w:rPr>
          <w:rFonts w:ascii="Leelawadee" w:hAnsi="Leelawadee" w:cs="Leelawadee"/>
          <w:sz w:val="32"/>
          <w:szCs w:val="32"/>
        </w:rPr>
      </w:pPr>
    </w:p>
    <w:p w14:paraId="663EA58D" w14:textId="77777777" w:rsidR="00BC3343" w:rsidRPr="00EA45B7" w:rsidRDefault="00485B28" w:rsidP="003503F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Prai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est-Belove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teadf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Cau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r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recko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m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viola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covena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follow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od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d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fancy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nab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bta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e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ru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presenc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estow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ok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r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le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jo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erva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n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fea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h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pu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rief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band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yself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epr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recogniz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i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anifestat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elf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n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ccou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ur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w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o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presence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Numb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privileg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fix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i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az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eau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ak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u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el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re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oul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xchang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ingl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om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re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overeignt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kingd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eaven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nt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real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crea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r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day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peopl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ar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rr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rievously;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upp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n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oo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seem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in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stimation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All-Powerfu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Graciou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Bountifu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3503F7" w:rsidRPr="00EA45B7">
        <w:rPr>
          <w:rFonts w:ascii="Leelawadee" w:hAnsi="Leelawadee" w:cs="Leelawadee"/>
          <w:sz w:val="32"/>
          <w:szCs w:val="32"/>
        </w:rPr>
        <w:t>Ever-Forgiving.</w:t>
      </w:r>
    </w:p>
    <w:p w14:paraId="0C62034B" w14:textId="77777777" w:rsidR="00BC3343" w:rsidRPr="00EA45B7" w:rsidRDefault="00BC3343" w:rsidP="003503F7">
      <w:pPr>
        <w:jc w:val="both"/>
        <w:rPr>
          <w:rFonts w:ascii="Leelawadee" w:hAnsi="Leelawadee" w:cs="Leelawadee"/>
          <w:sz w:val="32"/>
          <w:szCs w:val="32"/>
        </w:rPr>
      </w:pPr>
    </w:p>
    <w:p w14:paraId="27250B65" w14:textId="77777777" w:rsidR="00BC3343" w:rsidRPr="00EA45B7" w:rsidRDefault="003503F7" w:rsidP="003503F7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Grant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o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cko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mo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ar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af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y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lin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ngu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peechles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os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ar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ail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prehend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li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rom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i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gnora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lfis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si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uff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dmitt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ecinc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ranscend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rc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w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up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ic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as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dain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hose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nes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oten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ha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llest.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Veril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ou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lp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eril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lf-Subsisting.</w:t>
      </w:r>
    </w:p>
    <w:p w14:paraId="5332EF8B" w14:textId="77777777" w:rsidR="00BC3343" w:rsidRPr="00EA45B7" w:rsidRDefault="00BC3343" w:rsidP="003503F7">
      <w:pPr>
        <w:jc w:val="both"/>
        <w:rPr>
          <w:rFonts w:ascii="Leelawadee" w:hAnsi="Leelawadee" w:cs="Leelawadee"/>
          <w:sz w:val="32"/>
          <w:szCs w:val="32"/>
        </w:rPr>
      </w:pPr>
    </w:p>
    <w:p w14:paraId="641C76C5" w14:textId="77777777" w:rsidR="00BC3343" w:rsidRPr="00EA45B7" w:rsidRDefault="003503F7" w:rsidP="00C06F43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94" w:name="_Hlk492920047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74</w:t>
      </w:r>
      <w:r w:rsidR="009E2231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103"/>
      </w:r>
    </w:p>
    <w:bookmarkEnd w:id="94"/>
    <w:p w14:paraId="33054426" w14:textId="77777777" w:rsidR="005B28BD" w:rsidRPr="00EA45B7" w:rsidRDefault="005B28BD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6C1444D0" w14:textId="77777777" w:rsidR="00BC3343" w:rsidRPr="00EA45B7" w:rsidRDefault="003503F7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="00485B28"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rd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aster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o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gi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m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f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eking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leasu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lov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for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cep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nearness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elight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sid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od-pleasure,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existenc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th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a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communion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with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e.</w:t>
      </w:r>
    </w:p>
    <w:p w14:paraId="60A0C5B0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12CCE0F5" w14:textId="77777777" w:rsidR="00BC3343" w:rsidRPr="00EA45B7" w:rsidRDefault="003503F7" w:rsidP="00C06F43">
      <w:pPr>
        <w:jc w:val="center"/>
        <w:rPr>
          <w:rFonts w:ascii="Leelawadee" w:eastAsiaTheme="minorHAnsi" w:hAnsi="Leelawadee" w:cs="Leelawadee"/>
          <w:color w:val="7030A0"/>
          <w:sz w:val="32"/>
          <w:szCs w:val="32"/>
          <w:lang w:eastAsia="en-US"/>
        </w:rPr>
      </w:pPr>
      <w:bookmarkStart w:id="95" w:name="_Hlk492920055"/>
      <w:r w:rsidRPr="00EA45B7">
        <w:rPr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t>75</w:t>
      </w:r>
      <w:r w:rsidR="009E2231" w:rsidRPr="00EA45B7">
        <w:rPr>
          <w:rStyle w:val="FootnoteReference"/>
          <w:rFonts w:ascii="Leelawadee" w:eastAsiaTheme="minorHAnsi" w:hAnsi="Leelawadee" w:cs="Leelawadee"/>
          <w:b/>
          <w:bCs/>
          <w:color w:val="7030A0"/>
          <w:sz w:val="32"/>
          <w:szCs w:val="32"/>
          <w:lang w:eastAsia="en-US"/>
        </w:rPr>
        <w:footnoteReference w:id="104"/>
      </w:r>
    </w:p>
    <w:bookmarkEnd w:id="95"/>
    <w:p w14:paraId="58DEDFAF" w14:textId="77777777" w:rsidR="005B28BD" w:rsidRPr="00EA45B7" w:rsidRDefault="005B28BD" w:rsidP="00C06F43">
      <w:pPr>
        <w:jc w:val="both"/>
        <w:rPr>
          <w:rFonts w:ascii="Leelawadee" w:hAnsi="Leelawadee" w:cs="Leelawadee"/>
          <w:sz w:val="32"/>
          <w:szCs w:val="32"/>
        </w:rPr>
      </w:pPr>
    </w:p>
    <w:p w14:paraId="79381DC1" w14:textId="77777777" w:rsidR="00BC3343" w:rsidRPr="00EA45B7" w:rsidRDefault="003503F7" w:rsidP="00C06F43">
      <w:pPr>
        <w:jc w:val="both"/>
        <w:rPr>
          <w:rFonts w:ascii="Leelawadee" w:hAnsi="Leelawadee" w:cs="Leelawadee"/>
          <w:sz w:val="32"/>
          <w:szCs w:val="32"/>
        </w:rPr>
      </w:pPr>
      <w:r w:rsidRPr="00EA45B7">
        <w:rPr>
          <w:rFonts w:ascii="Leelawadee" w:hAnsi="Leelawadee" w:cs="Leelawadee"/>
          <w:sz w:val="32"/>
          <w:szCs w:val="32"/>
        </w:rPr>
        <w:t>I</w:t>
      </w:r>
      <w:r w:rsidR="00485B28" w:rsidRPr="00EA45B7">
        <w:rPr>
          <w:rFonts w:ascii="Leelawadee" w:hAnsi="Leelawadee" w:cs="Leelawadee"/>
          <w:sz w:val="32"/>
          <w:szCs w:val="32"/>
        </w:rPr>
        <w:t>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the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Remover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of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difficultie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v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?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ay: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Praise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God!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r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servant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nd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ll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abide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y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His</w:t>
      </w:r>
      <w:r w:rsidR="007561B5" w:rsidRPr="00EA45B7">
        <w:rPr>
          <w:rFonts w:ascii="Leelawadee" w:hAnsi="Leelawadee" w:cs="Leelawadee"/>
          <w:sz w:val="32"/>
          <w:szCs w:val="32"/>
        </w:rPr>
        <w:t xml:space="preserve"> </w:t>
      </w:r>
      <w:r w:rsidRPr="00EA45B7">
        <w:rPr>
          <w:rFonts w:ascii="Leelawadee" w:hAnsi="Leelawadee" w:cs="Leelawadee"/>
          <w:sz w:val="32"/>
          <w:szCs w:val="32"/>
        </w:rPr>
        <w:t>bidding!</w:t>
      </w:r>
    </w:p>
    <w:bookmarkEnd w:id="81"/>
    <w:p w14:paraId="78DA6581" w14:textId="77777777" w:rsidR="00BC3343" w:rsidRPr="00EA45B7" w:rsidRDefault="00BC3343" w:rsidP="00C06F43">
      <w:pPr>
        <w:jc w:val="both"/>
        <w:rPr>
          <w:rFonts w:ascii="Leelawadee" w:hAnsi="Leelawadee" w:cs="Leelawadee"/>
          <w:sz w:val="32"/>
          <w:szCs w:val="32"/>
        </w:rPr>
      </w:pPr>
    </w:p>
    <w:sectPr w:rsidR="00BC3343" w:rsidRPr="00EA45B7" w:rsidSect="00A70D3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Page"/>
      </w:footnotePr>
      <w:type w:val="continuous"/>
      <w:pgSz w:w="11909" w:h="16834" w:code="9"/>
      <w:pgMar w:top="1134" w:right="1134" w:bottom="1134" w:left="1134" w:header="567" w:footer="567" w:gutter="0"/>
      <w:cols w:space="720"/>
      <w:noEndnote/>
      <w:docGrid w:linePitch="360"/>
      <w15:footnoteColumns w:val="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057C90" w14:textId="77777777" w:rsidR="00A65224" w:rsidRDefault="00A65224">
      <w:r>
        <w:separator/>
      </w:r>
    </w:p>
  </w:endnote>
  <w:endnote w:type="continuationSeparator" w:id="0">
    <w:p w14:paraId="331D1CE4" w14:textId="77777777" w:rsidR="00A65224" w:rsidRDefault="00A65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hAnsiTheme="minorHAnsi" w:cstheme="minorHAnsi"/>
        <w:szCs w:val="24"/>
      </w:rPr>
      <w:id w:val="-12126526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9B15BA" w14:textId="77777777" w:rsidR="00016F83" w:rsidRPr="00DB44EF" w:rsidRDefault="00016F83">
        <w:pPr>
          <w:pStyle w:val="Footer"/>
          <w:jc w:val="center"/>
          <w:rPr>
            <w:rFonts w:asciiTheme="minorHAnsi" w:hAnsiTheme="minorHAnsi" w:cstheme="minorHAnsi"/>
            <w:szCs w:val="24"/>
          </w:rPr>
        </w:pPr>
        <w:r w:rsidRPr="00DB44EF">
          <w:rPr>
            <w:rFonts w:asciiTheme="minorHAnsi" w:hAnsiTheme="minorHAnsi" w:cstheme="minorHAnsi"/>
            <w:szCs w:val="24"/>
          </w:rPr>
          <w:fldChar w:fldCharType="begin"/>
        </w:r>
        <w:r w:rsidRPr="00DB44EF">
          <w:rPr>
            <w:rFonts w:asciiTheme="minorHAnsi" w:hAnsiTheme="minorHAnsi" w:cstheme="minorHAnsi"/>
            <w:szCs w:val="24"/>
          </w:rPr>
          <w:instrText xml:space="preserve"> PAGE   \* MERGEFORMAT </w:instrText>
        </w:r>
        <w:r w:rsidRPr="00DB44EF">
          <w:rPr>
            <w:rFonts w:asciiTheme="minorHAnsi" w:hAnsiTheme="minorHAnsi" w:cstheme="minorHAnsi"/>
            <w:szCs w:val="24"/>
          </w:rPr>
          <w:fldChar w:fldCharType="separate"/>
        </w:r>
        <w:r>
          <w:rPr>
            <w:rFonts w:asciiTheme="minorHAnsi" w:hAnsiTheme="minorHAnsi" w:cstheme="minorHAnsi"/>
            <w:noProof/>
            <w:szCs w:val="24"/>
          </w:rPr>
          <w:t>22</w:t>
        </w:r>
        <w:r w:rsidRPr="00DB44EF">
          <w:rPr>
            <w:rFonts w:asciiTheme="minorHAnsi" w:hAnsiTheme="minorHAnsi" w:cstheme="minorHAnsi"/>
            <w:noProof/>
            <w:szCs w:val="24"/>
          </w:rPr>
          <w:fldChar w:fldCharType="end"/>
        </w:r>
      </w:p>
    </w:sdtContent>
  </w:sdt>
  <w:p w14:paraId="599D79CE" w14:textId="77777777" w:rsidR="00016F83" w:rsidRPr="00DB44EF" w:rsidRDefault="00A65224" w:rsidP="00DB44EF">
    <w:pPr>
      <w:pStyle w:val="Footer"/>
      <w:jc w:val="right"/>
      <w:rPr>
        <w:rFonts w:asciiTheme="minorHAnsi" w:hAnsiTheme="minorHAnsi" w:cstheme="minorHAnsi"/>
        <w:color w:val="00B050"/>
        <w:szCs w:val="24"/>
      </w:rPr>
    </w:pPr>
    <w:hyperlink w:anchor="_Table_of_Contents" w:history="1">
      <w:r w:rsidR="00016F83" w:rsidRPr="00DB44EF">
        <w:rPr>
          <w:rStyle w:val="Hyperlink"/>
          <w:rFonts w:asciiTheme="minorHAnsi" w:hAnsiTheme="minorHAnsi" w:cstheme="minorHAnsi"/>
          <w:szCs w:val="24"/>
        </w:rPr>
        <w:t>Go</w:t>
      </w:r>
      <w:r w:rsidR="00016F83">
        <w:rPr>
          <w:rStyle w:val="Hyperlink"/>
          <w:rFonts w:asciiTheme="minorHAnsi" w:hAnsiTheme="minorHAnsi" w:cstheme="minorHAnsi"/>
          <w:szCs w:val="24"/>
        </w:rPr>
        <w:t xml:space="preserve"> </w:t>
      </w:r>
      <w:r w:rsidR="00016F83" w:rsidRPr="00DB44EF">
        <w:rPr>
          <w:rStyle w:val="Hyperlink"/>
          <w:rFonts w:asciiTheme="minorHAnsi" w:hAnsiTheme="minorHAnsi" w:cstheme="minorHAnsi"/>
          <w:szCs w:val="24"/>
        </w:rPr>
        <w:t>to</w:t>
      </w:r>
      <w:r w:rsidR="00016F83">
        <w:rPr>
          <w:rStyle w:val="Hyperlink"/>
          <w:rFonts w:asciiTheme="minorHAnsi" w:hAnsiTheme="minorHAnsi" w:cstheme="minorHAnsi"/>
          <w:szCs w:val="24"/>
        </w:rPr>
        <w:t xml:space="preserve"> </w:t>
      </w:r>
      <w:r w:rsidR="00016F83" w:rsidRPr="00DB44EF">
        <w:rPr>
          <w:rStyle w:val="Hyperlink"/>
          <w:rFonts w:asciiTheme="minorHAnsi" w:hAnsiTheme="minorHAnsi" w:cstheme="minorHAnsi"/>
          <w:szCs w:val="24"/>
        </w:rPr>
        <w:t>Contents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hAnsiTheme="minorHAnsi" w:cstheme="minorHAnsi"/>
        <w:color w:val="7030A0"/>
      </w:rPr>
      <w:id w:val="108784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BC1E3E" w14:textId="77777777" w:rsidR="00016F83" w:rsidRPr="00A70D32" w:rsidRDefault="00016F83">
        <w:pPr>
          <w:pStyle w:val="Footer"/>
          <w:jc w:val="center"/>
          <w:rPr>
            <w:rFonts w:asciiTheme="minorHAnsi" w:hAnsiTheme="minorHAnsi" w:cstheme="minorHAnsi"/>
            <w:color w:val="7030A0"/>
          </w:rPr>
        </w:pPr>
        <w:r w:rsidRPr="00A70D32">
          <w:rPr>
            <w:rFonts w:asciiTheme="minorHAnsi" w:hAnsiTheme="minorHAnsi" w:cstheme="minorHAnsi"/>
            <w:color w:val="7030A0"/>
          </w:rPr>
          <w:fldChar w:fldCharType="begin"/>
        </w:r>
        <w:r w:rsidRPr="00A70D32">
          <w:rPr>
            <w:rFonts w:asciiTheme="minorHAnsi" w:hAnsiTheme="minorHAnsi" w:cstheme="minorHAnsi"/>
            <w:color w:val="7030A0"/>
          </w:rPr>
          <w:instrText xml:space="preserve"> PAGE   \* MERGEFORMAT </w:instrText>
        </w:r>
        <w:r w:rsidRPr="00A70D32">
          <w:rPr>
            <w:rFonts w:asciiTheme="minorHAnsi" w:hAnsiTheme="minorHAnsi" w:cstheme="minorHAnsi"/>
            <w:color w:val="7030A0"/>
          </w:rPr>
          <w:fldChar w:fldCharType="separate"/>
        </w:r>
        <w:r>
          <w:rPr>
            <w:rFonts w:asciiTheme="minorHAnsi" w:hAnsiTheme="minorHAnsi" w:cstheme="minorHAnsi"/>
            <w:noProof/>
            <w:color w:val="7030A0"/>
          </w:rPr>
          <w:t>1</w:t>
        </w:r>
        <w:r w:rsidRPr="00A70D32">
          <w:rPr>
            <w:rFonts w:asciiTheme="minorHAnsi" w:hAnsiTheme="minorHAnsi" w:cstheme="minorHAnsi"/>
            <w:noProof/>
            <w:color w:val="7030A0"/>
          </w:rPr>
          <w:fldChar w:fldCharType="end"/>
        </w:r>
      </w:p>
    </w:sdtContent>
  </w:sdt>
  <w:p w14:paraId="37E12064" w14:textId="77777777" w:rsidR="00016F83" w:rsidRPr="006070F0" w:rsidRDefault="00A65224" w:rsidP="00A70D32">
    <w:pPr>
      <w:pStyle w:val="Footer"/>
      <w:jc w:val="right"/>
      <w:rPr>
        <w:color w:val="00B050"/>
      </w:rPr>
    </w:pPr>
    <w:hyperlink w:anchor="_Table_of_Contents_1" w:history="1">
      <w:r w:rsidR="00016F83" w:rsidRPr="006070F0">
        <w:rPr>
          <w:rStyle w:val="Hyperlink"/>
          <w:color w:val="00B050"/>
        </w:rPr>
        <w:t>Go to Contents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10861C" w14:textId="77777777" w:rsidR="00016F83" w:rsidRDefault="00016F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0EC301" w14:textId="77777777" w:rsidR="00A65224" w:rsidRDefault="00A65224">
      <w:r>
        <w:separator/>
      </w:r>
    </w:p>
  </w:footnote>
  <w:footnote w:type="continuationSeparator" w:id="0">
    <w:p w14:paraId="4FA33D75" w14:textId="77777777" w:rsidR="00A65224" w:rsidRDefault="00A65224"/>
  </w:footnote>
  <w:footnote w:id="1">
    <w:p w14:paraId="175FBB52" w14:textId="77777777" w:rsidR="00016F83" w:rsidRPr="00272E2C" w:rsidRDefault="00016F83" w:rsidP="00F97E2D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9-10</w:t>
      </w:r>
    </w:p>
  </w:footnote>
  <w:footnote w:id="2">
    <w:p w14:paraId="4EA1F9AD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1-12</w:t>
      </w:r>
    </w:p>
  </w:footnote>
  <w:footnote w:id="3">
    <w:p w14:paraId="36F4473A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bookmarkStart w:id="15" w:name="_Hlk492907977"/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29-30</w:t>
      </w:r>
      <w:bookmarkEnd w:id="15"/>
    </w:p>
  </w:footnote>
  <w:footnote w:id="4">
    <w:p w14:paraId="545D4CB1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47</w:t>
      </w:r>
    </w:p>
  </w:footnote>
  <w:footnote w:id="5">
    <w:p w14:paraId="1A540D3A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bookmarkStart w:id="18" w:name="_Hlk492881744"/>
      <w:r w:rsidRPr="00272E2C">
        <w:rPr>
          <w:rFonts w:asciiTheme="minorHAnsi" w:hAnsiTheme="minorHAnsi" w:cstheme="minorHAnsi"/>
          <w:szCs w:val="20"/>
        </w:rPr>
        <w:t>Chapter IX</w:t>
      </w:r>
      <w:bookmarkEnd w:id="18"/>
    </w:p>
  </w:footnote>
  <w:footnote w:id="6">
    <w:p w14:paraId="258C2544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54-55</w:t>
      </w:r>
    </w:p>
  </w:footnote>
  <w:footnote w:id="7">
    <w:p w14:paraId="0C7E6837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Chapter XXIX</w:t>
      </w:r>
    </w:p>
  </w:footnote>
  <w:footnote w:id="8">
    <w:p w14:paraId="6870B688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55</w:t>
      </w:r>
    </w:p>
  </w:footnote>
  <w:footnote w:id="9">
    <w:p w14:paraId="47177438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Chapter XXXI</w:t>
      </w:r>
    </w:p>
  </w:footnote>
  <w:footnote w:id="10">
    <w:p w14:paraId="69D26900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56</w:t>
      </w:r>
    </w:p>
  </w:footnote>
  <w:footnote w:id="11">
    <w:p w14:paraId="48130AFA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Chapter XLVI</w:t>
      </w:r>
    </w:p>
  </w:footnote>
  <w:footnote w:id="12">
    <w:p w14:paraId="1D98FAD4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62-63</w:t>
      </w:r>
    </w:p>
  </w:footnote>
  <w:footnote w:id="13">
    <w:p w14:paraId="10DB60F9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Chapter LXIII</w:t>
      </w:r>
    </w:p>
  </w:footnote>
  <w:footnote w:id="14">
    <w:p w14:paraId="4B23EEA6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68</w:t>
      </w:r>
    </w:p>
  </w:footnote>
  <w:footnote w:id="15">
    <w:p w14:paraId="3C872701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cf. Qur’án 6:10.</w:t>
      </w:r>
    </w:p>
  </w:footnote>
  <w:footnote w:id="16">
    <w:p w14:paraId="27F01CE5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cf. Qur’án 3:172.</w:t>
      </w:r>
    </w:p>
  </w:footnote>
  <w:footnote w:id="17">
    <w:p w14:paraId="41913444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Chapter LXXXVII</w:t>
      </w:r>
    </w:p>
  </w:footnote>
  <w:footnote w:id="18">
    <w:p w14:paraId="7A8EDB95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68</w:t>
      </w:r>
    </w:p>
  </w:footnote>
  <w:footnote w:id="19">
    <w:p w14:paraId="558ADCE3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Chapter XCI</w:t>
      </w:r>
    </w:p>
  </w:footnote>
  <w:footnote w:id="20">
    <w:p w14:paraId="4B48D0BF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71</w:t>
      </w:r>
    </w:p>
  </w:footnote>
  <w:footnote w:id="21">
    <w:p w14:paraId="437D18E3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Chapter XLVIII</w:t>
      </w:r>
    </w:p>
  </w:footnote>
  <w:footnote w:id="22">
    <w:p w14:paraId="31308CB7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74</w:t>
      </w:r>
    </w:p>
  </w:footnote>
  <w:footnote w:id="23">
    <w:p w14:paraId="2E931090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Chapter LXXXIII</w:t>
      </w:r>
    </w:p>
  </w:footnote>
  <w:footnote w:id="24">
    <w:p w14:paraId="5AEF341C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77</w:t>
      </w:r>
    </w:p>
  </w:footnote>
  <w:footnote w:id="25">
    <w:p w14:paraId="25AF012C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bookmarkStart w:id="21" w:name="_Hlk492885903"/>
      <w:r w:rsidRPr="00272E2C">
        <w:rPr>
          <w:rFonts w:asciiTheme="minorHAnsi" w:hAnsiTheme="minorHAnsi" w:cstheme="minorHAnsi"/>
          <w:szCs w:val="20"/>
        </w:rPr>
        <w:t>The Bayán is divided into váḥids and chapters, to which these numbers refer.</w:t>
      </w:r>
      <w:bookmarkEnd w:id="21"/>
    </w:p>
  </w:footnote>
  <w:footnote w:id="26">
    <w:p w14:paraId="45CCB725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>V</w:t>
      </w:r>
      <w:r w:rsidRPr="00272E2C">
        <w:rPr>
          <w:rFonts w:asciiTheme="minorHAnsi" w:hAnsiTheme="minorHAnsi" w:cstheme="minorHAnsi"/>
          <w:szCs w:val="20"/>
        </w:rPr>
        <w:t>áḥid</w:t>
      </w:r>
      <w:r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szCs w:val="20"/>
        </w:rPr>
        <w:t xml:space="preserve">II, </w:t>
      </w:r>
      <w:r>
        <w:rPr>
          <w:rFonts w:asciiTheme="minorHAnsi" w:hAnsiTheme="minorHAnsi" w:cstheme="minorHAnsi"/>
          <w:szCs w:val="20"/>
        </w:rPr>
        <w:t xml:space="preserve">Ch </w:t>
      </w:r>
      <w:r w:rsidRPr="00272E2C">
        <w:rPr>
          <w:rFonts w:asciiTheme="minorHAnsi" w:hAnsiTheme="minorHAnsi" w:cstheme="minorHAnsi"/>
          <w:szCs w:val="20"/>
        </w:rPr>
        <w:t>16</w:t>
      </w:r>
    </w:p>
  </w:footnote>
  <w:footnote w:id="27">
    <w:p w14:paraId="599AEF31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77-78</w:t>
      </w:r>
    </w:p>
  </w:footnote>
  <w:footnote w:id="28">
    <w:p w14:paraId="27D70218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>V</w:t>
      </w:r>
      <w:r w:rsidRPr="00272E2C">
        <w:rPr>
          <w:rFonts w:asciiTheme="minorHAnsi" w:hAnsiTheme="minorHAnsi" w:cstheme="minorHAnsi"/>
          <w:szCs w:val="20"/>
        </w:rPr>
        <w:t>áḥid</w:t>
      </w:r>
      <w:r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szCs w:val="20"/>
        </w:rPr>
        <w:t xml:space="preserve">VII, </w:t>
      </w:r>
      <w:r>
        <w:rPr>
          <w:rFonts w:asciiTheme="minorHAnsi" w:hAnsiTheme="minorHAnsi" w:cstheme="minorHAnsi"/>
          <w:szCs w:val="20"/>
        </w:rPr>
        <w:t xml:space="preserve">Ch </w:t>
      </w:r>
      <w:r w:rsidRPr="00272E2C">
        <w:rPr>
          <w:rFonts w:asciiTheme="minorHAnsi" w:hAnsiTheme="minorHAnsi" w:cstheme="minorHAnsi"/>
          <w:szCs w:val="20"/>
        </w:rPr>
        <w:t>19</w:t>
      </w:r>
    </w:p>
  </w:footnote>
  <w:footnote w:id="29">
    <w:p w14:paraId="7E781DA5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79</w:t>
      </w:r>
    </w:p>
  </w:footnote>
  <w:footnote w:id="30">
    <w:p w14:paraId="6116355B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>V</w:t>
      </w:r>
      <w:r w:rsidRPr="00272E2C">
        <w:rPr>
          <w:rFonts w:asciiTheme="minorHAnsi" w:hAnsiTheme="minorHAnsi" w:cstheme="minorHAnsi"/>
          <w:szCs w:val="20"/>
        </w:rPr>
        <w:t>áḥid</w:t>
      </w:r>
      <w:r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szCs w:val="20"/>
        </w:rPr>
        <w:t xml:space="preserve">V, </w:t>
      </w:r>
      <w:r>
        <w:rPr>
          <w:rFonts w:asciiTheme="minorHAnsi" w:hAnsiTheme="minorHAnsi" w:cstheme="minorHAnsi"/>
          <w:szCs w:val="20"/>
        </w:rPr>
        <w:t xml:space="preserve">Ch </w:t>
      </w:r>
      <w:r w:rsidRPr="00272E2C">
        <w:rPr>
          <w:rFonts w:asciiTheme="minorHAnsi" w:hAnsiTheme="minorHAnsi" w:cstheme="minorHAnsi"/>
          <w:szCs w:val="20"/>
        </w:rPr>
        <w:t>19</w:t>
      </w:r>
    </w:p>
  </w:footnote>
  <w:footnote w:id="31">
    <w:p w14:paraId="2C09CBFC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8</w:t>
      </w:r>
    </w:p>
  </w:footnote>
  <w:footnote w:id="32">
    <w:p w14:paraId="0EE359EB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>V</w:t>
      </w:r>
      <w:r w:rsidRPr="00272E2C">
        <w:rPr>
          <w:rFonts w:asciiTheme="minorHAnsi" w:hAnsiTheme="minorHAnsi" w:cstheme="minorHAnsi"/>
          <w:szCs w:val="20"/>
        </w:rPr>
        <w:t>áḥid</w:t>
      </w:r>
      <w:r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szCs w:val="20"/>
        </w:rPr>
        <w:t xml:space="preserve">V, </w:t>
      </w:r>
      <w:r>
        <w:rPr>
          <w:rFonts w:asciiTheme="minorHAnsi" w:hAnsiTheme="minorHAnsi" w:cstheme="minorHAnsi"/>
          <w:szCs w:val="20"/>
        </w:rPr>
        <w:t xml:space="preserve">Ch </w:t>
      </w:r>
      <w:r w:rsidRPr="00272E2C">
        <w:rPr>
          <w:rFonts w:asciiTheme="minorHAnsi" w:hAnsiTheme="minorHAnsi" w:cstheme="minorHAnsi"/>
          <w:szCs w:val="20"/>
        </w:rPr>
        <w:t>14</w:t>
      </w:r>
    </w:p>
  </w:footnote>
  <w:footnote w:id="33">
    <w:p w14:paraId="42FD37E8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86</w:t>
      </w:r>
    </w:p>
  </w:footnote>
  <w:footnote w:id="34">
    <w:p w14:paraId="07568737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>V</w:t>
      </w:r>
      <w:r w:rsidRPr="00272E2C">
        <w:rPr>
          <w:rFonts w:asciiTheme="minorHAnsi" w:hAnsiTheme="minorHAnsi" w:cstheme="minorHAnsi"/>
          <w:szCs w:val="20"/>
        </w:rPr>
        <w:t>áḥid</w:t>
      </w:r>
      <w:r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szCs w:val="20"/>
        </w:rPr>
        <w:t xml:space="preserve">VIII, </w:t>
      </w:r>
      <w:r>
        <w:rPr>
          <w:rFonts w:asciiTheme="minorHAnsi" w:hAnsiTheme="minorHAnsi" w:cstheme="minorHAnsi"/>
          <w:szCs w:val="20"/>
        </w:rPr>
        <w:t xml:space="preserve">Ch </w:t>
      </w:r>
      <w:r w:rsidRPr="00272E2C">
        <w:rPr>
          <w:rFonts w:asciiTheme="minorHAnsi" w:hAnsiTheme="minorHAnsi" w:cstheme="minorHAnsi"/>
          <w:szCs w:val="20"/>
        </w:rPr>
        <w:t>19</w:t>
      </w:r>
    </w:p>
  </w:footnote>
  <w:footnote w:id="35">
    <w:p w14:paraId="1D8E0AD8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86-87</w:t>
      </w:r>
    </w:p>
  </w:footnote>
  <w:footnote w:id="36">
    <w:p w14:paraId="6D42CD58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>V</w:t>
      </w:r>
      <w:r w:rsidRPr="00272E2C">
        <w:rPr>
          <w:rFonts w:asciiTheme="minorHAnsi" w:hAnsiTheme="minorHAnsi" w:cstheme="minorHAnsi"/>
          <w:szCs w:val="20"/>
        </w:rPr>
        <w:t>áḥid</w:t>
      </w:r>
      <w:r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szCs w:val="20"/>
        </w:rPr>
        <w:t xml:space="preserve">VI, </w:t>
      </w:r>
      <w:r>
        <w:rPr>
          <w:rFonts w:asciiTheme="minorHAnsi" w:hAnsiTheme="minorHAnsi" w:cstheme="minorHAnsi"/>
          <w:szCs w:val="20"/>
        </w:rPr>
        <w:t xml:space="preserve">Ch </w:t>
      </w:r>
      <w:r w:rsidRPr="00272E2C">
        <w:rPr>
          <w:rFonts w:asciiTheme="minorHAnsi" w:hAnsiTheme="minorHAnsi" w:cstheme="minorHAnsi"/>
          <w:szCs w:val="20"/>
        </w:rPr>
        <w:t>16</w:t>
      </w:r>
    </w:p>
  </w:footnote>
  <w:footnote w:id="37">
    <w:p w14:paraId="36CC90BF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88</w:t>
      </w:r>
    </w:p>
  </w:footnote>
  <w:footnote w:id="38">
    <w:p w14:paraId="60D9B8E4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>V</w:t>
      </w:r>
      <w:r w:rsidRPr="00272E2C">
        <w:rPr>
          <w:rFonts w:asciiTheme="minorHAnsi" w:hAnsiTheme="minorHAnsi" w:cstheme="minorHAnsi"/>
          <w:szCs w:val="20"/>
        </w:rPr>
        <w:t>áḥid</w:t>
      </w:r>
      <w:r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szCs w:val="20"/>
        </w:rPr>
        <w:t xml:space="preserve">II, </w:t>
      </w:r>
      <w:r>
        <w:rPr>
          <w:rFonts w:asciiTheme="minorHAnsi" w:hAnsiTheme="minorHAnsi" w:cstheme="minorHAnsi"/>
          <w:szCs w:val="20"/>
        </w:rPr>
        <w:t xml:space="preserve">Ch </w:t>
      </w:r>
      <w:r w:rsidRPr="00272E2C">
        <w:rPr>
          <w:rFonts w:asciiTheme="minorHAnsi" w:hAnsiTheme="minorHAnsi" w:cstheme="minorHAnsi"/>
          <w:szCs w:val="20"/>
        </w:rPr>
        <w:t>1</w:t>
      </w:r>
    </w:p>
  </w:footnote>
  <w:footnote w:id="39">
    <w:p w14:paraId="1B96E3F0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92</w:t>
      </w:r>
    </w:p>
  </w:footnote>
  <w:footnote w:id="40">
    <w:p w14:paraId="06B33141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>V</w:t>
      </w:r>
      <w:r w:rsidRPr="00272E2C">
        <w:rPr>
          <w:rFonts w:asciiTheme="minorHAnsi" w:hAnsiTheme="minorHAnsi" w:cstheme="minorHAnsi"/>
          <w:szCs w:val="20"/>
        </w:rPr>
        <w:t>áḥid</w:t>
      </w:r>
      <w:r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szCs w:val="20"/>
        </w:rPr>
        <w:t xml:space="preserve">VII, </w:t>
      </w:r>
      <w:r>
        <w:rPr>
          <w:rFonts w:asciiTheme="minorHAnsi" w:hAnsiTheme="minorHAnsi" w:cstheme="minorHAnsi"/>
          <w:szCs w:val="20"/>
        </w:rPr>
        <w:t xml:space="preserve">Ch </w:t>
      </w:r>
      <w:r w:rsidRPr="00272E2C">
        <w:rPr>
          <w:rFonts w:asciiTheme="minorHAnsi" w:hAnsiTheme="minorHAnsi" w:cstheme="minorHAnsi"/>
          <w:szCs w:val="20"/>
        </w:rPr>
        <w:t>9</w:t>
      </w:r>
    </w:p>
  </w:footnote>
  <w:footnote w:id="41">
    <w:p w14:paraId="23752D88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92</w:t>
      </w:r>
    </w:p>
  </w:footnote>
  <w:footnote w:id="42">
    <w:p w14:paraId="6160869B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93-94</w:t>
      </w:r>
    </w:p>
  </w:footnote>
  <w:footnote w:id="43">
    <w:p w14:paraId="4F18DE18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>V</w:t>
      </w:r>
      <w:r w:rsidRPr="00272E2C">
        <w:rPr>
          <w:rFonts w:asciiTheme="minorHAnsi" w:hAnsiTheme="minorHAnsi" w:cstheme="minorHAnsi"/>
          <w:szCs w:val="20"/>
        </w:rPr>
        <w:t>áḥid</w:t>
      </w:r>
      <w:r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szCs w:val="20"/>
        </w:rPr>
        <w:t xml:space="preserve">IX, </w:t>
      </w:r>
      <w:r>
        <w:rPr>
          <w:rFonts w:asciiTheme="minorHAnsi" w:hAnsiTheme="minorHAnsi" w:cstheme="minorHAnsi"/>
          <w:szCs w:val="20"/>
        </w:rPr>
        <w:t xml:space="preserve">Ch </w:t>
      </w:r>
      <w:r w:rsidRPr="00272E2C">
        <w:rPr>
          <w:rFonts w:asciiTheme="minorHAnsi" w:hAnsiTheme="minorHAnsi" w:cstheme="minorHAnsi"/>
          <w:szCs w:val="20"/>
        </w:rPr>
        <w:t>4</w:t>
      </w:r>
    </w:p>
  </w:footnote>
  <w:footnote w:id="44">
    <w:p w14:paraId="080D2D3E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94</w:t>
      </w:r>
    </w:p>
  </w:footnote>
  <w:footnote w:id="45">
    <w:p w14:paraId="7C8D53EC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>V</w:t>
      </w:r>
      <w:r w:rsidRPr="00272E2C">
        <w:rPr>
          <w:rFonts w:asciiTheme="minorHAnsi" w:hAnsiTheme="minorHAnsi" w:cstheme="minorHAnsi"/>
          <w:szCs w:val="20"/>
        </w:rPr>
        <w:t>áḥid</w:t>
      </w:r>
      <w:r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szCs w:val="20"/>
        </w:rPr>
        <w:t xml:space="preserve">VIII, </w:t>
      </w:r>
      <w:r>
        <w:rPr>
          <w:rFonts w:asciiTheme="minorHAnsi" w:hAnsiTheme="minorHAnsi" w:cstheme="minorHAnsi"/>
          <w:szCs w:val="20"/>
        </w:rPr>
        <w:t xml:space="preserve">Ch </w:t>
      </w:r>
      <w:r w:rsidRPr="00272E2C">
        <w:rPr>
          <w:rFonts w:asciiTheme="minorHAnsi" w:hAnsiTheme="minorHAnsi" w:cstheme="minorHAnsi"/>
          <w:szCs w:val="20"/>
        </w:rPr>
        <w:t>16</w:t>
      </w:r>
    </w:p>
  </w:footnote>
  <w:footnote w:id="46">
    <w:p w14:paraId="54D991F9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95</w:t>
      </w:r>
    </w:p>
  </w:footnote>
  <w:footnote w:id="47">
    <w:p w14:paraId="39C1E66F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>V</w:t>
      </w:r>
      <w:r w:rsidRPr="00272E2C">
        <w:rPr>
          <w:rFonts w:asciiTheme="minorHAnsi" w:hAnsiTheme="minorHAnsi" w:cstheme="minorHAnsi"/>
          <w:szCs w:val="20"/>
        </w:rPr>
        <w:t>áḥid</w:t>
      </w:r>
      <w:r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szCs w:val="20"/>
        </w:rPr>
        <w:t xml:space="preserve">V, </w:t>
      </w:r>
      <w:r>
        <w:rPr>
          <w:rFonts w:asciiTheme="minorHAnsi" w:hAnsiTheme="minorHAnsi" w:cstheme="minorHAnsi"/>
          <w:szCs w:val="20"/>
        </w:rPr>
        <w:t xml:space="preserve">Ch </w:t>
      </w:r>
      <w:r w:rsidRPr="00272E2C">
        <w:rPr>
          <w:rFonts w:asciiTheme="minorHAnsi" w:hAnsiTheme="minorHAnsi" w:cstheme="minorHAnsi"/>
          <w:szCs w:val="20"/>
        </w:rPr>
        <w:t>12</w:t>
      </w:r>
    </w:p>
  </w:footnote>
  <w:footnote w:id="48">
    <w:p w14:paraId="5EB1F628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03</w:t>
      </w:r>
    </w:p>
  </w:footnote>
  <w:footnote w:id="49">
    <w:p w14:paraId="6C3D4175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>V</w:t>
      </w:r>
      <w:r w:rsidRPr="00272E2C">
        <w:rPr>
          <w:rFonts w:asciiTheme="minorHAnsi" w:hAnsiTheme="minorHAnsi" w:cstheme="minorHAnsi"/>
          <w:szCs w:val="20"/>
        </w:rPr>
        <w:t>áḥid</w:t>
      </w:r>
      <w:r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szCs w:val="20"/>
        </w:rPr>
        <w:t xml:space="preserve">VI, </w:t>
      </w:r>
      <w:r>
        <w:rPr>
          <w:rFonts w:asciiTheme="minorHAnsi" w:hAnsiTheme="minorHAnsi" w:cstheme="minorHAnsi"/>
          <w:szCs w:val="20"/>
        </w:rPr>
        <w:t xml:space="preserve">Ch </w:t>
      </w:r>
      <w:r w:rsidRPr="00272E2C">
        <w:rPr>
          <w:rFonts w:asciiTheme="minorHAnsi" w:hAnsiTheme="minorHAnsi" w:cstheme="minorHAnsi"/>
          <w:szCs w:val="20"/>
        </w:rPr>
        <w:t>4</w:t>
      </w:r>
    </w:p>
  </w:footnote>
  <w:footnote w:id="50">
    <w:p w14:paraId="0505190C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10-111</w:t>
      </w:r>
    </w:p>
  </w:footnote>
  <w:footnote w:id="51">
    <w:p w14:paraId="2F9E986F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>V</w:t>
      </w:r>
      <w:r w:rsidRPr="00272E2C">
        <w:rPr>
          <w:rFonts w:asciiTheme="minorHAnsi" w:hAnsiTheme="minorHAnsi" w:cstheme="minorHAnsi"/>
          <w:szCs w:val="20"/>
        </w:rPr>
        <w:t>áḥid</w:t>
      </w:r>
      <w:r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szCs w:val="20"/>
        </w:rPr>
        <w:t xml:space="preserve">IX, </w:t>
      </w:r>
      <w:r>
        <w:rPr>
          <w:rFonts w:asciiTheme="minorHAnsi" w:hAnsiTheme="minorHAnsi" w:cstheme="minorHAnsi"/>
          <w:szCs w:val="20"/>
        </w:rPr>
        <w:t xml:space="preserve">Ch </w:t>
      </w:r>
      <w:r w:rsidRPr="00272E2C">
        <w:rPr>
          <w:rFonts w:asciiTheme="minorHAnsi" w:hAnsiTheme="minorHAnsi" w:cstheme="minorHAnsi"/>
          <w:szCs w:val="20"/>
        </w:rPr>
        <w:t>3</w:t>
      </w:r>
    </w:p>
  </w:footnote>
  <w:footnote w:id="52">
    <w:p w14:paraId="724AA134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17</w:t>
      </w:r>
    </w:p>
  </w:footnote>
  <w:footnote w:id="53">
    <w:p w14:paraId="341741A6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17</w:t>
      </w:r>
    </w:p>
  </w:footnote>
  <w:footnote w:id="54">
    <w:p w14:paraId="7B3E5D96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19-120</w:t>
      </w:r>
    </w:p>
  </w:footnote>
  <w:footnote w:id="55">
    <w:p w14:paraId="22992CFE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23</w:t>
      </w:r>
    </w:p>
  </w:footnote>
  <w:footnote w:id="56">
    <w:p w14:paraId="695FDC85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23-124</w:t>
      </w:r>
    </w:p>
  </w:footnote>
  <w:footnote w:id="57">
    <w:p w14:paraId="1D9BC8C3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31-132</w:t>
      </w:r>
    </w:p>
  </w:footnote>
  <w:footnote w:id="58">
    <w:p w14:paraId="7C71B0A3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XVII, 11</w:t>
      </w:r>
    </w:p>
  </w:footnote>
  <w:footnote w:id="59">
    <w:p w14:paraId="30924837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33</w:t>
      </w:r>
    </w:p>
  </w:footnote>
  <w:footnote w:id="60">
    <w:p w14:paraId="76E92824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XVII, 15</w:t>
      </w:r>
    </w:p>
  </w:footnote>
  <w:footnote w:id="61">
    <w:p w14:paraId="69B5D5D3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43</w:t>
      </w:r>
    </w:p>
  </w:footnote>
  <w:footnote w:id="62">
    <w:p w14:paraId="7FD8FD74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XVII, 4</w:t>
      </w:r>
    </w:p>
  </w:footnote>
  <w:footnote w:id="63">
    <w:p w14:paraId="42804A5E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49</w:t>
      </w:r>
    </w:p>
  </w:footnote>
  <w:footnote w:id="64">
    <w:p w14:paraId="4EB1E279" w14:textId="77777777" w:rsidR="00016F83" w:rsidRPr="00272E2C" w:rsidRDefault="00016F83" w:rsidP="007C665B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XVI, 14</w:t>
      </w:r>
    </w:p>
  </w:footnote>
  <w:footnote w:id="65">
    <w:p w14:paraId="194A0C22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53</w:t>
      </w:r>
    </w:p>
  </w:footnote>
  <w:footnote w:id="66">
    <w:p w14:paraId="48C03577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56-157</w:t>
      </w:r>
    </w:p>
  </w:footnote>
  <w:footnote w:id="67">
    <w:p w14:paraId="10CFEA27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57-158</w:t>
      </w:r>
    </w:p>
  </w:footnote>
  <w:footnote w:id="68">
    <w:p w14:paraId="13569E6E" w14:textId="77777777" w:rsidR="00016F83" w:rsidRPr="00272E2C" w:rsidRDefault="00016F83" w:rsidP="00BA71DE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58-159</w:t>
      </w:r>
    </w:p>
  </w:footnote>
  <w:footnote w:id="69">
    <w:p w14:paraId="7D08A7A4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60</w:t>
      </w:r>
    </w:p>
  </w:footnote>
  <w:footnote w:id="70">
    <w:p w14:paraId="50143BEF" w14:textId="77777777" w:rsidR="00016F83" w:rsidRPr="00272E2C" w:rsidRDefault="00016F83" w:rsidP="00BA71DE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60-163</w:t>
      </w:r>
    </w:p>
  </w:footnote>
  <w:footnote w:id="71">
    <w:p w14:paraId="334C1552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63-164</w:t>
      </w:r>
    </w:p>
  </w:footnote>
  <w:footnote w:id="72">
    <w:p w14:paraId="08DAA7EF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74-175</w:t>
      </w:r>
    </w:p>
  </w:footnote>
  <w:footnote w:id="73">
    <w:p w14:paraId="476937B1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76</w:t>
      </w:r>
    </w:p>
  </w:footnote>
  <w:footnote w:id="74">
    <w:p w14:paraId="2A8A6029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77</w:t>
      </w:r>
    </w:p>
  </w:footnote>
  <w:footnote w:id="75">
    <w:p w14:paraId="1997DD16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78</w:t>
      </w:r>
    </w:p>
  </w:footnote>
  <w:footnote w:id="76">
    <w:p w14:paraId="720966D0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78-178</w:t>
      </w:r>
    </w:p>
  </w:footnote>
  <w:footnote w:id="77">
    <w:p w14:paraId="6DBA20E3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79-180</w:t>
      </w:r>
    </w:p>
  </w:footnote>
  <w:footnote w:id="78">
    <w:p w14:paraId="188C90E4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82</w:t>
      </w:r>
    </w:p>
  </w:footnote>
  <w:footnote w:id="79">
    <w:p w14:paraId="639F2802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82-183</w:t>
      </w:r>
    </w:p>
  </w:footnote>
  <w:footnote w:id="80">
    <w:p w14:paraId="6BCEC2DE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86</w:t>
      </w:r>
    </w:p>
  </w:footnote>
  <w:footnote w:id="81">
    <w:p w14:paraId="7616BF4C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86-187</w:t>
      </w:r>
    </w:p>
  </w:footnote>
  <w:footnote w:id="82">
    <w:p w14:paraId="61B5C22A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87-188</w:t>
      </w:r>
    </w:p>
  </w:footnote>
  <w:footnote w:id="83">
    <w:p w14:paraId="14E6B355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88-189</w:t>
      </w:r>
    </w:p>
  </w:footnote>
  <w:footnote w:id="84">
    <w:p w14:paraId="717A70D5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89-191</w:t>
      </w:r>
    </w:p>
  </w:footnote>
  <w:footnote w:id="85">
    <w:p w14:paraId="01479AFC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91</w:t>
      </w:r>
    </w:p>
  </w:footnote>
  <w:footnote w:id="86">
    <w:p w14:paraId="331175E9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91-192</w:t>
      </w:r>
    </w:p>
  </w:footnote>
  <w:footnote w:id="87">
    <w:p w14:paraId="3FE5469C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92-193</w:t>
      </w:r>
    </w:p>
  </w:footnote>
  <w:footnote w:id="88">
    <w:p w14:paraId="59D2A147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93</w:t>
      </w:r>
    </w:p>
  </w:footnote>
  <w:footnote w:id="89">
    <w:p w14:paraId="008217C9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93</w:t>
      </w:r>
    </w:p>
  </w:footnote>
  <w:footnote w:id="90">
    <w:p w14:paraId="19D71838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94</w:t>
      </w:r>
    </w:p>
  </w:footnote>
  <w:footnote w:id="91">
    <w:p w14:paraId="6BC8D789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194-195</w:t>
      </w:r>
    </w:p>
  </w:footnote>
  <w:footnote w:id="92">
    <w:p w14:paraId="13019B25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204-205</w:t>
      </w:r>
    </w:p>
  </w:footnote>
  <w:footnote w:id="93">
    <w:p w14:paraId="3FA999C2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205-206</w:t>
      </w:r>
    </w:p>
  </w:footnote>
  <w:footnote w:id="94">
    <w:p w14:paraId="687C6D9B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209</w:t>
      </w:r>
    </w:p>
  </w:footnote>
  <w:footnote w:id="95">
    <w:p w14:paraId="0885D41D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210</w:t>
      </w:r>
    </w:p>
  </w:footnote>
  <w:footnote w:id="96">
    <w:p w14:paraId="1127193B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210</w:t>
      </w:r>
    </w:p>
  </w:footnote>
  <w:footnote w:id="97">
    <w:p w14:paraId="23FFA4DB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210-211</w:t>
      </w:r>
    </w:p>
  </w:footnote>
  <w:footnote w:id="98">
    <w:p w14:paraId="216436C8" w14:textId="77777777" w:rsidR="00016F83" w:rsidRPr="00272E2C" w:rsidRDefault="00016F83" w:rsidP="00BA71DE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212-213</w:t>
      </w:r>
    </w:p>
  </w:footnote>
  <w:footnote w:id="99">
    <w:p w14:paraId="1C966C9A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213-214</w:t>
      </w:r>
    </w:p>
  </w:footnote>
  <w:footnote w:id="100">
    <w:p w14:paraId="51D11088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214</w:t>
      </w:r>
    </w:p>
  </w:footnote>
  <w:footnote w:id="101">
    <w:p w14:paraId="5C742146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214-215</w:t>
      </w:r>
    </w:p>
  </w:footnote>
  <w:footnote w:id="102">
    <w:p w14:paraId="6E2D5B89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215-216</w:t>
      </w:r>
    </w:p>
  </w:footnote>
  <w:footnote w:id="103">
    <w:p w14:paraId="5D1D8031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216</w:t>
      </w:r>
    </w:p>
  </w:footnote>
  <w:footnote w:id="104">
    <w:p w14:paraId="4FCBC785" w14:textId="77777777" w:rsidR="00016F83" w:rsidRPr="00272E2C" w:rsidRDefault="00016F83">
      <w:pPr>
        <w:pStyle w:val="FootnoteText"/>
        <w:rPr>
          <w:rFonts w:asciiTheme="minorHAnsi" w:hAnsiTheme="minorHAnsi" w:cstheme="minorHAnsi"/>
          <w:szCs w:val="20"/>
        </w:rPr>
      </w:pPr>
      <w:r w:rsidRPr="00272E2C">
        <w:rPr>
          <w:rStyle w:val="FootnoteReference"/>
          <w:rFonts w:asciiTheme="minorHAnsi" w:hAnsiTheme="minorHAnsi" w:cstheme="minorHAnsi"/>
          <w:szCs w:val="20"/>
        </w:rPr>
        <w:footnoteRef/>
      </w:r>
      <w:r w:rsidRPr="00272E2C">
        <w:rPr>
          <w:rFonts w:asciiTheme="minorHAnsi" w:hAnsiTheme="minorHAnsi" w:cstheme="minorHAnsi"/>
          <w:szCs w:val="20"/>
        </w:rPr>
        <w:t xml:space="preserve"> </w:t>
      </w:r>
      <w:r w:rsidRPr="00272E2C">
        <w:rPr>
          <w:rFonts w:asciiTheme="minorHAnsi" w:hAnsiTheme="minorHAnsi" w:cstheme="minorHAnsi"/>
          <w:i/>
          <w:iCs/>
          <w:szCs w:val="20"/>
        </w:rPr>
        <w:t>Selections from the Writings of the Báb</w:t>
      </w:r>
      <w:r w:rsidRPr="00272E2C">
        <w:rPr>
          <w:rFonts w:asciiTheme="minorHAnsi" w:hAnsiTheme="minorHAnsi" w:cstheme="minorHAnsi"/>
          <w:szCs w:val="20"/>
        </w:rPr>
        <w:t>, pg 217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2482F" w14:textId="77777777" w:rsidR="00016F83" w:rsidRPr="004B2ECF" w:rsidRDefault="00016F83" w:rsidP="004B2ECF">
    <w:pPr>
      <w:pStyle w:val="Header"/>
      <w:jc w:val="center"/>
      <w:rPr>
        <w:rFonts w:asciiTheme="minorHAnsi" w:hAnsiTheme="minorHAnsi" w:cstheme="minorHAnsi"/>
        <w:color w:val="7030A0"/>
      </w:rPr>
    </w:pPr>
    <w:r w:rsidRPr="004B2ECF">
      <w:rPr>
        <w:rFonts w:asciiTheme="minorHAnsi" w:hAnsiTheme="minorHAnsi" w:cstheme="minorHAnsi"/>
        <w:color w:val="7030A0"/>
      </w:rPr>
      <w:t>A</w:t>
    </w:r>
    <w:r>
      <w:rPr>
        <w:rFonts w:asciiTheme="minorHAnsi" w:hAnsiTheme="minorHAnsi" w:cstheme="minorHAnsi"/>
        <w:color w:val="7030A0"/>
      </w:rPr>
      <w:t xml:space="preserve"> </w:t>
    </w:r>
    <w:r w:rsidRPr="004B2ECF">
      <w:rPr>
        <w:rFonts w:asciiTheme="minorHAnsi" w:hAnsiTheme="minorHAnsi" w:cstheme="minorHAnsi"/>
        <w:color w:val="7030A0"/>
      </w:rPr>
      <w:t>Compilation</w:t>
    </w:r>
    <w:r>
      <w:rPr>
        <w:rFonts w:asciiTheme="minorHAnsi" w:hAnsiTheme="minorHAnsi" w:cstheme="minorHAnsi"/>
        <w:color w:val="7030A0"/>
      </w:rPr>
      <w:t xml:space="preserve"> </w:t>
    </w:r>
    <w:r w:rsidRPr="004B2ECF">
      <w:rPr>
        <w:rFonts w:asciiTheme="minorHAnsi" w:hAnsiTheme="minorHAnsi" w:cstheme="minorHAnsi"/>
        <w:color w:val="7030A0"/>
      </w:rPr>
      <w:t>of</w:t>
    </w:r>
    <w:r>
      <w:rPr>
        <w:rFonts w:asciiTheme="minorHAnsi" w:hAnsiTheme="minorHAnsi" w:cstheme="minorHAnsi"/>
        <w:color w:val="7030A0"/>
      </w:rPr>
      <w:t xml:space="preserve"> </w:t>
    </w:r>
    <w:r w:rsidRPr="004B2ECF">
      <w:rPr>
        <w:rFonts w:asciiTheme="minorHAnsi" w:hAnsiTheme="minorHAnsi" w:cstheme="minorHAnsi"/>
        <w:color w:val="7030A0"/>
      </w:rPr>
      <w:t>Passages</w:t>
    </w:r>
    <w:r>
      <w:rPr>
        <w:rFonts w:asciiTheme="minorHAnsi" w:hAnsiTheme="minorHAnsi" w:cstheme="minorHAnsi"/>
        <w:color w:val="7030A0"/>
      </w:rPr>
      <w:t xml:space="preserve"> </w:t>
    </w:r>
    <w:r w:rsidRPr="004B2ECF">
      <w:rPr>
        <w:rFonts w:asciiTheme="minorHAnsi" w:hAnsiTheme="minorHAnsi" w:cstheme="minorHAnsi"/>
        <w:color w:val="7030A0"/>
      </w:rPr>
      <w:t>from</w:t>
    </w:r>
    <w:r>
      <w:rPr>
        <w:rFonts w:asciiTheme="minorHAnsi" w:hAnsiTheme="minorHAnsi" w:cstheme="minorHAnsi"/>
        <w:color w:val="7030A0"/>
      </w:rPr>
      <w:t xml:space="preserve"> </w:t>
    </w:r>
    <w:r w:rsidRPr="004B2ECF">
      <w:rPr>
        <w:rFonts w:asciiTheme="minorHAnsi" w:hAnsiTheme="minorHAnsi" w:cstheme="minorHAnsi"/>
        <w:color w:val="7030A0"/>
      </w:rPr>
      <w:t>the</w:t>
    </w:r>
    <w:r>
      <w:rPr>
        <w:rFonts w:asciiTheme="minorHAnsi" w:hAnsiTheme="minorHAnsi" w:cstheme="minorHAnsi"/>
        <w:color w:val="7030A0"/>
      </w:rPr>
      <w:t xml:space="preserve"> </w:t>
    </w:r>
    <w:r w:rsidRPr="004B2ECF">
      <w:rPr>
        <w:rFonts w:asciiTheme="minorHAnsi" w:hAnsiTheme="minorHAnsi" w:cstheme="minorHAnsi"/>
        <w:color w:val="7030A0"/>
      </w:rPr>
      <w:t>Writings</w:t>
    </w:r>
    <w:r>
      <w:rPr>
        <w:rFonts w:asciiTheme="minorHAnsi" w:hAnsiTheme="minorHAnsi" w:cstheme="minorHAnsi"/>
        <w:color w:val="7030A0"/>
      </w:rPr>
      <w:t xml:space="preserve"> </w:t>
    </w:r>
    <w:r w:rsidRPr="004B2ECF">
      <w:rPr>
        <w:rFonts w:asciiTheme="minorHAnsi" w:hAnsiTheme="minorHAnsi" w:cstheme="minorHAnsi"/>
        <w:color w:val="7030A0"/>
      </w:rPr>
      <w:t>of</w:t>
    </w:r>
    <w:r>
      <w:rPr>
        <w:rFonts w:asciiTheme="minorHAnsi" w:hAnsiTheme="minorHAnsi" w:cstheme="minorHAnsi"/>
        <w:color w:val="7030A0"/>
      </w:rPr>
      <w:t xml:space="preserve"> </w:t>
    </w:r>
    <w:r w:rsidRPr="004B2ECF">
      <w:rPr>
        <w:rFonts w:asciiTheme="minorHAnsi" w:hAnsiTheme="minorHAnsi" w:cstheme="minorHAnsi"/>
        <w:color w:val="7030A0"/>
      </w:rPr>
      <w:t>Bahá’u’lláh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AD626" w14:textId="77777777" w:rsidR="00016F83" w:rsidRPr="00A70D32" w:rsidRDefault="00016F83" w:rsidP="00A70D32">
    <w:pPr>
      <w:pStyle w:val="Header"/>
      <w:jc w:val="center"/>
      <w:rPr>
        <w:rFonts w:asciiTheme="minorHAnsi" w:hAnsiTheme="minorHAnsi" w:cstheme="minorHAnsi"/>
        <w:color w:val="7030A0"/>
      </w:rPr>
    </w:pPr>
    <w:r w:rsidRPr="00A70D32">
      <w:rPr>
        <w:rFonts w:asciiTheme="minorHAnsi" w:hAnsiTheme="minorHAnsi" w:cstheme="minorHAnsi"/>
        <w:color w:val="7030A0"/>
      </w:rPr>
      <w:t>A</w:t>
    </w:r>
    <w:r>
      <w:rPr>
        <w:rFonts w:asciiTheme="minorHAnsi" w:hAnsiTheme="minorHAnsi" w:cstheme="minorHAnsi"/>
        <w:color w:val="7030A0"/>
      </w:rPr>
      <w:t xml:space="preserve"> </w:t>
    </w:r>
    <w:r w:rsidRPr="00A70D32">
      <w:rPr>
        <w:rFonts w:asciiTheme="minorHAnsi" w:hAnsiTheme="minorHAnsi" w:cstheme="minorHAnsi"/>
        <w:color w:val="7030A0"/>
      </w:rPr>
      <w:t>Compilation</w:t>
    </w:r>
    <w:r>
      <w:rPr>
        <w:rFonts w:asciiTheme="minorHAnsi" w:hAnsiTheme="minorHAnsi" w:cstheme="minorHAnsi"/>
        <w:color w:val="7030A0"/>
      </w:rPr>
      <w:t xml:space="preserve"> </w:t>
    </w:r>
    <w:r w:rsidRPr="00A70D32">
      <w:rPr>
        <w:rFonts w:asciiTheme="minorHAnsi" w:hAnsiTheme="minorHAnsi" w:cstheme="minorHAnsi"/>
        <w:color w:val="7030A0"/>
      </w:rPr>
      <w:t>of</w:t>
    </w:r>
    <w:r>
      <w:rPr>
        <w:rFonts w:asciiTheme="minorHAnsi" w:hAnsiTheme="minorHAnsi" w:cstheme="minorHAnsi"/>
        <w:color w:val="7030A0"/>
      </w:rPr>
      <w:t xml:space="preserve"> </w:t>
    </w:r>
    <w:r w:rsidRPr="00A70D32">
      <w:rPr>
        <w:rFonts w:asciiTheme="minorHAnsi" w:hAnsiTheme="minorHAnsi" w:cstheme="minorHAnsi"/>
        <w:color w:val="7030A0"/>
      </w:rPr>
      <w:t>Passages</w:t>
    </w:r>
    <w:r>
      <w:rPr>
        <w:rFonts w:asciiTheme="minorHAnsi" w:hAnsiTheme="minorHAnsi" w:cstheme="minorHAnsi"/>
        <w:color w:val="7030A0"/>
      </w:rPr>
      <w:t xml:space="preserve"> </w:t>
    </w:r>
    <w:r w:rsidRPr="00A70D32">
      <w:rPr>
        <w:rFonts w:asciiTheme="minorHAnsi" w:hAnsiTheme="minorHAnsi" w:cstheme="minorHAnsi"/>
        <w:color w:val="7030A0"/>
      </w:rPr>
      <w:t>from</w:t>
    </w:r>
    <w:r>
      <w:rPr>
        <w:rFonts w:asciiTheme="minorHAnsi" w:hAnsiTheme="minorHAnsi" w:cstheme="minorHAnsi"/>
        <w:color w:val="7030A0"/>
      </w:rPr>
      <w:t xml:space="preserve"> </w:t>
    </w:r>
    <w:r w:rsidRPr="00A70D32">
      <w:rPr>
        <w:rFonts w:asciiTheme="minorHAnsi" w:hAnsiTheme="minorHAnsi" w:cstheme="minorHAnsi"/>
        <w:color w:val="7030A0"/>
      </w:rPr>
      <w:t>the</w:t>
    </w:r>
    <w:r>
      <w:rPr>
        <w:rFonts w:asciiTheme="minorHAnsi" w:hAnsiTheme="minorHAnsi" w:cstheme="minorHAnsi"/>
        <w:color w:val="7030A0"/>
      </w:rPr>
      <w:t xml:space="preserve"> </w:t>
    </w:r>
    <w:r w:rsidRPr="00A70D32">
      <w:rPr>
        <w:rFonts w:asciiTheme="minorHAnsi" w:hAnsiTheme="minorHAnsi" w:cstheme="minorHAnsi"/>
        <w:color w:val="7030A0"/>
      </w:rPr>
      <w:t>Writings</w:t>
    </w:r>
    <w:r>
      <w:rPr>
        <w:rFonts w:asciiTheme="minorHAnsi" w:hAnsiTheme="minorHAnsi" w:cstheme="minorHAnsi"/>
        <w:color w:val="7030A0"/>
      </w:rPr>
      <w:t xml:space="preserve"> </w:t>
    </w:r>
    <w:r w:rsidRPr="00A70D32">
      <w:rPr>
        <w:rFonts w:asciiTheme="minorHAnsi" w:hAnsiTheme="minorHAnsi" w:cstheme="minorHAnsi"/>
        <w:color w:val="7030A0"/>
      </w:rPr>
      <w:t>of</w:t>
    </w:r>
    <w:r>
      <w:rPr>
        <w:rFonts w:asciiTheme="minorHAnsi" w:hAnsiTheme="minorHAnsi" w:cstheme="minorHAnsi"/>
        <w:color w:val="7030A0"/>
      </w:rPr>
      <w:t xml:space="preserve"> The Bá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6CF4C0" w14:textId="77777777" w:rsidR="00016F83" w:rsidRDefault="00016F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4"/>
  <w:proofState w:spelling="clean" w:grammar="clean"/>
  <w:defaultTabStop w:val="720"/>
  <w:drawingGridHorizontalSpacing w:val="181"/>
  <w:drawingGridVerticalSpacing w:val="181"/>
  <w:characterSpacingControl w:val="compressPunctuation"/>
  <w:savePreviewPicture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NrA0MjUwMLIwsTBS0lEKTi0uzszPAykwrAUAznDZKCwAAAA="/>
  </w:docVars>
  <w:rsids>
    <w:rsidRoot w:val="00F70DFF"/>
    <w:rsid w:val="000020BC"/>
    <w:rsid w:val="000065C7"/>
    <w:rsid w:val="00016F83"/>
    <w:rsid w:val="0001756F"/>
    <w:rsid w:val="0003592C"/>
    <w:rsid w:val="00044F6A"/>
    <w:rsid w:val="0004649E"/>
    <w:rsid w:val="0005110C"/>
    <w:rsid w:val="00057936"/>
    <w:rsid w:val="000638F2"/>
    <w:rsid w:val="00067D58"/>
    <w:rsid w:val="00070ED7"/>
    <w:rsid w:val="00072C8A"/>
    <w:rsid w:val="000B02F5"/>
    <w:rsid w:val="000B167C"/>
    <w:rsid w:val="000B3574"/>
    <w:rsid w:val="000C7F2E"/>
    <w:rsid w:val="000D63C3"/>
    <w:rsid w:val="000E0584"/>
    <w:rsid w:val="000E5A9C"/>
    <w:rsid w:val="00102BA6"/>
    <w:rsid w:val="001035CB"/>
    <w:rsid w:val="001355B1"/>
    <w:rsid w:val="00140089"/>
    <w:rsid w:val="00153DE6"/>
    <w:rsid w:val="00171708"/>
    <w:rsid w:val="001A6EC4"/>
    <w:rsid w:val="001C5202"/>
    <w:rsid w:val="001E4C42"/>
    <w:rsid w:val="001E7200"/>
    <w:rsid w:val="0020480E"/>
    <w:rsid w:val="00234D23"/>
    <w:rsid w:val="00237ADD"/>
    <w:rsid w:val="00241150"/>
    <w:rsid w:val="0026638C"/>
    <w:rsid w:val="00272E2C"/>
    <w:rsid w:val="0027542A"/>
    <w:rsid w:val="002824F1"/>
    <w:rsid w:val="0028402A"/>
    <w:rsid w:val="00290599"/>
    <w:rsid w:val="00297DDB"/>
    <w:rsid w:val="002A1CD0"/>
    <w:rsid w:val="002A299F"/>
    <w:rsid w:val="002B1B9A"/>
    <w:rsid w:val="002C2720"/>
    <w:rsid w:val="002D1548"/>
    <w:rsid w:val="002D2760"/>
    <w:rsid w:val="002D6744"/>
    <w:rsid w:val="002E61B5"/>
    <w:rsid w:val="002E6945"/>
    <w:rsid w:val="002F3B46"/>
    <w:rsid w:val="00307192"/>
    <w:rsid w:val="00331AB7"/>
    <w:rsid w:val="00340044"/>
    <w:rsid w:val="0035026E"/>
    <w:rsid w:val="003503F7"/>
    <w:rsid w:val="003642A1"/>
    <w:rsid w:val="00365A6C"/>
    <w:rsid w:val="00370062"/>
    <w:rsid w:val="00385839"/>
    <w:rsid w:val="003A30A4"/>
    <w:rsid w:val="003A522A"/>
    <w:rsid w:val="003B0BE0"/>
    <w:rsid w:val="003B24E4"/>
    <w:rsid w:val="003C0263"/>
    <w:rsid w:val="003C2F3C"/>
    <w:rsid w:val="003C3124"/>
    <w:rsid w:val="003C6AF9"/>
    <w:rsid w:val="003D5497"/>
    <w:rsid w:val="003E61CA"/>
    <w:rsid w:val="003F29C7"/>
    <w:rsid w:val="0040078C"/>
    <w:rsid w:val="00404DCA"/>
    <w:rsid w:val="004245A9"/>
    <w:rsid w:val="00426DEE"/>
    <w:rsid w:val="00432343"/>
    <w:rsid w:val="00460CCA"/>
    <w:rsid w:val="0047289B"/>
    <w:rsid w:val="00485B28"/>
    <w:rsid w:val="004911BE"/>
    <w:rsid w:val="004920F6"/>
    <w:rsid w:val="004B2ECF"/>
    <w:rsid w:val="004C4860"/>
    <w:rsid w:val="004D6CF4"/>
    <w:rsid w:val="004D74D9"/>
    <w:rsid w:val="004E182C"/>
    <w:rsid w:val="004E6E1E"/>
    <w:rsid w:val="004F2289"/>
    <w:rsid w:val="00505519"/>
    <w:rsid w:val="00525EA9"/>
    <w:rsid w:val="00526B7D"/>
    <w:rsid w:val="0053273D"/>
    <w:rsid w:val="00541377"/>
    <w:rsid w:val="005428A7"/>
    <w:rsid w:val="0054799E"/>
    <w:rsid w:val="0056608F"/>
    <w:rsid w:val="00567CFA"/>
    <w:rsid w:val="005713CD"/>
    <w:rsid w:val="00571DE9"/>
    <w:rsid w:val="00572455"/>
    <w:rsid w:val="00587734"/>
    <w:rsid w:val="00595B6A"/>
    <w:rsid w:val="005A21EF"/>
    <w:rsid w:val="005A6189"/>
    <w:rsid w:val="005B28BD"/>
    <w:rsid w:val="005B3B66"/>
    <w:rsid w:val="005D43FE"/>
    <w:rsid w:val="005F02C0"/>
    <w:rsid w:val="006070F0"/>
    <w:rsid w:val="00615DBC"/>
    <w:rsid w:val="00622F97"/>
    <w:rsid w:val="00634CF2"/>
    <w:rsid w:val="00640E00"/>
    <w:rsid w:val="00644E38"/>
    <w:rsid w:val="006652A1"/>
    <w:rsid w:val="006762D3"/>
    <w:rsid w:val="006840F4"/>
    <w:rsid w:val="00684C0C"/>
    <w:rsid w:val="00690ADD"/>
    <w:rsid w:val="00694F3F"/>
    <w:rsid w:val="006A60AE"/>
    <w:rsid w:val="006A65AD"/>
    <w:rsid w:val="006B319E"/>
    <w:rsid w:val="006B3927"/>
    <w:rsid w:val="006F10CD"/>
    <w:rsid w:val="00737FAE"/>
    <w:rsid w:val="00742339"/>
    <w:rsid w:val="007429D6"/>
    <w:rsid w:val="007561B5"/>
    <w:rsid w:val="00772F27"/>
    <w:rsid w:val="007759D2"/>
    <w:rsid w:val="00787D31"/>
    <w:rsid w:val="007A7231"/>
    <w:rsid w:val="007C1FCD"/>
    <w:rsid w:val="007C665B"/>
    <w:rsid w:val="007D5CB8"/>
    <w:rsid w:val="007E691D"/>
    <w:rsid w:val="00806E8B"/>
    <w:rsid w:val="008258CE"/>
    <w:rsid w:val="00837CE5"/>
    <w:rsid w:val="00857933"/>
    <w:rsid w:val="0086264F"/>
    <w:rsid w:val="00864C07"/>
    <w:rsid w:val="00867FE3"/>
    <w:rsid w:val="00881195"/>
    <w:rsid w:val="00885D23"/>
    <w:rsid w:val="008973BF"/>
    <w:rsid w:val="008A1753"/>
    <w:rsid w:val="008A557B"/>
    <w:rsid w:val="008B7139"/>
    <w:rsid w:val="008D1D76"/>
    <w:rsid w:val="008E15FD"/>
    <w:rsid w:val="008E2845"/>
    <w:rsid w:val="008E4C6C"/>
    <w:rsid w:val="008F0A51"/>
    <w:rsid w:val="009056DB"/>
    <w:rsid w:val="00907A0C"/>
    <w:rsid w:val="0093311F"/>
    <w:rsid w:val="00945BD8"/>
    <w:rsid w:val="009554C1"/>
    <w:rsid w:val="00955A93"/>
    <w:rsid w:val="0098554E"/>
    <w:rsid w:val="0099189C"/>
    <w:rsid w:val="009B058C"/>
    <w:rsid w:val="009B3218"/>
    <w:rsid w:val="009C7321"/>
    <w:rsid w:val="009D490A"/>
    <w:rsid w:val="009E2231"/>
    <w:rsid w:val="009E5CED"/>
    <w:rsid w:val="009E66A7"/>
    <w:rsid w:val="009F3A00"/>
    <w:rsid w:val="00A104DA"/>
    <w:rsid w:val="00A15809"/>
    <w:rsid w:val="00A159E4"/>
    <w:rsid w:val="00A15C58"/>
    <w:rsid w:val="00A3213A"/>
    <w:rsid w:val="00A42ACB"/>
    <w:rsid w:val="00A51CBE"/>
    <w:rsid w:val="00A55A55"/>
    <w:rsid w:val="00A64613"/>
    <w:rsid w:val="00A65224"/>
    <w:rsid w:val="00A70D32"/>
    <w:rsid w:val="00A83924"/>
    <w:rsid w:val="00AC41D7"/>
    <w:rsid w:val="00AD1ADA"/>
    <w:rsid w:val="00AE14BC"/>
    <w:rsid w:val="00AE2339"/>
    <w:rsid w:val="00AF0993"/>
    <w:rsid w:val="00B00A50"/>
    <w:rsid w:val="00B24B30"/>
    <w:rsid w:val="00B3234F"/>
    <w:rsid w:val="00B40117"/>
    <w:rsid w:val="00B43530"/>
    <w:rsid w:val="00B616FF"/>
    <w:rsid w:val="00B74E8F"/>
    <w:rsid w:val="00B92CED"/>
    <w:rsid w:val="00BA71DE"/>
    <w:rsid w:val="00BC3343"/>
    <w:rsid w:val="00BC6108"/>
    <w:rsid w:val="00BC7467"/>
    <w:rsid w:val="00BF5833"/>
    <w:rsid w:val="00C04AAA"/>
    <w:rsid w:val="00C06F43"/>
    <w:rsid w:val="00C106F7"/>
    <w:rsid w:val="00C12118"/>
    <w:rsid w:val="00C25FD1"/>
    <w:rsid w:val="00C2730D"/>
    <w:rsid w:val="00C27CA7"/>
    <w:rsid w:val="00C327F6"/>
    <w:rsid w:val="00C44910"/>
    <w:rsid w:val="00C773D5"/>
    <w:rsid w:val="00C935C4"/>
    <w:rsid w:val="00CC0B13"/>
    <w:rsid w:val="00CC0BD8"/>
    <w:rsid w:val="00CC74D6"/>
    <w:rsid w:val="00CD7598"/>
    <w:rsid w:val="00CE0E0F"/>
    <w:rsid w:val="00CE5C54"/>
    <w:rsid w:val="00CF45A3"/>
    <w:rsid w:val="00CF6670"/>
    <w:rsid w:val="00D024D8"/>
    <w:rsid w:val="00D26E40"/>
    <w:rsid w:val="00D455CC"/>
    <w:rsid w:val="00D71122"/>
    <w:rsid w:val="00D8130D"/>
    <w:rsid w:val="00D875AA"/>
    <w:rsid w:val="00DA55BE"/>
    <w:rsid w:val="00DB2C7B"/>
    <w:rsid w:val="00DB44EF"/>
    <w:rsid w:val="00DC0D27"/>
    <w:rsid w:val="00DC3B6D"/>
    <w:rsid w:val="00DD721D"/>
    <w:rsid w:val="00DF1C65"/>
    <w:rsid w:val="00E01917"/>
    <w:rsid w:val="00E21514"/>
    <w:rsid w:val="00E440BE"/>
    <w:rsid w:val="00E47314"/>
    <w:rsid w:val="00E518E2"/>
    <w:rsid w:val="00E77C2D"/>
    <w:rsid w:val="00E82455"/>
    <w:rsid w:val="00E83B33"/>
    <w:rsid w:val="00E947C3"/>
    <w:rsid w:val="00E96CB2"/>
    <w:rsid w:val="00EA45B7"/>
    <w:rsid w:val="00EB68A6"/>
    <w:rsid w:val="00EB7536"/>
    <w:rsid w:val="00EC04FD"/>
    <w:rsid w:val="00EC06AB"/>
    <w:rsid w:val="00EE3B45"/>
    <w:rsid w:val="00EE71F0"/>
    <w:rsid w:val="00EF72B6"/>
    <w:rsid w:val="00F12EB9"/>
    <w:rsid w:val="00F157AA"/>
    <w:rsid w:val="00F43626"/>
    <w:rsid w:val="00F54A24"/>
    <w:rsid w:val="00F656A7"/>
    <w:rsid w:val="00F7068E"/>
    <w:rsid w:val="00F70DFF"/>
    <w:rsid w:val="00F85EA0"/>
    <w:rsid w:val="00F967F8"/>
    <w:rsid w:val="00F97E2D"/>
    <w:rsid w:val="00FA03CA"/>
    <w:rsid w:val="00FA1D5E"/>
    <w:rsid w:val="00FA5E05"/>
    <w:rsid w:val="00FB22AD"/>
    <w:rsid w:val="00FB4C42"/>
    <w:rsid w:val="00FD3C53"/>
    <w:rsid w:val="00FD4B9E"/>
    <w:rsid w:val="00FE4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9A9CCB"/>
  <w15:docId w15:val="{A6F175D6-C934-417F-A6B2-CBC85BE30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Unicode MS" w:eastAsia="Arial Unicode MS" w:hAnsi="Arial Unicode MS" w:cs="Arial Unicode MS"/>
        <w:sz w:val="24"/>
        <w:szCs w:val="24"/>
        <w:lang w:val="en-GB" w:eastAsia="en-GB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B616FF"/>
    <w:rPr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7CE5"/>
    <w:pPr>
      <w:keepNext/>
      <w:keepLines/>
      <w:jc w:val="center"/>
      <w:outlineLvl w:val="0"/>
    </w:pPr>
    <w:rPr>
      <w:rFonts w:asciiTheme="minorHAnsi" w:eastAsiaTheme="majorEastAsia" w:hAnsiTheme="minorHAnsi" w:cstheme="minorHAnsi"/>
      <w:b/>
      <w:bCs/>
      <w:color w:val="00B050"/>
      <w:sz w:val="36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3B66"/>
    <w:pPr>
      <w:keepNext/>
      <w:keepLines/>
      <w:spacing w:before="40"/>
      <w:jc w:val="center"/>
      <w:outlineLvl w:val="1"/>
    </w:pPr>
    <w:rPr>
      <w:rFonts w:asciiTheme="minorHAnsi" w:eastAsiaTheme="majorEastAsia" w:hAnsiTheme="minorHAnsi" w:cstheme="minorHAnsi"/>
      <w:b/>
      <w:bCs/>
      <w:color w:val="00B050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6AF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213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Pr>
      <w:color w:val="0066CC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7CE5"/>
    <w:rPr>
      <w:rFonts w:asciiTheme="minorHAnsi" w:eastAsiaTheme="majorEastAsia" w:hAnsiTheme="minorHAnsi" w:cstheme="minorHAnsi"/>
      <w:b/>
      <w:bCs/>
      <w:color w:val="00B050"/>
      <w:sz w:val="36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5B3B66"/>
    <w:rPr>
      <w:rFonts w:asciiTheme="minorHAnsi" w:eastAsiaTheme="majorEastAsia" w:hAnsiTheme="minorHAnsi" w:cstheme="minorHAnsi"/>
      <w:b/>
      <w:bCs/>
      <w:color w:val="00B05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93311F"/>
    <w:rPr>
      <w:i/>
      <w:iCs/>
    </w:rPr>
  </w:style>
  <w:style w:type="paragraph" w:styleId="ListParagraph">
    <w:name w:val="List Paragraph"/>
    <w:basedOn w:val="Normal"/>
    <w:uiPriority w:val="34"/>
    <w:qFormat/>
    <w:rsid w:val="00634CF2"/>
    <w:pPr>
      <w:ind w:left="720"/>
      <w:contextualSpacing/>
    </w:pPr>
    <w:rPr>
      <w:rFonts w:cs="Angsana New"/>
      <w:szCs w:val="30"/>
    </w:rPr>
  </w:style>
  <w:style w:type="character" w:styleId="UnresolvedMention">
    <w:name w:val="Unresolved Mention"/>
    <w:basedOn w:val="DefaultParagraphFont"/>
    <w:uiPriority w:val="99"/>
    <w:semiHidden/>
    <w:unhideWhenUsed/>
    <w:rsid w:val="00290599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026E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026E"/>
    <w:rPr>
      <w:rFonts w:cs="Angsana New"/>
      <w:color w:val="000000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35026E"/>
    <w:rPr>
      <w:vertAlign w:val="superscript"/>
    </w:rPr>
  </w:style>
  <w:style w:type="paragraph" w:styleId="NoSpacing">
    <w:name w:val="No Spacing"/>
    <w:uiPriority w:val="1"/>
    <w:qFormat/>
    <w:rsid w:val="00AE14BC"/>
    <w:rPr>
      <w:rFonts w:cs="Angsana New"/>
      <w:color w:val="00000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3C6AF9"/>
    <w:rPr>
      <w:rFonts w:asciiTheme="majorHAnsi" w:eastAsiaTheme="majorEastAsia" w:hAnsiTheme="majorHAnsi" w:cstheme="majorBidi"/>
      <w:color w:val="1F3763" w:themeColor="accent1" w:themeShade="7F"/>
      <w:szCs w:val="30"/>
    </w:rPr>
  </w:style>
  <w:style w:type="paragraph" w:styleId="Header">
    <w:name w:val="header"/>
    <w:basedOn w:val="Normal"/>
    <w:link w:val="HeaderChar"/>
    <w:uiPriority w:val="99"/>
    <w:unhideWhenUsed/>
    <w:rsid w:val="004B2ECF"/>
    <w:pPr>
      <w:tabs>
        <w:tab w:val="center" w:pos="4513"/>
        <w:tab w:val="right" w:pos="9026"/>
      </w:tabs>
    </w:pPr>
    <w:rPr>
      <w:rFonts w:cs="Angsana New"/>
      <w:szCs w:val="30"/>
    </w:rPr>
  </w:style>
  <w:style w:type="character" w:customStyle="1" w:styleId="HeaderChar">
    <w:name w:val="Header Char"/>
    <w:basedOn w:val="DefaultParagraphFont"/>
    <w:link w:val="Header"/>
    <w:uiPriority w:val="99"/>
    <w:rsid w:val="004B2ECF"/>
    <w:rPr>
      <w:rFonts w:cs="Angsana New"/>
      <w:color w:val="000000"/>
      <w:szCs w:val="30"/>
    </w:rPr>
  </w:style>
  <w:style w:type="paragraph" w:styleId="Footer">
    <w:name w:val="footer"/>
    <w:basedOn w:val="Normal"/>
    <w:link w:val="FooterChar"/>
    <w:uiPriority w:val="99"/>
    <w:unhideWhenUsed/>
    <w:rsid w:val="004B2ECF"/>
    <w:pPr>
      <w:tabs>
        <w:tab w:val="center" w:pos="4513"/>
        <w:tab w:val="right" w:pos="9026"/>
      </w:tabs>
    </w:pPr>
    <w:rPr>
      <w:rFonts w:cs="Angsana New"/>
      <w:szCs w:val="30"/>
    </w:rPr>
  </w:style>
  <w:style w:type="character" w:customStyle="1" w:styleId="FooterChar">
    <w:name w:val="Footer Char"/>
    <w:basedOn w:val="DefaultParagraphFont"/>
    <w:link w:val="Footer"/>
    <w:uiPriority w:val="99"/>
    <w:rsid w:val="004B2ECF"/>
    <w:rPr>
      <w:rFonts w:cs="Angsana New"/>
      <w:color w:val="000000"/>
      <w:szCs w:val="30"/>
    </w:rPr>
  </w:style>
  <w:style w:type="paragraph" w:styleId="NormalWeb">
    <w:name w:val="Normal (Web)"/>
    <w:basedOn w:val="Normal"/>
    <w:uiPriority w:val="99"/>
    <w:unhideWhenUsed/>
    <w:rsid w:val="004B2EC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DB44EF"/>
    <w:pPr>
      <w:spacing w:line="259" w:lineRule="auto"/>
      <w:outlineLvl w:val="9"/>
    </w:pPr>
    <w:rPr>
      <w:szCs w:val="32"/>
      <w:lang w:val="en-US"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DB44EF"/>
    <w:pPr>
      <w:spacing w:after="100"/>
    </w:pPr>
    <w:rPr>
      <w:rFonts w:cs="Angsana New"/>
      <w:szCs w:val="30"/>
    </w:rPr>
  </w:style>
  <w:style w:type="paragraph" w:styleId="TOC2">
    <w:name w:val="toc 2"/>
    <w:basedOn w:val="Normal"/>
    <w:next w:val="Normal"/>
    <w:autoRedefine/>
    <w:uiPriority w:val="39"/>
    <w:unhideWhenUsed/>
    <w:rsid w:val="00DB44EF"/>
    <w:pPr>
      <w:spacing w:after="100"/>
      <w:ind w:left="240"/>
    </w:pPr>
    <w:rPr>
      <w:rFonts w:cs="Angsana New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089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089"/>
    <w:rPr>
      <w:rFonts w:ascii="Segoe UI" w:hAnsi="Segoe UI" w:cs="Angsana New"/>
      <w:color w:val="000000"/>
      <w:sz w:val="18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A55BE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213A"/>
    <w:rPr>
      <w:rFonts w:asciiTheme="majorHAnsi" w:eastAsiaTheme="majorEastAsia" w:hAnsiTheme="majorHAnsi" w:cstheme="majorBidi"/>
      <w:color w:val="2F5496" w:themeColor="accent1" w:themeShade="BF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78689">
          <w:marLeft w:val="180"/>
          <w:marRight w:val="0"/>
          <w:marTop w:val="0"/>
          <w:marBottom w:val="0"/>
          <w:divBdr>
            <w:top w:val="single" w:sz="18" w:space="5" w:color="581635"/>
            <w:left w:val="none" w:sz="0" w:space="0" w:color="auto"/>
            <w:bottom w:val="single" w:sz="18" w:space="5" w:color="581635"/>
            <w:right w:val="none" w:sz="0" w:space="0" w:color="auto"/>
          </w:divBdr>
          <w:divsChild>
            <w:div w:id="16943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57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3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8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132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58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17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4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140450">
          <w:marLeft w:val="180"/>
          <w:marRight w:val="0"/>
          <w:marTop w:val="0"/>
          <w:marBottom w:val="0"/>
          <w:divBdr>
            <w:top w:val="single" w:sz="18" w:space="5" w:color="581635"/>
            <w:left w:val="none" w:sz="0" w:space="0" w:color="auto"/>
            <w:bottom w:val="single" w:sz="18" w:space="5" w:color="581635"/>
            <w:right w:val="none" w:sz="0" w:space="0" w:color="auto"/>
          </w:divBdr>
          <w:divsChild>
            <w:div w:id="197984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4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01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06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6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8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1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6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9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87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26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2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8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8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5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57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84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48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25447">
          <w:marLeft w:val="180"/>
          <w:marRight w:val="0"/>
          <w:marTop w:val="0"/>
          <w:marBottom w:val="0"/>
          <w:divBdr>
            <w:top w:val="single" w:sz="18" w:space="5" w:color="581635"/>
            <w:left w:val="none" w:sz="0" w:space="0" w:color="auto"/>
            <w:bottom w:val="single" w:sz="18" w:space="5" w:color="581635"/>
            <w:right w:val="none" w:sz="0" w:space="0" w:color="auto"/>
          </w:divBdr>
          <w:divsChild>
            <w:div w:id="86101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3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hai.org/library/authoritative-texts/the-bab/selections-writings-bab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bahai.org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5488B8-6858-4583-9285-21B19CEA6E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2</TotalTime>
  <Pages>1</Pages>
  <Words>13571</Words>
  <Characters>77358</Characters>
  <Application>Microsoft Office Word</Application>
  <DocSecurity>0</DocSecurity>
  <Lines>644</Lines>
  <Paragraphs>1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>A Compilation of Passages from the Writings of The Báb</vt:lpstr>
      <vt:lpstr>Cover</vt:lpstr>
      <vt:lpstr>A Compilation of Passages  from the  Writings of   The Báb</vt:lpstr>
      <vt:lpstr>Table of Contents</vt:lpstr>
      <vt:lpstr>Preface</vt:lpstr>
      <vt:lpstr>Message from  The Universal House of Justice </vt:lpstr>
      <vt:lpstr>    Tablet to the First Letter of the Living</vt:lpstr>
      <vt:lpstr>    Extracts from an Epistle to Muḥammad Sháh</vt:lpstr>
      <vt:lpstr>    Extracts from a Tablet containing words addressed to the Sherif of Mecca</vt:lpstr>
      <vt:lpstr>    Excerpts from the Qayyúmu’l-Asmá’  (Commentary on the Súrih of Joseph)</vt:lpstr>
      <vt:lpstr>    Excerpts from the Persian Bayán</vt:lpstr>
      <vt:lpstr>    Excerpts from the Dalá’il-i-Sab‘ih  (The Seven Proofs)</vt:lpstr>
      <vt:lpstr>    Excerpts from the Kitáb-i-Asmá’  (The Book of Names)</vt:lpstr>
      <vt:lpstr>    Excerpts from Various Writings</vt:lpstr>
      <vt:lpstr>    Prayers and Meditations</vt:lpstr>
    </vt:vector>
  </TitlesOfParts>
  <Company>Bahá'í Faith</Company>
  <LinksUpToDate>false</LinksUpToDate>
  <CharactersWithSpaces>90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mpilation of Passages from the Writings of The Báb</dc:title>
  <dc:subject>Holy Writings; Scripture; The Báb; Bahá'í Faith; Bahá'í; Religion</dc:subject>
  <dc:creator>The Universal House of Justice;Bahá'í Faith;Bahá'í;The Báb</dc:creator>
  <cp:keywords>Holy Writings; Scripture; The Báb; Bahá'í Faith; Bahá'í; Religion</cp:keywords>
  <cp:lastModifiedBy>Vaughan Smith</cp:lastModifiedBy>
  <cp:revision>56</cp:revision>
  <cp:lastPrinted>2018-08-31T23:30:00Z</cp:lastPrinted>
  <dcterms:created xsi:type="dcterms:W3CDTF">2017-09-10T07:10:00Z</dcterms:created>
  <dcterms:modified xsi:type="dcterms:W3CDTF">2018-08-31T23:34:00Z</dcterms:modified>
  <cp:category>Holy Writings;Scripture;The Báb;Bahá'í Faith;Bahá'í;Religion</cp:category>
</cp:coreProperties>
</file>